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id w:val="14896265"/>
        <w:docPartObj>
          <w:docPartGallery w:val="Cover Pages"/>
          <w:docPartUnique/>
        </w:docPartObj>
      </w:sdtPr>
      <w:sdtContent>
        <w:p w14:paraId="7BCDD188" w14:textId="72435E60" w:rsidR="00D93BEE" w:rsidRPr="00D93BEE" w:rsidRDefault="00D950D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15DE0E1E" wp14:editId="175374CB">
                    <wp:simplePos x="0" y="0"/>
                    <wp:positionH relativeFrom="column">
                      <wp:posOffset>1059815</wp:posOffset>
                    </wp:positionH>
                    <wp:positionV relativeFrom="paragraph">
                      <wp:posOffset>3108960</wp:posOffset>
                    </wp:positionV>
                    <wp:extent cx="1828800" cy="1828800"/>
                    <wp:effectExtent l="0" t="0" r="0" b="5080"/>
                    <wp:wrapNone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78638916" w14:textId="28358627" w:rsidR="00946A13" w:rsidRPr="007B5547" w:rsidRDefault="00946A13" w:rsidP="007B5547">
                                <w:pPr>
                                  <w:jc w:val="center"/>
                                  <w:rPr>
                                    <w:b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1">
                                          <w14:shade w14:val="88000"/>
                                          <w14:satMod w14:val="11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tint w14:val="40000"/>
                                              <w14:satMod w14:val="250000"/>
                                            </w14:schemeClr>
                                          </w14:gs>
                                          <w14:gs w14:pos="9000">
                                            <w14:schemeClr w14:val="accent1">
                                              <w14:tint w14:val="52000"/>
                                              <w14:satMod w14:val="300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20000"/>
                                              <w14:satMod w14:val="300000"/>
                                            </w14:schemeClr>
                                          </w14:gs>
                                          <w14:gs w14:pos="79000">
                                            <w14:schemeClr w14:val="accent1">
                                              <w14:tint w14:val="52000"/>
                                              <w14:satMod w14:val="300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tint w14:val="40000"/>
                                              <w14:satMod w14:val="250000"/>
                                            </w14:schemeClr>
                                          </w14:gs>
                                        </w14:gsLst>
                                        <w14:lin w14:ang="5400000" w14:scaled="0"/>
                                      </w14:gradFill>
                                    </w14:textFill>
                                  </w:rPr>
                                </w:pPr>
                                <w:r>
                                  <w:rPr>
                                    <w:b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1">
                                          <w14:shade w14:val="88000"/>
                                          <w14:satMod w14:val="11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tint w14:val="40000"/>
                                              <w14:satMod w14:val="250000"/>
                                            </w14:schemeClr>
                                          </w14:gs>
                                          <w14:gs w14:pos="9000">
                                            <w14:schemeClr w14:val="accent1">
                                              <w14:tint w14:val="52000"/>
                                              <w14:satMod w14:val="300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20000"/>
                                              <w14:satMod w14:val="300000"/>
                                            </w14:schemeClr>
                                          </w14:gs>
                                          <w14:gs w14:pos="79000">
                                            <w14:schemeClr w14:val="accent1">
                                              <w14:tint w14:val="52000"/>
                                              <w14:satMod w14:val="300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tint w14:val="40000"/>
                                              <w14:satMod w14:val="250000"/>
                                            </w14:schemeClr>
                                          </w14:gs>
                                        </w14:gsLst>
                                        <w14:lin w14:ang="5400000" w14:scaled="0"/>
                                      </w14:gradFill>
                                    </w14:textFill>
                                  </w:rPr>
                                  <w:t>Assessor’s Check Lis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83.45pt;margin-top:244.8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" filled="f" stroked="f">
                    <v:textbox style="mso-fit-shape-to-text:t">
                      <w:txbxContent>
                        <w:p w14:paraId="78638916" w14:textId="28358627" w:rsidR="00946A13" w:rsidRPr="007B5547" w:rsidRDefault="00946A13" w:rsidP="007B5547">
                          <w:pPr>
                            <w:jc w:val="center"/>
                            <w:rPr>
                              <w:b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1">
                                    <w14:shade w14:val="88000"/>
                                    <w14:satMod w14:val="11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tint w14:val="40000"/>
                                        <w14:satMod w14:val="250000"/>
                                      </w14:schemeClr>
                                    </w14:gs>
                                    <w14:gs w14:pos="9000">
                                      <w14:schemeClr w14:val="accent1">
                                        <w14:tint w14:val="52000"/>
                                        <w14:satMod w14:val="300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20000"/>
                                        <w14:satMod w14:val="300000"/>
                                      </w14:schemeClr>
                                    </w14:gs>
                                    <w14:gs w14:pos="79000">
                                      <w14:schemeClr w14:val="accent1">
                                        <w14:tint w14:val="52000"/>
                                        <w14:satMod w14:val="300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tint w14:val="40000"/>
                                        <w14:satMod w14:val="250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</w:pPr>
                          <w:r>
                            <w:rPr>
                              <w:b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1">
                                    <w14:shade w14:val="88000"/>
                                    <w14:satMod w14:val="11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tint w14:val="40000"/>
                                        <w14:satMod w14:val="250000"/>
                                      </w14:schemeClr>
                                    </w14:gs>
                                    <w14:gs w14:pos="9000">
                                      <w14:schemeClr w14:val="accent1">
                                        <w14:tint w14:val="52000"/>
                                        <w14:satMod w14:val="300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20000"/>
                                        <w14:satMod w14:val="300000"/>
                                      </w14:schemeClr>
                                    </w14:gs>
                                    <w14:gs w14:pos="79000">
                                      <w14:schemeClr w14:val="accent1">
                                        <w14:tint w14:val="52000"/>
                                        <w14:satMod w14:val="300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tint w14:val="40000"/>
                                        <w14:satMod w14:val="250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  <w:t>Assessor’s Check List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A0CE0E1" wp14:editId="79076902">
                    <wp:simplePos x="0" y="0"/>
                    <wp:positionH relativeFrom="column">
                      <wp:posOffset>1182370</wp:posOffset>
                    </wp:positionH>
                    <wp:positionV relativeFrom="paragraph">
                      <wp:posOffset>201930</wp:posOffset>
                    </wp:positionV>
                    <wp:extent cx="4175760" cy="1828800"/>
                    <wp:effectExtent l="0" t="0" r="0" b="0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175760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31A053E0" w14:textId="77777777" w:rsidR="00946A13" w:rsidRDefault="00946A13" w:rsidP="007B5547">
                                <w:pPr>
                                  <w:spacing w:after="0"/>
                                  <w:jc w:val="right"/>
                                  <w:rPr>
                                    <w:b/>
                                    <w:caps/>
                                    <w:sz w:val="72"/>
                                    <w:szCs w:val="72"/>
                                    <w14:reflection w14:blurRad="12700" w14:stA="50000" w14:stPos="0" w14:endA="0" w14:endPos="50000" w14:dist="5003" w14:dir="5400000" w14:fadeDir="5400000" w14:sx="100000" w14:sy="-100000" w14:kx="0" w14:ky="0" w14:algn="b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tint w14:val="75000"/>
                                              <w14:shade w14:val="75000"/>
                                              <w14:satMod w14:val="170000"/>
                                            </w14:schemeClr>
                                          </w14:gs>
                                          <w14:gs w14:pos="49000">
                                            <w14:schemeClr w14:val="accent1">
                                              <w14:tint w14:val="88000"/>
                                              <w14:shade w14:val="65000"/>
                                              <w14:satMod w14:val="172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5000"/>
                                              <w14:satMod w14:val="130000"/>
                                            </w14:schemeClr>
                                          </w14:gs>
                                          <w14:gs w14:pos="92000">
                                            <w14:schemeClr w14:val="accent1">
                                              <w14:shade w14:val="50000"/>
                                              <w14:satMod w14:val="120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48000"/>
                                              <w14:satMod w14:val="120000"/>
                                            </w14:schemeClr>
                                          </w14:gs>
                                        </w14:gsLst>
                                        <w14:lin w14:ang="5400000" w14:scaled="0"/>
                                      </w14:gradFill>
                                    </w14:textFill>
                                    <w14:props3d w14:extrusionH="0" w14:contourW="6350" w14:prstMaterial="metal">
                                      <w14:bevelT w14:w="127000" w14:h="31750" w14:prst="relaxedInset"/>
                                      <w14:contourClr>
                                        <w14:schemeClr w14:val="accent1">
                                          <w14:shade w14:val="75000"/>
                                        </w14:schemeClr>
                                      </w14:contourClr>
                                    </w14:props3d>
                                  </w:rPr>
                                </w:pPr>
                                <w:r>
                                  <w:rPr>
                                    <w:b/>
                                    <w:caps/>
                                    <w:sz w:val="72"/>
                                    <w:szCs w:val="72"/>
                                    <w14:reflection w14:blurRad="12700" w14:stA="50000" w14:stPos="0" w14:endA="0" w14:endPos="50000" w14:dist="5003" w14:dir="5400000" w14:fadeDir="5400000" w14:sx="100000" w14:sy="-100000" w14:kx="0" w14:ky="0" w14:algn="b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tint w14:val="75000"/>
                                              <w14:shade w14:val="75000"/>
                                              <w14:satMod w14:val="170000"/>
                                            </w14:schemeClr>
                                          </w14:gs>
                                          <w14:gs w14:pos="49000">
                                            <w14:schemeClr w14:val="accent1">
                                              <w14:tint w14:val="88000"/>
                                              <w14:shade w14:val="65000"/>
                                              <w14:satMod w14:val="172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5000"/>
                                              <w14:satMod w14:val="130000"/>
                                            </w14:schemeClr>
                                          </w14:gs>
                                          <w14:gs w14:pos="92000">
                                            <w14:schemeClr w14:val="accent1">
                                              <w14:shade w14:val="50000"/>
                                              <w14:satMod w14:val="120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48000"/>
                                              <w14:satMod w14:val="120000"/>
                                            </w14:schemeClr>
                                          </w14:gs>
                                        </w14:gsLst>
                                        <w14:lin w14:ang="5400000" w14:scaled="0"/>
                                      </w14:gradFill>
                                    </w14:textFill>
                                    <w14:props3d w14:extrusionH="0" w14:contourW="6350" w14:prstMaterial="metal">
                                      <w14:bevelT w14:w="127000" w14:h="31750" w14:prst="relaxedInset"/>
                                      <w14:contourClr>
                                        <w14:schemeClr w14:val="accent1">
                                          <w14:shade w14:val="75000"/>
                                        </w14:schemeClr>
                                      </w14:contourClr>
                                    </w14:props3d>
                                  </w:rPr>
                                  <w:t xml:space="preserve">national dental accreditation </w:t>
                                </w:r>
                              </w:p>
                              <w:p w14:paraId="3BD3554D" w14:textId="6EBE8C98" w:rsidR="00946A13" w:rsidRPr="007B5547" w:rsidRDefault="00946A13" w:rsidP="007B5547">
                                <w:pPr>
                                  <w:spacing w:after="0"/>
                                  <w:jc w:val="right"/>
                                  <w:rPr>
                                    <w:b/>
                                    <w:caps/>
                                    <w:sz w:val="72"/>
                                    <w:szCs w:val="72"/>
                                    <w14:reflection w14:blurRad="12700" w14:stA="50000" w14:stPos="0" w14:endA="0" w14:endPos="50000" w14:dist="5003" w14:dir="5400000" w14:fadeDir="5400000" w14:sx="100000" w14:sy="-100000" w14:kx="0" w14:ky="0" w14:algn="b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tint w14:val="75000"/>
                                              <w14:shade w14:val="75000"/>
                                              <w14:satMod w14:val="170000"/>
                                            </w14:schemeClr>
                                          </w14:gs>
                                          <w14:gs w14:pos="49000">
                                            <w14:schemeClr w14:val="accent1">
                                              <w14:tint w14:val="88000"/>
                                              <w14:shade w14:val="65000"/>
                                              <w14:satMod w14:val="172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5000"/>
                                              <w14:satMod w14:val="130000"/>
                                            </w14:schemeClr>
                                          </w14:gs>
                                          <w14:gs w14:pos="92000">
                                            <w14:schemeClr w14:val="accent1">
                                              <w14:shade w14:val="50000"/>
                                              <w14:satMod w14:val="120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48000"/>
                                              <w14:satMod w14:val="120000"/>
                                            </w14:schemeClr>
                                          </w14:gs>
                                        </w14:gsLst>
                                        <w14:lin w14:ang="5400000" w14:scaled="0"/>
                                      </w14:gradFill>
                                    </w14:textFill>
                                    <w14:props3d w14:extrusionH="0" w14:contourW="6350" w14:prstMaterial="metal">
                                      <w14:bevelT w14:w="127000" w14:h="31750" w14:prst="relaxedInset"/>
                                      <w14:contourClr>
                                        <w14:schemeClr w14:val="accent1">
                                          <w14:shade w14:val="75000"/>
                                        </w14:schemeClr>
                                      </w14:contourClr>
                                    </w14:props3d>
                                  </w:rPr>
                                </w:pPr>
                                <w:r>
                                  <w:rPr>
                                    <w:b/>
                                    <w:caps/>
                                    <w:sz w:val="72"/>
                                    <w:szCs w:val="72"/>
                                    <w14:reflection w14:blurRad="12700" w14:stA="50000" w14:stPos="0" w14:endA="0" w14:endPos="50000" w14:dist="5003" w14:dir="5400000" w14:fadeDir="5400000" w14:sx="100000" w14:sy="-100000" w14:kx="0" w14:ky="0" w14:algn="b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tint w14:val="75000"/>
                                              <w14:shade w14:val="75000"/>
                                              <w14:satMod w14:val="170000"/>
                                            </w14:schemeClr>
                                          </w14:gs>
                                          <w14:gs w14:pos="49000">
                                            <w14:schemeClr w14:val="accent1">
                                              <w14:tint w14:val="88000"/>
                                              <w14:shade w14:val="65000"/>
                                              <w14:satMod w14:val="172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5000"/>
                                              <w14:satMod w14:val="130000"/>
                                            </w14:schemeClr>
                                          </w14:gs>
                                          <w14:gs w14:pos="92000">
                                            <w14:schemeClr w14:val="accent1">
                                              <w14:shade w14:val="50000"/>
                                              <w14:satMod w14:val="120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48000"/>
                                              <w14:satMod w14:val="120000"/>
                                            </w14:schemeClr>
                                          </w14:gs>
                                        </w14:gsLst>
                                        <w14:lin w14:ang="5400000" w14:scaled="0"/>
                                      </w14:gradFill>
                                    </w14:textFill>
                                    <w14:props3d w14:extrusionH="0" w14:contourW="6350" w14:prstMaterial="metal">
                                      <w14:bevelT w14:w="127000" w14:h="31750" w14:prst="relaxedInset"/>
                                      <w14:contourClr>
                                        <w14:schemeClr w14:val="accent1">
                                          <w14:shade w14:val="75000"/>
                                        </w14:schemeClr>
                                      </w14:contourClr>
                                    </w14:props3d>
                                  </w:rPr>
                                  <w:t>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  <a:scene3d>
                              <a:camera prst="orthographicFront">
                                <a:rot lat="0" lon="0" rev="0"/>
                              </a:camera>
                              <a:lightRig rig="contrasting" dir="t">
                                <a:rot lat="0" lon="0" rev="4500000"/>
                              </a:lightRig>
                            </a:scene3d>
                            <a:sp3d contourW="6350" prstMaterial="metal">
                              <a:bevelT w="127000" h="31750" prst="relaxedInset"/>
                              <a:contourClr>
                                <a:schemeClr val="accent1">
                                  <a:shade val="75000"/>
                                </a:schemeClr>
                              </a:contourClr>
                            </a:sp3d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 id="Text Box 1" o:spid="_x0000_s1027" type="#_x0000_t202" style="position:absolute;margin-left:93.1pt;margin-top:15.9pt;width:328.8pt;height:2in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" filled="f" stroked="f">
                    <v:textbox style="mso-fit-shape-to-text:t">
                      <w:txbxContent>
                        <w:p w14:paraId="31A053E0" w14:textId="77777777" w:rsidR="00946A13" w:rsidRDefault="00946A13" w:rsidP="007B5547">
                          <w:pPr>
                            <w:spacing w:after="0"/>
                            <w:jc w:val="right"/>
                            <w:rPr>
                              <w:b/>
                              <w:caps/>
                              <w:sz w:val="72"/>
                              <w:szCs w:val="72"/>
                              <w14:reflection w14:blurRad="12700" w14:stA="50000" w14:stPos="0" w14:endA="0" w14:endPos="50000" w14:dist="5003" w14:dir="5400000" w14:fadeDir="5400000" w14:sx="100000" w14:sy="-100000" w14:kx="0" w14:ky="0" w14:algn="b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tint w14:val="75000"/>
                                        <w14:shade w14:val="75000"/>
                                        <w14:satMod w14:val="170000"/>
                                      </w14:schemeClr>
                                    </w14:gs>
                                    <w14:gs w14:pos="49000">
                                      <w14:schemeClr w14:val="accent1">
                                        <w14:tint w14:val="88000"/>
                                        <w14:shade w14:val="65000"/>
                                        <w14:satMod w14:val="172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5000"/>
                                        <w14:satMod w14:val="130000"/>
                                      </w14:schemeClr>
                                    </w14:gs>
                                    <w14:gs w14:pos="92000">
                                      <w14:schemeClr w14:val="accent1">
                                        <w14:shade w14:val="50000"/>
                                        <w14:satMod w14:val="120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48000"/>
                                        <w14:satMod w14:val="120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  <w14:props3d w14:extrusionH="0" w14:contourW="6350" w14:prstMaterial="metal">
                                <w14:bevelT w14:w="127000" w14:h="31750" w14:prst="relaxedInset"/>
                                <w14:contourClr>
                                  <w14:schemeClr w14:val="accent1">
                                    <w14:shade w14:val="75000"/>
                                  </w14:schemeClr>
                                </w14:contourClr>
                              </w14:props3d>
                            </w:rPr>
                          </w:pPr>
                          <w:r>
                            <w:rPr>
                              <w:b/>
                              <w:caps/>
                              <w:sz w:val="72"/>
                              <w:szCs w:val="72"/>
                              <w14:reflection w14:blurRad="12700" w14:stA="50000" w14:stPos="0" w14:endA="0" w14:endPos="50000" w14:dist="5003" w14:dir="5400000" w14:fadeDir="5400000" w14:sx="100000" w14:sy="-100000" w14:kx="0" w14:ky="0" w14:algn="b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tint w14:val="75000"/>
                                        <w14:shade w14:val="75000"/>
                                        <w14:satMod w14:val="170000"/>
                                      </w14:schemeClr>
                                    </w14:gs>
                                    <w14:gs w14:pos="49000">
                                      <w14:schemeClr w14:val="accent1">
                                        <w14:tint w14:val="88000"/>
                                        <w14:shade w14:val="65000"/>
                                        <w14:satMod w14:val="172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5000"/>
                                        <w14:satMod w14:val="130000"/>
                                      </w14:schemeClr>
                                    </w14:gs>
                                    <w14:gs w14:pos="92000">
                                      <w14:schemeClr w14:val="accent1">
                                        <w14:shade w14:val="50000"/>
                                        <w14:satMod w14:val="120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48000"/>
                                        <w14:satMod w14:val="120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  <w14:props3d w14:extrusionH="0" w14:contourW="6350" w14:prstMaterial="metal">
                                <w14:bevelT w14:w="127000" w14:h="31750" w14:prst="relaxedInset"/>
                                <w14:contourClr>
                                  <w14:schemeClr w14:val="accent1">
                                    <w14:shade w14:val="75000"/>
                                  </w14:schemeClr>
                                </w14:contourClr>
                              </w14:props3d>
                            </w:rPr>
                            <w:t xml:space="preserve">national dental accreditation </w:t>
                          </w:r>
                        </w:p>
                        <w:p w14:paraId="3BD3554D" w14:textId="6EBE8C98" w:rsidR="00946A13" w:rsidRPr="007B5547" w:rsidRDefault="00946A13" w:rsidP="007B5547">
                          <w:pPr>
                            <w:spacing w:after="0"/>
                            <w:jc w:val="right"/>
                            <w:rPr>
                              <w:b/>
                              <w:caps/>
                              <w:sz w:val="72"/>
                              <w:szCs w:val="72"/>
                              <w14:reflection w14:blurRad="12700" w14:stA="50000" w14:stPos="0" w14:endA="0" w14:endPos="50000" w14:dist="5003" w14:dir="5400000" w14:fadeDir="5400000" w14:sx="100000" w14:sy="-100000" w14:kx="0" w14:ky="0" w14:algn="b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tint w14:val="75000"/>
                                        <w14:shade w14:val="75000"/>
                                        <w14:satMod w14:val="170000"/>
                                      </w14:schemeClr>
                                    </w14:gs>
                                    <w14:gs w14:pos="49000">
                                      <w14:schemeClr w14:val="accent1">
                                        <w14:tint w14:val="88000"/>
                                        <w14:shade w14:val="65000"/>
                                        <w14:satMod w14:val="172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5000"/>
                                        <w14:satMod w14:val="130000"/>
                                      </w14:schemeClr>
                                    </w14:gs>
                                    <w14:gs w14:pos="92000">
                                      <w14:schemeClr w14:val="accent1">
                                        <w14:shade w14:val="50000"/>
                                        <w14:satMod w14:val="120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48000"/>
                                        <w14:satMod w14:val="120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  <w14:props3d w14:extrusionH="0" w14:contourW="6350" w14:prstMaterial="metal">
                                <w14:bevelT w14:w="127000" w14:h="31750" w14:prst="relaxedInset"/>
                                <w14:contourClr>
                                  <w14:schemeClr w14:val="accent1">
                                    <w14:shade w14:val="75000"/>
                                  </w14:schemeClr>
                                </w14:contourClr>
                              </w14:props3d>
                            </w:rPr>
                          </w:pPr>
                          <w:r>
                            <w:rPr>
                              <w:b/>
                              <w:caps/>
                              <w:sz w:val="72"/>
                              <w:szCs w:val="72"/>
                              <w14:reflection w14:blurRad="12700" w14:stA="50000" w14:stPos="0" w14:endA="0" w14:endPos="50000" w14:dist="5003" w14:dir="5400000" w14:fadeDir="5400000" w14:sx="100000" w14:sy="-100000" w14:kx="0" w14:ky="0" w14:algn="b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tint w14:val="75000"/>
                                        <w14:shade w14:val="75000"/>
                                        <w14:satMod w14:val="170000"/>
                                      </w14:schemeClr>
                                    </w14:gs>
                                    <w14:gs w14:pos="49000">
                                      <w14:schemeClr w14:val="accent1">
                                        <w14:tint w14:val="88000"/>
                                        <w14:shade w14:val="65000"/>
                                        <w14:satMod w14:val="172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5000"/>
                                        <w14:satMod w14:val="130000"/>
                                      </w14:schemeClr>
                                    </w14:gs>
                                    <w14:gs w14:pos="92000">
                                      <w14:schemeClr w14:val="accent1">
                                        <w14:shade w14:val="50000"/>
                                        <w14:satMod w14:val="120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48000"/>
                                        <w14:satMod w14:val="120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  <w14:props3d w14:extrusionH="0" w14:contourW="6350" w14:prstMaterial="metal">
                                <w14:bevelT w14:w="127000" w14:h="31750" w14:prst="relaxedInset"/>
                                <w14:contourClr>
                                  <w14:schemeClr w14:val="accent1">
                                    <w14:shade w14:val="75000"/>
                                  </w14:schemeClr>
                                </w14:contourClr>
                              </w14:props3d>
                            </w:rPr>
                            <w:t>program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604765">
            <w:rPr>
              <w:noProof/>
            </w:rPr>
            <w:drawing>
              <wp:anchor distT="0" distB="0" distL="114300" distR="114300" simplePos="0" relativeHeight="251686912" behindDoc="0" locked="0" layoutInCell="1" allowOverlap="1" wp14:anchorId="12EACC79" wp14:editId="59C7B569">
                <wp:simplePos x="0" y="0"/>
                <wp:positionH relativeFrom="margin">
                  <wp:posOffset>-93345</wp:posOffset>
                </wp:positionH>
                <wp:positionV relativeFrom="margin">
                  <wp:posOffset>-40640</wp:posOffset>
                </wp:positionV>
                <wp:extent cx="1143000" cy="1896110"/>
                <wp:effectExtent l="0" t="0" r="0" b="8890"/>
                <wp:wrapSquare wrapText="bothSides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FINAL.jp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43000" cy="18961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B5547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5D46C5BA" wp14:editId="1D88773F">
                    <wp:simplePos x="0" y="0"/>
                    <wp:positionH relativeFrom="column">
                      <wp:posOffset>-2038350</wp:posOffset>
                    </wp:positionH>
                    <wp:positionV relativeFrom="paragraph">
                      <wp:posOffset>5779770</wp:posOffset>
                    </wp:positionV>
                    <wp:extent cx="7508240" cy="3381768"/>
                    <wp:effectExtent l="57150" t="38100" r="54610" b="47625"/>
                    <wp:wrapNone/>
                    <wp:docPr id="408" name="Group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7508240" cy="3381768"/>
                              <a:chOff x="-6" y="3399"/>
                              <a:chExt cx="12197" cy="4253"/>
                            </a:xfrm>
                          </wpg:grpSpPr>
                          <wpg:grpSp>
                            <wpg:cNvPr id="409" name="Group 5"/>
                            <wpg:cNvGrpSpPr>
                              <a:grpSpLocks/>
                            </wpg:cNvGrpSpPr>
                            <wpg:grpSpPr bwMode="auto">
                              <a:xfrm>
                                <a:off x="-6" y="3717"/>
                                <a:ext cx="12189" cy="3550"/>
                                <a:chOff x="18" y="7468"/>
                                <a:chExt cx="12189" cy="3550"/>
                              </a:xfrm>
                            </wpg:grpSpPr>
                            <wps:wsp>
                              <wps:cNvPr id="410" name="Freeform 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" y="7837"/>
                                  <a:ext cx="7132" cy="2863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0" y="0"/>
                                    </a:cxn>
                                    <a:cxn ang="0">
                                      <a:pos x="17" y="2863"/>
                                    </a:cxn>
                                    <a:cxn ang="0">
                                      <a:pos x="7132" y="2578"/>
                                    </a:cxn>
                                    <a:cxn ang="0">
                                      <a:pos x="7132" y="200"/>
                                    </a:cxn>
                                    <a:cxn ang="0">
                                      <a:pos x="0" y="0"/>
                                    </a:cxn>
                                  </a:cxnLst>
                                  <a:rect l="0" t="0" r="r" b="b"/>
                                  <a:pathLst>
                                    <a:path w="7132" h="2863">
                                      <a:moveTo>
                                        <a:pt x="0" y="0"/>
                                      </a:moveTo>
                                      <a:lnTo>
                                        <a:pt x="17" y="2863"/>
                                      </a:lnTo>
                                      <a:lnTo>
                                        <a:pt x="7132" y="2578"/>
                                      </a:lnTo>
                                      <a:lnTo>
                                        <a:pt x="7132" y="20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7BFDE">
                                    <a:alpha val="50000"/>
                                  </a:srgbClr>
                                </a:solidFill>
                                <a:scene3d>
                                  <a:camera prst="orthographicFront"/>
                                  <a:lightRig rig="balanced" dir="t"/>
                                </a:scene3d>
                                <a:sp3d prstMaterial="matte">
                                  <a:bevelT w="57150" h="57150"/>
                                </a:sp3d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  <a:ext uri="{53640926-AAD7-44D8-BBD7-CCE9431645EC}">
                                    <a14:shadowObscured xmlns:a14="http://schemas.microsoft.com/office/drawing/2010/main" val="1"/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11" name="Freeform 7"/>
                              <wps:cNvSpPr>
                                <a:spLocks/>
                              </wps:cNvSpPr>
                              <wps:spPr bwMode="auto">
                                <a:xfrm>
                                  <a:off x="7150" y="7468"/>
                                  <a:ext cx="3466" cy="3550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0" y="569"/>
                                    </a:cxn>
                                    <a:cxn ang="0">
                                      <a:pos x="0" y="2930"/>
                                    </a:cxn>
                                    <a:cxn ang="0">
                                      <a:pos x="3466" y="3550"/>
                                    </a:cxn>
                                    <a:cxn ang="0">
                                      <a:pos x="3466" y="0"/>
                                    </a:cxn>
                                    <a:cxn ang="0">
                                      <a:pos x="0" y="569"/>
                                    </a:cxn>
                                  </a:cxnLst>
                                  <a:rect l="0" t="0" r="r" b="b"/>
                                  <a:pathLst>
                                    <a:path w="3466" h="3550">
                                      <a:moveTo>
                                        <a:pt x="0" y="569"/>
                                      </a:moveTo>
                                      <a:lnTo>
                                        <a:pt x="0" y="2930"/>
                                      </a:lnTo>
                                      <a:lnTo>
                                        <a:pt x="3466" y="3550"/>
                                      </a:lnTo>
                                      <a:lnTo>
                                        <a:pt x="3466" y="0"/>
                                      </a:lnTo>
                                      <a:lnTo>
                                        <a:pt x="0" y="56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3DFEE">
                                    <a:alpha val="50000"/>
                                  </a:srgbClr>
                                </a:solidFill>
                                <a:scene3d>
                                  <a:camera prst="orthographicFront"/>
                                  <a:lightRig rig="balanced" dir="t"/>
                                </a:scene3d>
                                <a:sp3d prstMaterial="matte">
                                  <a:bevelT w="57150" h="57150"/>
                                </a:sp3d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  <a:ext uri="{53640926-AAD7-44D8-BBD7-CCE9431645EC}">
                                    <a14:shadowObscured xmlns:a14="http://schemas.microsoft.com/office/drawing/2010/main" val="1"/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12" name="Freeform 8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616" y="7468"/>
                                  <a:ext cx="1591" cy="3550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0" y="0"/>
                                    </a:cxn>
                                    <a:cxn ang="0">
                                      <a:pos x="0" y="3550"/>
                                    </a:cxn>
                                    <a:cxn ang="0">
                                      <a:pos x="1591" y="2746"/>
                                    </a:cxn>
                                    <a:cxn ang="0">
                                      <a:pos x="1591" y="737"/>
                                    </a:cxn>
                                    <a:cxn ang="0">
                                      <a:pos x="0" y="0"/>
                                    </a:cxn>
                                  </a:cxnLst>
                                  <a:rect l="0" t="0" r="r" b="b"/>
                                  <a:pathLst>
                                    <a:path w="1591" h="3550">
                                      <a:moveTo>
                                        <a:pt x="0" y="0"/>
                                      </a:moveTo>
                                      <a:lnTo>
                                        <a:pt x="0" y="3550"/>
                                      </a:lnTo>
                                      <a:lnTo>
                                        <a:pt x="1591" y="2746"/>
                                      </a:lnTo>
                                      <a:lnTo>
                                        <a:pt x="1591" y="737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7BFDE">
                                    <a:alpha val="50000"/>
                                  </a:srgbClr>
                                </a:solidFill>
                                <a:scene3d>
                                  <a:camera prst="orthographicFront"/>
                                  <a:lightRig rig="balanced" dir="t"/>
                                </a:scene3d>
                                <a:sp3d prstMaterial="matte">
                                  <a:bevelT w="57150" h="57150"/>
                                </a:sp3d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  <a:ext uri="{53640926-AAD7-44D8-BBD7-CCE9431645EC}">
                                    <a14:shadowObscured xmlns:a14="http://schemas.microsoft.com/office/drawing/2010/main" val="1"/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413" name="Freeform 9"/>
                            <wps:cNvSpPr>
                              <a:spLocks/>
                            </wps:cNvSpPr>
                            <wps:spPr bwMode="auto">
                              <a:xfrm>
                                <a:off x="8071" y="4069"/>
                                <a:ext cx="4120" cy="2913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1" y="251"/>
                                  </a:cxn>
                                  <a:cxn ang="0">
                                    <a:pos x="0" y="2662"/>
                                  </a:cxn>
                                  <a:cxn ang="0">
                                    <a:pos x="4120" y="2913"/>
                                  </a:cxn>
                                  <a:cxn ang="0">
                                    <a:pos x="4120" y="0"/>
                                  </a:cxn>
                                  <a:cxn ang="0">
                                    <a:pos x="1" y="251"/>
                                  </a:cxn>
                                </a:cxnLst>
                                <a:rect l="0" t="0" r="r" b="b"/>
                                <a:pathLst>
                                  <a:path w="4120" h="2913">
                                    <a:moveTo>
                                      <a:pt x="1" y="251"/>
                                    </a:moveTo>
                                    <a:lnTo>
                                      <a:pt x="0" y="2662"/>
                                    </a:lnTo>
                                    <a:lnTo>
                                      <a:pt x="4120" y="2913"/>
                                    </a:lnTo>
                                    <a:lnTo>
                                      <a:pt x="4120" y="0"/>
                                    </a:lnTo>
                                    <a:lnTo>
                                      <a:pt x="1" y="25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D8D8D8"/>
                              </a:solidFill>
                              <a:scene3d>
                                <a:camera prst="orthographicFront"/>
                                <a:lightRig rig="balanced" dir="t"/>
                              </a:scene3d>
                              <a:sp3d prstMaterial="matte">
                                <a:bevelT w="57150" h="57150"/>
                              </a:sp3d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53640926-AAD7-44D8-BBD7-CCE9431645EC}">
                                  <a14:shadowObscured xmlns:a14="http://schemas.microsoft.com/office/drawing/2010/main" val="1"/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14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4104" y="3399"/>
                                <a:ext cx="3985" cy="4236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0" y="0"/>
                                  </a:cxn>
                                  <a:cxn ang="0">
                                    <a:pos x="0" y="4236"/>
                                  </a:cxn>
                                  <a:cxn ang="0">
                                    <a:pos x="3985" y="3349"/>
                                  </a:cxn>
                                  <a:cxn ang="0">
                                    <a:pos x="3985" y="921"/>
                                  </a:cxn>
                                  <a:cxn ang="0">
                                    <a:pos x="0" y="0"/>
                                  </a:cxn>
                                </a:cxnLst>
                                <a:rect l="0" t="0" r="r" b="b"/>
                                <a:pathLst>
                                  <a:path w="3985" h="4236">
                                    <a:moveTo>
                                      <a:pt x="0" y="0"/>
                                    </a:moveTo>
                                    <a:lnTo>
                                      <a:pt x="0" y="4236"/>
                                    </a:lnTo>
                                    <a:lnTo>
                                      <a:pt x="3985" y="3349"/>
                                    </a:lnTo>
                                    <a:lnTo>
                                      <a:pt x="3985" y="92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BFBFBF"/>
                              </a:solidFill>
                              <a:scene3d>
                                <a:camera prst="orthographicFront"/>
                                <a:lightRig rig="balanced" dir="t"/>
                              </a:scene3d>
                              <a:sp3d prstMaterial="matte">
                                <a:bevelT w="57150" h="57150"/>
                              </a:sp3d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53640926-AAD7-44D8-BBD7-CCE9431645EC}">
                                  <a14:shadowObscured xmlns:a14="http://schemas.microsoft.com/office/drawing/2010/main" val="1"/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15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18" y="3399"/>
                                <a:ext cx="4086" cy="4253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4086" y="0"/>
                                  </a:cxn>
                                  <a:cxn ang="0">
                                    <a:pos x="4084" y="4253"/>
                                  </a:cxn>
                                  <a:cxn ang="0">
                                    <a:pos x="0" y="3198"/>
                                  </a:cxn>
                                  <a:cxn ang="0">
                                    <a:pos x="0" y="1072"/>
                                  </a:cxn>
                                  <a:cxn ang="0">
                                    <a:pos x="4086" y="0"/>
                                  </a:cxn>
                                </a:cxnLst>
                                <a:rect l="0" t="0" r="r" b="b"/>
                                <a:pathLst>
                                  <a:path w="4086" h="4253">
                                    <a:moveTo>
                                      <a:pt x="4086" y="0"/>
                                    </a:moveTo>
                                    <a:lnTo>
                                      <a:pt x="4084" y="4253"/>
                                    </a:lnTo>
                                    <a:lnTo>
                                      <a:pt x="0" y="3198"/>
                                    </a:lnTo>
                                    <a:lnTo>
                                      <a:pt x="0" y="1072"/>
                                    </a:lnTo>
                                    <a:lnTo>
                                      <a:pt x="4086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D8D8D8"/>
                              </a:solidFill>
                              <a:scene3d>
                                <a:camera prst="orthographicFront"/>
                                <a:lightRig rig="balanced" dir="t"/>
                              </a:scene3d>
                              <a:sp3d prstMaterial="matte">
                                <a:bevelT w="57150" h="57150"/>
                              </a:sp3d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53640926-AAD7-44D8-BBD7-CCE9431645EC}">
                                  <a14:shadowObscured xmlns:a14="http://schemas.microsoft.com/office/drawing/2010/main" val="1"/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16" name="Freeform 12"/>
                            <wps:cNvSpPr>
                              <a:spLocks/>
                            </wps:cNvSpPr>
                            <wps:spPr bwMode="auto">
                              <a:xfrm>
                                <a:off x="17" y="3617"/>
                                <a:ext cx="2076" cy="3851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0" y="921"/>
                                  </a:cxn>
                                  <a:cxn ang="0">
                                    <a:pos x="2060" y="0"/>
                                  </a:cxn>
                                  <a:cxn ang="0">
                                    <a:pos x="2076" y="3851"/>
                                  </a:cxn>
                                  <a:cxn ang="0">
                                    <a:pos x="0" y="2981"/>
                                  </a:cxn>
                                  <a:cxn ang="0">
                                    <a:pos x="0" y="921"/>
                                  </a:cxn>
                                </a:cxnLst>
                                <a:rect l="0" t="0" r="r" b="b"/>
                                <a:pathLst>
                                  <a:path w="2076" h="3851">
                                    <a:moveTo>
                                      <a:pt x="0" y="921"/>
                                    </a:moveTo>
                                    <a:lnTo>
                                      <a:pt x="2060" y="0"/>
                                    </a:lnTo>
                                    <a:lnTo>
                                      <a:pt x="2076" y="3851"/>
                                    </a:lnTo>
                                    <a:lnTo>
                                      <a:pt x="0" y="2981"/>
                                    </a:lnTo>
                                    <a:lnTo>
                                      <a:pt x="0" y="92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D3DFEE">
                                  <a:alpha val="70000"/>
                                </a:srgbClr>
                              </a:solidFill>
                              <a:scene3d>
                                <a:camera prst="orthographicFront"/>
                                <a:lightRig rig="balanced" dir="t"/>
                              </a:scene3d>
                              <a:sp3d prstMaterial="matte">
                                <a:bevelT w="57150" h="57150"/>
                              </a:sp3d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53640926-AAD7-44D8-BBD7-CCE9431645EC}">
                                  <a14:shadowObscured xmlns:a14="http://schemas.microsoft.com/office/drawing/2010/main" val="1"/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17" name="Freeform 13"/>
                            <wps:cNvSpPr>
                              <a:spLocks/>
                            </wps:cNvSpPr>
                            <wps:spPr bwMode="auto">
                              <a:xfrm>
                                <a:off x="2077" y="3617"/>
                                <a:ext cx="6011" cy="3835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0" y="0"/>
                                  </a:cxn>
                                  <a:cxn ang="0">
                                    <a:pos x="17" y="3835"/>
                                  </a:cxn>
                                  <a:cxn ang="0">
                                    <a:pos x="6011" y="2629"/>
                                  </a:cxn>
                                  <a:cxn ang="0">
                                    <a:pos x="6011" y="1239"/>
                                  </a:cxn>
                                  <a:cxn ang="0">
                                    <a:pos x="0" y="0"/>
                                  </a:cxn>
                                </a:cxnLst>
                                <a:rect l="0" t="0" r="r" b="b"/>
                                <a:pathLst>
                                  <a:path w="6011" h="3835">
                                    <a:moveTo>
                                      <a:pt x="0" y="0"/>
                                    </a:moveTo>
                                    <a:lnTo>
                                      <a:pt x="17" y="3835"/>
                                    </a:lnTo>
                                    <a:lnTo>
                                      <a:pt x="6011" y="2629"/>
                                    </a:lnTo>
                                    <a:lnTo>
                                      <a:pt x="6011" y="123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A7BFDE">
                                  <a:alpha val="70000"/>
                                </a:srgbClr>
                              </a:solidFill>
                              <a:scene3d>
                                <a:camera prst="orthographicFront"/>
                                <a:lightRig rig="balanced" dir="t"/>
                              </a:scene3d>
                              <a:sp3d prstMaterial="matte">
                                <a:bevelT w="57150" h="57150"/>
                              </a:sp3d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53640926-AAD7-44D8-BBD7-CCE9431645EC}">
                                  <a14:shadowObscured xmlns:a14="http://schemas.microsoft.com/office/drawing/2010/main" val="1"/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18" name="Freeform 14"/>
                            <wps:cNvSpPr>
                              <a:spLocks/>
                            </wps:cNvSpPr>
                            <wps:spPr bwMode="auto">
                              <a:xfrm>
                                <a:off x="8088" y="3835"/>
                                <a:ext cx="4102" cy="3432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0" y="1038"/>
                                  </a:cxn>
                                  <a:cxn ang="0">
                                    <a:pos x="0" y="2411"/>
                                  </a:cxn>
                                  <a:cxn ang="0">
                                    <a:pos x="4102" y="3432"/>
                                  </a:cxn>
                                  <a:cxn ang="0">
                                    <a:pos x="4102" y="0"/>
                                  </a:cxn>
                                  <a:cxn ang="0">
                                    <a:pos x="0" y="1038"/>
                                  </a:cxn>
                                </a:cxnLst>
                                <a:rect l="0" t="0" r="r" b="b"/>
                                <a:pathLst>
                                  <a:path w="4102" h="3432">
                                    <a:moveTo>
                                      <a:pt x="0" y="1038"/>
                                    </a:moveTo>
                                    <a:lnTo>
                                      <a:pt x="0" y="2411"/>
                                    </a:lnTo>
                                    <a:lnTo>
                                      <a:pt x="4102" y="3432"/>
                                    </a:lnTo>
                                    <a:lnTo>
                                      <a:pt x="4102" y="0"/>
                                    </a:lnTo>
                                    <a:lnTo>
                                      <a:pt x="0" y="103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D3DFEE">
                                  <a:alpha val="70000"/>
                                </a:srgbClr>
                              </a:solidFill>
                              <a:scene3d>
                                <a:camera prst="orthographicFront"/>
                                <a:lightRig rig="balanced" dir="t"/>
                              </a:scene3d>
                              <a:sp3d prstMaterial="matte">
                                <a:bevelT w="57150" h="57150"/>
                              </a:sp3d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53640926-AAD7-44D8-BBD7-CCE9431645EC}">
                                  <a14:shadowObscured xmlns:a14="http://schemas.microsoft.com/office/drawing/2010/main" val="1"/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id="Group 4" o:spid="_x0000_s1026" style="position:absolute;margin-left:-160.5pt;margin-top:455.1pt;width:591.2pt;height:266.3pt;z-index:251659264;mso-width-relative:margin;mso-height-relative:margin" coordorigin="-6,3399" coordsize="12197,42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">
                    <v:group id="Group 5" o:spid="_x0000_s1027" style="position:absolute;left:-6;top:3717;width:12189;height:3550" coordorigin="18,7468" coordsize="12189,35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5CQRcYAAADc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Fi3g&#10;90w4AnL1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3kJBFxgAAANwA&#10;AAAPAAAAAAAAAAAAAAAAAKoCAABkcnMvZG93bnJldi54bWxQSwUGAAAAAAQABAD6AAAAnQMAAAAA&#10;">
                      <v:shape id="Freeform 6" o:spid="_x0000_s1028" style="position:absolute;left:18;top:7837;width:7132;height:2863;visibility:visible;mso-wrap-style:square;v-text-anchor:top" coordsize="7132,28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T7CRMAA&#10;AADcAAAADwAAAGRycy9kb3ducmV2LnhtbERPzWoCMRC+C75DGKE3za60IlujiCBY7KFqH2DYjLuL&#10;yWRJRt2+fXMo9Pjx/a82g3fqQTF1gQ2UswIUcR1sx42B78t+ugSVBNmiC0wGfijBZj0erbCy4ckn&#10;epylUTmEU4UGWpG+0jrVLXlMs9ATZ+4aokfJMDbaRnzmcO/0vCgW2mPHuaHFnnYt1bfz3RsQd+RT&#10;vfx4O96L0n1+RdstdmLMy2TYvoMSGuRf/Oc+WAOvZZ6fz+QjoNe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T7CRMAAAADcAAAADwAAAAAAAAAAAAAAAACYAgAAZHJzL2Rvd25y&#10;ZXYueG1sUEsFBgAAAAAEAAQA9QAAAIUDAAAAAA==&#10;" path="m,l17,2863,7132,2578r,-2378l,xe" fillcolor="#a7bfde" stroked="f">
                        <v:fill opacity="32896f"/>
                        <v:path arrowok="t" o:connecttype="custom" o:connectlocs="0,0;17,2863;7132,2578;7132,200;0,0" o:connectangles="0,0,0,0,0"/>
                      </v:shape>
                      <v:shape id="Freeform 7" o:spid="_x0000_s1029" style="position:absolute;left:7150;top:7468;width:3466;height:3550;visibility:visible;mso-wrap-style:square;v-text-anchor:top" coordsize="3466,3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g2xsYA&#10;AADcAAAADwAAAGRycy9kb3ducmV2LnhtbESPQWsCMRSE74X+h/AKvZSa3VZqWY0i0tJ6stqC18fm&#10;uVndvGyTVFd/fSMIHoeZ+YYZTTrbiD35UDtWkPcyEMSl0zVXCn6+3x9fQYSIrLFxTAqOFGAyvr0Z&#10;YaHdgZe0X8VKJAiHAhWYGNtCylAashh6riVO3sZ5izFJX0nt8ZDgtpFPWfYiLdacFgy2NDNU7lZ/&#10;VsHXaemnz+2vP6HpV4vtfP0wePtQ6v6umw5BROriNXxpf2oF/TyH85l0BOT4H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Xg2xsYAAADcAAAADwAAAAAAAAAAAAAAAACYAgAAZHJz&#10;L2Rvd25yZXYueG1sUEsFBgAAAAAEAAQA9QAAAIsDAAAAAA==&#10;" path="m,569l,2930r3466,620l3466,,,569xe" fillcolor="#d3dfee" stroked="f">
                        <v:fill opacity="32896f"/>
                        <v:path arrowok="t" o:connecttype="custom" o:connectlocs="0,569;0,2930;3466,3550;3466,0;0,569" o:connectangles="0,0,0,0,0"/>
                      </v:shape>
                      <v:shape id="Freeform 8" o:spid="_x0000_s1030" style="position:absolute;left:10616;top:7468;width:1591;height:3550;visibility:visible;mso-wrap-style:square;v-text-anchor:top" coordsize="1591,3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0WTcMMA&#10;AADcAAAADwAAAGRycy9kb3ducmV2LnhtbESPQYvCMBSE78L+h/AW9qapQVS6RnFXZEW8qOv90Tzb&#10;avNSmqj13xtB8DjMzDfMZNbaSlyp8aVjDf1eAoI4c6bkXMP/ftkdg/AB2WDlmDTcycNs+tGZYGrc&#10;jbd03YVcRAj7FDUUIdSplD4ryKLvuZo4ekfXWAxRNrk0Dd4i3FZSJclQWiw5LhRY029B2Xl3sRpG&#10;+8VgMTdr9fPH4aSygzodNkrrr892/g0iUBve4Vd7ZTQM+gqeZ+IRkN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0WTcMMAAADcAAAADwAAAAAAAAAAAAAAAACYAgAAZHJzL2Rv&#10;d25yZXYueG1sUEsFBgAAAAAEAAQA9QAAAIgDAAAAAA==&#10;" path="m,l,3550,1591,2746r,-2009l,xe" fillcolor="#a7bfde" stroked="f">
                        <v:fill opacity="32896f"/>
                        <v:path arrowok="t" o:connecttype="custom" o:connectlocs="0,0;0,3550;1591,2746;1591,737;0,0" o:connectangles="0,0,0,0,0"/>
                      </v:shape>
                    </v:group>
                    <v:shape id="Freeform 9" o:spid="_x0000_s1031" style="position:absolute;left:8071;top:4069;width:4120;height:2913;visibility:visible;mso-wrap-style:square;v-text-anchor:top" coordsize="4120,2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oI4MUA&#10;AADcAAAADwAAAGRycy9kb3ducmV2LnhtbESPQWvCQBSE70L/w/IKvemutaik2UgJaHvoxUTvj+xr&#10;Epp9G7LbGP313ULB4zAz3zDpbrKdGGnwrWMNy4UCQVw503Kt4VTu51sQPiAb7ByThit52GUPsxQT&#10;4y58pLEItYgQ9glqaELoEyl91ZBFv3A9cfS+3GAxRDnU0gx4iXDbyWel1tJiy3GhwZ7yhqrv4sdq&#10;OI756nwoFV1Ls+neN5+Fut1yrZ8ep7dXEIGmcA//tz+MhpflCv7OxCMgs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+gjgxQAAANwAAAAPAAAAAAAAAAAAAAAAAJgCAABkcnMv&#10;ZG93bnJldi54bWxQSwUGAAAAAAQABAD1AAAAigMAAAAA&#10;" path="m1,251l,2662r4120,251l4120,,1,251xe" fillcolor="#d8d8d8" stroked="f">
                      <v:path arrowok="t" o:connecttype="custom" o:connectlocs="1,251;0,2662;4120,2913;4120,0;1,251" o:connectangles="0,0,0,0,0"/>
                    </v:shape>
                    <v:shape id="Freeform 10" o:spid="_x0000_s1032" style="position:absolute;left:4104;top:3399;width:3985;height:4236;visibility:visible;mso-wrap-style:square;v-text-anchor:top" coordsize="3985,42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Qw+sYA&#10;AADcAAAADwAAAGRycy9kb3ducmV2LnhtbESPQWsCMRSE7wX/Q3hCbzWraCmrUURs6aVQtyJ6e7t5&#10;zS7dvCxJqmt/fVMQehxm5htmseptK87kQ+NYwXiUgSCunG7YKNh/PD88gQgRWWPrmBRcKcBqObhb&#10;YK7dhXd0LqIRCcIhRwV1jF0uZahqshhGriNO3qfzFmOS3kjt8ZLgtpWTLHuUFhtOCzV2tKmp+iq+&#10;rYKDfJ8Vx515c+WpzEq/PbTm50Wp+2G/noOI1Mf/8K39qhVMx1P4O5OOgFz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aQw+sYAAADcAAAADwAAAAAAAAAAAAAAAACYAgAAZHJz&#10;L2Rvd25yZXYueG1sUEsFBgAAAAAEAAQA9QAAAIsDAAAAAA==&#10;" path="m,l,4236,3985,3349r,-2428l,xe" fillcolor="#bfbfbf" stroked="f">
                      <v:path arrowok="t" o:connecttype="custom" o:connectlocs="0,0;0,4236;3985,3349;3985,921;0,0" o:connectangles="0,0,0,0,0"/>
                    </v:shape>
                    <v:shape id="Freeform 11" o:spid="_x0000_s1033" style="position:absolute;left:18;top:3399;width:4086;height:4253;visibility:visible;mso-wrap-style:square;v-text-anchor:top" coordsize="4086,4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GsFfsYA&#10;AADcAAAADwAAAGRycy9kb3ducmV2LnhtbESPQWvCQBSE7wX/w/KEXopuLK2E1FXEYOlBqMZCr6/Z&#10;ZxLMvg27WxP/vVsoeBxm5htmsRpMKy7kfGNZwWyagCAurW64UvB13E5SED4ga2wtk4IreVgtRw8L&#10;zLTt+UCXIlQiQthnqKAOocuk9GVNBv3UdsTRO1lnMETpKqkd9hFuWvmcJHNpsOG4UGNHm5rKc/Fr&#10;FBT5d/F09fvPPE/33fuP221Mnyr1OB7WbyACDeEe/m9/aAUvs1f4OxOPgFze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GsFfsYAAADcAAAADwAAAAAAAAAAAAAAAACYAgAAZHJz&#10;L2Rvd25yZXYueG1sUEsFBgAAAAAEAAQA9QAAAIsDAAAAAA==&#10;" path="m4086,r-2,4253l,3198,,1072,4086,xe" fillcolor="#d8d8d8" stroked="f">
                      <v:path arrowok="t" o:connecttype="custom" o:connectlocs="4086,0;4084,4253;0,3198;0,1072;4086,0" o:connectangles="0,0,0,0,0"/>
                    </v:shape>
                    <v:shape id="Freeform 12" o:spid="_x0000_s1034" style="position:absolute;left:17;top:3617;width:2076;height:3851;visibility:visible;mso-wrap-style:square;v-text-anchor:top" coordsize="2076,3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t8JbsMA&#10;AADcAAAADwAAAGRycy9kb3ducmV2LnhtbESPQWvCQBSE7wX/w/IEb3WTKFJSV9FCaT0aW8+P7DMb&#10;zL6N2a1J/70rCB6HmfmGWa4H24grdb52rCCdJiCIS6drrhT8HD5f30D4gKyxcUwK/snDejV6WWKu&#10;Xc97uhahEhHCPkcFJoQ2l9KXhiz6qWuJo3dyncUQZVdJ3WEf4baRWZIspMWa44LBlj4Mlefizyr4&#10;7fdSh+ayO34VaTarj9usvBilJuNh8w4i0BCe4Uf7WyuYpwu4n4lHQK5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t8JbsMAAADcAAAADwAAAAAAAAAAAAAAAACYAgAAZHJzL2Rv&#10;d25yZXYueG1sUEsFBgAAAAAEAAQA9QAAAIgDAAAAAA==&#10;" path="m,921l2060,r16,3851l,2981,,921xe" fillcolor="#d3dfee" stroked="f">
                      <v:fill opacity="46003f"/>
                      <v:path arrowok="t" o:connecttype="custom" o:connectlocs="0,921;2060,0;2076,3851;0,2981;0,921" o:connectangles="0,0,0,0,0"/>
                    </v:shape>
                    <v:shape id="Freeform 13" o:spid="_x0000_s1035" style="position:absolute;left:2077;top:3617;width:6011;height:3835;visibility:visible;mso-wrap-style:square;v-text-anchor:top" coordsize="6011,38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YeACcUA&#10;AADcAAAADwAAAGRycy9kb3ducmV2LnhtbESPW4vCMBSE3xf8D+EIvq2pF1apRnFFYd8WLyC+HZpj&#10;W2xOapKt7b/fLCz4OMzMN8xy3ZpKNOR8aVnBaJiAIM6sLjlXcD7t3+cgfEDWWFkmBR15WK96b0tM&#10;tX3ygZpjyEWEsE9RQRFCnUrps4IM+qGtiaN3s85giNLlUjt8Rrip5DhJPqTBkuNCgTVtC8ruxx+j&#10;YOK+x7vD5eHR3ubb82fTTa91p9Sg324WIAK14RX+b39pBdPRDP7OxCMgV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Bh4AJxQAAANwAAAAPAAAAAAAAAAAAAAAAAJgCAABkcnMv&#10;ZG93bnJldi54bWxQSwUGAAAAAAQABAD1AAAAigMAAAAA&#10;" path="m,l17,3835,6011,2629r,-1390l,xe" fillcolor="#a7bfde" stroked="f">
                      <v:fill opacity="46003f"/>
                      <v:path arrowok="t" o:connecttype="custom" o:connectlocs="0,0;17,3835;6011,2629;6011,1239;0,0" o:connectangles="0,0,0,0,0"/>
                    </v:shape>
                    <v:shape id="Freeform 14" o:spid="_x0000_s1036" style="position:absolute;left:8088;top:3835;width:4102;height:3432;visibility:visible;mso-wrap-style:square;v-text-anchor:top" coordsize="4102,3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HgAcMA&#10;AADcAAAADwAAAGRycy9kb3ducmV2LnhtbERPz0/CMBS+k/g/NM+Em3SAIJkUYhY0JHgQhHB9rM92&#10;cX1d1jrmf28PJhy/fL+X697VoqM2VJ4VjEcZCOLS64qNguPn68MCRIjIGmvPpOCXAqxXd4Ml5tpf&#10;eU/dIRqRQjjkqMDG2ORShtKSwzDyDXHivnzrMCbYGqlbvKZwV8tJls2lw4pTg8WGCkvl9+HHKXj7&#10;mBVT0523zc5X9vT+dDSXYqPU8L5/eQYRqY838b97qxU8jtPadCYdAbn6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AHgAcMAAADcAAAADwAAAAAAAAAAAAAAAACYAgAAZHJzL2Rv&#10;d25yZXYueG1sUEsFBgAAAAAEAAQA9QAAAIgDAAAAAA==&#10;" path="m,1038l,2411,4102,3432,4102,,,1038xe" fillcolor="#d3dfee" stroked="f">
                      <v:fill opacity="46003f"/>
                      <v:path arrowok="t" o:connecttype="custom" o:connectlocs="0,1038;0,2411;4102,3432;4102,0;0,1038" o:connectangles="0,0,0,0,0"/>
                    </v:shape>
                  </v:group>
                </w:pict>
              </mc:Fallback>
            </mc:AlternateContent>
          </w:r>
          <w:r w:rsidR="00D93BEE" w:rsidRPr="00D93BEE">
            <w:br w:type="page"/>
          </w:r>
        </w:p>
      </w:sdtContent>
    </w:sdt>
    <w:p w14:paraId="03903167" w14:textId="77777777" w:rsidR="00D93BEE" w:rsidRDefault="00D93BEE"/>
    <w:tbl>
      <w:tblPr>
        <w:tblStyle w:val="TableGrid"/>
        <w:tblW w:w="10846" w:type="dxa"/>
        <w:tblInd w:w="-725" w:type="dxa"/>
        <w:tblLook w:val="04A0" w:firstRow="1" w:lastRow="0" w:firstColumn="1" w:lastColumn="0" w:noHBand="0" w:noVBand="1"/>
      </w:tblPr>
      <w:tblGrid>
        <w:gridCol w:w="1373"/>
        <w:gridCol w:w="7717"/>
        <w:gridCol w:w="906"/>
        <w:gridCol w:w="850"/>
      </w:tblGrid>
      <w:tr w:rsidR="009358DE" w:rsidRPr="00946A13" w14:paraId="6AE0816B" w14:textId="77777777" w:rsidTr="00946A13">
        <w:tc>
          <w:tcPr>
            <w:tcW w:w="1373" w:type="dxa"/>
          </w:tcPr>
          <w:p w14:paraId="0B00F2FD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 - 1</w:t>
            </w:r>
          </w:p>
        </w:tc>
        <w:tc>
          <w:tcPr>
            <w:tcW w:w="7717" w:type="dxa"/>
          </w:tcPr>
          <w:p w14:paraId="3E767ED8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2ED0161" w14:textId="1707752F" w:rsidR="009358DE" w:rsidRPr="00946A13" w:rsidRDefault="006538A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850" w:type="dxa"/>
          </w:tcPr>
          <w:p w14:paraId="395AC912" w14:textId="438F556F" w:rsidR="009358DE" w:rsidRPr="00946A13" w:rsidRDefault="006538A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9358DE" w:rsidRPr="00946A13" w14:paraId="712A6D02" w14:textId="77777777" w:rsidTr="00946A13">
        <w:tc>
          <w:tcPr>
            <w:tcW w:w="1373" w:type="dxa"/>
          </w:tcPr>
          <w:p w14:paraId="41D1C375" w14:textId="66A908A5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1</w:t>
            </w:r>
          </w:p>
        </w:tc>
        <w:tc>
          <w:tcPr>
            <w:tcW w:w="7717" w:type="dxa"/>
          </w:tcPr>
          <w:p w14:paraId="27443466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E9AFF2C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B3C3E30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358DE" w:rsidRPr="00946A13" w14:paraId="4EF8B96C" w14:textId="77777777" w:rsidTr="00946A13">
        <w:tc>
          <w:tcPr>
            <w:tcW w:w="1373" w:type="dxa"/>
          </w:tcPr>
          <w:p w14:paraId="03A4E110" w14:textId="500383CC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75AD5B0" w14:textId="2BACB47F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EF6BEE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wnership deed of his clinic?</w:t>
            </w:r>
          </w:p>
        </w:tc>
        <w:tc>
          <w:tcPr>
            <w:tcW w:w="906" w:type="dxa"/>
          </w:tcPr>
          <w:p w14:paraId="22C4A797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D5E1FD9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45CFAA74" w14:textId="77777777" w:rsidTr="00946A13">
        <w:tc>
          <w:tcPr>
            <w:tcW w:w="1373" w:type="dxa"/>
          </w:tcPr>
          <w:p w14:paraId="36EE4C29" w14:textId="31E412C2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EEC9842" w14:textId="74E2BFA7" w:rsidR="009358DE" w:rsidRPr="00946A13" w:rsidRDefault="00EF6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If not owned then does the applicant has lease agreement document?</w:t>
            </w:r>
          </w:p>
        </w:tc>
        <w:tc>
          <w:tcPr>
            <w:tcW w:w="906" w:type="dxa"/>
          </w:tcPr>
          <w:p w14:paraId="059A143E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307302C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2E6203BC" w14:textId="77777777" w:rsidTr="00946A13">
        <w:tc>
          <w:tcPr>
            <w:tcW w:w="1373" w:type="dxa"/>
          </w:tcPr>
          <w:p w14:paraId="4ACAECE6" w14:textId="15B07AAA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5EF0C58" w14:textId="3F92AF12" w:rsidR="009358DE" w:rsidRPr="00946A13" w:rsidRDefault="00EF6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ED2315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rent deed?</w:t>
            </w:r>
          </w:p>
        </w:tc>
        <w:tc>
          <w:tcPr>
            <w:tcW w:w="906" w:type="dxa"/>
          </w:tcPr>
          <w:p w14:paraId="1EB96F2D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AEAD7B4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4C7113EC" w14:textId="77777777" w:rsidTr="00946A13">
        <w:tc>
          <w:tcPr>
            <w:tcW w:w="1373" w:type="dxa"/>
          </w:tcPr>
          <w:p w14:paraId="013619FE" w14:textId="2E5E8B99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38FDED2" w14:textId="7E1AE5E1" w:rsidR="009358DE" w:rsidRPr="00946A13" w:rsidRDefault="00EF6BEE" w:rsidP="00D93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</w:t>
            </w:r>
            <w:r w:rsidR="00D93BEE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e applicant ha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legal registration of the above documents?</w:t>
            </w:r>
          </w:p>
        </w:tc>
        <w:tc>
          <w:tcPr>
            <w:tcW w:w="906" w:type="dxa"/>
          </w:tcPr>
          <w:p w14:paraId="1163E4F3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0530845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3ACA6E31" w14:textId="77777777" w:rsidTr="00946A13">
        <w:tc>
          <w:tcPr>
            <w:tcW w:w="1373" w:type="dxa"/>
          </w:tcPr>
          <w:p w14:paraId="29162698" w14:textId="7C1E3D20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1D3513C" w14:textId="05A55561" w:rsidR="009358DE" w:rsidRPr="00946A13" w:rsidRDefault="00EF6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Do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ll the documents match with applicant’s full name?</w:t>
            </w:r>
          </w:p>
        </w:tc>
        <w:tc>
          <w:tcPr>
            <w:tcW w:w="906" w:type="dxa"/>
          </w:tcPr>
          <w:p w14:paraId="32E05798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38D322A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59F4799E" w14:textId="77777777" w:rsidTr="00946A13">
        <w:tc>
          <w:tcPr>
            <w:tcW w:w="1373" w:type="dxa"/>
          </w:tcPr>
          <w:p w14:paraId="02F22E16" w14:textId="2F1BFEF2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FDEC521" w14:textId="0E3BF2C6" w:rsidR="009358DE" w:rsidRPr="00946A13" w:rsidRDefault="00EF6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validity of ownership/lease of at least one year from the date of </w:t>
            </w:r>
            <w:r w:rsidR="006538AE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pplic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io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403D533D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BAF2A3F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7EAA300E" w14:textId="77777777" w:rsidTr="00946A13">
        <w:tc>
          <w:tcPr>
            <w:tcW w:w="1373" w:type="dxa"/>
          </w:tcPr>
          <w:p w14:paraId="12EA8E39" w14:textId="66005B3A" w:rsidR="009358DE" w:rsidRPr="00946A13" w:rsidRDefault="00EF6BE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2 &amp; 1.3</w:t>
            </w:r>
          </w:p>
        </w:tc>
        <w:tc>
          <w:tcPr>
            <w:tcW w:w="7717" w:type="dxa"/>
          </w:tcPr>
          <w:p w14:paraId="4B5EE2CB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22F6788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FA38175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358DE" w:rsidRPr="00946A13" w14:paraId="626888F7" w14:textId="77777777" w:rsidTr="00946A13">
        <w:tc>
          <w:tcPr>
            <w:tcW w:w="1373" w:type="dxa"/>
          </w:tcPr>
          <w:p w14:paraId="62027F05" w14:textId="3006F4C5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4CFDF6D" w14:textId="4460410D" w:rsidR="009358DE" w:rsidRPr="00946A13" w:rsidRDefault="00EF6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clinic have sufficient space </w:t>
            </w:r>
            <w:r w:rsidR="009B57D5" w:rsidRPr="00946A13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B57D5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follow</w:t>
            </w:r>
            <w:r w:rsidR="002541C6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="009B57D5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: (for </w:t>
            </w:r>
            <w:r w:rsidR="002541C6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9B57D5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linic</w:t>
            </w:r>
            <w:r w:rsidR="009B57D5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with 1 dental chair)</w:t>
            </w:r>
          </w:p>
        </w:tc>
        <w:tc>
          <w:tcPr>
            <w:tcW w:w="906" w:type="dxa"/>
          </w:tcPr>
          <w:p w14:paraId="05BB0EB3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42FA20B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57D5" w:rsidRPr="00946A13" w14:paraId="44F0C0E4" w14:textId="77777777" w:rsidTr="00946A13">
        <w:tc>
          <w:tcPr>
            <w:tcW w:w="1373" w:type="dxa"/>
          </w:tcPr>
          <w:p w14:paraId="565496ED" w14:textId="77777777" w:rsidR="009B57D5" w:rsidRPr="00946A13" w:rsidRDefault="009B57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62EF724" w14:textId="2A88ADA3" w:rsidR="009B57D5" w:rsidRPr="00946A13" w:rsidRDefault="009B57D5" w:rsidP="009B57D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reatment cubical – 60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sq.ft</w:t>
            </w:r>
            <w:r w:rsidR="00315B2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06" w:type="dxa"/>
          </w:tcPr>
          <w:p w14:paraId="52CBC8EA" w14:textId="77777777" w:rsidR="009B57D5" w:rsidRPr="00946A13" w:rsidRDefault="009B57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EE7929F" w14:textId="77777777" w:rsidR="009B57D5" w:rsidRPr="00946A13" w:rsidRDefault="009B57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57D5" w:rsidRPr="00946A13" w14:paraId="792D0F45" w14:textId="77777777" w:rsidTr="00946A13">
        <w:tc>
          <w:tcPr>
            <w:tcW w:w="1373" w:type="dxa"/>
          </w:tcPr>
          <w:p w14:paraId="73E04657" w14:textId="77777777" w:rsidR="009B57D5" w:rsidRPr="00946A13" w:rsidRDefault="009B57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DF76C57" w14:textId="1ACC9635" w:rsidR="009B57D5" w:rsidRPr="00946A13" w:rsidRDefault="009B57D5" w:rsidP="009B57D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Reception area, waiting area, toilet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etc.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– 35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sq.ft.</w:t>
            </w:r>
          </w:p>
        </w:tc>
        <w:tc>
          <w:tcPr>
            <w:tcW w:w="906" w:type="dxa"/>
          </w:tcPr>
          <w:p w14:paraId="180445CF" w14:textId="77777777" w:rsidR="009B57D5" w:rsidRPr="00946A13" w:rsidRDefault="009B57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6F6E7F1" w14:textId="77777777" w:rsidR="009B57D5" w:rsidRPr="00946A13" w:rsidRDefault="009B57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57D5" w:rsidRPr="00946A13" w14:paraId="66EC7409" w14:textId="77777777" w:rsidTr="00946A13">
        <w:tc>
          <w:tcPr>
            <w:tcW w:w="1373" w:type="dxa"/>
          </w:tcPr>
          <w:p w14:paraId="3DF792FC" w14:textId="77777777" w:rsidR="009B57D5" w:rsidRPr="00946A13" w:rsidRDefault="009B57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DCE99E6" w14:textId="48A96303" w:rsidR="009B57D5" w:rsidRPr="00946A13" w:rsidRDefault="009B57D5" w:rsidP="009B57D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ncillary space for sterilization room, dark room, compressor room, store area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etc.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– 30% of carpet area for 1 dental chair</w:t>
            </w:r>
          </w:p>
        </w:tc>
        <w:tc>
          <w:tcPr>
            <w:tcW w:w="906" w:type="dxa"/>
          </w:tcPr>
          <w:p w14:paraId="59F2E9EA" w14:textId="77777777" w:rsidR="009B57D5" w:rsidRPr="00946A13" w:rsidRDefault="009B57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7049C49" w14:textId="77777777" w:rsidR="009B57D5" w:rsidRPr="00946A13" w:rsidRDefault="009B57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62A6AC45" w14:textId="77777777" w:rsidTr="00946A13">
        <w:tc>
          <w:tcPr>
            <w:tcW w:w="1373" w:type="dxa"/>
          </w:tcPr>
          <w:p w14:paraId="5F5B4711" w14:textId="15E8EFED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BC24120" w14:textId="3AF1588D" w:rsidR="00EF6BEE" w:rsidRPr="00946A13" w:rsidRDefault="00EF6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clinic have proper space allocation for every different area of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linic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76493C51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29BEB81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6F90CDD7" w14:textId="77777777" w:rsidTr="00946A13">
        <w:tc>
          <w:tcPr>
            <w:tcW w:w="1373" w:type="dxa"/>
          </w:tcPr>
          <w:p w14:paraId="2F2BCF60" w14:textId="24492014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EBF5677" w14:textId="3A601D27" w:rsidR="009358DE" w:rsidRPr="00946A13" w:rsidRDefault="00EF6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ve natural light and air access?</w:t>
            </w:r>
          </w:p>
        </w:tc>
        <w:tc>
          <w:tcPr>
            <w:tcW w:w="906" w:type="dxa"/>
          </w:tcPr>
          <w:p w14:paraId="4D64DCBC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174F968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5E9F8D0D" w14:textId="77777777" w:rsidTr="00946A13">
        <w:tc>
          <w:tcPr>
            <w:tcW w:w="1373" w:type="dxa"/>
          </w:tcPr>
          <w:p w14:paraId="2135A0C0" w14:textId="246075F6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164B21B" w14:textId="768BB739" w:rsidR="009358DE" w:rsidRPr="00946A13" w:rsidRDefault="00EF6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clinic have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eparat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ntrance for </w:t>
            </w:r>
            <w:r w:rsidR="0062405E" w:rsidRPr="00946A13">
              <w:rPr>
                <w:rFonts w:ascii="Times New Roman" w:hAnsi="Times New Roman" w:cs="Times New Roman"/>
                <w:sz w:val="24"/>
                <w:szCs w:val="24"/>
              </w:rPr>
              <w:t>patients</w:t>
            </w:r>
            <w:r w:rsidR="009B57D5" w:rsidRPr="00946A1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2405E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octor</w:t>
            </w:r>
            <w:r w:rsidR="009B57D5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&amp; staff and for </w:t>
            </w:r>
            <w:r w:rsidR="0062405E" w:rsidRPr="00946A13">
              <w:rPr>
                <w:rFonts w:ascii="Times New Roman" w:hAnsi="Times New Roman" w:cs="Times New Roman"/>
                <w:sz w:val="24"/>
                <w:szCs w:val="24"/>
              </w:rPr>
              <w:t>maintenance</w:t>
            </w:r>
            <w:r w:rsidR="009B57D5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&amp; emergency exit</w:t>
            </w:r>
            <w:r w:rsidR="0062405E"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2F116CCF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A88011D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333EF6A7" w14:textId="77777777" w:rsidTr="00946A13">
        <w:tc>
          <w:tcPr>
            <w:tcW w:w="1373" w:type="dxa"/>
          </w:tcPr>
          <w:p w14:paraId="29F30B8F" w14:textId="239A17EA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C0F2CA3" w14:textId="29E8D0D5" w:rsidR="009358DE" w:rsidRPr="00946A13" w:rsidRDefault="00D93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store area have</w:t>
            </w:r>
            <w:r w:rsidR="0062405E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terials well arranged?</w:t>
            </w:r>
          </w:p>
        </w:tc>
        <w:tc>
          <w:tcPr>
            <w:tcW w:w="906" w:type="dxa"/>
          </w:tcPr>
          <w:p w14:paraId="1D305231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1CDE7B5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1E0A322E" w14:textId="77777777" w:rsidTr="00946A13">
        <w:tc>
          <w:tcPr>
            <w:tcW w:w="1373" w:type="dxa"/>
          </w:tcPr>
          <w:p w14:paraId="11892DBA" w14:textId="7B536E64" w:rsidR="009358DE" w:rsidRPr="00946A13" w:rsidRDefault="00624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4</w:t>
            </w:r>
          </w:p>
        </w:tc>
        <w:tc>
          <w:tcPr>
            <w:tcW w:w="7717" w:type="dxa"/>
          </w:tcPr>
          <w:p w14:paraId="56ABEFDE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D1DF370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110D6B9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358DE" w:rsidRPr="00946A13" w14:paraId="5E021FA9" w14:textId="77777777" w:rsidTr="00946A13">
        <w:tc>
          <w:tcPr>
            <w:tcW w:w="1373" w:type="dxa"/>
          </w:tcPr>
          <w:p w14:paraId="0833C051" w14:textId="1DA14440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465A058" w14:textId="03430324" w:rsidR="009358DE" w:rsidRPr="00946A13" w:rsidRDefault="00624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2541C6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asil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ccessible entrance for geriatric and differently abled patients?</w:t>
            </w:r>
          </w:p>
        </w:tc>
        <w:tc>
          <w:tcPr>
            <w:tcW w:w="906" w:type="dxa"/>
          </w:tcPr>
          <w:p w14:paraId="09C51D4C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A01B177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1649AE61" w14:textId="77777777" w:rsidTr="00946A13">
        <w:tc>
          <w:tcPr>
            <w:tcW w:w="1373" w:type="dxa"/>
          </w:tcPr>
          <w:p w14:paraId="128572C9" w14:textId="4EC41581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4913B13" w14:textId="32ECE5F3" w:rsidR="009358DE" w:rsidRPr="00946A13" w:rsidRDefault="00624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2541C6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ti-skid ramps?</w:t>
            </w:r>
          </w:p>
        </w:tc>
        <w:tc>
          <w:tcPr>
            <w:tcW w:w="906" w:type="dxa"/>
          </w:tcPr>
          <w:p w14:paraId="72940843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40DF3AB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237B6FF4" w14:textId="77777777" w:rsidTr="00946A13">
        <w:tc>
          <w:tcPr>
            <w:tcW w:w="1373" w:type="dxa"/>
          </w:tcPr>
          <w:p w14:paraId="23B38F1D" w14:textId="5379CFED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A861723" w14:textId="32DFAB14" w:rsidR="009358DE" w:rsidRPr="00946A13" w:rsidRDefault="00624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2541C6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handles and grab bars along the path of movements?</w:t>
            </w:r>
          </w:p>
        </w:tc>
        <w:tc>
          <w:tcPr>
            <w:tcW w:w="906" w:type="dxa"/>
          </w:tcPr>
          <w:p w14:paraId="45327E1E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D1D2E06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755EB85C" w14:textId="77777777" w:rsidTr="00946A13">
        <w:tc>
          <w:tcPr>
            <w:tcW w:w="1373" w:type="dxa"/>
          </w:tcPr>
          <w:p w14:paraId="518299F7" w14:textId="032A9DAE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A5966A9" w14:textId="490BFEAF" w:rsidR="009358DE" w:rsidRPr="00946A13" w:rsidRDefault="00624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2541C6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acilities 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for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wheelchair, stretcher?</w:t>
            </w:r>
          </w:p>
        </w:tc>
        <w:tc>
          <w:tcPr>
            <w:tcW w:w="906" w:type="dxa"/>
          </w:tcPr>
          <w:p w14:paraId="72C41145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6D786E4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716B6E9B" w14:textId="77777777" w:rsidTr="00946A13">
        <w:tc>
          <w:tcPr>
            <w:tcW w:w="1373" w:type="dxa"/>
          </w:tcPr>
          <w:p w14:paraId="4DD391F7" w14:textId="14EFC2E0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89383FA" w14:textId="51544E07" w:rsidR="009358DE" w:rsidRPr="00946A13" w:rsidRDefault="00624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2541C6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ame floor level </w:t>
            </w:r>
            <w:r w:rsidR="009B57D5" w:rsidRPr="00946A13">
              <w:rPr>
                <w:rFonts w:ascii="Times New Roman" w:hAnsi="Times New Roman" w:cs="Times New Roman"/>
                <w:sz w:val="24"/>
                <w:szCs w:val="24"/>
              </w:rPr>
              <w:t>from the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ntranc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5E3AE017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3B3BD22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0DDF6C3E" w14:textId="77777777" w:rsidTr="00946A13">
        <w:tc>
          <w:tcPr>
            <w:tcW w:w="1373" w:type="dxa"/>
          </w:tcPr>
          <w:p w14:paraId="417F256C" w14:textId="23C5B353" w:rsidR="009358DE" w:rsidRPr="00946A13" w:rsidRDefault="00624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1</w:t>
            </w:r>
          </w:p>
        </w:tc>
        <w:tc>
          <w:tcPr>
            <w:tcW w:w="7717" w:type="dxa"/>
          </w:tcPr>
          <w:p w14:paraId="45CB767A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98D02C9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1B0920B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358DE" w:rsidRPr="00946A13" w14:paraId="2E327C14" w14:textId="77777777" w:rsidTr="00946A13">
        <w:tc>
          <w:tcPr>
            <w:tcW w:w="1373" w:type="dxa"/>
          </w:tcPr>
          <w:p w14:paraId="4F483B7F" w14:textId="56A6AFA9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11F6116" w14:textId="4A0FA84A" w:rsidR="009358DE" w:rsidRPr="00946A13" w:rsidRDefault="00624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operator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emperatur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2541C6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been maintained 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t</w:t>
            </w:r>
            <w:r w:rsidR="00713046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20-28 degree Celsius?</w:t>
            </w:r>
          </w:p>
        </w:tc>
        <w:tc>
          <w:tcPr>
            <w:tcW w:w="906" w:type="dxa"/>
          </w:tcPr>
          <w:p w14:paraId="4BDC5CB0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FDCA1A7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11FEA031" w14:textId="77777777" w:rsidTr="00946A13">
        <w:tc>
          <w:tcPr>
            <w:tcW w:w="1373" w:type="dxa"/>
          </w:tcPr>
          <w:p w14:paraId="61CEE122" w14:textId="53ADCDB8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89FB555" w14:textId="47E090ED" w:rsidR="009358DE" w:rsidRPr="00946A13" w:rsidRDefault="007130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operatory humidity ha</w:t>
            </w:r>
            <w:r w:rsidR="002541C6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been maintained between 30-70%?</w:t>
            </w:r>
          </w:p>
        </w:tc>
        <w:tc>
          <w:tcPr>
            <w:tcW w:w="906" w:type="dxa"/>
          </w:tcPr>
          <w:p w14:paraId="01FC71DF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CA93261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6C3C95D5" w14:textId="77777777" w:rsidTr="00946A13">
        <w:tc>
          <w:tcPr>
            <w:tcW w:w="1373" w:type="dxa"/>
          </w:tcPr>
          <w:p w14:paraId="70541FF6" w14:textId="4DB9F831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65B07FE" w14:textId="21A09208" w:rsidR="009358DE" w:rsidRPr="00946A13" w:rsidRDefault="007130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operator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 exhaust outlet and mechanism for air exchange?</w:t>
            </w:r>
          </w:p>
        </w:tc>
        <w:tc>
          <w:tcPr>
            <w:tcW w:w="906" w:type="dxa"/>
          </w:tcPr>
          <w:p w14:paraId="4D4E7D34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7261D3D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33E7195F" w14:textId="77777777" w:rsidTr="00946A13">
        <w:tc>
          <w:tcPr>
            <w:tcW w:w="1373" w:type="dxa"/>
          </w:tcPr>
          <w:p w14:paraId="6B4D0310" w14:textId="72733C4D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47B723B" w14:textId="68829060" w:rsidR="009358DE" w:rsidRPr="00946A13" w:rsidRDefault="007130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operator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ir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urifier?</w:t>
            </w:r>
          </w:p>
        </w:tc>
        <w:tc>
          <w:tcPr>
            <w:tcW w:w="906" w:type="dxa"/>
          </w:tcPr>
          <w:p w14:paraId="0ED9E6D3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878F8A1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7A67EDB7" w14:textId="77777777" w:rsidTr="00946A13">
        <w:tc>
          <w:tcPr>
            <w:tcW w:w="1373" w:type="dxa"/>
          </w:tcPr>
          <w:p w14:paraId="43C52608" w14:textId="49DD4145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D50D68C" w14:textId="06F1B0E4" w:rsidR="009358DE" w:rsidRPr="00946A13" w:rsidRDefault="007130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2541C6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pared a policy 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for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measur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d recording of the above parameters?</w:t>
            </w:r>
            <w:r w:rsidR="009B57D5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d record book for </w:t>
            </w:r>
            <w:r w:rsidR="00D379D5" w:rsidRPr="00946A13">
              <w:rPr>
                <w:rFonts w:ascii="Times New Roman" w:hAnsi="Times New Roman" w:cs="Times New Roman"/>
                <w:sz w:val="24"/>
                <w:szCs w:val="24"/>
              </w:rPr>
              <w:t>the same?</w:t>
            </w:r>
          </w:p>
        </w:tc>
        <w:tc>
          <w:tcPr>
            <w:tcW w:w="906" w:type="dxa"/>
          </w:tcPr>
          <w:p w14:paraId="2143AA4E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BE9261D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9D5" w:rsidRPr="00946A13" w14:paraId="4E0D13F6" w14:textId="77777777" w:rsidTr="00946A13">
        <w:tc>
          <w:tcPr>
            <w:tcW w:w="1373" w:type="dxa"/>
          </w:tcPr>
          <w:p w14:paraId="27ED464E" w14:textId="77777777" w:rsidR="00D379D5" w:rsidRPr="00946A13" w:rsidRDefault="00D379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4AEF507" w14:textId="39A5174D" w:rsidR="00D379D5" w:rsidRPr="00946A13" w:rsidRDefault="00D379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ve a record or any system for periodic check-up and maintenance of the above parameters?</w:t>
            </w:r>
          </w:p>
        </w:tc>
        <w:tc>
          <w:tcPr>
            <w:tcW w:w="906" w:type="dxa"/>
          </w:tcPr>
          <w:p w14:paraId="56FAED73" w14:textId="77777777" w:rsidR="00D379D5" w:rsidRPr="00946A13" w:rsidRDefault="00D379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37441CC" w14:textId="77777777" w:rsidR="00D379D5" w:rsidRPr="00946A13" w:rsidRDefault="00D379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4B0B32D7" w14:textId="77777777" w:rsidTr="00946A13">
        <w:tc>
          <w:tcPr>
            <w:tcW w:w="1373" w:type="dxa"/>
          </w:tcPr>
          <w:p w14:paraId="001774C1" w14:textId="0EE9E3D1" w:rsidR="009358DE" w:rsidRPr="00946A13" w:rsidRDefault="0071304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2</w:t>
            </w:r>
          </w:p>
        </w:tc>
        <w:tc>
          <w:tcPr>
            <w:tcW w:w="7717" w:type="dxa"/>
          </w:tcPr>
          <w:p w14:paraId="1EE6B98D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4691ADD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F3839B9" w14:textId="77777777" w:rsidR="009358DE" w:rsidRPr="00946A13" w:rsidRDefault="009358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358DE" w:rsidRPr="00946A13" w14:paraId="1AD28198" w14:textId="77777777" w:rsidTr="00946A13">
        <w:tc>
          <w:tcPr>
            <w:tcW w:w="1373" w:type="dxa"/>
          </w:tcPr>
          <w:p w14:paraId="07AA4AA2" w14:textId="3DBEA9E8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AFDEB3D" w14:textId="05B40551" w:rsidR="009358DE" w:rsidRPr="00946A13" w:rsidRDefault="007130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2541C6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isplay poster of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non-smok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zone and anti-smoking helpline number?</w:t>
            </w:r>
          </w:p>
        </w:tc>
        <w:tc>
          <w:tcPr>
            <w:tcW w:w="906" w:type="dxa"/>
          </w:tcPr>
          <w:p w14:paraId="6A365A73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238DF12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58DE" w:rsidRPr="00946A13" w14:paraId="5F03D705" w14:textId="77777777" w:rsidTr="00946A13">
        <w:tc>
          <w:tcPr>
            <w:tcW w:w="1373" w:type="dxa"/>
          </w:tcPr>
          <w:p w14:paraId="18C265B5" w14:textId="56890C7C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4C4A126" w14:textId="164734F2" w:rsidR="009358DE" w:rsidRPr="00946A13" w:rsidRDefault="007130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record </w:t>
            </w:r>
            <w:r w:rsidR="00964B85" w:rsidRPr="00946A13">
              <w:rPr>
                <w:rFonts w:ascii="Times New Roman" w:hAnsi="Times New Roman" w:cs="Times New Roman"/>
                <w:sz w:val="24"/>
                <w:szCs w:val="24"/>
              </w:rPr>
              <w:t>and details of cases treated with NRT?</w:t>
            </w:r>
          </w:p>
        </w:tc>
        <w:tc>
          <w:tcPr>
            <w:tcW w:w="906" w:type="dxa"/>
          </w:tcPr>
          <w:p w14:paraId="36672B30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EF097FF" w14:textId="77777777" w:rsidR="009358DE" w:rsidRPr="00946A13" w:rsidRDefault="009358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B85" w:rsidRPr="00946A13" w14:paraId="3FADC692" w14:textId="77777777" w:rsidTr="00946A13">
        <w:tc>
          <w:tcPr>
            <w:tcW w:w="1373" w:type="dxa"/>
          </w:tcPr>
          <w:p w14:paraId="1D3E415F" w14:textId="01F85F0F" w:rsidR="00964B85" w:rsidRPr="00946A13" w:rsidRDefault="002541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3</w:t>
            </w:r>
          </w:p>
        </w:tc>
        <w:tc>
          <w:tcPr>
            <w:tcW w:w="7717" w:type="dxa"/>
          </w:tcPr>
          <w:p w14:paraId="785E8DBC" w14:textId="77777777" w:rsidR="00964B85" w:rsidRPr="00946A13" w:rsidRDefault="00964B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E70564A" w14:textId="77777777" w:rsidR="00964B85" w:rsidRPr="00946A13" w:rsidRDefault="00964B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6AB2B6E" w14:textId="77777777" w:rsidR="00964B85" w:rsidRPr="00946A13" w:rsidRDefault="00964B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64B85" w:rsidRPr="00946A13" w14:paraId="74C93968" w14:textId="77777777" w:rsidTr="00946A13">
        <w:tc>
          <w:tcPr>
            <w:tcW w:w="1373" w:type="dxa"/>
          </w:tcPr>
          <w:p w14:paraId="22A9C95D" w14:textId="3638978C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69EBE96" w14:textId="7F9BDD1A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ir compressor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ha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qualit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rk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>, for example,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SI,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FDA (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USA) 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or CE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etc.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73027D78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19463E6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B85" w:rsidRPr="00946A13" w14:paraId="2AEFD3C2" w14:textId="77777777" w:rsidTr="00946A13">
        <w:tc>
          <w:tcPr>
            <w:tcW w:w="1373" w:type="dxa"/>
          </w:tcPr>
          <w:p w14:paraId="7C4691A6" w14:textId="341AAC8D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A4E8B8F" w14:textId="7BFE06A1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 record or any system for periodic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heck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up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d maintenance of compressor?</w:t>
            </w:r>
          </w:p>
        </w:tc>
        <w:tc>
          <w:tcPr>
            <w:tcW w:w="906" w:type="dxa"/>
          </w:tcPr>
          <w:p w14:paraId="724CC955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6D4C0A9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B85" w:rsidRPr="00946A13" w14:paraId="7F0E4358" w14:textId="77777777" w:rsidTr="00946A13">
        <w:tc>
          <w:tcPr>
            <w:tcW w:w="1373" w:type="dxa"/>
          </w:tcPr>
          <w:p w14:paraId="0FF380B7" w14:textId="4916B2C4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B9D941F" w14:textId="59E2C702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clinic have separate place/room for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ompressor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? Temperature maintenance of that room? </w:t>
            </w:r>
          </w:p>
        </w:tc>
        <w:tc>
          <w:tcPr>
            <w:tcW w:w="906" w:type="dxa"/>
          </w:tcPr>
          <w:p w14:paraId="3748201C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504AA83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B85" w:rsidRPr="00946A13" w14:paraId="7D7D3188" w14:textId="77777777" w:rsidTr="00946A13">
        <w:tc>
          <w:tcPr>
            <w:tcW w:w="1373" w:type="dxa"/>
          </w:tcPr>
          <w:p w14:paraId="1962AAAE" w14:textId="06D4DE2D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93A8DEE" w14:textId="221F1B74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room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goo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light source for better visibility during maintenance? </w:t>
            </w:r>
          </w:p>
        </w:tc>
        <w:tc>
          <w:tcPr>
            <w:tcW w:w="906" w:type="dxa"/>
          </w:tcPr>
          <w:p w14:paraId="5663E78F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1B73BC7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B85" w:rsidRPr="00946A13" w14:paraId="272886D2" w14:textId="77777777" w:rsidTr="00946A13">
        <w:tc>
          <w:tcPr>
            <w:tcW w:w="1373" w:type="dxa"/>
          </w:tcPr>
          <w:p w14:paraId="15259B5D" w14:textId="1BEC760D" w:rsidR="00964B85" w:rsidRPr="00946A13" w:rsidRDefault="00964B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4</w:t>
            </w:r>
          </w:p>
        </w:tc>
        <w:tc>
          <w:tcPr>
            <w:tcW w:w="7717" w:type="dxa"/>
          </w:tcPr>
          <w:p w14:paraId="5EC5F52E" w14:textId="77777777" w:rsidR="00964B85" w:rsidRPr="00946A13" w:rsidRDefault="00964B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B5BE0F7" w14:textId="77777777" w:rsidR="00964B85" w:rsidRPr="00946A13" w:rsidRDefault="00964B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ED25C37" w14:textId="77777777" w:rsidR="00964B85" w:rsidRPr="00946A13" w:rsidRDefault="00964B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64B85" w:rsidRPr="00946A13" w14:paraId="3698067F" w14:textId="77777777" w:rsidTr="00946A13">
        <w:tc>
          <w:tcPr>
            <w:tcW w:w="1373" w:type="dxa"/>
          </w:tcPr>
          <w:p w14:paraId="01362BCC" w14:textId="5DFA59A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63AE76F" w14:textId="4008579F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eriodic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check for water quality?</w:t>
            </w:r>
          </w:p>
        </w:tc>
        <w:tc>
          <w:tcPr>
            <w:tcW w:w="906" w:type="dxa"/>
          </w:tcPr>
          <w:p w14:paraId="6CCD5B40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D3287FF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B85" w:rsidRPr="00946A13" w14:paraId="73901750" w14:textId="77777777" w:rsidTr="00946A13">
        <w:tc>
          <w:tcPr>
            <w:tcW w:w="1373" w:type="dxa"/>
          </w:tcPr>
          <w:p w14:paraId="01FD4EFA" w14:textId="684E4F48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DCB8CE2" w14:textId="18EA24D4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at record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how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at CFU/m (colony forming units of heterotr</w:t>
            </w:r>
            <w:r w:rsidR="00FB4C85" w:rsidRPr="00946A13">
              <w:rPr>
                <w:rFonts w:ascii="Times New Roman" w:hAnsi="Times New Roman" w:cs="Times New Roman"/>
                <w:sz w:val="24"/>
                <w:szCs w:val="24"/>
              </w:rPr>
              <w:t>ophic bacteria per millimeter of water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B4C85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s &lt;500 on every periodic </w:t>
            </w:r>
            <w:r w:rsidR="00FB4C85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heckup</w:t>
            </w:r>
            <w:r w:rsidR="00FB4C85"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34E89F8F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B3DF941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9D5" w:rsidRPr="00946A13" w14:paraId="0824C458" w14:textId="77777777" w:rsidTr="00946A13">
        <w:tc>
          <w:tcPr>
            <w:tcW w:w="1373" w:type="dxa"/>
          </w:tcPr>
          <w:p w14:paraId="51C5CABF" w14:textId="77777777" w:rsidR="00D379D5" w:rsidRPr="00946A13" w:rsidRDefault="00D379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BFFDB74" w14:textId="4AF3D63D" w:rsidR="00D379D5" w:rsidRPr="00946A13" w:rsidRDefault="00D379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If the CFU is &gt;500 then what was done at that time with records?</w:t>
            </w:r>
          </w:p>
        </w:tc>
        <w:tc>
          <w:tcPr>
            <w:tcW w:w="906" w:type="dxa"/>
          </w:tcPr>
          <w:p w14:paraId="1192B15B" w14:textId="77777777" w:rsidR="00D379D5" w:rsidRPr="00946A13" w:rsidRDefault="00D379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3AABD16" w14:textId="77777777" w:rsidR="00D379D5" w:rsidRPr="00946A13" w:rsidRDefault="00D379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B85" w:rsidRPr="00946A13" w14:paraId="6AB00C02" w14:textId="77777777" w:rsidTr="00946A13">
        <w:tc>
          <w:tcPr>
            <w:tcW w:w="1373" w:type="dxa"/>
          </w:tcPr>
          <w:p w14:paraId="5C05F7E8" w14:textId="1F44616A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C04572B" w14:textId="7C978572" w:rsidR="00964B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 report of periodic water testing?</w:t>
            </w:r>
          </w:p>
        </w:tc>
        <w:tc>
          <w:tcPr>
            <w:tcW w:w="906" w:type="dxa"/>
          </w:tcPr>
          <w:p w14:paraId="7D910F4B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104A80F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B85" w:rsidRPr="00946A13" w14:paraId="5003AC6D" w14:textId="77777777" w:rsidTr="00946A13">
        <w:tc>
          <w:tcPr>
            <w:tcW w:w="1373" w:type="dxa"/>
          </w:tcPr>
          <w:p w14:paraId="5AE25F4B" w14:textId="1D59D456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96E9F68" w14:textId="23EECCFB" w:rsidR="00964B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periodic maintenance of water purifier? (If used)</w:t>
            </w:r>
          </w:p>
        </w:tc>
        <w:tc>
          <w:tcPr>
            <w:tcW w:w="906" w:type="dxa"/>
          </w:tcPr>
          <w:p w14:paraId="63E6267B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F5F2463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B85" w:rsidRPr="00946A13" w14:paraId="4E643F56" w14:textId="77777777" w:rsidTr="00946A13">
        <w:tc>
          <w:tcPr>
            <w:tcW w:w="1373" w:type="dxa"/>
          </w:tcPr>
          <w:p w14:paraId="18E3CDA2" w14:textId="42FA3038" w:rsidR="00964B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1 &amp; 3.2</w:t>
            </w:r>
          </w:p>
        </w:tc>
        <w:tc>
          <w:tcPr>
            <w:tcW w:w="7717" w:type="dxa"/>
          </w:tcPr>
          <w:p w14:paraId="76546E9B" w14:textId="7415FB11" w:rsidR="00964B85" w:rsidRPr="00946A13" w:rsidRDefault="00964B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0241756" w14:textId="77777777" w:rsidR="00964B85" w:rsidRPr="00946A13" w:rsidRDefault="00964B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3A00ECB" w14:textId="77777777" w:rsidR="00964B85" w:rsidRPr="00946A13" w:rsidRDefault="00964B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64B85" w:rsidRPr="00946A13" w14:paraId="346834B1" w14:textId="77777777" w:rsidTr="00946A13">
        <w:tc>
          <w:tcPr>
            <w:tcW w:w="1373" w:type="dxa"/>
          </w:tcPr>
          <w:p w14:paraId="60E47D93" w14:textId="636BD8D6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8B24C6A" w14:textId="0269AE32" w:rsidR="00964B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llowed local municipal rules for signage board?</w:t>
            </w:r>
          </w:p>
        </w:tc>
        <w:tc>
          <w:tcPr>
            <w:tcW w:w="906" w:type="dxa"/>
          </w:tcPr>
          <w:p w14:paraId="2B2A5A72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2DC9C63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B85" w:rsidRPr="00946A13" w14:paraId="1623D287" w14:textId="77777777" w:rsidTr="00946A13">
        <w:tc>
          <w:tcPr>
            <w:tcW w:w="1373" w:type="dxa"/>
          </w:tcPr>
          <w:p w14:paraId="53C0C793" w14:textId="3B6A86A6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5B529EC" w14:textId="5AFA67DE" w:rsidR="00964B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llowed traffic rules if neon or glow boards are used?</w:t>
            </w:r>
          </w:p>
        </w:tc>
        <w:tc>
          <w:tcPr>
            <w:tcW w:w="906" w:type="dxa"/>
          </w:tcPr>
          <w:p w14:paraId="3215FC35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0793CF2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B85" w:rsidRPr="00946A13" w14:paraId="3F339BE2" w14:textId="77777777" w:rsidTr="00946A13">
        <w:tc>
          <w:tcPr>
            <w:tcW w:w="1373" w:type="dxa"/>
          </w:tcPr>
          <w:p w14:paraId="4874F100" w14:textId="00BC6048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94E6916" w14:textId="7FB8062E" w:rsidR="00964B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signage content is in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ocal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language?</w:t>
            </w:r>
          </w:p>
        </w:tc>
        <w:tc>
          <w:tcPr>
            <w:tcW w:w="906" w:type="dxa"/>
          </w:tcPr>
          <w:p w14:paraId="602253E5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FF96F68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B85" w:rsidRPr="00946A13" w14:paraId="03172635" w14:textId="77777777" w:rsidTr="00946A13">
        <w:tc>
          <w:tcPr>
            <w:tcW w:w="1373" w:type="dxa"/>
          </w:tcPr>
          <w:p w14:paraId="4811E708" w14:textId="55C652B1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1D90801" w14:textId="63189C1D" w:rsidR="00964B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Are there any danger signs used for example radiology or electrical or sterilization are</w:t>
            </w:r>
            <w:r w:rsidR="00097759" w:rsidRPr="00946A13">
              <w:rPr>
                <w:rFonts w:ascii="Times New Roman" w:hAnsi="Times New Roman" w:cs="Times New Roman"/>
                <w:sz w:val="24"/>
                <w:szCs w:val="24"/>
              </w:rPr>
              <w:t>a?</w:t>
            </w:r>
          </w:p>
        </w:tc>
        <w:tc>
          <w:tcPr>
            <w:tcW w:w="906" w:type="dxa"/>
          </w:tcPr>
          <w:p w14:paraId="2E14EFFF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447D72F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B85" w:rsidRPr="00946A13" w14:paraId="6BE96D94" w14:textId="77777777" w:rsidTr="00946A13">
        <w:tc>
          <w:tcPr>
            <w:tcW w:w="1373" w:type="dxa"/>
          </w:tcPr>
          <w:p w14:paraId="06E83CD2" w14:textId="345F3468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671FBE4" w14:textId="04182227" w:rsidR="00964B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signag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ontai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dequate information with readable font size, style and color combination? Information like</w:t>
            </w:r>
          </w:p>
        </w:tc>
        <w:tc>
          <w:tcPr>
            <w:tcW w:w="906" w:type="dxa"/>
          </w:tcPr>
          <w:p w14:paraId="2DD904C3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99889BF" w14:textId="77777777" w:rsidR="00964B85" w:rsidRPr="00946A13" w:rsidRDefault="00964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54ED8CC1" w14:textId="77777777" w:rsidTr="00946A13">
        <w:tc>
          <w:tcPr>
            <w:tcW w:w="1373" w:type="dxa"/>
          </w:tcPr>
          <w:p w14:paraId="77DE520E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6FECE29" w14:textId="09F04351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906" w:type="dxa"/>
          </w:tcPr>
          <w:p w14:paraId="1837C41A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E6ADEAE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6BC832C2" w14:textId="77777777" w:rsidTr="00946A13">
        <w:tc>
          <w:tcPr>
            <w:tcW w:w="1373" w:type="dxa"/>
          </w:tcPr>
          <w:p w14:paraId="0E2C8C85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E17934C" w14:textId="1AC570C3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906" w:type="dxa"/>
          </w:tcPr>
          <w:p w14:paraId="497AA14D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08AE6E3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35409305" w14:textId="77777777" w:rsidTr="00946A13">
        <w:tc>
          <w:tcPr>
            <w:tcW w:w="1373" w:type="dxa"/>
          </w:tcPr>
          <w:p w14:paraId="771CA2D1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09F2397" w14:textId="4CDAFEAD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Contact information</w:t>
            </w:r>
          </w:p>
        </w:tc>
        <w:tc>
          <w:tcPr>
            <w:tcW w:w="906" w:type="dxa"/>
          </w:tcPr>
          <w:p w14:paraId="14250E7B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CA9481E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0AF3C918" w14:textId="77777777" w:rsidTr="00946A13">
        <w:tc>
          <w:tcPr>
            <w:tcW w:w="1373" w:type="dxa"/>
          </w:tcPr>
          <w:p w14:paraId="1199CA09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3E87317" w14:textId="0428602E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Clinic days and time</w:t>
            </w:r>
          </w:p>
        </w:tc>
        <w:tc>
          <w:tcPr>
            <w:tcW w:w="906" w:type="dxa"/>
          </w:tcPr>
          <w:p w14:paraId="17941F8F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88B8180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0A29E90B" w14:textId="77777777" w:rsidTr="00946A13">
        <w:tc>
          <w:tcPr>
            <w:tcW w:w="1373" w:type="dxa"/>
          </w:tcPr>
          <w:p w14:paraId="56BE14F8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537471C" w14:textId="428309A5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Services </w:t>
            </w:r>
          </w:p>
        </w:tc>
        <w:tc>
          <w:tcPr>
            <w:tcW w:w="906" w:type="dxa"/>
          </w:tcPr>
          <w:p w14:paraId="44AFCEEB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7A1EDBB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110B1FC2" w14:textId="77777777" w:rsidTr="00946A13">
        <w:tc>
          <w:tcPr>
            <w:tcW w:w="1373" w:type="dxa"/>
          </w:tcPr>
          <w:p w14:paraId="639D77BB" w14:textId="7AEE0C9D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B073D9E" w14:textId="3FE94433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ll signs of directions/</w:t>
            </w:r>
            <w:r w:rsidR="00627BEA" w:rsidRPr="00946A13">
              <w:rPr>
                <w:rFonts w:ascii="Times New Roman" w:hAnsi="Times New Roman" w:cs="Times New Roman"/>
                <w:sz w:val="24"/>
                <w:szCs w:val="24"/>
              </w:rPr>
              <w:t>entry/exit/</w:t>
            </w:r>
            <w:r w:rsidR="00315B24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fire plan</w:t>
            </w:r>
            <w:r w:rsidR="00627BEA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/emergency exit/danger sign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etc.</w:t>
            </w:r>
            <w:r w:rsidR="00627BEA"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4FD39377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2CD177F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18978888" w14:textId="77777777" w:rsidTr="00946A13">
        <w:tc>
          <w:tcPr>
            <w:tcW w:w="1373" w:type="dxa"/>
          </w:tcPr>
          <w:p w14:paraId="5578232A" w14:textId="76A966E5" w:rsidR="00FB4C85" w:rsidRPr="00946A13" w:rsidRDefault="00627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3</w:t>
            </w:r>
          </w:p>
        </w:tc>
        <w:tc>
          <w:tcPr>
            <w:tcW w:w="7717" w:type="dxa"/>
          </w:tcPr>
          <w:p w14:paraId="7CE9D965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2460169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2B0ED97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B4C85" w:rsidRPr="00946A13" w14:paraId="04BA9491" w14:textId="77777777" w:rsidTr="00946A13">
        <w:tc>
          <w:tcPr>
            <w:tcW w:w="1373" w:type="dxa"/>
          </w:tcPr>
          <w:p w14:paraId="6060C97B" w14:textId="51B337AD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C1E6725" w14:textId="166E2A49" w:rsidR="00FB4C85" w:rsidRPr="00946A13" w:rsidRDefault="00627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pecialt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ervice board (if any) with specialists’ name, visiting days and hours?</w:t>
            </w:r>
          </w:p>
        </w:tc>
        <w:tc>
          <w:tcPr>
            <w:tcW w:w="906" w:type="dxa"/>
          </w:tcPr>
          <w:p w14:paraId="3567F320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FE6CFB0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11D0FBCD" w14:textId="77777777" w:rsidTr="00946A13">
        <w:tc>
          <w:tcPr>
            <w:tcW w:w="1373" w:type="dxa"/>
          </w:tcPr>
          <w:p w14:paraId="4B44CEC9" w14:textId="0FC9E531" w:rsidR="00FB4C85" w:rsidRPr="00946A13" w:rsidRDefault="00627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4</w:t>
            </w:r>
          </w:p>
        </w:tc>
        <w:tc>
          <w:tcPr>
            <w:tcW w:w="7717" w:type="dxa"/>
          </w:tcPr>
          <w:p w14:paraId="29BDBF46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F5FBA7E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6825A5A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B4C85" w:rsidRPr="00946A13" w14:paraId="352A81E1" w14:textId="77777777" w:rsidTr="00946A13">
        <w:tc>
          <w:tcPr>
            <w:tcW w:w="1373" w:type="dxa"/>
          </w:tcPr>
          <w:p w14:paraId="16DA9D05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BC67C97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dxa"/>
          </w:tcPr>
          <w:p w14:paraId="68A69A66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A7E2A52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52B85986" w14:textId="77777777" w:rsidTr="00946A13">
        <w:tc>
          <w:tcPr>
            <w:tcW w:w="1373" w:type="dxa"/>
          </w:tcPr>
          <w:p w14:paraId="6005AC21" w14:textId="31CAF203" w:rsidR="00FB4C85" w:rsidRPr="00946A13" w:rsidRDefault="00627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5</w:t>
            </w:r>
          </w:p>
        </w:tc>
        <w:tc>
          <w:tcPr>
            <w:tcW w:w="7717" w:type="dxa"/>
          </w:tcPr>
          <w:p w14:paraId="54A95038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E775333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2BFCA15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B4C85" w:rsidRPr="00946A13" w14:paraId="1A45348D" w14:textId="77777777" w:rsidTr="00946A13">
        <w:tc>
          <w:tcPr>
            <w:tcW w:w="1373" w:type="dxa"/>
          </w:tcPr>
          <w:p w14:paraId="1FBBF5B3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8CDA361" w14:textId="0B3EE5B8" w:rsidR="00FB4C85" w:rsidRPr="00946A13" w:rsidRDefault="00627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signage board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ontai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24/7 helpline or contact information?</w:t>
            </w:r>
          </w:p>
        </w:tc>
        <w:tc>
          <w:tcPr>
            <w:tcW w:w="906" w:type="dxa"/>
          </w:tcPr>
          <w:p w14:paraId="5401816D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8CF0D7C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14AFC5D2" w14:textId="77777777" w:rsidTr="00946A13">
        <w:tc>
          <w:tcPr>
            <w:tcW w:w="1373" w:type="dxa"/>
          </w:tcPr>
          <w:p w14:paraId="2F0AE963" w14:textId="06F45261" w:rsidR="00FB4C85" w:rsidRPr="00946A13" w:rsidRDefault="00627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6</w:t>
            </w:r>
          </w:p>
        </w:tc>
        <w:tc>
          <w:tcPr>
            <w:tcW w:w="7717" w:type="dxa"/>
          </w:tcPr>
          <w:p w14:paraId="50A849CA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323A784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9DE6AB0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B4C85" w:rsidRPr="00946A13" w14:paraId="13317DD2" w14:textId="77777777" w:rsidTr="00946A13">
        <w:tc>
          <w:tcPr>
            <w:tcW w:w="1373" w:type="dxa"/>
          </w:tcPr>
          <w:p w14:paraId="744D4CC8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4877982" w14:textId="465BE7C0" w:rsidR="00FB4C85" w:rsidRPr="00946A13" w:rsidRDefault="00097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Has</w:t>
            </w:r>
            <w:r w:rsidR="00627BEA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e OHCP displayed consultation fees?</w:t>
            </w:r>
          </w:p>
        </w:tc>
        <w:tc>
          <w:tcPr>
            <w:tcW w:w="906" w:type="dxa"/>
          </w:tcPr>
          <w:p w14:paraId="6C4D5CF2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EF39F41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332DC425" w14:textId="77777777" w:rsidTr="00946A13">
        <w:tc>
          <w:tcPr>
            <w:tcW w:w="1373" w:type="dxa"/>
          </w:tcPr>
          <w:p w14:paraId="29BB47BD" w14:textId="2E5EF411" w:rsidR="00FB4C85" w:rsidRPr="00946A13" w:rsidRDefault="00627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-2</w:t>
            </w:r>
          </w:p>
        </w:tc>
        <w:tc>
          <w:tcPr>
            <w:tcW w:w="7717" w:type="dxa"/>
          </w:tcPr>
          <w:p w14:paraId="10BBF8A0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63DD93C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DC394BB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B4C85" w:rsidRPr="00946A13" w14:paraId="670DE488" w14:textId="77777777" w:rsidTr="00946A13">
        <w:tc>
          <w:tcPr>
            <w:tcW w:w="1373" w:type="dxa"/>
          </w:tcPr>
          <w:p w14:paraId="15C04666" w14:textId="43AE7560" w:rsidR="00FB4C85" w:rsidRPr="00946A13" w:rsidRDefault="00627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1</w:t>
            </w:r>
          </w:p>
        </w:tc>
        <w:tc>
          <w:tcPr>
            <w:tcW w:w="7717" w:type="dxa"/>
          </w:tcPr>
          <w:p w14:paraId="0C597207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E782825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2A8F6B9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B4C85" w:rsidRPr="00946A13" w14:paraId="5B2DCD76" w14:textId="77777777" w:rsidTr="00946A13">
        <w:tc>
          <w:tcPr>
            <w:tcW w:w="1373" w:type="dxa"/>
          </w:tcPr>
          <w:p w14:paraId="61DDB8E0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20A5892" w14:textId="0DF6E0F3" w:rsidR="00FB4C85" w:rsidRPr="00946A13" w:rsidRDefault="00097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Ha</w:t>
            </w:r>
            <w:r w:rsidR="00627BEA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s the clinical area 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been</w:t>
            </w:r>
            <w:r w:rsidR="00627BEA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ivided into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627BEA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blue</w:t>
            </w:r>
            <w:r w:rsidR="00627BEA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&amp; red zone? Clean and dirty zone?</w:t>
            </w:r>
          </w:p>
        </w:tc>
        <w:tc>
          <w:tcPr>
            <w:tcW w:w="906" w:type="dxa"/>
          </w:tcPr>
          <w:p w14:paraId="31F4A1CC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0EFD0E6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4C34EC50" w14:textId="77777777" w:rsidTr="00946A13">
        <w:tc>
          <w:tcPr>
            <w:tcW w:w="1373" w:type="dxa"/>
          </w:tcPr>
          <w:p w14:paraId="45022668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E883F6A" w14:textId="40709352" w:rsidR="00FB4C85" w:rsidRPr="00946A13" w:rsidRDefault="00627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97759" w:rsidRPr="00946A13">
              <w:rPr>
                <w:rFonts w:ascii="Times New Roman" w:hAnsi="Times New Roman" w:cs="Times New Roman"/>
                <w:sz w:val="24"/>
                <w:szCs w:val="24"/>
              </w:rPr>
              <w:t>SOP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o follow sterilization protocols?</w:t>
            </w:r>
          </w:p>
        </w:tc>
        <w:tc>
          <w:tcPr>
            <w:tcW w:w="906" w:type="dxa"/>
          </w:tcPr>
          <w:p w14:paraId="4BF5CB54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F863F3E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6687C502" w14:textId="77777777" w:rsidTr="00946A13">
        <w:tc>
          <w:tcPr>
            <w:tcW w:w="1373" w:type="dxa"/>
          </w:tcPr>
          <w:p w14:paraId="536179FF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D92167C" w14:textId="75101332" w:rsidR="00FB4C85" w:rsidRPr="00946A13" w:rsidRDefault="00097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Are</w:t>
            </w:r>
            <w:r w:rsidR="00627BEA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e sterilized instrument kits prepared in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627BEA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lean</w:t>
            </w:r>
            <w:r w:rsidR="00627BEA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rea?</w:t>
            </w:r>
          </w:p>
        </w:tc>
        <w:tc>
          <w:tcPr>
            <w:tcW w:w="906" w:type="dxa"/>
          </w:tcPr>
          <w:p w14:paraId="48756DA3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BFBD0D8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530E0BF1" w14:textId="77777777" w:rsidTr="00946A13">
        <w:tc>
          <w:tcPr>
            <w:tcW w:w="1373" w:type="dxa"/>
          </w:tcPr>
          <w:p w14:paraId="2F4C71E8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2BA93BF" w14:textId="360E5F4A" w:rsidR="00FB4C85" w:rsidRPr="00946A13" w:rsidRDefault="00627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follow standard instruments delivery system to 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hair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id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rea to prevent contamination of sterilized instruments?</w:t>
            </w:r>
          </w:p>
        </w:tc>
        <w:tc>
          <w:tcPr>
            <w:tcW w:w="906" w:type="dxa"/>
          </w:tcPr>
          <w:p w14:paraId="6AC2BE48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C0ABD54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4D29286D" w14:textId="77777777" w:rsidTr="00946A13">
        <w:tc>
          <w:tcPr>
            <w:tcW w:w="1373" w:type="dxa"/>
          </w:tcPr>
          <w:p w14:paraId="4508D7AE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F46F517" w14:textId="04BD5E8D" w:rsidR="00FB4C85" w:rsidRPr="00946A13" w:rsidRDefault="00627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prepare sterilized instrument kits according to procedural needs?</w:t>
            </w:r>
          </w:p>
        </w:tc>
        <w:tc>
          <w:tcPr>
            <w:tcW w:w="906" w:type="dxa"/>
          </w:tcPr>
          <w:p w14:paraId="60356D1D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CA7D1D1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41D028A6" w14:textId="77777777" w:rsidTr="00946A13">
        <w:tc>
          <w:tcPr>
            <w:tcW w:w="1373" w:type="dxa"/>
          </w:tcPr>
          <w:p w14:paraId="0F926045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D83FC72" w14:textId="6B57242F" w:rsidR="00FB4C85" w:rsidRPr="00946A13" w:rsidRDefault="00627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dequat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06E64" w:rsidRPr="00946A13">
              <w:rPr>
                <w:rFonts w:ascii="Times New Roman" w:hAnsi="Times New Roman" w:cs="Times New Roman"/>
                <w:sz w:val="24"/>
                <w:szCs w:val="24"/>
              </w:rPr>
              <w:t>number of sterilized instrument kits with two spare kits?</w:t>
            </w:r>
          </w:p>
        </w:tc>
        <w:tc>
          <w:tcPr>
            <w:tcW w:w="906" w:type="dxa"/>
          </w:tcPr>
          <w:p w14:paraId="4B78A942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F022EF4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2A2F05B0" w14:textId="77777777" w:rsidTr="00946A13">
        <w:tc>
          <w:tcPr>
            <w:tcW w:w="1373" w:type="dxa"/>
          </w:tcPr>
          <w:p w14:paraId="38BA136D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5880E45" w14:textId="53EC8C18" w:rsidR="00FB4C85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is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instruments required for each procedure?</w:t>
            </w:r>
            <w:r w:rsidR="00097759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s this list available in the sterilization room and with the </w:t>
            </w:r>
            <w:r w:rsidR="00097759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hairside</w:t>
            </w:r>
            <w:r w:rsidR="00097759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ssistant?</w:t>
            </w:r>
          </w:p>
        </w:tc>
        <w:tc>
          <w:tcPr>
            <w:tcW w:w="906" w:type="dxa"/>
          </w:tcPr>
          <w:p w14:paraId="5F984674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FD3C4BA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4F7D82C1" w14:textId="77777777" w:rsidTr="00946A13">
        <w:tc>
          <w:tcPr>
            <w:tcW w:w="1373" w:type="dxa"/>
          </w:tcPr>
          <w:p w14:paraId="6798F2A3" w14:textId="3DB38D59" w:rsidR="00FB4C85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2</w:t>
            </w:r>
          </w:p>
        </w:tc>
        <w:tc>
          <w:tcPr>
            <w:tcW w:w="7717" w:type="dxa"/>
          </w:tcPr>
          <w:p w14:paraId="71A15551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552F92A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B2D9A18" w14:textId="77777777" w:rsidR="00FB4C85" w:rsidRPr="00946A13" w:rsidRDefault="00FB4C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B4C85" w:rsidRPr="00946A13" w14:paraId="69D5A198" w14:textId="77777777" w:rsidTr="00946A13">
        <w:tc>
          <w:tcPr>
            <w:tcW w:w="1373" w:type="dxa"/>
          </w:tcPr>
          <w:p w14:paraId="2A532034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2074122" w14:textId="0A8254CC" w:rsidR="00FB4C85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97759" w:rsidRPr="00946A13">
              <w:rPr>
                <w:rFonts w:ascii="Times New Roman" w:hAnsi="Times New Roman" w:cs="Times New Roman"/>
                <w:sz w:val="24"/>
                <w:szCs w:val="24"/>
              </w:rPr>
              <w:t>SOP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the procurement of instruments?</w:t>
            </w:r>
          </w:p>
        </w:tc>
        <w:tc>
          <w:tcPr>
            <w:tcW w:w="906" w:type="dxa"/>
          </w:tcPr>
          <w:p w14:paraId="7B5A91CF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C98B7F2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C85" w:rsidRPr="00946A13" w14:paraId="6D3B2070" w14:textId="77777777" w:rsidTr="00946A13">
        <w:tc>
          <w:tcPr>
            <w:tcW w:w="1373" w:type="dxa"/>
          </w:tcPr>
          <w:p w14:paraId="5B6C1F75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DFFA32B" w14:textId="493C257E" w:rsidR="00FB4C85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97759" w:rsidRPr="00946A13">
              <w:rPr>
                <w:rFonts w:ascii="Times New Roman" w:hAnsi="Times New Roman" w:cs="Times New Roman"/>
                <w:sz w:val="24"/>
                <w:szCs w:val="24"/>
              </w:rPr>
              <w:t>SOP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disposal of used instruments?</w:t>
            </w:r>
          </w:p>
        </w:tc>
        <w:tc>
          <w:tcPr>
            <w:tcW w:w="906" w:type="dxa"/>
          </w:tcPr>
          <w:p w14:paraId="33239664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74D5823" w14:textId="77777777" w:rsidR="00FB4C85" w:rsidRPr="00946A13" w:rsidRDefault="00FB4C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E64" w:rsidRPr="00946A13" w14:paraId="2F423A84" w14:textId="77777777" w:rsidTr="00946A13">
        <w:tc>
          <w:tcPr>
            <w:tcW w:w="1373" w:type="dxa"/>
          </w:tcPr>
          <w:p w14:paraId="75BA4538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5FE6D28" w14:textId="7ACA3A1F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97759" w:rsidRPr="00946A13">
              <w:rPr>
                <w:rFonts w:ascii="Times New Roman" w:hAnsi="Times New Roman" w:cs="Times New Roman"/>
                <w:sz w:val="24"/>
                <w:szCs w:val="24"/>
              </w:rPr>
              <w:t>SOP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with step by step procedure to evaluate the instrument befor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disposing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of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t?</w:t>
            </w:r>
          </w:p>
        </w:tc>
        <w:tc>
          <w:tcPr>
            <w:tcW w:w="906" w:type="dxa"/>
          </w:tcPr>
          <w:p w14:paraId="0CAE5C18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80FBFEA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E64" w:rsidRPr="00946A13" w14:paraId="0059E504" w14:textId="77777777" w:rsidTr="00946A13">
        <w:tc>
          <w:tcPr>
            <w:tcW w:w="1373" w:type="dxa"/>
          </w:tcPr>
          <w:p w14:paraId="1B4563C5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0112A92" w14:textId="2652A75A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procurement and disposal of instruments?</w:t>
            </w:r>
          </w:p>
        </w:tc>
        <w:tc>
          <w:tcPr>
            <w:tcW w:w="906" w:type="dxa"/>
          </w:tcPr>
          <w:p w14:paraId="3D9B111C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0EC327F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97759" w:rsidRPr="00946A13" w14:paraId="7814D15E" w14:textId="77777777" w:rsidTr="00946A13">
        <w:tc>
          <w:tcPr>
            <w:tcW w:w="1373" w:type="dxa"/>
          </w:tcPr>
          <w:p w14:paraId="77738365" w14:textId="0DFF1382" w:rsidR="00097759" w:rsidRPr="00946A13" w:rsidRDefault="000977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584B879" w14:textId="44B8A8D9" w:rsidR="00097759" w:rsidRPr="00946A13" w:rsidRDefault="00097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Is the information available for 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nee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new purchase in advance?</w:t>
            </w:r>
          </w:p>
        </w:tc>
        <w:tc>
          <w:tcPr>
            <w:tcW w:w="906" w:type="dxa"/>
          </w:tcPr>
          <w:p w14:paraId="6FA5BA51" w14:textId="77777777" w:rsidR="00097759" w:rsidRPr="00946A13" w:rsidRDefault="000977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3E9B6C1" w14:textId="77777777" w:rsidR="00097759" w:rsidRPr="00946A13" w:rsidRDefault="000977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E64" w:rsidRPr="00946A13" w14:paraId="4A09CD2E" w14:textId="77777777" w:rsidTr="00946A13">
        <w:tc>
          <w:tcPr>
            <w:tcW w:w="1373" w:type="dxa"/>
          </w:tcPr>
          <w:p w14:paraId="1EE2E1B9" w14:textId="30449D01" w:rsidR="00E06E64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3</w:t>
            </w:r>
          </w:p>
        </w:tc>
        <w:tc>
          <w:tcPr>
            <w:tcW w:w="7717" w:type="dxa"/>
          </w:tcPr>
          <w:p w14:paraId="00FA4662" w14:textId="77777777" w:rsidR="00E06E64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C6ADEB7" w14:textId="77777777" w:rsidR="00E06E64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AEEE667" w14:textId="77777777" w:rsidR="00E06E64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06E64" w:rsidRPr="00946A13" w14:paraId="366EBAB4" w14:textId="77777777" w:rsidTr="00946A13">
        <w:tc>
          <w:tcPr>
            <w:tcW w:w="1373" w:type="dxa"/>
          </w:tcPr>
          <w:p w14:paraId="58C44A5F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D65FA5F" w14:textId="00D63AFC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Do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e instruments used by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pplica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re standard with any quality mark like ISI/FDA?</w:t>
            </w:r>
          </w:p>
        </w:tc>
        <w:tc>
          <w:tcPr>
            <w:tcW w:w="906" w:type="dxa"/>
          </w:tcPr>
          <w:p w14:paraId="4C4302E0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1D228A9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E64" w:rsidRPr="00946A13" w14:paraId="4F603A26" w14:textId="77777777" w:rsidTr="00946A13">
        <w:tc>
          <w:tcPr>
            <w:tcW w:w="1373" w:type="dxa"/>
          </w:tcPr>
          <w:p w14:paraId="5EA13CE8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AAA8923" w14:textId="0C3AA315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use all FDA approved dental materials?</w:t>
            </w:r>
          </w:p>
        </w:tc>
        <w:tc>
          <w:tcPr>
            <w:tcW w:w="906" w:type="dxa"/>
          </w:tcPr>
          <w:p w14:paraId="2B5C0365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3FB00F4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E64" w:rsidRPr="00946A13" w14:paraId="3B617232" w14:textId="77777777" w:rsidTr="00946A13">
        <w:tc>
          <w:tcPr>
            <w:tcW w:w="1373" w:type="dxa"/>
          </w:tcPr>
          <w:p w14:paraId="1582E283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938762F" w14:textId="16727B4C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like UV chamber, glass bead sterilizer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etc.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re of standard quality with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qualit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rk of ISI/FDA?</w:t>
            </w:r>
          </w:p>
        </w:tc>
        <w:tc>
          <w:tcPr>
            <w:tcW w:w="906" w:type="dxa"/>
          </w:tcPr>
          <w:p w14:paraId="661AC48F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BF399D6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E64" w:rsidRPr="00946A13" w14:paraId="6A309B93" w14:textId="77777777" w:rsidTr="00946A13">
        <w:tc>
          <w:tcPr>
            <w:tcW w:w="1373" w:type="dxa"/>
          </w:tcPr>
          <w:p w14:paraId="5B09BF64" w14:textId="6B89B9D5" w:rsidR="00E06E64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4</w:t>
            </w:r>
          </w:p>
        </w:tc>
        <w:tc>
          <w:tcPr>
            <w:tcW w:w="7717" w:type="dxa"/>
          </w:tcPr>
          <w:p w14:paraId="20003CEA" w14:textId="77777777" w:rsidR="00E06E64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42DB1D4" w14:textId="77777777" w:rsidR="00E06E64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80BDD2C" w14:textId="77777777" w:rsidR="00E06E64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06E64" w:rsidRPr="00946A13" w14:paraId="1F044CFB" w14:textId="77777777" w:rsidTr="00946A13">
        <w:tc>
          <w:tcPr>
            <w:tcW w:w="1373" w:type="dxa"/>
          </w:tcPr>
          <w:p w14:paraId="4A0774A6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B12E50A" w14:textId="3FA925E3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SOP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regular maintenance of electrical/mechanical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n place?</w:t>
            </w:r>
          </w:p>
        </w:tc>
        <w:tc>
          <w:tcPr>
            <w:tcW w:w="906" w:type="dxa"/>
          </w:tcPr>
          <w:p w14:paraId="3EE97737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D8F56DE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E64" w:rsidRPr="00946A13" w14:paraId="5892ABC6" w14:textId="77777777" w:rsidTr="00946A13">
        <w:tc>
          <w:tcPr>
            <w:tcW w:w="1373" w:type="dxa"/>
          </w:tcPr>
          <w:p w14:paraId="2BBB5E17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E155C77" w14:textId="54FE2942" w:rsidR="00E06E64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maintenance of electrical/mechanical equipment?</w:t>
            </w:r>
          </w:p>
        </w:tc>
        <w:tc>
          <w:tcPr>
            <w:tcW w:w="906" w:type="dxa"/>
          </w:tcPr>
          <w:p w14:paraId="24891F58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B842BD7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E64" w:rsidRPr="00946A13" w14:paraId="68674001" w14:textId="77777777" w:rsidTr="00946A13">
        <w:tc>
          <w:tcPr>
            <w:tcW w:w="1373" w:type="dxa"/>
          </w:tcPr>
          <w:p w14:paraId="67723FB3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502A36D" w14:textId="7F406A28" w:rsidR="00E06E64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y schedule for staff training?</w:t>
            </w:r>
          </w:p>
        </w:tc>
        <w:tc>
          <w:tcPr>
            <w:tcW w:w="906" w:type="dxa"/>
          </w:tcPr>
          <w:p w14:paraId="71444790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37A5DA4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E64" w:rsidRPr="00946A13" w14:paraId="3D2C8B05" w14:textId="77777777" w:rsidTr="00946A13">
        <w:tc>
          <w:tcPr>
            <w:tcW w:w="1373" w:type="dxa"/>
          </w:tcPr>
          <w:p w14:paraId="3645F5B1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4EF5ED1" w14:textId="3A3ED781" w:rsidR="00E06E64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staff employed by applicant understand and adopts the procedure of maintenance on regular basis?</w:t>
            </w:r>
          </w:p>
        </w:tc>
        <w:tc>
          <w:tcPr>
            <w:tcW w:w="906" w:type="dxa"/>
          </w:tcPr>
          <w:p w14:paraId="5E1557C2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3D49387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E64" w:rsidRPr="00946A13" w14:paraId="084BDCB9" w14:textId="77777777" w:rsidTr="00946A13">
        <w:tc>
          <w:tcPr>
            <w:tcW w:w="1373" w:type="dxa"/>
          </w:tcPr>
          <w:p w14:paraId="5A57F509" w14:textId="649667AE" w:rsidR="00E06E64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5</w:t>
            </w:r>
          </w:p>
        </w:tc>
        <w:tc>
          <w:tcPr>
            <w:tcW w:w="7717" w:type="dxa"/>
          </w:tcPr>
          <w:p w14:paraId="7B604A95" w14:textId="77777777" w:rsidR="00E06E64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81A410C" w14:textId="77777777" w:rsidR="00E06E64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23E3A35" w14:textId="77777777" w:rsidR="00E06E64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06E64" w:rsidRPr="00946A13" w14:paraId="5EB339BA" w14:textId="77777777" w:rsidTr="00946A13">
        <w:tc>
          <w:tcPr>
            <w:tcW w:w="1373" w:type="dxa"/>
          </w:tcPr>
          <w:p w14:paraId="31D0C729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1754EAE" w14:textId="43178517" w:rsidR="00E06E64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ll the operating manuals of all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/instruments used by him?</w:t>
            </w:r>
          </w:p>
        </w:tc>
        <w:tc>
          <w:tcPr>
            <w:tcW w:w="906" w:type="dxa"/>
          </w:tcPr>
          <w:p w14:paraId="7C583A6E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FC68A44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E64" w:rsidRPr="00946A13" w14:paraId="6C82B001" w14:textId="77777777" w:rsidTr="00946A13">
        <w:tc>
          <w:tcPr>
            <w:tcW w:w="1373" w:type="dxa"/>
          </w:tcPr>
          <w:p w14:paraId="5E86C512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3432CBC" w14:textId="78540B3C" w:rsidR="00E06E64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use all the equipment/instrument as per the instruction manual provided by manufacturers?</w:t>
            </w:r>
          </w:p>
        </w:tc>
        <w:tc>
          <w:tcPr>
            <w:tcW w:w="906" w:type="dxa"/>
          </w:tcPr>
          <w:p w14:paraId="73182965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0F906B3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E64" w:rsidRPr="00946A13" w14:paraId="18D98CE7" w14:textId="77777777" w:rsidTr="00946A13">
        <w:tc>
          <w:tcPr>
            <w:tcW w:w="1373" w:type="dxa"/>
          </w:tcPr>
          <w:p w14:paraId="28162DCE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5E7F473" w14:textId="7341C540" w:rsidR="00E06E64" w:rsidRPr="00946A13" w:rsidRDefault="00315B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e applica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rained his/her staff for the same?</w:t>
            </w:r>
          </w:p>
        </w:tc>
        <w:tc>
          <w:tcPr>
            <w:tcW w:w="906" w:type="dxa"/>
          </w:tcPr>
          <w:p w14:paraId="5E99DDF4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FE4D559" w14:textId="77777777" w:rsidR="00E06E64" w:rsidRPr="00946A13" w:rsidRDefault="00E06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E64" w:rsidRPr="00946A13" w14:paraId="3551F75A" w14:textId="77777777" w:rsidTr="00946A13">
        <w:tc>
          <w:tcPr>
            <w:tcW w:w="1373" w:type="dxa"/>
          </w:tcPr>
          <w:p w14:paraId="0E28ED80" w14:textId="304044E6" w:rsidR="00E06E64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6</w:t>
            </w:r>
          </w:p>
        </w:tc>
        <w:tc>
          <w:tcPr>
            <w:tcW w:w="7717" w:type="dxa"/>
          </w:tcPr>
          <w:p w14:paraId="532BFCC6" w14:textId="77777777" w:rsidR="00E06E64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98D1763" w14:textId="77777777" w:rsidR="00E06E64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4C71A8B" w14:textId="77777777" w:rsidR="00E06E64" w:rsidRPr="00946A13" w:rsidRDefault="00E06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E4F88" w:rsidRPr="00946A13" w14:paraId="55DD880A" w14:textId="77777777" w:rsidTr="00946A13">
        <w:tc>
          <w:tcPr>
            <w:tcW w:w="1373" w:type="dxa"/>
          </w:tcPr>
          <w:p w14:paraId="54871AD2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E1CC40D" w14:textId="12F87CFF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clinic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ha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n-going program for regular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alibratio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109A17CB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28F7DE6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60B80E4A" w14:textId="77777777" w:rsidTr="00946A13">
        <w:tc>
          <w:tcPr>
            <w:tcW w:w="1373" w:type="dxa"/>
          </w:tcPr>
          <w:p w14:paraId="0DA621D8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96D23A0" w14:textId="236D833E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reports and records of calibration program?</w:t>
            </w:r>
          </w:p>
        </w:tc>
        <w:tc>
          <w:tcPr>
            <w:tcW w:w="906" w:type="dxa"/>
          </w:tcPr>
          <w:p w14:paraId="2AFC87E5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4F61CB5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794E70E0" w14:textId="77777777" w:rsidTr="00946A13">
        <w:tc>
          <w:tcPr>
            <w:tcW w:w="1373" w:type="dxa"/>
          </w:tcPr>
          <w:p w14:paraId="19D51104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DFA755C" w14:textId="48D3080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y action plan for corrective measures after calibration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program (</w:t>
            </w:r>
            <w:r w:rsidR="00321C70" w:rsidRPr="00946A13">
              <w:rPr>
                <w:rFonts w:ascii="Times New Roman" w:hAnsi="Times New Roman" w:cs="Times New Roman"/>
                <w:sz w:val="24"/>
                <w:szCs w:val="24"/>
              </w:rPr>
              <w:t>if needed)?</w:t>
            </w:r>
          </w:p>
        </w:tc>
        <w:tc>
          <w:tcPr>
            <w:tcW w:w="906" w:type="dxa"/>
          </w:tcPr>
          <w:p w14:paraId="2C751906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34DC36A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431B1006" w14:textId="77777777" w:rsidTr="00946A13">
        <w:tc>
          <w:tcPr>
            <w:tcW w:w="1373" w:type="dxa"/>
          </w:tcPr>
          <w:p w14:paraId="756CA54D" w14:textId="2C381B2B" w:rsidR="005E4F88" w:rsidRPr="00946A13" w:rsidRDefault="00321C7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7</w:t>
            </w:r>
          </w:p>
        </w:tc>
        <w:tc>
          <w:tcPr>
            <w:tcW w:w="7717" w:type="dxa"/>
          </w:tcPr>
          <w:p w14:paraId="640E618C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6C12B54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BA7E579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E4F88" w:rsidRPr="00946A13" w14:paraId="260828C6" w14:textId="77777777" w:rsidTr="00946A13">
        <w:tc>
          <w:tcPr>
            <w:tcW w:w="1373" w:type="dxa"/>
          </w:tcPr>
          <w:p w14:paraId="79899536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E2E202B" w14:textId="37F85757" w:rsidR="005E4F88" w:rsidRPr="00946A13" w:rsidRDefault="00321C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y plan for discarding the dental instrument/equipment/material as per requirement /expiry?</w:t>
            </w:r>
          </w:p>
        </w:tc>
        <w:tc>
          <w:tcPr>
            <w:tcW w:w="906" w:type="dxa"/>
          </w:tcPr>
          <w:p w14:paraId="3A94ECA9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E47DD77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12721611" w14:textId="77777777" w:rsidTr="00946A13">
        <w:tc>
          <w:tcPr>
            <w:tcW w:w="1373" w:type="dxa"/>
          </w:tcPr>
          <w:p w14:paraId="385640D8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0027B9A" w14:textId="425BB3EF" w:rsidR="005E4F88" w:rsidRPr="00946A13" w:rsidRDefault="00321C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plan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xplai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n a language easily understandable by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taff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ember?</w:t>
            </w:r>
          </w:p>
        </w:tc>
        <w:tc>
          <w:tcPr>
            <w:tcW w:w="906" w:type="dxa"/>
          </w:tcPr>
          <w:p w14:paraId="5A4CBAAE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CA28917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6E22994D" w14:textId="77777777" w:rsidTr="00946A13">
        <w:tc>
          <w:tcPr>
            <w:tcW w:w="1373" w:type="dxa"/>
          </w:tcPr>
          <w:p w14:paraId="42B5ACCF" w14:textId="31F790FC" w:rsidR="005E4F88" w:rsidRPr="00946A13" w:rsidRDefault="00321C7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1</w:t>
            </w:r>
          </w:p>
        </w:tc>
        <w:tc>
          <w:tcPr>
            <w:tcW w:w="7717" w:type="dxa"/>
          </w:tcPr>
          <w:p w14:paraId="4EB3635B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2F771F3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9DB5396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E4F88" w:rsidRPr="00946A13" w14:paraId="5170B057" w14:textId="77777777" w:rsidTr="00946A13">
        <w:tc>
          <w:tcPr>
            <w:tcW w:w="1373" w:type="dxa"/>
          </w:tcPr>
          <w:p w14:paraId="6B9B5951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1BE7B7A" w14:textId="21AD195B" w:rsidR="005E4F88" w:rsidRPr="00946A13" w:rsidRDefault="00321C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y plan for the maintenance of non-medical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like AC, fridge, water purifier, lift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etc.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their optimum functioning?</w:t>
            </w:r>
          </w:p>
        </w:tc>
        <w:tc>
          <w:tcPr>
            <w:tcW w:w="906" w:type="dxa"/>
          </w:tcPr>
          <w:p w14:paraId="4393C552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705B801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0360705D" w14:textId="77777777" w:rsidTr="00946A13">
        <w:tc>
          <w:tcPr>
            <w:tcW w:w="1373" w:type="dxa"/>
          </w:tcPr>
          <w:p w14:paraId="640E4097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1D0D7FF" w14:textId="03EAC985" w:rsidR="005E4F88" w:rsidRPr="00946A13" w:rsidRDefault="00321C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plan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been explained in a language easily understandable by staff members?</w:t>
            </w:r>
          </w:p>
        </w:tc>
        <w:tc>
          <w:tcPr>
            <w:tcW w:w="906" w:type="dxa"/>
          </w:tcPr>
          <w:p w14:paraId="13FAFDC6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EE647E2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4696EC33" w14:textId="77777777" w:rsidTr="00946A13">
        <w:tc>
          <w:tcPr>
            <w:tcW w:w="1373" w:type="dxa"/>
          </w:tcPr>
          <w:p w14:paraId="54F97017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04DF24F" w14:textId="565E6311" w:rsidR="005E4F88" w:rsidRPr="00946A13" w:rsidRDefault="00321C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77CAA" w:rsidRPr="00946A13">
              <w:rPr>
                <w:rFonts w:ascii="Times New Roman" w:hAnsi="Times New Roman" w:cs="Times New Roman"/>
                <w:sz w:val="24"/>
                <w:szCs w:val="24"/>
              </w:rPr>
              <w:t>SOP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the maintenance of non-medical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49556CE8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D3FE090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6C339548" w14:textId="77777777" w:rsidTr="00946A13">
        <w:tc>
          <w:tcPr>
            <w:tcW w:w="1373" w:type="dxa"/>
          </w:tcPr>
          <w:p w14:paraId="7DE53119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C998DDB" w14:textId="5DECFB9C" w:rsidR="005E4F88" w:rsidRPr="00946A13" w:rsidRDefault="00321C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records of maintenance program of non-medical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09E3FB7B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A3346E6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03A9A3BD" w14:textId="77777777" w:rsidTr="00946A13">
        <w:tc>
          <w:tcPr>
            <w:tcW w:w="1373" w:type="dxa"/>
          </w:tcPr>
          <w:p w14:paraId="1F5946A9" w14:textId="68AACB00" w:rsidR="005E4F88" w:rsidRPr="00946A13" w:rsidRDefault="00321C7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2 &amp; 2.3</w:t>
            </w:r>
          </w:p>
        </w:tc>
        <w:tc>
          <w:tcPr>
            <w:tcW w:w="7717" w:type="dxa"/>
          </w:tcPr>
          <w:p w14:paraId="3EF88F65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0A1F2E7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FF06042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E4F88" w:rsidRPr="00946A13" w14:paraId="119BD306" w14:textId="77777777" w:rsidTr="00946A13">
        <w:tc>
          <w:tcPr>
            <w:tcW w:w="1373" w:type="dxa"/>
          </w:tcPr>
          <w:p w14:paraId="419CB8ED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46F3989" w14:textId="60300BF8" w:rsidR="005E4F88" w:rsidRPr="00946A13" w:rsidRDefault="00321C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wned any device for electricity back up like UPS/Inverter depending on electricity consumption?</w:t>
            </w:r>
          </w:p>
        </w:tc>
        <w:tc>
          <w:tcPr>
            <w:tcW w:w="906" w:type="dxa"/>
          </w:tcPr>
          <w:p w14:paraId="29FF03A7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73BF110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0314FA3E" w14:textId="77777777" w:rsidTr="00946A13">
        <w:tc>
          <w:tcPr>
            <w:tcW w:w="1373" w:type="dxa"/>
          </w:tcPr>
          <w:p w14:paraId="0EB9A228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28E9C1F" w14:textId="5FE14384" w:rsidR="005E4F88" w:rsidRPr="00946A13" w:rsidRDefault="00321C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ction plan for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eriodic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heck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up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d testing of the electricity back up devices for its functioning?</w:t>
            </w:r>
          </w:p>
        </w:tc>
        <w:tc>
          <w:tcPr>
            <w:tcW w:w="906" w:type="dxa"/>
          </w:tcPr>
          <w:p w14:paraId="3407FE98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1BEE2F1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37B7F9B4" w14:textId="77777777" w:rsidTr="00946A13">
        <w:tc>
          <w:tcPr>
            <w:tcW w:w="1373" w:type="dxa"/>
          </w:tcPr>
          <w:p w14:paraId="3CF66C19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49DDCDD" w14:textId="32AF2BDD" w:rsidR="005E4F88" w:rsidRPr="00946A13" w:rsidRDefault="00321C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34B7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periodic testing of electricity back up devices?</w:t>
            </w:r>
          </w:p>
        </w:tc>
        <w:tc>
          <w:tcPr>
            <w:tcW w:w="906" w:type="dxa"/>
          </w:tcPr>
          <w:p w14:paraId="472EE5B3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D2ECE94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7374958D" w14:textId="77777777" w:rsidTr="00946A13">
        <w:tc>
          <w:tcPr>
            <w:tcW w:w="1373" w:type="dxa"/>
          </w:tcPr>
          <w:p w14:paraId="5D352306" w14:textId="0B101284" w:rsidR="005E4F88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4</w:t>
            </w:r>
          </w:p>
        </w:tc>
        <w:tc>
          <w:tcPr>
            <w:tcW w:w="7717" w:type="dxa"/>
          </w:tcPr>
          <w:p w14:paraId="5A8D8E3F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0396E467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EC4EAE8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E4F88" w:rsidRPr="00946A13" w14:paraId="3D8306DA" w14:textId="77777777" w:rsidTr="00946A13">
        <w:tc>
          <w:tcPr>
            <w:tcW w:w="1373" w:type="dxa"/>
          </w:tcPr>
          <w:p w14:paraId="1F6BC8CE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503373E" w14:textId="6917D011" w:rsidR="005E4F88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wned water purifier to maintain water quality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hroughou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ntal office?</w:t>
            </w:r>
          </w:p>
        </w:tc>
        <w:tc>
          <w:tcPr>
            <w:tcW w:w="906" w:type="dxa"/>
          </w:tcPr>
          <w:p w14:paraId="676B0609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FD3702C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6A080BBF" w14:textId="77777777" w:rsidTr="00946A13">
        <w:tc>
          <w:tcPr>
            <w:tcW w:w="1373" w:type="dxa"/>
          </w:tcPr>
          <w:p w14:paraId="664643B0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09FA409" w14:textId="265F247F" w:rsidR="005E4F88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clinic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ovisions for good quality drinking water and water for general use as separate?</w:t>
            </w:r>
          </w:p>
        </w:tc>
        <w:tc>
          <w:tcPr>
            <w:tcW w:w="906" w:type="dxa"/>
          </w:tcPr>
          <w:p w14:paraId="7764B2BA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D297205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792BF0AA" w14:textId="77777777" w:rsidTr="00946A13">
        <w:tc>
          <w:tcPr>
            <w:tcW w:w="1373" w:type="dxa"/>
          </w:tcPr>
          <w:p w14:paraId="46E3FC93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35D7436" w14:textId="06474CDD" w:rsidR="005E4F88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periodic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heckup</w:t>
            </w:r>
            <w:r w:rsidR="001861F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/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est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qualit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water used in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dental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fice?</w:t>
            </w:r>
          </w:p>
        </w:tc>
        <w:tc>
          <w:tcPr>
            <w:tcW w:w="906" w:type="dxa"/>
          </w:tcPr>
          <w:p w14:paraId="2340092C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AAC9062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213B0DA4" w14:textId="77777777" w:rsidTr="00946A13">
        <w:tc>
          <w:tcPr>
            <w:tcW w:w="1373" w:type="dxa"/>
          </w:tcPr>
          <w:p w14:paraId="3ADD06AE" w14:textId="2CDA3431" w:rsidR="005E4F88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-3</w:t>
            </w:r>
          </w:p>
        </w:tc>
        <w:tc>
          <w:tcPr>
            <w:tcW w:w="7717" w:type="dxa"/>
          </w:tcPr>
          <w:p w14:paraId="4C560A57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BD7903D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7C52577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E4F88" w:rsidRPr="00946A13" w14:paraId="374EAD0B" w14:textId="77777777" w:rsidTr="00946A13">
        <w:tc>
          <w:tcPr>
            <w:tcW w:w="1373" w:type="dxa"/>
          </w:tcPr>
          <w:p w14:paraId="0D922322" w14:textId="7430302C" w:rsidR="005E4F88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1</w:t>
            </w:r>
          </w:p>
        </w:tc>
        <w:tc>
          <w:tcPr>
            <w:tcW w:w="7717" w:type="dxa"/>
          </w:tcPr>
          <w:p w14:paraId="3A5A95C9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0310FF8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53E6FAA" w14:textId="77777777" w:rsidR="005E4F88" w:rsidRPr="00946A13" w:rsidRDefault="005E4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E4F88" w:rsidRPr="00946A13" w14:paraId="244BA990" w14:textId="77777777" w:rsidTr="00946A13">
        <w:tc>
          <w:tcPr>
            <w:tcW w:w="1373" w:type="dxa"/>
          </w:tcPr>
          <w:p w14:paraId="40F81C84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96AC840" w14:textId="2149FE4F" w:rsidR="005E4F88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y evaluation plan for any emergency calamities?</w:t>
            </w:r>
          </w:p>
        </w:tc>
        <w:tc>
          <w:tcPr>
            <w:tcW w:w="906" w:type="dxa"/>
          </w:tcPr>
          <w:p w14:paraId="6090FFFD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5B9645A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2BCD3815" w14:textId="77777777" w:rsidTr="00946A13">
        <w:tc>
          <w:tcPr>
            <w:tcW w:w="1373" w:type="dxa"/>
          </w:tcPr>
          <w:p w14:paraId="50C5A033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89F9A2C" w14:textId="54434D9F" w:rsidR="005E4F88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mergenc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xit in opposite direction of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ntranc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2DEA5510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1CE20CE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1C2B3C77" w14:textId="77777777" w:rsidTr="00946A13">
        <w:tc>
          <w:tcPr>
            <w:tcW w:w="1373" w:type="dxa"/>
          </w:tcPr>
          <w:p w14:paraId="79B9B845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4DF2228" w14:textId="7887E68F" w:rsidR="005E4F88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al area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="00E77CAA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neo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irectional signs for emergency exits?</w:t>
            </w:r>
          </w:p>
        </w:tc>
        <w:tc>
          <w:tcPr>
            <w:tcW w:w="906" w:type="dxa"/>
          </w:tcPr>
          <w:p w14:paraId="5F2E325E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A4F3830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4F88" w:rsidRPr="00946A13" w14:paraId="1FD2E8D5" w14:textId="77777777" w:rsidTr="00946A13">
        <w:tc>
          <w:tcPr>
            <w:tcW w:w="1373" w:type="dxa"/>
          </w:tcPr>
          <w:p w14:paraId="35DD16B1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DBC54C5" w14:textId="412260ED" w:rsidR="005E4F88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ovision for emergency lights to guide towards the emergency exit?</w:t>
            </w:r>
          </w:p>
        </w:tc>
        <w:tc>
          <w:tcPr>
            <w:tcW w:w="906" w:type="dxa"/>
          </w:tcPr>
          <w:p w14:paraId="3D0D0CEB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8B556E2" w14:textId="77777777" w:rsidR="005E4F88" w:rsidRPr="00946A13" w:rsidRDefault="005E4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2F961C01" w14:textId="77777777" w:rsidTr="00946A13">
        <w:tc>
          <w:tcPr>
            <w:tcW w:w="1373" w:type="dxa"/>
          </w:tcPr>
          <w:p w14:paraId="226758DB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1C8917D" w14:textId="47713218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rain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nual for staff for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mergency evacuation plan?</w:t>
            </w:r>
          </w:p>
        </w:tc>
        <w:tc>
          <w:tcPr>
            <w:tcW w:w="906" w:type="dxa"/>
          </w:tcPr>
          <w:p w14:paraId="368250A3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05C4A2B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06D908EE" w14:textId="77777777" w:rsidTr="00946A13">
        <w:tc>
          <w:tcPr>
            <w:tcW w:w="1373" w:type="dxa"/>
          </w:tcPr>
          <w:p w14:paraId="4854A31B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20227CF" w14:textId="3D8C4803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rain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nual for staff related to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y physical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r verbal abuse?</w:t>
            </w:r>
          </w:p>
        </w:tc>
        <w:tc>
          <w:tcPr>
            <w:tcW w:w="906" w:type="dxa"/>
          </w:tcPr>
          <w:p w14:paraId="57BE2AB5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5793AFF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16A63882" w14:textId="77777777" w:rsidTr="00946A13">
        <w:tc>
          <w:tcPr>
            <w:tcW w:w="1373" w:type="dxa"/>
          </w:tcPr>
          <w:p w14:paraId="4B59D9F2" w14:textId="0CAE9A54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2</w:t>
            </w:r>
          </w:p>
        </w:tc>
        <w:tc>
          <w:tcPr>
            <w:tcW w:w="7717" w:type="dxa"/>
          </w:tcPr>
          <w:p w14:paraId="510B0137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E3A6ED4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2BA784F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667" w:rsidRPr="00946A13" w14:paraId="39913B41" w14:textId="77777777" w:rsidTr="00946A13">
        <w:tc>
          <w:tcPr>
            <w:tcW w:w="1373" w:type="dxa"/>
          </w:tcPr>
          <w:p w14:paraId="411B2068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8B71910" w14:textId="11851BAF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77CAA" w:rsidRPr="00946A13">
              <w:rPr>
                <w:rFonts w:ascii="Times New Roman" w:hAnsi="Times New Roman" w:cs="Times New Roman"/>
                <w:sz w:val="24"/>
                <w:szCs w:val="24"/>
              </w:rPr>
              <w:t>SOP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medical &amp; dental procedures in compliance with applicable laws, regulations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olicies?</w:t>
            </w:r>
          </w:p>
        </w:tc>
        <w:tc>
          <w:tcPr>
            <w:tcW w:w="906" w:type="dxa"/>
          </w:tcPr>
          <w:p w14:paraId="33494824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D6151F1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27EFF8B1" w14:textId="77777777" w:rsidTr="00946A13">
        <w:tc>
          <w:tcPr>
            <w:tcW w:w="1373" w:type="dxa"/>
          </w:tcPr>
          <w:p w14:paraId="2912733A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3DB5043" w14:textId="090C9750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practice according to </w:t>
            </w:r>
            <w:r w:rsidR="00E77CAA" w:rsidRPr="00946A13">
              <w:rPr>
                <w:rFonts w:ascii="Times New Roman" w:hAnsi="Times New Roman" w:cs="Times New Roman"/>
                <w:sz w:val="24"/>
                <w:szCs w:val="24"/>
              </w:rPr>
              <w:t>SOP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medical and dental procedures?</w:t>
            </w:r>
          </w:p>
        </w:tc>
        <w:tc>
          <w:tcPr>
            <w:tcW w:w="906" w:type="dxa"/>
          </w:tcPr>
          <w:p w14:paraId="4FA2EC29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84AC839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60067C48" w14:textId="77777777" w:rsidTr="00946A13">
        <w:tc>
          <w:tcPr>
            <w:tcW w:w="1373" w:type="dxa"/>
          </w:tcPr>
          <w:p w14:paraId="459A1576" w14:textId="1118D56A" w:rsidR="006B6667" w:rsidRPr="00946A13" w:rsidRDefault="00995EC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1 &amp; 2.2</w:t>
            </w:r>
          </w:p>
        </w:tc>
        <w:tc>
          <w:tcPr>
            <w:tcW w:w="7717" w:type="dxa"/>
          </w:tcPr>
          <w:p w14:paraId="4336388B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223FCD3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9A6D358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77CAA" w:rsidRPr="00946A13" w14:paraId="07B1FAC6" w14:textId="77777777" w:rsidTr="00946A13">
        <w:tc>
          <w:tcPr>
            <w:tcW w:w="1373" w:type="dxa"/>
          </w:tcPr>
          <w:p w14:paraId="051C3703" w14:textId="77777777" w:rsidR="00E77CAA" w:rsidRPr="00946A13" w:rsidRDefault="00E77C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6770F96" w14:textId="66189C03" w:rsidR="00E77CAA" w:rsidRPr="00946A13" w:rsidRDefault="00E77C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Is there a </w:t>
            </w:r>
            <w:r w:rsidR="00A5180E" w:rsidRPr="00946A13">
              <w:rPr>
                <w:rFonts w:ascii="Times New Roman" w:hAnsi="Times New Roman" w:cs="Times New Roman"/>
                <w:sz w:val="24"/>
                <w:szCs w:val="24"/>
              </w:rPr>
              <w:t>well-maintaine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mergency kit available in the clinic?</w:t>
            </w:r>
          </w:p>
        </w:tc>
        <w:tc>
          <w:tcPr>
            <w:tcW w:w="906" w:type="dxa"/>
          </w:tcPr>
          <w:p w14:paraId="409DA863" w14:textId="77777777" w:rsidR="00E77CAA" w:rsidRPr="00946A13" w:rsidRDefault="00E77C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B51AEF6" w14:textId="77777777" w:rsidR="00E77CAA" w:rsidRPr="00946A13" w:rsidRDefault="00E77C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7F635BE7" w14:textId="77777777" w:rsidTr="00946A13">
        <w:tc>
          <w:tcPr>
            <w:tcW w:w="1373" w:type="dxa"/>
          </w:tcPr>
          <w:p w14:paraId="15E0124F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02B0F87" w14:textId="52E8ECCF" w:rsidR="006B6667" w:rsidRPr="00946A13" w:rsidRDefault="00995E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SOP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o handle any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ife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hreaten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in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ous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mergency situation?</w:t>
            </w:r>
          </w:p>
        </w:tc>
        <w:tc>
          <w:tcPr>
            <w:tcW w:w="906" w:type="dxa"/>
          </w:tcPr>
          <w:p w14:paraId="1EFF9C0A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F11F7FC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5A9F2EB8" w14:textId="77777777" w:rsidTr="00946A13">
        <w:tc>
          <w:tcPr>
            <w:tcW w:w="1373" w:type="dxa"/>
          </w:tcPr>
          <w:p w14:paraId="4BFB16A9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AA1411C" w14:textId="172A94FF" w:rsidR="006B6667" w:rsidRPr="00946A13" w:rsidRDefault="00995E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chedul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o practice the handling of 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ife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hreaten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ituation?</w:t>
            </w:r>
          </w:p>
        </w:tc>
        <w:tc>
          <w:tcPr>
            <w:tcW w:w="906" w:type="dxa"/>
          </w:tcPr>
          <w:p w14:paraId="174BC8B5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15F9335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75AA18C2" w14:textId="77777777" w:rsidTr="00946A13">
        <w:tc>
          <w:tcPr>
            <w:tcW w:w="1373" w:type="dxa"/>
          </w:tcPr>
          <w:p w14:paraId="2849E8C4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6736F49" w14:textId="6A19B9AC" w:rsidR="006B6667" w:rsidRPr="00946A13" w:rsidRDefault="00995E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practice drill to handle 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ife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threaten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ituation?</w:t>
            </w:r>
          </w:p>
        </w:tc>
        <w:tc>
          <w:tcPr>
            <w:tcW w:w="906" w:type="dxa"/>
          </w:tcPr>
          <w:p w14:paraId="05811352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3CEF56C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5F918BE4" w14:textId="77777777" w:rsidTr="00946A13">
        <w:tc>
          <w:tcPr>
            <w:tcW w:w="1373" w:type="dxa"/>
          </w:tcPr>
          <w:p w14:paraId="128917CA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0625E93" w14:textId="448002A4" w:rsidR="006B6667" w:rsidRPr="00946A13" w:rsidRDefault="00315B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</w:t>
            </w:r>
            <w:r w:rsidR="00995EC1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e applicant and/or staff </w:t>
            </w:r>
            <w:r w:rsidR="00995EC1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="00995EC1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995EC1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ertification</w:t>
            </w:r>
            <w:r w:rsidR="00995EC1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like BLS/ACLS to handle 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995EC1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ife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="00995EC1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hreatening</w:t>
            </w:r>
            <w:r w:rsidR="00995EC1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ituation?</w:t>
            </w:r>
          </w:p>
        </w:tc>
        <w:tc>
          <w:tcPr>
            <w:tcW w:w="906" w:type="dxa"/>
          </w:tcPr>
          <w:p w14:paraId="48D2FE1A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16AF6F9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17393C2D" w14:textId="77777777" w:rsidTr="00946A13">
        <w:tc>
          <w:tcPr>
            <w:tcW w:w="1373" w:type="dxa"/>
          </w:tcPr>
          <w:p w14:paraId="66C2228B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0B40AE2" w14:textId="0BDDFF06" w:rsidR="006B6667" w:rsidRPr="00946A13" w:rsidRDefault="00995E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y collaborated physician to handle 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ife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hreaten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ituation if needed?</w:t>
            </w:r>
          </w:p>
        </w:tc>
        <w:tc>
          <w:tcPr>
            <w:tcW w:w="906" w:type="dxa"/>
          </w:tcPr>
          <w:p w14:paraId="56125884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8DAA6AF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7CAA" w:rsidRPr="00946A13" w14:paraId="26B15C32" w14:textId="77777777" w:rsidTr="00946A13">
        <w:tc>
          <w:tcPr>
            <w:tcW w:w="1373" w:type="dxa"/>
          </w:tcPr>
          <w:p w14:paraId="1CF1DBD2" w14:textId="77777777" w:rsidR="00E77CAA" w:rsidRPr="00946A13" w:rsidRDefault="00E77C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58AC4A9" w14:textId="7EF2367F" w:rsidR="00E77CAA" w:rsidRPr="00946A13" w:rsidRDefault="00A518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clinic have collaboration with 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nearb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hospital to handle </w:t>
            </w:r>
            <w:r w:rsidR="00A34B7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ife</w:t>
            </w:r>
            <w:r w:rsidR="001861F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hreaten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ituation if needed?</w:t>
            </w:r>
          </w:p>
        </w:tc>
        <w:tc>
          <w:tcPr>
            <w:tcW w:w="906" w:type="dxa"/>
          </w:tcPr>
          <w:p w14:paraId="37A731CE" w14:textId="77777777" w:rsidR="00E77CAA" w:rsidRPr="00946A13" w:rsidRDefault="00E77C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42E7E56" w14:textId="77777777" w:rsidR="00E77CAA" w:rsidRPr="00946A13" w:rsidRDefault="00E77C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0ED6C658" w14:textId="77777777" w:rsidTr="00946A13">
        <w:tc>
          <w:tcPr>
            <w:tcW w:w="1373" w:type="dxa"/>
          </w:tcPr>
          <w:p w14:paraId="4E3491FE" w14:textId="40E6C443" w:rsidR="006B6667" w:rsidRPr="00946A13" w:rsidRDefault="00995EC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3</w:t>
            </w:r>
          </w:p>
        </w:tc>
        <w:tc>
          <w:tcPr>
            <w:tcW w:w="7717" w:type="dxa"/>
          </w:tcPr>
          <w:p w14:paraId="51D1A293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256D16B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7ACE4EB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667" w:rsidRPr="00946A13" w14:paraId="6539AC74" w14:textId="77777777" w:rsidTr="00946A13">
        <w:tc>
          <w:tcPr>
            <w:tcW w:w="1373" w:type="dxa"/>
          </w:tcPr>
          <w:p w14:paraId="6325538D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A033638" w14:textId="51625E07" w:rsidR="006B6667" w:rsidRPr="00946A13" w:rsidRDefault="00995E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Do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e applicant and staff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vaccination record or certification?</w:t>
            </w:r>
          </w:p>
        </w:tc>
        <w:tc>
          <w:tcPr>
            <w:tcW w:w="906" w:type="dxa"/>
          </w:tcPr>
          <w:p w14:paraId="5843CEB2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C5D6006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4810A10A" w14:textId="77777777" w:rsidTr="00946A13">
        <w:tc>
          <w:tcPr>
            <w:tcW w:w="1373" w:type="dxa"/>
          </w:tcPr>
          <w:p w14:paraId="1F0B2E3F" w14:textId="6AB6F123" w:rsidR="006B6667" w:rsidRPr="00946A13" w:rsidRDefault="00995EC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4</w:t>
            </w:r>
          </w:p>
        </w:tc>
        <w:tc>
          <w:tcPr>
            <w:tcW w:w="7717" w:type="dxa"/>
          </w:tcPr>
          <w:p w14:paraId="0AF9FB7C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3317A4C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C2D7C92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667" w:rsidRPr="00946A13" w14:paraId="66F4B867" w14:textId="77777777" w:rsidTr="00946A13">
        <w:tc>
          <w:tcPr>
            <w:tcW w:w="1373" w:type="dxa"/>
          </w:tcPr>
          <w:p w14:paraId="133C0668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0CE87E5" w14:textId="521600E4" w:rsidR="006B6667" w:rsidRPr="00946A13" w:rsidRDefault="00995E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y system to address and assess 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near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mis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vents?</w:t>
            </w:r>
          </w:p>
        </w:tc>
        <w:tc>
          <w:tcPr>
            <w:tcW w:w="906" w:type="dxa"/>
          </w:tcPr>
          <w:p w14:paraId="0E4013F1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B49BD6C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1F11221F" w14:textId="77777777" w:rsidTr="00946A13">
        <w:tc>
          <w:tcPr>
            <w:tcW w:w="1373" w:type="dxa"/>
          </w:tcPr>
          <w:p w14:paraId="3421B871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CAD95CE" w14:textId="7574D44D" w:rsidR="006B6667" w:rsidRPr="00946A13" w:rsidRDefault="00995E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y policies for correction of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near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mis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vents occurred in the past?</w:t>
            </w:r>
          </w:p>
        </w:tc>
        <w:tc>
          <w:tcPr>
            <w:tcW w:w="906" w:type="dxa"/>
          </w:tcPr>
          <w:p w14:paraId="7A58AFA3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756FC12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0699D300" w14:textId="77777777" w:rsidTr="00946A13">
        <w:tc>
          <w:tcPr>
            <w:tcW w:w="1373" w:type="dxa"/>
          </w:tcPr>
          <w:p w14:paraId="5F70C3EE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4195DDA" w14:textId="761E77E1" w:rsidR="006B6667" w:rsidRPr="00946A13" w:rsidRDefault="00995E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all near miss events occurred in the past with their evaluation and corrective </w:t>
            </w:r>
            <w:r w:rsidR="0090507E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measures</w:t>
            </w:r>
            <w:r w:rsidR="0090507E"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5C32263F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AF2259E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56FE0303" w14:textId="77777777" w:rsidTr="00946A13">
        <w:tc>
          <w:tcPr>
            <w:tcW w:w="1373" w:type="dxa"/>
          </w:tcPr>
          <w:p w14:paraId="03E559DF" w14:textId="6558845C" w:rsidR="006B6667" w:rsidRPr="00946A13" w:rsidRDefault="0090507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1</w:t>
            </w:r>
          </w:p>
        </w:tc>
        <w:tc>
          <w:tcPr>
            <w:tcW w:w="7717" w:type="dxa"/>
          </w:tcPr>
          <w:p w14:paraId="10B572BE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BFF9561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712601D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667" w:rsidRPr="00946A13" w14:paraId="299CCB02" w14:textId="77777777" w:rsidTr="00946A13">
        <w:tc>
          <w:tcPr>
            <w:tcW w:w="1373" w:type="dxa"/>
          </w:tcPr>
          <w:p w14:paraId="3DD1E7AF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8B20CF3" w14:textId="7F40DB2C" w:rsidR="006B6667" w:rsidRPr="00946A13" w:rsidRDefault="00905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</w:t>
            </w:r>
            <w:r w:rsidR="00A10C9E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applicant </w:t>
            </w:r>
            <w:r w:rsidR="00A10C9E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34B7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="00A10C9E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 disaster management plan for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10C9E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afety</w:t>
            </w:r>
            <w:r w:rsidR="00A10C9E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doctors, staff, patients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A10C9E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10C9E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="00A10C9E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visitors present in dental office premises?</w:t>
            </w:r>
          </w:p>
        </w:tc>
        <w:tc>
          <w:tcPr>
            <w:tcW w:w="906" w:type="dxa"/>
          </w:tcPr>
          <w:p w14:paraId="21A7A118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6DBCEE4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0F646E0F" w14:textId="77777777" w:rsidTr="00946A13">
        <w:tc>
          <w:tcPr>
            <w:tcW w:w="1373" w:type="dxa"/>
          </w:tcPr>
          <w:p w14:paraId="30260A72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E6B7B26" w14:textId="7E950DF0" w:rsidR="006B6667" w:rsidRPr="00946A13" w:rsidRDefault="00A10C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necessar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quipment to execute disaster management plan while in need?</w:t>
            </w:r>
          </w:p>
        </w:tc>
        <w:tc>
          <w:tcPr>
            <w:tcW w:w="906" w:type="dxa"/>
          </w:tcPr>
          <w:p w14:paraId="3C604270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3E1902A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06907DFB" w14:textId="77777777" w:rsidTr="00946A13">
        <w:tc>
          <w:tcPr>
            <w:tcW w:w="1373" w:type="dxa"/>
          </w:tcPr>
          <w:p w14:paraId="04BA2ED4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5A33E13" w14:textId="181BDB90" w:rsidR="006B6667" w:rsidRPr="00946A13" w:rsidRDefault="00A10C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rain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nual for staff for practice drill of disaster management events?</w:t>
            </w:r>
          </w:p>
        </w:tc>
        <w:tc>
          <w:tcPr>
            <w:tcW w:w="906" w:type="dxa"/>
          </w:tcPr>
          <w:p w14:paraId="12914E8C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B7F1D35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3F8AA60D" w14:textId="77777777" w:rsidTr="00946A13">
        <w:tc>
          <w:tcPr>
            <w:tcW w:w="1373" w:type="dxa"/>
          </w:tcPr>
          <w:p w14:paraId="6FE7C475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968AAA6" w14:textId="699AF8CE" w:rsidR="006B6667" w:rsidRPr="00946A13" w:rsidRDefault="00A10C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practice drills of disaster management events?</w:t>
            </w:r>
          </w:p>
        </w:tc>
        <w:tc>
          <w:tcPr>
            <w:tcW w:w="906" w:type="dxa"/>
          </w:tcPr>
          <w:p w14:paraId="2F677CBF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0296814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15AD5309" w14:textId="77777777" w:rsidTr="00946A13">
        <w:tc>
          <w:tcPr>
            <w:tcW w:w="1373" w:type="dxa"/>
          </w:tcPr>
          <w:p w14:paraId="183A479F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EDA4DE5" w14:textId="615100A1" w:rsidR="006B6667" w:rsidRPr="00946A13" w:rsidRDefault="00A10C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mergenc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xit on opposite side of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ntranc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67EB0755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E852A1C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48F7AA2D" w14:textId="77777777" w:rsidTr="00946A13">
        <w:tc>
          <w:tcPr>
            <w:tcW w:w="1373" w:type="dxa"/>
          </w:tcPr>
          <w:p w14:paraId="7AA4B6BC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C0344A8" w14:textId="049C3D2E" w:rsidR="006B6667" w:rsidRPr="00946A13" w:rsidRDefault="00A10C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72472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neon 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irectional signs leading to emergency exit?</w:t>
            </w:r>
          </w:p>
        </w:tc>
        <w:tc>
          <w:tcPr>
            <w:tcW w:w="906" w:type="dxa"/>
          </w:tcPr>
          <w:p w14:paraId="446DAC56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E7927C6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2022945F" w14:textId="77777777" w:rsidTr="00946A13">
        <w:tc>
          <w:tcPr>
            <w:tcW w:w="1373" w:type="dxa"/>
          </w:tcPr>
          <w:p w14:paraId="20CF7FDF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36944EF" w14:textId="5222F499" w:rsidR="006B6667" w:rsidRPr="00946A13" w:rsidRDefault="00A10C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mergency lights?</w:t>
            </w:r>
          </w:p>
        </w:tc>
        <w:tc>
          <w:tcPr>
            <w:tcW w:w="906" w:type="dxa"/>
          </w:tcPr>
          <w:p w14:paraId="08866423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6BC47FE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1BD43F9C" w14:textId="77777777" w:rsidTr="00946A13">
        <w:tc>
          <w:tcPr>
            <w:tcW w:w="1373" w:type="dxa"/>
          </w:tcPr>
          <w:p w14:paraId="41CD173F" w14:textId="6925CA34" w:rsidR="006B6667" w:rsidRPr="00946A13" w:rsidRDefault="00A10C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-4</w:t>
            </w:r>
          </w:p>
        </w:tc>
        <w:tc>
          <w:tcPr>
            <w:tcW w:w="7717" w:type="dxa"/>
          </w:tcPr>
          <w:p w14:paraId="740190D1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B1DA652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B82967E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667" w:rsidRPr="00946A13" w14:paraId="4E79B44F" w14:textId="77777777" w:rsidTr="00946A13">
        <w:tc>
          <w:tcPr>
            <w:tcW w:w="1373" w:type="dxa"/>
          </w:tcPr>
          <w:p w14:paraId="0CF55D36" w14:textId="66A8F870" w:rsidR="006B6667" w:rsidRPr="00946A13" w:rsidRDefault="00A10C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1</w:t>
            </w:r>
          </w:p>
        </w:tc>
        <w:tc>
          <w:tcPr>
            <w:tcW w:w="7717" w:type="dxa"/>
          </w:tcPr>
          <w:p w14:paraId="3C058FBF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C6875E4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E7F8E10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667" w:rsidRPr="00946A13" w14:paraId="26E38ABF" w14:textId="77777777" w:rsidTr="00946A13">
        <w:tc>
          <w:tcPr>
            <w:tcW w:w="1373" w:type="dxa"/>
          </w:tcPr>
          <w:p w14:paraId="35EA0C28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EE134E4" w14:textId="16649743" w:rsidR="006B6667" w:rsidRPr="00946A13" w:rsidRDefault="00A10C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us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igital patient registration process?</w:t>
            </w:r>
          </w:p>
        </w:tc>
        <w:tc>
          <w:tcPr>
            <w:tcW w:w="906" w:type="dxa"/>
          </w:tcPr>
          <w:p w14:paraId="50B71147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A1EB3C7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03B5B6C7" w14:textId="77777777" w:rsidTr="00946A13">
        <w:tc>
          <w:tcPr>
            <w:tcW w:w="1373" w:type="dxa"/>
          </w:tcPr>
          <w:p w14:paraId="22CBEEA3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48EB4E4" w14:textId="13AF4FAA" w:rsidR="006B6667" w:rsidRPr="00946A13" w:rsidRDefault="00A10C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us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hysical case papers for patient registration process?</w:t>
            </w:r>
          </w:p>
        </w:tc>
        <w:tc>
          <w:tcPr>
            <w:tcW w:w="906" w:type="dxa"/>
          </w:tcPr>
          <w:p w14:paraId="71BE41DA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AF13CC9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32649A0F" w14:textId="77777777" w:rsidTr="00946A13">
        <w:tc>
          <w:tcPr>
            <w:tcW w:w="1373" w:type="dxa"/>
          </w:tcPr>
          <w:p w14:paraId="403A54AF" w14:textId="6653CAFC" w:rsidR="006B6667" w:rsidRPr="00946A13" w:rsidRDefault="00A10C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2</w:t>
            </w:r>
          </w:p>
        </w:tc>
        <w:tc>
          <w:tcPr>
            <w:tcW w:w="7717" w:type="dxa"/>
          </w:tcPr>
          <w:p w14:paraId="18CF9E9C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00490A0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A2D2EAD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667" w:rsidRPr="00946A13" w14:paraId="7EC5EBA6" w14:textId="77777777" w:rsidTr="00946A13">
        <w:tc>
          <w:tcPr>
            <w:tcW w:w="1373" w:type="dxa"/>
          </w:tcPr>
          <w:p w14:paraId="0042A5AA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7DA0A28" w14:textId="6B96F585" w:rsidR="006B6667" w:rsidRPr="00946A13" w:rsidRDefault="00A10C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861F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d implemented a systemic patient registration process?</w:t>
            </w:r>
          </w:p>
        </w:tc>
        <w:tc>
          <w:tcPr>
            <w:tcW w:w="906" w:type="dxa"/>
          </w:tcPr>
          <w:p w14:paraId="22C45822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175C9A7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4CC3ECA6" w14:textId="77777777" w:rsidTr="00946A13">
        <w:tc>
          <w:tcPr>
            <w:tcW w:w="1373" w:type="dxa"/>
          </w:tcPr>
          <w:p w14:paraId="546DE8DB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78B0529" w14:textId="4F72FB24" w:rsidR="006B6667" w:rsidRPr="00946A13" w:rsidRDefault="00A10C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ati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record of last </w:t>
            </w:r>
            <w:r w:rsidR="00A34B7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3 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years? (physical/software data)</w:t>
            </w:r>
          </w:p>
        </w:tc>
        <w:tc>
          <w:tcPr>
            <w:tcW w:w="906" w:type="dxa"/>
          </w:tcPr>
          <w:p w14:paraId="4B51A313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5E9FE0D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379EDFC2" w14:textId="77777777" w:rsidTr="00946A13">
        <w:tc>
          <w:tcPr>
            <w:tcW w:w="1373" w:type="dxa"/>
          </w:tcPr>
          <w:p w14:paraId="0690D0A2" w14:textId="6BB656F7" w:rsidR="006B6667" w:rsidRPr="00946A13" w:rsidRDefault="00A10C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.3 </w:t>
            </w:r>
          </w:p>
        </w:tc>
        <w:tc>
          <w:tcPr>
            <w:tcW w:w="7717" w:type="dxa"/>
          </w:tcPr>
          <w:p w14:paraId="7CA09663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7B6555E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8F5C54C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667" w:rsidRPr="00946A13" w14:paraId="349195BE" w14:textId="77777777" w:rsidTr="00946A13">
        <w:tc>
          <w:tcPr>
            <w:tcW w:w="1373" w:type="dxa"/>
          </w:tcPr>
          <w:p w14:paraId="24F3F5F6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E2FB5A9" w14:textId="2BCADAE4" w:rsidR="006B6667" w:rsidRPr="00946A13" w:rsidRDefault="00A10C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use system of unique patient code/ unique registration </w:t>
            </w:r>
            <w:r w:rsidR="003263F2" w:rsidRPr="00946A13">
              <w:rPr>
                <w:rFonts w:ascii="Times New Roman" w:hAnsi="Times New Roman" w:cs="Times New Roman"/>
                <w:sz w:val="24"/>
                <w:szCs w:val="24"/>
              </w:rPr>
              <w:t>numbers for each patient?</w:t>
            </w:r>
          </w:p>
        </w:tc>
        <w:tc>
          <w:tcPr>
            <w:tcW w:w="906" w:type="dxa"/>
          </w:tcPr>
          <w:p w14:paraId="4758DF53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77C3F35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3B3C9AF0" w14:textId="77777777" w:rsidTr="00946A13">
        <w:tc>
          <w:tcPr>
            <w:tcW w:w="1373" w:type="dxa"/>
          </w:tcPr>
          <w:p w14:paraId="3E328E6E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48EE488" w14:textId="649E695A" w:rsidR="006B6667" w:rsidRPr="00946A13" w:rsidRDefault="003263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Upon checking does the data matches with unique patient code and patient data?</w:t>
            </w:r>
          </w:p>
        </w:tc>
        <w:tc>
          <w:tcPr>
            <w:tcW w:w="906" w:type="dxa"/>
          </w:tcPr>
          <w:p w14:paraId="68E215B0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466EA70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3444298A" w14:textId="77777777" w:rsidTr="00946A13">
        <w:tc>
          <w:tcPr>
            <w:tcW w:w="1373" w:type="dxa"/>
          </w:tcPr>
          <w:p w14:paraId="0D30A761" w14:textId="5CFA5DBF" w:rsidR="006B6667" w:rsidRPr="00946A13" w:rsidRDefault="003263F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4</w:t>
            </w:r>
          </w:p>
        </w:tc>
        <w:tc>
          <w:tcPr>
            <w:tcW w:w="7717" w:type="dxa"/>
          </w:tcPr>
          <w:p w14:paraId="1E91EA74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EDC146E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C08AF91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667" w:rsidRPr="00946A13" w14:paraId="5CB84489" w14:textId="77777777" w:rsidTr="00946A13">
        <w:tc>
          <w:tcPr>
            <w:tcW w:w="1373" w:type="dxa"/>
          </w:tcPr>
          <w:p w14:paraId="49ED8CDC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941A66B" w14:textId="7CE69FD0" w:rsidR="006B6667" w:rsidRPr="00946A13" w:rsidRDefault="003263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employed staff ha</w:t>
            </w:r>
            <w:r w:rsidR="00F534CA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been trained to follow proper patient registration procedure?</w:t>
            </w:r>
          </w:p>
        </w:tc>
        <w:tc>
          <w:tcPr>
            <w:tcW w:w="906" w:type="dxa"/>
          </w:tcPr>
          <w:p w14:paraId="269A3030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43768B3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4065D5AF" w14:textId="77777777" w:rsidTr="00946A13">
        <w:tc>
          <w:tcPr>
            <w:tcW w:w="1373" w:type="dxa"/>
          </w:tcPr>
          <w:p w14:paraId="3363A66D" w14:textId="7E55B165" w:rsidR="006B6667" w:rsidRPr="00946A13" w:rsidRDefault="00E911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1</w:t>
            </w:r>
          </w:p>
        </w:tc>
        <w:tc>
          <w:tcPr>
            <w:tcW w:w="7717" w:type="dxa"/>
          </w:tcPr>
          <w:p w14:paraId="10F47FFD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0EDEBEF7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250CA19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667" w:rsidRPr="00946A13" w14:paraId="0D5BBF82" w14:textId="77777777" w:rsidTr="00946A13">
        <w:tc>
          <w:tcPr>
            <w:tcW w:w="1373" w:type="dxa"/>
          </w:tcPr>
          <w:p w14:paraId="2BEAADEB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51EDEAB" w14:textId="6ED0E474" w:rsidR="006B6667" w:rsidRPr="00946A13" w:rsidRDefault="00E911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ms/formats to record relevant medical and non-medical details of patients?</w:t>
            </w:r>
          </w:p>
        </w:tc>
        <w:tc>
          <w:tcPr>
            <w:tcW w:w="906" w:type="dxa"/>
          </w:tcPr>
          <w:p w14:paraId="6C513F34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3F29C1D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4126BB63" w14:textId="77777777" w:rsidTr="00946A13">
        <w:tc>
          <w:tcPr>
            <w:tcW w:w="1373" w:type="dxa"/>
          </w:tcPr>
          <w:p w14:paraId="1CE222AE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A591F57" w14:textId="7D1DC3BE" w:rsidR="006B6667" w:rsidRPr="00946A13" w:rsidRDefault="00E911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534CA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mplemented or follow any specific system to ensure the recording of all patient details?</w:t>
            </w:r>
          </w:p>
        </w:tc>
        <w:tc>
          <w:tcPr>
            <w:tcW w:w="906" w:type="dxa"/>
          </w:tcPr>
          <w:p w14:paraId="381413F0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54DB507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6E801F06" w14:textId="77777777" w:rsidTr="00946A13">
        <w:tc>
          <w:tcPr>
            <w:tcW w:w="1373" w:type="dxa"/>
          </w:tcPr>
          <w:p w14:paraId="0496702F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A5A7B5E" w14:textId="12B9794C" w:rsidR="006B6667" w:rsidRPr="00946A13" w:rsidRDefault="00E911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afe storage and easy retrieval of any patient data?</w:t>
            </w:r>
          </w:p>
        </w:tc>
        <w:tc>
          <w:tcPr>
            <w:tcW w:w="906" w:type="dxa"/>
          </w:tcPr>
          <w:p w14:paraId="1C3B72C8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FAF2DE3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30FF03E6" w14:textId="77777777" w:rsidTr="00946A13">
        <w:tc>
          <w:tcPr>
            <w:tcW w:w="1373" w:type="dxa"/>
          </w:tcPr>
          <w:p w14:paraId="5636ACFB" w14:textId="264FE170" w:rsidR="006B6667" w:rsidRPr="00946A13" w:rsidRDefault="00E911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2</w:t>
            </w:r>
          </w:p>
        </w:tc>
        <w:tc>
          <w:tcPr>
            <w:tcW w:w="7717" w:type="dxa"/>
          </w:tcPr>
          <w:p w14:paraId="0A970828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F209A61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0CF6FC2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667" w:rsidRPr="00946A13" w14:paraId="4131A814" w14:textId="77777777" w:rsidTr="00946A13">
        <w:tc>
          <w:tcPr>
            <w:tcW w:w="1373" w:type="dxa"/>
          </w:tcPr>
          <w:p w14:paraId="3A1DBF96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24BBD2E" w14:textId="46FFE9FF" w:rsidR="006B6667" w:rsidRPr="00946A13" w:rsidRDefault="00E911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follow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confidentiality agreement with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ati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at is to share patients’ relevant medical record with the person who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need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o know by educating the patient about it?</w:t>
            </w:r>
          </w:p>
        </w:tc>
        <w:tc>
          <w:tcPr>
            <w:tcW w:w="906" w:type="dxa"/>
          </w:tcPr>
          <w:p w14:paraId="4EA53F76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4808316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297B5373" w14:textId="77777777" w:rsidTr="00946A13">
        <w:tc>
          <w:tcPr>
            <w:tcW w:w="1373" w:type="dxa"/>
          </w:tcPr>
          <w:p w14:paraId="55570C43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77E547D" w14:textId="758B8590" w:rsidR="006B6667" w:rsidRPr="00946A13" w:rsidRDefault="00E911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534CA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pared any instructional sheet for the patient to maintain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onfidentialit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his agreement?</w:t>
            </w:r>
          </w:p>
        </w:tc>
        <w:tc>
          <w:tcPr>
            <w:tcW w:w="906" w:type="dxa"/>
          </w:tcPr>
          <w:p w14:paraId="147BF357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232FF5C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13A9A363" w14:textId="77777777" w:rsidTr="00946A13">
        <w:tc>
          <w:tcPr>
            <w:tcW w:w="1373" w:type="dxa"/>
          </w:tcPr>
          <w:p w14:paraId="35452808" w14:textId="1C3797A3" w:rsidR="006B6667" w:rsidRPr="00946A13" w:rsidRDefault="00E911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3</w:t>
            </w:r>
          </w:p>
        </w:tc>
        <w:tc>
          <w:tcPr>
            <w:tcW w:w="7717" w:type="dxa"/>
          </w:tcPr>
          <w:p w14:paraId="391D85FC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CA9EE89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E30DD60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667" w:rsidRPr="00946A13" w14:paraId="62DE51EF" w14:textId="77777777" w:rsidTr="00946A13">
        <w:tc>
          <w:tcPr>
            <w:tcW w:w="1373" w:type="dxa"/>
          </w:tcPr>
          <w:p w14:paraId="5F74C428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D962433" w14:textId="4CC95476" w:rsidR="006B6667" w:rsidRPr="00946A13" w:rsidRDefault="00E911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ovisions to protect patients’ records against loss,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d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tructio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</w:t>
            </w:r>
            <w:r w:rsidR="00F534CA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mper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r unauthorized use? (if computerized then back up of data)</w:t>
            </w:r>
          </w:p>
        </w:tc>
        <w:tc>
          <w:tcPr>
            <w:tcW w:w="906" w:type="dxa"/>
          </w:tcPr>
          <w:p w14:paraId="23F7810F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91EEFB1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2D097E47" w14:textId="77777777" w:rsidTr="00946A13">
        <w:tc>
          <w:tcPr>
            <w:tcW w:w="1373" w:type="dxa"/>
          </w:tcPr>
          <w:p w14:paraId="4BCF0C9A" w14:textId="520972AA" w:rsidR="006B6667" w:rsidRPr="00946A13" w:rsidRDefault="002A025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-5</w:t>
            </w:r>
          </w:p>
        </w:tc>
        <w:tc>
          <w:tcPr>
            <w:tcW w:w="7717" w:type="dxa"/>
          </w:tcPr>
          <w:p w14:paraId="6123534C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33F8545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6E868CE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667" w:rsidRPr="00946A13" w14:paraId="4090966C" w14:textId="77777777" w:rsidTr="00946A13">
        <w:tc>
          <w:tcPr>
            <w:tcW w:w="1373" w:type="dxa"/>
          </w:tcPr>
          <w:p w14:paraId="7E5F1667" w14:textId="49CB0D89" w:rsidR="006B6667" w:rsidRPr="00946A13" w:rsidRDefault="002A025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1</w:t>
            </w:r>
          </w:p>
        </w:tc>
        <w:tc>
          <w:tcPr>
            <w:tcW w:w="7717" w:type="dxa"/>
          </w:tcPr>
          <w:p w14:paraId="20EB6BC0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029161D2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E626A31" w14:textId="77777777" w:rsidR="006B6667" w:rsidRPr="00946A13" w:rsidRDefault="006B66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667" w:rsidRPr="00946A13" w14:paraId="42C61F6E" w14:textId="77777777" w:rsidTr="00946A13">
        <w:tc>
          <w:tcPr>
            <w:tcW w:w="1373" w:type="dxa"/>
          </w:tcPr>
          <w:p w14:paraId="40715E1C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83420ED" w14:textId="298735ED" w:rsidR="006B6667" w:rsidRPr="00946A13" w:rsidRDefault="002A02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has proof/evidence to show </w:t>
            </w:r>
            <w:r w:rsidR="00697F30" w:rsidRPr="00946A13">
              <w:rPr>
                <w:rFonts w:ascii="Times New Roman" w:hAnsi="Times New Roman" w:cs="Times New Roman"/>
                <w:sz w:val="24"/>
                <w:szCs w:val="24"/>
              </w:rPr>
              <w:t>for his/her</w:t>
            </w:r>
          </w:p>
        </w:tc>
        <w:tc>
          <w:tcPr>
            <w:tcW w:w="906" w:type="dxa"/>
          </w:tcPr>
          <w:p w14:paraId="62E00C3F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842B928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6667" w:rsidRPr="00946A13" w14:paraId="3002E13E" w14:textId="77777777" w:rsidTr="00946A13">
        <w:tc>
          <w:tcPr>
            <w:tcW w:w="1373" w:type="dxa"/>
          </w:tcPr>
          <w:p w14:paraId="4FFA88AE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95A6861" w14:textId="02F8A8E5" w:rsidR="006B6667" w:rsidRPr="00946A13" w:rsidRDefault="00697F30" w:rsidP="00697F3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Graduation </w:t>
            </w:r>
          </w:p>
        </w:tc>
        <w:tc>
          <w:tcPr>
            <w:tcW w:w="906" w:type="dxa"/>
          </w:tcPr>
          <w:p w14:paraId="7C634406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735A4E0" w14:textId="77777777" w:rsidR="006B6667" w:rsidRPr="00946A13" w:rsidRDefault="006B6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060BB8A6" w14:textId="77777777" w:rsidTr="00946A13">
        <w:tc>
          <w:tcPr>
            <w:tcW w:w="1373" w:type="dxa"/>
          </w:tcPr>
          <w:p w14:paraId="60A7788B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3C8455D" w14:textId="4F1461C0" w:rsidR="0019259E" w:rsidRPr="00946A13" w:rsidRDefault="0019259E" w:rsidP="00697F3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ost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graduatio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6" w:type="dxa"/>
          </w:tcPr>
          <w:p w14:paraId="0519C499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897E3D2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14D8D318" w14:textId="77777777" w:rsidTr="00946A13">
        <w:tc>
          <w:tcPr>
            <w:tcW w:w="1373" w:type="dxa"/>
          </w:tcPr>
          <w:p w14:paraId="7B85E523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AB45A7D" w14:textId="25D15FC0" w:rsidR="0019259E" w:rsidRPr="00946A13" w:rsidRDefault="0019259E" w:rsidP="0019259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Registration with state dental council</w:t>
            </w:r>
          </w:p>
        </w:tc>
        <w:tc>
          <w:tcPr>
            <w:tcW w:w="906" w:type="dxa"/>
          </w:tcPr>
          <w:p w14:paraId="5400411B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8CE7E87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5D89" w:rsidRPr="00946A13" w14:paraId="293D2571" w14:textId="77777777" w:rsidTr="00946A13">
        <w:tc>
          <w:tcPr>
            <w:tcW w:w="1373" w:type="dxa"/>
          </w:tcPr>
          <w:p w14:paraId="7D40376C" w14:textId="77777777" w:rsidR="006E5D89" w:rsidRPr="00946A13" w:rsidRDefault="006E5D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39B2EC9" w14:textId="6FAD27D6" w:rsidR="006E5D89" w:rsidRPr="00946A13" w:rsidRDefault="006E5D89" w:rsidP="0019259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Professional skill upgradation certificate</w:t>
            </w:r>
          </w:p>
        </w:tc>
        <w:tc>
          <w:tcPr>
            <w:tcW w:w="906" w:type="dxa"/>
          </w:tcPr>
          <w:p w14:paraId="135E94F0" w14:textId="77777777" w:rsidR="006E5D89" w:rsidRPr="00946A13" w:rsidRDefault="006E5D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E846C58" w14:textId="77777777" w:rsidR="006E5D89" w:rsidRPr="00946A13" w:rsidRDefault="006E5D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16B5DB0B" w14:textId="77777777" w:rsidTr="00946A13">
        <w:tc>
          <w:tcPr>
            <w:tcW w:w="1373" w:type="dxa"/>
          </w:tcPr>
          <w:p w14:paraId="58AD6EE4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0841319" w14:textId="584FADEA" w:rsidR="0019259E" w:rsidRPr="00946A13" w:rsidRDefault="0019259E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534CA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oof/evidence of the above same of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isiting consultant doctor</w:t>
            </w:r>
            <w:r w:rsidR="00333BAC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="00333BAC" w:rsidRPr="00946A13">
              <w:rPr>
                <w:rFonts w:ascii="Times New Roman" w:hAnsi="Times New Roman" w:cs="Times New Roman"/>
                <w:sz w:val="24"/>
                <w:szCs w:val="24"/>
              </w:rPr>
              <w:t>’?</w:t>
            </w:r>
          </w:p>
        </w:tc>
        <w:tc>
          <w:tcPr>
            <w:tcW w:w="906" w:type="dxa"/>
          </w:tcPr>
          <w:p w14:paraId="35DD59A2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7C4747F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7CD10355" w14:textId="77777777" w:rsidTr="00946A13">
        <w:tc>
          <w:tcPr>
            <w:tcW w:w="1373" w:type="dxa"/>
          </w:tcPr>
          <w:p w14:paraId="0D4B5410" w14:textId="2B2D3321" w:rsidR="0019259E" w:rsidRPr="00946A13" w:rsidRDefault="00333BA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2</w:t>
            </w:r>
          </w:p>
        </w:tc>
        <w:tc>
          <w:tcPr>
            <w:tcW w:w="7717" w:type="dxa"/>
          </w:tcPr>
          <w:p w14:paraId="1DE4A528" w14:textId="77777777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7A0C3F9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D8B1C7F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59E" w:rsidRPr="00946A13" w14:paraId="10785B42" w14:textId="77777777" w:rsidTr="00946A13">
        <w:tc>
          <w:tcPr>
            <w:tcW w:w="1373" w:type="dxa"/>
          </w:tcPr>
          <w:p w14:paraId="256E42DC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207A720" w14:textId="5E4A19AD" w:rsidR="0019259E" w:rsidRPr="00946A13" w:rsidRDefault="00333BAC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534CA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complete patient case history sheet which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include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906" w:type="dxa"/>
          </w:tcPr>
          <w:p w14:paraId="4AA328C0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05F3B71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2A9348D1" w14:textId="77777777" w:rsidTr="00946A13">
        <w:tc>
          <w:tcPr>
            <w:tcW w:w="1373" w:type="dxa"/>
          </w:tcPr>
          <w:p w14:paraId="266709F2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9F553C4" w14:textId="437FACD7" w:rsidR="0019259E" w:rsidRPr="00946A13" w:rsidRDefault="00333BAC" w:rsidP="00333BA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His/her complete relevant medical history</w:t>
            </w:r>
          </w:p>
        </w:tc>
        <w:tc>
          <w:tcPr>
            <w:tcW w:w="906" w:type="dxa"/>
          </w:tcPr>
          <w:p w14:paraId="339B71A7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D63D946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0B6FDA63" w14:textId="77777777" w:rsidTr="00946A13">
        <w:tc>
          <w:tcPr>
            <w:tcW w:w="1373" w:type="dxa"/>
          </w:tcPr>
          <w:p w14:paraId="30A2CAA1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04456EE" w14:textId="48248766" w:rsidR="0019259E" w:rsidRPr="00946A13" w:rsidRDefault="00333BAC" w:rsidP="00333BA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All necessary tests done with results</w:t>
            </w:r>
          </w:p>
        </w:tc>
        <w:tc>
          <w:tcPr>
            <w:tcW w:w="906" w:type="dxa"/>
          </w:tcPr>
          <w:p w14:paraId="08C7DD81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68946D9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2643BBCF" w14:textId="77777777" w:rsidTr="00946A13">
        <w:tc>
          <w:tcPr>
            <w:tcW w:w="1373" w:type="dxa"/>
          </w:tcPr>
          <w:p w14:paraId="14C30406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87E063E" w14:textId="1E8B0444" w:rsidR="0019259E" w:rsidRPr="00946A13" w:rsidRDefault="00333BAC" w:rsidP="00333BA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Based on above two complete treatment plan with prognosis</w:t>
            </w:r>
          </w:p>
        </w:tc>
        <w:tc>
          <w:tcPr>
            <w:tcW w:w="906" w:type="dxa"/>
          </w:tcPr>
          <w:p w14:paraId="35C22482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3FF5A9A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782BA19F" w14:textId="77777777" w:rsidTr="00946A13">
        <w:tc>
          <w:tcPr>
            <w:tcW w:w="1373" w:type="dxa"/>
          </w:tcPr>
          <w:p w14:paraId="62F31476" w14:textId="0F880970" w:rsidR="0019259E" w:rsidRPr="00946A13" w:rsidRDefault="00333BA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3</w:t>
            </w:r>
          </w:p>
        </w:tc>
        <w:tc>
          <w:tcPr>
            <w:tcW w:w="7717" w:type="dxa"/>
          </w:tcPr>
          <w:p w14:paraId="2264EFA0" w14:textId="77777777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549912A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252A909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59E" w:rsidRPr="00946A13" w14:paraId="2D0657A6" w14:textId="77777777" w:rsidTr="00946A13">
        <w:tc>
          <w:tcPr>
            <w:tcW w:w="1373" w:type="dxa"/>
          </w:tcPr>
          <w:p w14:paraId="0E7BD840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023CDF7" w14:textId="6720A8AB" w:rsidR="0019259E" w:rsidRPr="00946A13" w:rsidRDefault="00052757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follow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oper procedure to ensure </w:t>
            </w:r>
            <w:r w:rsidR="00A91C31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complete examination &amp; evaluation of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A91C31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atient</w:t>
            </w:r>
            <w:r w:rsidR="00A91C31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with respect to their chief complaint and their other oral healthcare needs with recording all necessary findings during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91C31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xamination</w:t>
            </w:r>
            <w:r w:rsidR="00A91C31"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38A157D8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0B3CE84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148DD080" w14:textId="77777777" w:rsidTr="00946A13">
        <w:tc>
          <w:tcPr>
            <w:tcW w:w="1373" w:type="dxa"/>
          </w:tcPr>
          <w:p w14:paraId="6FEDE827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4F000FA" w14:textId="2BB75040" w:rsidR="0019259E" w:rsidRPr="00946A13" w:rsidRDefault="002967DC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present or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howcas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ummar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few cases?</w:t>
            </w:r>
          </w:p>
        </w:tc>
        <w:tc>
          <w:tcPr>
            <w:tcW w:w="906" w:type="dxa"/>
          </w:tcPr>
          <w:p w14:paraId="5662445F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2E5CA47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10335EBF" w14:textId="77777777" w:rsidTr="00946A13">
        <w:tc>
          <w:tcPr>
            <w:tcW w:w="1373" w:type="dxa"/>
          </w:tcPr>
          <w:p w14:paraId="165A2AE2" w14:textId="5D56095B" w:rsidR="0019259E" w:rsidRPr="00946A13" w:rsidRDefault="002967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4</w:t>
            </w:r>
          </w:p>
        </w:tc>
        <w:tc>
          <w:tcPr>
            <w:tcW w:w="7717" w:type="dxa"/>
          </w:tcPr>
          <w:p w14:paraId="1C2BDFDE" w14:textId="77777777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A38113A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3F9C626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59E" w:rsidRPr="00946A13" w14:paraId="1115F393" w14:textId="77777777" w:rsidTr="00946A13">
        <w:tc>
          <w:tcPr>
            <w:tcW w:w="1373" w:type="dxa"/>
          </w:tcPr>
          <w:p w14:paraId="3616EB59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84F81E9" w14:textId="2327040C" w:rsidR="0019259E" w:rsidRPr="00946A13" w:rsidRDefault="002967DC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Can the applicant present any proof/evidence to show that he has advised only essential and necessary investigations relevant to the case to reach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definiti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iagnosis?</w:t>
            </w:r>
          </w:p>
        </w:tc>
        <w:tc>
          <w:tcPr>
            <w:tcW w:w="906" w:type="dxa"/>
          </w:tcPr>
          <w:p w14:paraId="0D37938D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8243BC6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2562E3E6" w14:textId="77777777" w:rsidTr="00946A13">
        <w:tc>
          <w:tcPr>
            <w:tcW w:w="1373" w:type="dxa"/>
          </w:tcPr>
          <w:p w14:paraId="34F49862" w14:textId="3B5FA064" w:rsidR="0019259E" w:rsidRPr="00946A13" w:rsidRDefault="002967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5</w:t>
            </w:r>
          </w:p>
        </w:tc>
        <w:tc>
          <w:tcPr>
            <w:tcW w:w="7717" w:type="dxa"/>
          </w:tcPr>
          <w:p w14:paraId="2686B8FA" w14:textId="77777777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9730C57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DAD1DF3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59E" w:rsidRPr="00946A13" w14:paraId="1B5019A7" w14:textId="77777777" w:rsidTr="00946A13">
        <w:tc>
          <w:tcPr>
            <w:tcW w:w="1373" w:type="dxa"/>
          </w:tcPr>
          <w:p w14:paraId="10EA2CB5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2C1E20A" w14:textId="110B255C" w:rsidR="0019259E" w:rsidRPr="00946A13" w:rsidRDefault="002967DC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y proof/evidence to show that he takes consent from patients for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reat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lan and scheduling of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ppointment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63095BA5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90DA3C1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3A4BBA04" w14:textId="77777777" w:rsidTr="00946A13">
        <w:tc>
          <w:tcPr>
            <w:tcW w:w="1373" w:type="dxa"/>
          </w:tcPr>
          <w:p w14:paraId="00D0EE96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A5D9D72" w14:textId="6174AE12" w:rsidR="0019259E" w:rsidRPr="00946A13" w:rsidRDefault="002967DC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y proof/evidence to show that upon deviation from the treatme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lan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/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chedul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ppointment,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he takes consent of patient?</w:t>
            </w:r>
          </w:p>
        </w:tc>
        <w:tc>
          <w:tcPr>
            <w:tcW w:w="906" w:type="dxa"/>
          </w:tcPr>
          <w:p w14:paraId="246E1E05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F827192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42BD0759" w14:textId="77777777" w:rsidTr="00946A13">
        <w:tc>
          <w:tcPr>
            <w:tcW w:w="1373" w:type="dxa"/>
          </w:tcPr>
          <w:p w14:paraId="3F790F88" w14:textId="64DD9F1F" w:rsidR="0019259E" w:rsidRPr="00946A13" w:rsidRDefault="00D854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1 &amp; 2.2</w:t>
            </w:r>
          </w:p>
        </w:tc>
        <w:tc>
          <w:tcPr>
            <w:tcW w:w="7717" w:type="dxa"/>
          </w:tcPr>
          <w:p w14:paraId="2255A123" w14:textId="77777777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A136F31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69D7C78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59E" w:rsidRPr="00946A13" w14:paraId="56B68B14" w14:textId="77777777" w:rsidTr="00946A13">
        <w:tc>
          <w:tcPr>
            <w:tcW w:w="1373" w:type="dxa"/>
          </w:tcPr>
          <w:p w14:paraId="67351681" w14:textId="24212A74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AAD32B1" w14:textId="295564FF" w:rsidR="0019259E" w:rsidRPr="00946A13" w:rsidRDefault="00D85460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DF5D26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y referral policy and referral sheets for 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ferring a patient to another doctor outside the premises?</w:t>
            </w:r>
          </w:p>
        </w:tc>
        <w:tc>
          <w:tcPr>
            <w:tcW w:w="906" w:type="dxa"/>
          </w:tcPr>
          <w:p w14:paraId="617EBCB7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61AA19B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220811B9" w14:textId="77777777" w:rsidTr="00946A13">
        <w:tc>
          <w:tcPr>
            <w:tcW w:w="1373" w:type="dxa"/>
          </w:tcPr>
          <w:p w14:paraId="1C7111C4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8C34872" w14:textId="02DD97EC" w:rsidR="0019259E" w:rsidRPr="00946A13" w:rsidRDefault="00D85460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referral shee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ontai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ll the necessary</w:t>
            </w:r>
            <w:r w:rsidR="003A4426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clinical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nformation of a patient for the person who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need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o know?</w:t>
            </w:r>
          </w:p>
        </w:tc>
        <w:tc>
          <w:tcPr>
            <w:tcW w:w="906" w:type="dxa"/>
          </w:tcPr>
          <w:p w14:paraId="36BF18C1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C2567B2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3E5F26B6" w14:textId="77777777" w:rsidTr="00946A13">
        <w:tc>
          <w:tcPr>
            <w:tcW w:w="1373" w:type="dxa"/>
          </w:tcPr>
          <w:p w14:paraId="34B6437E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F480905" w14:textId="164B58C3" w:rsidR="0019259E" w:rsidRPr="00946A13" w:rsidRDefault="00D85460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Can the applicant present a list of all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in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ous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octors with their all necessary documents like</w:t>
            </w:r>
          </w:p>
        </w:tc>
        <w:tc>
          <w:tcPr>
            <w:tcW w:w="906" w:type="dxa"/>
          </w:tcPr>
          <w:p w14:paraId="198EF343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C172124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78E60CD4" w14:textId="77777777" w:rsidTr="00946A13">
        <w:tc>
          <w:tcPr>
            <w:tcW w:w="1373" w:type="dxa"/>
          </w:tcPr>
          <w:p w14:paraId="3683A733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3B23042" w14:textId="5F9F174D" w:rsidR="0019259E" w:rsidRPr="00946A13" w:rsidRDefault="00D85460" w:rsidP="00D85460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Graduation certificate</w:t>
            </w:r>
          </w:p>
        </w:tc>
        <w:tc>
          <w:tcPr>
            <w:tcW w:w="906" w:type="dxa"/>
          </w:tcPr>
          <w:p w14:paraId="15F240ED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9B17BC6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40F37CB2" w14:textId="77777777" w:rsidTr="00946A13">
        <w:tc>
          <w:tcPr>
            <w:tcW w:w="1373" w:type="dxa"/>
          </w:tcPr>
          <w:p w14:paraId="02847E75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FF40487" w14:textId="343C56D8" w:rsidR="0019259E" w:rsidRPr="00946A13" w:rsidRDefault="00D85460" w:rsidP="00D85460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ost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graduatio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certificate</w:t>
            </w:r>
          </w:p>
        </w:tc>
        <w:tc>
          <w:tcPr>
            <w:tcW w:w="906" w:type="dxa"/>
          </w:tcPr>
          <w:p w14:paraId="3F5E8776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87F913C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75FCBB25" w14:textId="77777777" w:rsidTr="00946A13">
        <w:tc>
          <w:tcPr>
            <w:tcW w:w="1373" w:type="dxa"/>
          </w:tcPr>
          <w:p w14:paraId="5E58826D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490828B" w14:textId="6E88B20E" w:rsidR="0019259E" w:rsidRPr="00946A13" w:rsidRDefault="00D85460" w:rsidP="00D85460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Registration with state dental council</w:t>
            </w:r>
          </w:p>
        </w:tc>
        <w:tc>
          <w:tcPr>
            <w:tcW w:w="906" w:type="dxa"/>
          </w:tcPr>
          <w:p w14:paraId="36ECCB0A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5360F7B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55AD11CA" w14:textId="77777777" w:rsidTr="00946A13">
        <w:tc>
          <w:tcPr>
            <w:tcW w:w="1373" w:type="dxa"/>
          </w:tcPr>
          <w:p w14:paraId="2654E29E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18680B9" w14:textId="0031CC2E" w:rsidR="0019259E" w:rsidRPr="00946A13" w:rsidRDefault="00D85460" w:rsidP="00D85460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CV</w:t>
            </w:r>
          </w:p>
        </w:tc>
        <w:tc>
          <w:tcPr>
            <w:tcW w:w="906" w:type="dxa"/>
          </w:tcPr>
          <w:p w14:paraId="4004EAF6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7B6AA39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4D3EA9AA" w14:textId="77777777" w:rsidTr="00946A13">
        <w:tc>
          <w:tcPr>
            <w:tcW w:w="1373" w:type="dxa"/>
          </w:tcPr>
          <w:p w14:paraId="2AF20CE2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2E4FD2A" w14:textId="5A25A107" w:rsidR="0019259E" w:rsidRPr="00946A13" w:rsidRDefault="00D85460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Can the applicant present a list of all outside specialist doctors with whom he/she is affiliated/connected with their necessary documents same as above?</w:t>
            </w:r>
          </w:p>
        </w:tc>
        <w:tc>
          <w:tcPr>
            <w:tcW w:w="906" w:type="dxa"/>
          </w:tcPr>
          <w:p w14:paraId="45D0FD8A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D9B6355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16C7280A" w14:textId="77777777" w:rsidTr="00946A13">
        <w:tc>
          <w:tcPr>
            <w:tcW w:w="1373" w:type="dxa"/>
          </w:tcPr>
          <w:p w14:paraId="1F8E6D87" w14:textId="51C69FCA" w:rsidR="0019259E" w:rsidRPr="00946A13" w:rsidRDefault="00D854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3</w:t>
            </w:r>
          </w:p>
        </w:tc>
        <w:tc>
          <w:tcPr>
            <w:tcW w:w="7717" w:type="dxa"/>
          </w:tcPr>
          <w:p w14:paraId="360C98D4" w14:textId="77777777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C4FCD1E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C7CB20B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59E" w:rsidRPr="00946A13" w14:paraId="02B276DC" w14:textId="77777777" w:rsidTr="00946A13">
        <w:tc>
          <w:tcPr>
            <w:tcW w:w="1373" w:type="dxa"/>
          </w:tcPr>
          <w:p w14:paraId="209AFC43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4CC4AB6" w14:textId="44ED259C" w:rsidR="0019259E" w:rsidRPr="00946A13" w:rsidRDefault="00D85460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has developed standard instruction sheet for patient referral and made it available with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eptionis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5C5B270B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FF5C5D0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5CB7183D" w14:textId="77777777" w:rsidTr="00946A13">
        <w:tc>
          <w:tcPr>
            <w:tcW w:w="1373" w:type="dxa"/>
          </w:tcPr>
          <w:p w14:paraId="126BCB2F" w14:textId="49575640" w:rsidR="0019259E" w:rsidRPr="00946A13" w:rsidRDefault="008A36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4</w:t>
            </w:r>
          </w:p>
        </w:tc>
        <w:tc>
          <w:tcPr>
            <w:tcW w:w="7717" w:type="dxa"/>
          </w:tcPr>
          <w:p w14:paraId="4C5E9587" w14:textId="77777777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39B3282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3ED9698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A4426" w:rsidRPr="00946A13" w14:paraId="48724633" w14:textId="77777777" w:rsidTr="00946A13">
        <w:tc>
          <w:tcPr>
            <w:tcW w:w="1373" w:type="dxa"/>
          </w:tcPr>
          <w:p w14:paraId="21CD2663" w14:textId="77777777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6467590" w14:textId="084B8AC7" w:rsidR="003A4426" w:rsidRPr="00946A13" w:rsidRDefault="003A4426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Has the applicant developed their own HER card for each patient?</w:t>
            </w:r>
          </w:p>
        </w:tc>
        <w:tc>
          <w:tcPr>
            <w:tcW w:w="906" w:type="dxa"/>
          </w:tcPr>
          <w:p w14:paraId="6818F585" w14:textId="77777777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08FD1D9" w14:textId="77777777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6032883F" w14:textId="77777777" w:rsidTr="00946A13">
        <w:tc>
          <w:tcPr>
            <w:tcW w:w="1373" w:type="dxa"/>
          </w:tcPr>
          <w:p w14:paraId="3917C530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FF49322" w14:textId="267E8DB8" w:rsidR="0019259E" w:rsidRPr="00946A13" w:rsidRDefault="008A365E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Can the applicant present few referral card copies which should include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ummar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as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aso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referral along with other necessary information?</w:t>
            </w:r>
          </w:p>
        </w:tc>
        <w:tc>
          <w:tcPr>
            <w:tcW w:w="906" w:type="dxa"/>
          </w:tcPr>
          <w:p w14:paraId="44BD713E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2AE34F6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145C3B5F" w14:textId="77777777" w:rsidTr="00946A13">
        <w:tc>
          <w:tcPr>
            <w:tcW w:w="1373" w:type="dxa"/>
          </w:tcPr>
          <w:p w14:paraId="7C2671BD" w14:textId="313550C0" w:rsidR="0019259E" w:rsidRPr="00946A13" w:rsidRDefault="008A36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-6</w:t>
            </w:r>
          </w:p>
        </w:tc>
        <w:tc>
          <w:tcPr>
            <w:tcW w:w="7717" w:type="dxa"/>
          </w:tcPr>
          <w:p w14:paraId="69E6596B" w14:textId="77777777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5013E27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BBA47AA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59E" w:rsidRPr="00946A13" w14:paraId="6F49D3F0" w14:textId="77777777" w:rsidTr="00946A13">
        <w:tc>
          <w:tcPr>
            <w:tcW w:w="1373" w:type="dxa"/>
          </w:tcPr>
          <w:p w14:paraId="1B7F00BA" w14:textId="624B0510" w:rsidR="0019259E" w:rsidRPr="00946A13" w:rsidRDefault="008A36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1 &amp; 1.2 &amp; 1.3</w:t>
            </w:r>
          </w:p>
        </w:tc>
        <w:tc>
          <w:tcPr>
            <w:tcW w:w="7717" w:type="dxa"/>
          </w:tcPr>
          <w:p w14:paraId="724B907F" w14:textId="77777777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7F3496D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B54CD04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59E" w:rsidRPr="00946A13" w14:paraId="3F626425" w14:textId="77777777" w:rsidTr="00946A13">
        <w:tc>
          <w:tcPr>
            <w:tcW w:w="1373" w:type="dxa"/>
          </w:tcPr>
          <w:p w14:paraId="5C0C93F0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9944104" w14:textId="0AEECC3C" w:rsidR="0019259E" w:rsidRPr="00946A13" w:rsidRDefault="008A365E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DF5D26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de all imaging services available to meet patient needs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in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ous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r through a referral if needed?</w:t>
            </w:r>
          </w:p>
        </w:tc>
        <w:tc>
          <w:tcPr>
            <w:tcW w:w="906" w:type="dxa"/>
          </w:tcPr>
          <w:p w14:paraId="778F26B1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9CC5840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3369FF6C" w14:textId="77777777" w:rsidTr="00946A13">
        <w:tc>
          <w:tcPr>
            <w:tcW w:w="1373" w:type="dxa"/>
          </w:tcPr>
          <w:p w14:paraId="6AE8E378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36B714D" w14:textId="0A276AC4" w:rsidR="0019259E" w:rsidRPr="00946A13" w:rsidRDefault="008A365E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DF5D26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records of utilization of in-house or external radiological facilities?</w:t>
            </w:r>
          </w:p>
        </w:tc>
        <w:tc>
          <w:tcPr>
            <w:tcW w:w="906" w:type="dxa"/>
          </w:tcPr>
          <w:p w14:paraId="4BE65071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DA8E51A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45D6585A" w14:textId="77777777" w:rsidTr="00946A13">
        <w:tc>
          <w:tcPr>
            <w:tcW w:w="1373" w:type="dxa"/>
          </w:tcPr>
          <w:p w14:paraId="3E33CFB0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4B36E93" w14:textId="0C826453" w:rsidR="0019259E" w:rsidRPr="00946A13" w:rsidRDefault="008A365E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</w:t>
            </w:r>
            <w:r w:rsidR="00196514" w:rsidRPr="00946A13">
              <w:rPr>
                <w:rFonts w:ascii="Times New Roman" w:hAnsi="Times New Roman" w:cs="Times New Roman"/>
                <w:sz w:val="24"/>
                <w:szCs w:val="24"/>
              </w:rPr>
              <w:t>in-house radiological facilities, AERB approved?</w:t>
            </w:r>
          </w:p>
        </w:tc>
        <w:tc>
          <w:tcPr>
            <w:tcW w:w="906" w:type="dxa"/>
          </w:tcPr>
          <w:p w14:paraId="52A5DCDC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016CD7F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74FE3C1B" w14:textId="77777777" w:rsidTr="00946A13">
        <w:tc>
          <w:tcPr>
            <w:tcW w:w="1373" w:type="dxa"/>
          </w:tcPr>
          <w:p w14:paraId="598EA0B9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FB8C541" w14:textId="13DF99E2" w:rsidR="0019259E" w:rsidRPr="00946A13" w:rsidRDefault="00196514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in-house radiological facility area meet AERB requirements?</w:t>
            </w:r>
          </w:p>
        </w:tc>
        <w:tc>
          <w:tcPr>
            <w:tcW w:w="906" w:type="dxa"/>
          </w:tcPr>
          <w:p w14:paraId="7E74259A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8D380BA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4426" w:rsidRPr="00946A13" w14:paraId="6E8876AE" w14:textId="77777777" w:rsidTr="00946A13">
        <w:tc>
          <w:tcPr>
            <w:tcW w:w="1373" w:type="dxa"/>
          </w:tcPr>
          <w:p w14:paraId="14A72FA1" w14:textId="77777777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CDAE131" w14:textId="5B3EDDD5" w:rsidR="003A4426" w:rsidRPr="00946A13" w:rsidRDefault="003A4426" w:rsidP="003A4426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Wall thickness</w:t>
            </w:r>
          </w:p>
        </w:tc>
        <w:tc>
          <w:tcPr>
            <w:tcW w:w="906" w:type="dxa"/>
          </w:tcPr>
          <w:p w14:paraId="23FE0D5D" w14:textId="77777777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453664D" w14:textId="77777777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4426" w:rsidRPr="00946A13" w14:paraId="537B1CA0" w14:textId="77777777" w:rsidTr="00946A13">
        <w:tc>
          <w:tcPr>
            <w:tcW w:w="1373" w:type="dxa"/>
          </w:tcPr>
          <w:p w14:paraId="75E55FC3" w14:textId="77777777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B97A6D6" w14:textId="437476D6" w:rsidR="003A4426" w:rsidRPr="00946A13" w:rsidRDefault="003A4426" w:rsidP="003A4426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Total area</w:t>
            </w:r>
          </w:p>
        </w:tc>
        <w:tc>
          <w:tcPr>
            <w:tcW w:w="906" w:type="dxa"/>
          </w:tcPr>
          <w:p w14:paraId="03E85F59" w14:textId="77777777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49E99B3" w14:textId="77777777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4426" w:rsidRPr="00946A13" w14:paraId="2F07A613" w14:textId="77777777" w:rsidTr="00946A13">
        <w:tc>
          <w:tcPr>
            <w:tcW w:w="1373" w:type="dxa"/>
          </w:tcPr>
          <w:p w14:paraId="3F331307" w14:textId="77777777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56DCA3D" w14:textId="5DFF8386" w:rsidR="003A4426" w:rsidRPr="00946A13" w:rsidRDefault="003A4426" w:rsidP="003A4426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Use of radiological safety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</w:p>
        </w:tc>
        <w:tc>
          <w:tcPr>
            <w:tcW w:w="906" w:type="dxa"/>
          </w:tcPr>
          <w:p w14:paraId="7FF43FB4" w14:textId="77777777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83CC969" w14:textId="77777777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528F0E7B" w14:textId="77777777" w:rsidTr="00946A13">
        <w:tc>
          <w:tcPr>
            <w:tcW w:w="1373" w:type="dxa"/>
          </w:tcPr>
          <w:p w14:paraId="42384053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30887BF" w14:textId="528751AC" w:rsidR="0019259E" w:rsidRPr="00946A13" w:rsidRDefault="00196514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record or policy that mentions the exact timeframe for the specific procedure depending on the requirement or seriousness of the case?</w:t>
            </w:r>
          </w:p>
        </w:tc>
        <w:tc>
          <w:tcPr>
            <w:tcW w:w="906" w:type="dxa"/>
          </w:tcPr>
          <w:p w14:paraId="794C6AD2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3AB0297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1165EAF2" w14:textId="77777777" w:rsidTr="00946A13">
        <w:tc>
          <w:tcPr>
            <w:tcW w:w="1373" w:type="dxa"/>
          </w:tcPr>
          <w:p w14:paraId="3DEAEB40" w14:textId="150982C7" w:rsidR="0019259E" w:rsidRPr="00946A13" w:rsidRDefault="0019651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1</w:t>
            </w:r>
          </w:p>
        </w:tc>
        <w:tc>
          <w:tcPr>
            <w:tcW w:w="7717" w:type="dxa"/>
          </w:tcPr>
          <w:p w14:paraId="784FD2A2" w14:textId="77777777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9508FA2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2A2FA38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59E" w:rsidRPr="00946A13" w14:paraId="751D2B58" w14:textId="77777777" w:rsidTr="00946A13">
        <w:tc>
          <w:tcPr>
            <w:tcW w:w="1373" w:type="dxa"/>
          </w:tcPr>
          <w:p w14:paraId="4D259004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512C012" w14:textId="1E71CC8B" w:rsidR="0019259E" w:rsidRPr="00946A13" w:rsidRDefault="00196514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in-house imaging services operated and maintained by qualified staff?</w:t>
            </w:r>
          </w:p>
        </w:tc>
        <w:tc>
          <w:tcPr>
            <w:tcW w:w="906" w:type="dxa"/>
          </w:tcPr>
          <w:p w14:paraId="2B5F4B7B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1DF7877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1325FD09" w14:textId="77777777" w:rsidTr="00946A13">
        <w:tc>
          <w:tcPr>
            <w:tcW w:w="1373" w:type="dxa"/>
          </w:tcPr>
          <w:p w14:paraId="6C2E2DA0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2994DB5" w14:textId="5CC3EB85" w:rsidR="0019259E" w:rsidRPr="00946A13" w:rsidRDefault="00196514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DF5D26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the register for repeat procedures especially with digital imaging?</w:t>
            </w:r>
          </w:p>
        </w:tc>
        <w:tc>
          <w:tcPr>
            <w:tcW w:w="906" w:type="dxa"/>
          </w:tcPr>
          <w:p w14:paraId="0E46F8E4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3C6F807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21984858" w14:textId="77777777" w:rsidTr="00946A13">
        <w:tc>
          <w:tcPr>
            <w:tcW w:w="1373" w:type="dxa"/>
          </w:tcPr>
          <w:p w14:paraId="2FC3B97E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2AFDCE9" w14:textId="632F2B80" w:rsidR="0019259E" w:rsidRPr="00946A13" w:rsidRDefault="00196514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register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us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the purpose of staff training?</w:t>
            </w:r>
          </w:p>
        </w:tc>
        <w:tc>
          <w:tcPr>
            <w:tcW w:w="906" w:type="dxa"/>
          </w:tcPr>
          <w:p w14:paraId="2FBA8AB9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26897E7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54A41592" w14:textId="77777777" w:rsidTr="00946A13">
        <w:tc>
          <w:tcPr>
            <w:tcW w:w="1373" w:type="dxa"/>
          </w:tcPr>
          <w:p w14:paraId="067CB69E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9767EB9" w14:textId="0DABD24C" w:rsidR="0019259E" w:rsidRPr="00946A13" w:rsidRDefault="00196514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register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how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necessary exposure parameters and provisional diagnosis?</w:t>
            </w:r>
          </w:p>
        </w:tc>
        <w:tc>
          <w:tcPr>
            <w:tcW w:w="906" w:type="dxa"/>
          </w:tcPr>
          <w:p w14:paraId="51E8694E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C1CB6F7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794303EE" w14:textId="77777777" w:rsidTr="00946A13">
        <w:tc>
          <w:tcPr>
            <w:tcW w:w="1373" w:type="dxa"/>
          </w:tcPr>
          <w:p w14:paraId="57C3C3B4" w14:textId="668E303B" w:rsidR="0019259E" w:rsidRPr="00946A13" w:rsidRDefault="0019651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2</w:t>
            </w:r>
          </w:p>
        </w:tc>
        <w:tc>
          <w:tcPr>
            <w:tcW w:w="7717" w:type="dxa"/>
          </w:tcPr>
          <w:p w14:paraId="0C37AF1A" w14:textId="77777777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F4542B3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F1CA718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59E" w:rsidRPr="00946A13" w14:paraId="1D3840A7" w14:textId="77777777" w:rsidTr="00946A13">
        <w:tc>
          <w:tcPr>
            <w:tcW w:w="1373" w:type="dxa"/>
          </w:tcPr>
          <w:p w14:paraId="17C7F464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CF76662" w14:textId="03B4D1DB" w:rsidR="0019259E" w:rsidRPr="00946A13" w:rsidRDefault="00196514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adequate supplies of required materials like IOPA films, developer &amp; fixer solutions for the conventional imaging services?</w:t>
            </w:r>
          </w:p>
        </w:tc>
        <w:tc>
          <w:tcPr>
            <w:tcW w:w="906" w:type="dxa"/>
          </w:tcPr>
          <w:p w14:paraId="6A1FB76F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DCD04A6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3B5C1E2C" w14:textId="77777777" w:rsidTr="00946A13">
        <w:tc>
          <w:tcPr>
            <w:tcW w:w="1373" w:type="dxa"/>
          </w:tcPr>
          <w:p w14:paraId="49126726" w14:textId="2883C6B8" w:rsidR="0019259E" w:rsidRPr="00946A13" w:rsidRDefault="0019651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.3</w:t>
            </w:r>
          </w:p>
        </w:tc>
        <w:tc>
          <w:tcPr>
            <w:tcW w:w="7717" w:type="dxa"/>
          </w:tcPr>
          <w:p w14:paraId="620C0002" w14:textId="77777777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01693974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CCDB9C2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59E" w:rsidRPr="00946A13" w14:paraId="02DFCC89" w14:textId="77777777" w:rsidTr="00946A13">
        <w:tc>
          <w:tcPr>
            <w:tcW w:w="1373" w:type="dxa"/>
          </w:tcPr>
          <w:p w14:paraId="45860661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1AF8F6E" w14:textId="7D1FC91B" w:rsidR="0019259E" w:rsidRPr="00946A13" w:rsidRDefault="00196514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DF5D26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quality assurance program to </w:t>
            </w:r>
            <w:r w:rsidR="00167011" w:rsidRPr="00946A13">
              <w:rPr>
                <w:rFonts w:ascii="Times New Roman" w:hAnsi="Times New Roman" w:cs="Times New Roman"/>
                <w:sz w:val="24"/>
                <w:szCs w:val="24"/>
              </w:rPr>
              <w:t>verify and validate the quality of imaging process, results and reports periodically?</w:t>
            </w:r>
          </w:p>
        </w:tc>
        <w:tc>
          <w:tcPr>
            <w:tcW w:w="906" w:type="dxa"/>
          </w:tcPr>
          <w:p w14:paraId="071E40C9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EA81FFC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7E2749D1" w14:textId="77777777" w:rsidTr="00946A13">
        <w:tc>
          <w:tcPr>
            <w:tcW w:w="1373" w:type="dxa"/>
          </w:tcPr>
          <w:p w14:paraId="62471EF5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D7B871A" w14:textId="767BA3C5" w:rsidR="0019259E" w:rsidRPr="00946A13" w:rsidRDefault="00167011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DF5D26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periodic internal imaging audit?</w:t>
            </w:r>
          </w:p>
        </w:tc>
        <w:tc>
          <w:tcPr>
            <w:tcW w:w="906" w:type="dxa"/>
          </w:tcPr>
          <w:p w14:paraId="66FAD213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F5A16BE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48DDF3E6" w14:textId="77777777" w:rsidTr="00946A13">
        <w:tc>
          <w:tcPr>
            <w:tcW w:w="1373" w:type="dxa"/>
          </w:tcPr>
          <w:p w14:paraId="04CD8C67" w14:textId="08FEBF09" w:rsidR="0019259E" w:rsidRPr="00946A13" w:rsidRDefault="0016701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.1 </w:t>
            </w:r>
          </w:p>
        </w:tc>
        <w:tc>
          <w:tcPr>
            <w:tcW w:w="7717" w:type="dxa"/>
          </w:tcPr>
          <w:p w14:paraId="5C8FEF4F" w14:textId="11DB8979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8DC83C4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EB7B66A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59E" w:rsidRPr="00946A13" w14:paraId="35712840" w14:textId="77777777" w:rsidTr="00946A13">
        <w:tc>
          <w:tcPr>
            <w:tcW w:w="1373" w:type="dxa"/>
          </w:tcPr>
          <w:p w14:paraId="30CD947F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9C69F9B" w14:textId="5640320C" w:rsidR="0019259E" w:rsidRPr="00946A13" w:rsidRDefault="00167011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us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ea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pron, rubber mat to avoid electric shock, thyroid collar, TLD/film badge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etc.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the purpose of radiation safety?</w:t>
            </w:r>
          </w:p>
        </w:tc>
        <w:tc>
          <w:tcPr>
            <w:tcW w:w="906" w:type="dxa"/>
          </w:tcPr>
          <w:p w14:paraId="33E5E47C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57B4776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06543FB1" w14:textId="77777777" w:rsidTr="00946A13">
        <w:tc>
          <w:tcPr>
            <w:tcW w:w="1373" w:type="dxa"/>
          </w:tcPr>
          <w:p w14:paraId="6315C9E9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5EFCB35" w14:textId="04B6C22B" w:rsidR="0019259E" w:rsidRPr="00946A13" w:rsidRDefault="00167011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radiation safety program is documented and practiced in premises?</w:t>
            </w:r>
          </w:p>
        </w:tc>
        <w:tc>
          <w:tcPr>
            <w:tcW w:w="906" w:type="dxa"/>
          </w:tcPr>
          <w:p w14:paraId="6B5388BE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EB1CEB7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6B0B01D0" w14:textId="77777777" w:rsidTr="00946A13">
        <w:tc>
          <w:tcPr>
            <w:tcW w:w="1373" w:type="dxa"/>
          </w:tcPr>
          <w:p w14:paraId="12F17800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49561F4" w14:textId="697A467F" w:rsidR="003A4426" w:rsidRPr="00946A13" w:rsidRDefault="00167011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The results of TLD/film badges are maintained?</w:t>
            </w:r>
          </w:p>
        </w:tc>
        <w:tc>
          <w:tcPr>
            <w:tcW w:w="906" w:type="dxa"/>
          </w:tcPr>
          <w:p w14:paraId="01DBB233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44FF8DC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4426" w:rsidRPr="00946A13" w14:paraId="1C0218E0" w14:textId="77777777" w:rsidTr="00946A13">
        <w:tc>
          <w:tcPr>
            <w:tcW w:w="1373" w:type="dxa"/>
          </w:tcPr>
          <w:p w14:paraId="5FE663B6" w14:textId="0E897572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48C299E" w14:textId="5328912F" w:rsidR="003A4426" w:rsidRPr="00946A13" w:rsidRDefault="003A4426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Sign of warning for 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regna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woman?</w:t>
            </w:r>
          </w:p>
        </w:tc>
        <w:tc>
          <w:tcPr>
            <w:tcW w:w="906" w:type="dxa"/>
          </w:tcPr>
          <w:p w14:paraId="3025467A" w14:textId="13C4DA90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10D7304" w14:textId="77777777" w:rsidR="003A4426" w:rsidRPr="00946A13" w:rsidRDefault="003A4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1166B993" w14:textId="77777777" w:rsidTr="00946A13">
        <w:tc>
          <w:tcPr>
            <w:tcW w:w="1373" w:type="dxa"/>
          </w:tcPr>
          <w:p w14:paraId="21661DEE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596FCD0" w14:textId="0C5E001F" w:rsidR="0019259E" w:rsidRPr="00946A13" w:rsidRDefault="00167011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ontrac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with any radiation safety organization/lab for periodic testing of the devices?</w:t>
            </w:r>
          </w:p>
        </w:tc>
        <w:tc>
          <w:tcPr>
            <w:tcW w:w="906" w:type="dxa"/>
          </w:tcPr>
          <w:p w14:paraId="6C6DB118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72FD763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2D99F5FE" w14:textId="77777777" w:rsidTr="00946A13">
        <w:tc>
          <w:tcPr>
            <w:tcW w:w="1373" w:type="dxa"/>
          </w:tcPr>
          <w:p w14:paraId="1098E13D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40592D6" w14:textId="45A9011C" w:rsidR="0019259E" w:rsidRPr="00946A13" w:rsidRDefault="00167011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records of periodic testing of the devices?</w:t>
            </w:r>
          </w:p>
        </w:tc>
        <w:tc>
          <w:tcPr>
            <w:tcW w:w="906" w:type="dxa"/>
          </w:tcPr>
          <w:p w14:paraId="74DF05FD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AF5AA7B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3C37055D" w14:textId="77777777" w:rsidTr="00946A13">
        <w:tc>
          <w:tcPr>
            <w:tcW w:w="1373" w:type="dxa"/>
          </w:tcPr>
          <w:p w14:paraId="64527EC5" w14:textId="1B1DE9BE" w:rsidR="00167011" w:rsidRPr="00946A13" w:rsidRDefault="0016701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2</w:t>
            </w:r>
          </w:p>
        </w:tc>
        <w:tc>
          <w:tcPr>
            <w:tcW w:w="7717" w:type="dxa"/>
          </w:tcPr>
          <w:p w14:paraId="4BD624E1" w14:textId="77777777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151B95B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740CE4B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59E" w:rsidRPr="00946A13" w14:paraId="7A55F273" w14:textId="77777777" w:rsidTr="00946A13">
        <w:tc>
          <w:tcPr>
            <w:tcW w:w="1373" w:type="dxa"/>
          </w:tcPr>
          <w:p w14:paraId="4EB2480F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8834171" w14:textId="5895FC2C" w:rsidR="0019259E" w:rsidRPr="00946A13" w:rsidRDefault="00167011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person, operating the imaging device is trained to practice radiation safety measures?</w:t>
            </w:r>
          </w:p>
        </w:tc>
        <w:tc>
          <w:tcPr>
            <w:tcW w:w="906" w:type="dxa"/>
          </w:tcPr>
          <w:p w14:paraId="4E72454C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0D945C3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5C4EF937" w14:textId="77777777" w:rsidTr="00946A13">
        <w:tc>
          <w:tcPr>
            <w:tcW w:w="1373" w:type="dxa"/>
          </w:tcPr>
          <w:p w14:paraId="046D5FC4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2FF9620" w14:textId="31D71C7C" w:rsidR="0019259E" w:rsidRPr="00946A13" w:rsidRDefault="00167011" w:rsidP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records of training for the same?</w:t>
            </w:r>
          </w:p>
        </w:tc>
        <w:tc>
          <w:tcPr>
            <w:tcW w:w="906" w:type="dxa"/>
          </w:tcPr>
          <w:p w14:paraId="522F451B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A7B03D5" w14:textId="77777777" w:rsidR="0019259E" w:rsidRPr="00946A13" w:rsidRDefault="0019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259E" w:rsidRPr="00946A13" w14:paraId="11CBE379" w14:textId="77777777" w:rsidTr="00946A13">
        <w:tc>
          <w:tcPr>
            <w:tcW w:w="1373" w:type="dxa"/>
          </w:tcPr>
          <w:p w14:paraId="21FFC862" w14:textId="19C25ED7" w:rsidR="0019259E" w:rsidRPr="00946A13" w:rsidRDefault="0016701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-7</w:t>
            </w:r>
          </w:p>
        </w:tc>
        <w:tc>
          <w:tcPr>
            <w:tcW w:w="7717" w:type="dxa"/>
          </w:tcPr>
          <w:p w14:paraId="6CB70B4D" w14:textId="77777777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5396F8D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7794153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59E" w:rsidRPr="00946A13" w14:paraId="13E4645C" w14:textId="77777777" w:rsidTr="00946A13">
        <w:tc>
          <w:tcPr>
            <w:tcW w:w="1373" w:type="dxa"/>
          </w:tcPr>
          <w:p w14:paraId="48A10D8D" w14:textId="64BDF5FA" w:rsidR="0019259E" w:rsidRPr="00946A13" w:rsidRDefault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1</w:t>
            </w:r>
          </w:p>
        </w:tc>
        <w:tc>
          <w:tcPr>
            <w:tcW w:w="7717" w:type="dxa"/>
          </w:tcPr>
          <w:p w14:paraId="6591AFCA" w14:textId="66F30C81" w:rsidR="0019259E" w:rsidRPr="00946A13" w:rsidRDefault="0019259E" w:rsidP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111C2DC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16D29AB" w14:textId="77777777" w:rsidR="0019259E" w:rsidRPr="00946A13" w:rsidRDefault="001925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25E64519" w14:textId="77777777" w:rsidTr="00946A13">
        <w:tc>
          <w:tcPr>
            <w:tcW w:w="1373" w:type="dxa"/>
          </w:tcPr>
          <w:p w14:paraId="5B7B5802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5EC3964" w14:textId="2978536F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d documented the standard treatment protocols which ar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vidence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base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d as per good clinical practice guidelines? Which should be as follows</w:t>
            </w:r>
          </w:p>
        </w:tc>
        <w:tc>
          <w:tcPr>
            <w:tcW w:w="906" w:type="dxa"/>
          </w:tcPr>
          <w:p w14:paraId="7262840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870AE9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42E350FA" w14:textId="77777777" w:rsidTr="00946A13">
        <w:tc>
          <w:tcPr>
            <w:tcW w:w="1373" w:type="dxa"/>
          </w:tcPr>
          <w:p w14:paraId="0B0CF42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AFF0BD5" w14:textId="5C126D9E" w:rsidR="007D0E78" w:rsidRPr="00946A13" w:rsidRDefault="007D0E78" w:rsidP="007D0E7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Emergency ca</w:t>
            </w:r>
            <w:r w:rsidR="003A4426" w:rsidRPr="00946A13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e first</w:t>
            </w:r>
          </w:p>
        </w:tc>
        <w:tc>
          <w:tcPr>
            <w:tcW w:w="906" w:type="dxa"/>
          </w:tcPr>
          <w:p w14:paraId="75759C6E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BFF0EB0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0C4AA258" w14:textId="77777777" w:rsidTr="00946A13">
        <w:tc>
          <w:tcPr>
            <w:tcW w:w="1373" w:type="dxa"/>
          </w:tcPr>
          <w:p w14:paraId="7F0922B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C868527" w14:textId="69FF0FD8" w:rsidR="007D0E78" w:rsidRPr="00946A13" w:rsidRDefault="007D0E78" w:rsidP="007D0E7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n pain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li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r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/oral bacterial flora</w:t>
            </w:r>
          </w:p>
        </w:tc>
        <w:tc>
          <w:tcPr>
            <w:tcW w:w="906" w:type="dxa"/>
          </w:tcPr>
          <w:p w14:paraId="6FAEF092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5501537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5749A4AA" w14:textId="77777777" w:rsidTr="00946A13">
        <w:tc>
          <w:tcPr>
            <w:tcW w:w="1373" w:type="dxa"/>
          </w:tcPr>
          <w:p w14:paraId="3728DF7D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612866B" w14:textId="6FB70B93" w:rsidR="007D0E78" w:rsidRPr="00946A13" w:rsidRDefault="007D0E78" w:rsidP="007D0E7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Then chief complaint</w:t>
            </w:r>
            <w:r w:rsidR="003A4426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&amp; other treatment as per treatment plan protocol</w:t>
            </w:r>
          </w:p>
        </w:tc>
        <w:tc>
          <w:tcPr>
            <w:tcW w:w="906" w:type="dxa"/>
          </w:tcPr>
          <w:p w14:paraId="7FBB7FB3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71EE525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040A9D69" w14:textId="77777777" w:rsidTr="00946A13">
        <w:tc>
          <w:tcPr>
            <w:tcW w:w="1373" w:type="dxa"/>
          </w:tcPr>
          <w:p w14:paraId="09FCB1A9" w14:textId="5F7D60E4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2</w:t>
            </w:r>
          </w:p>
        </w:tc>
        <w:tc>
          <w:tcPr>
            <w:tcW w:w="7717" w:type="dxa"/>
          </w:tcPr>
          <w:p w14:paraId="3E384A6E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08C33FB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DB2EBBD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33862365" w14:textId="77777777" w:rsidTr="00946A13">
        <w:tc>
          <w:tcPr>
            <w:tcW w:w="1373" w:type="dxa"/>
          </w:tcPr>
          <w:p w14:paraId="4F4B3FE2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4DE927A" w14:textId="34AC4020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ocumented the specific treatment plan for each patient based on their specific clinical evaluation?</w:t>
            </w:r>
          </w:p>
        </w:tc>
        <w:tc>
          <w:tcPr>
            <w:tcW w:w="906" w:type="dxa"/>
          </w:tcPr>
          <w:p w14:paraId="39A60FD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2BA637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325D1E5A" w14:textId="77777777" w:rsidTr="00946A13">
        <w:tc>
          <w:tcPr>
            <w:tcW w:w="1373" w:type="dxa"/>
          </w:tcPr>
          <w:p w14:paraId="2C8D1ED6" w14:textId="6A6D06B1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3</w:t>
            </w:r>
          </w:p>
        </w:tc>
        <w:tc>
          <w:tcPr>
            <w:tcW w:w="7717" w:type="dxa"/>
          </w:tcPr>
          <w:p w14:paraId="3CE4D2A1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17150FE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33CE654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41539E1C" w14:textId="77777777" w:rsidTr="00946A13">
        <w:tc>
          <w:tcPr>
            <w:tcW w:w="1373" w:type="dxa"/>
          </w:tcPr>
          <w:p w14:paraId="07A9DC4E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A755117" w14:textId="3D09F552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stablished a documented policy which describes roles and scopes of dental professionals as per their qualifications and expertise?</w:t>
            </w:r>
          </w:p>
        </w:tc>
        <w:tc>
          <w:tcPr>
            <w:tcW w:w="906" w:type="dxa"/>
          </w:tcPr>
          <w:p w14:paraId="21B48E0A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6B9CF5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4426" w:rsidRPr="00946A13" w14:paraId="08B7F550" w14:textId="77777777" w:rsidTr="00946A13">
        <w:tc>
          <w:tcPr>
            <w:tcW w:w="1373" w:type="dxa"/>
          </w:tcPr>
          <w:p w14:paraId="44393B62" w14:textId="77777777" w:rsidR="003A4426" w:rsidRPr="00946A13" w:rsidRDefault="003A4426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2A7FB36" w14:textId="2F4C6062" w:rsidR="003A4426" w:rsidRPr="00946A13" w:rsidRDefault="003A4426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practice four hand dentistry?</w:t>
            </w:r>
          </w:p>
        </w:tc>
        <w:tc>
          <w:tcPr>
            <w:tcW w:w="906" w:type="dxa"/>
          </w:tcPr>
          <w:p w14:paraId="615D33F0" w14:textId="77777777" w:rsidR="003A4426" w:rsidRPr="00946A13" w:rsidRDefault="003A4426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F9E588D" w14:textId="77777777" w:rsidR="003A4426" w:rsidRPr="00946A13" w:rsidRDefault="003A4426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44EF5E67" w14:textId="77777777" w:rsidTr="00946A13">
        <w:tc>
          <w:tcPr>
            <w:tcW w:w="1373" w:type="dxa"/>
          </w:tcPr>
          <w:p w14:paraId="1AA4B8E1" w14:textId="1C2F31D1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4</w:t>
            </w:r>
          </w:p>
        </w:tc>
        <w:tc>
          <w:tcPr>
            <w:tcW w:w="7717" w:type="dxa"/>
          </w:tcPr>
          <w:p w14:paraId="3C554144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DB5AA04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D482CE7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14E866EA" w14:textId="77777777" w:rsidTr="00946A13">
        <w:tc>
          <w:tcPr>
            <w:tcW w:w="1373" w:type="dxa"/>
          </w:tcPr>
          <w:p w14:paraId="5E101B45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AF30A2C" w14:textId="126E287E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d adopted a policy which describes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multidisciplinar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pproach for the patient whenever needed?</w:t>
            </w:r>
          </w:p>
        </w:tc>
        <w:tc>
          <w:tcPr>
            <w:tcW w:w="906" w:type="dxa"/>
          </w:tcPr>
          <w:p w14:paraId="48DA073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F546D0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242B40F4" w14:textId="77777777" w:rsidTr="00946A13">
        <w:tc>
          <w:tcPr>
            <w:tcW w:w="1373" w:type="dxa"/>
          </w:tcPr>
          <w:p w14:paraId="18C94728" w14:textId="0D9528C2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5</w:t>
            </w:r>
          </w:p>
        </w:tc>
        <w:tc>
          <w:tcPr>
            <w:tcW w:w="7717" w:type="dxa"/>
          </w:tcPr>
          <w:p w14:paraId="7CBB78BC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F13AEC5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12499C0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6DD874D9" w14:textId="77777777" w:rsidTr="00946A13">
        <w:tc>
          <w:tcPr>
            <w:tcW w:w="1373" w:type="dxa"/>
          </w:tcPr>
          <w:p w14:paraId="5385A85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998B47A" w14:textId="60AFFC19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d adopted policies and processes for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ar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geriatric, pediatric, pregnant patients and differently abled patients?</w:t>
            </w:r>
          </w:p>
        </w:tc>
        <w:tc>
          <w:tcPr>
            <w:tcW w:w="906" w:type="dxa"/>
          </w:tcPr>
          <w:p w14:paraId="02508B1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6F55C07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3169AEE1" w14:textId="77777777" w:rsidTr="00946A13">
        <w:tc>
          <w:tcPr>
            <w:tcW w:w="1373" w:type="dxa"/>
          </w:tcPr>
          <w:p w14:paraId="75F78864" w14:textId="2E8D18A0" w:rsidR="007D0E78" w:rsidRPr="00946A13" w:rsidRDefault="004C570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6</w:t>
            </w:r>
          </w:p>
        </w:tc>
        <w:tc>
          <w:tcPr>
            <w:tcW w:w="7717" w:type="dxa"/>
          </w:tcPr>
          <w:p w14:paraId="343853BF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FF1A41F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4321C05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31ED6797" w14:textId="77777777" w:rsidTr="00946A13">
        <w:tc>
          <w:tcPr>
            <w:tcW w:w="1373" w:type="dxa"/>
          </w:tcPr>
          <w:p w14:paraId="502FDDFA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763A6D8" w14:textId="20B052EB" w:rsidR="007D0E78" w:rsidRPr="00946A13" w:rsidRDefault="00B80671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 policy document containing protocols for the management of anxious patient?</w:t>
            </w:r>
          </w:p>
        </w:tc>
        <w:tc>
          <w:tcPr>
            <w:tcW w:w="906" w:type="dxa"/>
          </w:tcPr>
          <w:p w14:paraId="2504A34F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DF9C453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1CBF57DD" w14:textId="77777777" w:rsidTr="00946A13">
        <w:tc>
          <w:tcPr>
            <w:tcW w:w="1373" w:type="dxa"/>
          </w:tcPr>
          <w:p w14:paraId="6C80CFE8" w14:textId="11D6BB7F" w:rsidR="007D0E78" w:rsidRPr="00946A13" w:rsidRDefault="00B80671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7</w:t>
            </w:r>
          </w:p>
        </w:tc>
        <w:tc>
          <w:tcPr>
            <w:tcW w:w="7717" w:type="dxa"/>
          </w:tcPr>
          <w:p w14:paraId="24B4E846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B3F9BF9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24F716D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5F874D63" w14:textId="77777777" w:rsidTr="00946A13">
        <w:tc>
          <w:tcPr>
            <w:tcW w:w="1373" w:type="dxa"/>
          </w:tcPr>
          <w:p w14:paraId="5F633A57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CC1F7EA" w14:textId="393350EB" w:rsidR="007D0E78" w:rsidRPr="00946A13" w:rsidRDefault="00B80671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ll post-operative instructions in written in a language understood by patient/guardian/caretaker?</w:t>
            </w:r>
          </w:p>
        </w:tc>
        <w:tc>
          <w:tcPr>
            <w:tcW w:w="906" w:type="dxa"/>
          </w:tcPr>
          <w:p w14:paraId="3850C3D2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D7513DA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65C30188" w14:textId="77777777" w:rsidTr="00946A13">
        <w:tc>
          <w:tcPr>
            <w:tcW w:w="1373" w:type="dxa"/>
          </w:tcPr>
          <w:p w14:paraId="4CD19079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EA04FD8" w14:textId="19EC4079" w:rsidR="007D0E78" w:rsidRPr="00946A13" w:rsidRDefault="00504FE9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Do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e instructions also verbally explained to the patient/guardian/caretaker?</w:t>
            </w:r>
          </w:p>
        </w:tc>
        <w:tc>
          <w:tcPr>
            <w:tcW w:w="906" w:type="dxa"/>
          </w:tcPr>
          <w:p w14:paraId="0723DBCD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5B40225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73334217" w14:textId="77777777" w:rsidTr="00946A13">
        <w:tc>
          <w:tcPr>
            <w:tcW w:w="1373" w:type="dxa"/>
          </w:tcPr>
          <w:p w14:paraId="225308CE" w14:textId="1DEAD5B4" w:rsidR="007D0E78" w:rsidRPr="00946A13" w:rsidRDefault="00504FE9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1</w:t>
            </w:r>
          </w:p>
        </w:tc>
        <w:tc>
          <w:tcPr>
            <w:tcW w:w="7717" w:type="dxa"/>
          </w:tcPr>
          <w:p w14:paraId="668598F5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E49CBD7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01DD2F7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464E1743" w14:textId="77777777" w:rsidTr="00946A13">
        <w:tc>
          <w:tcPr>
            <w:tcW w:w="1373" w:type="dxa"/>
          </w:tcPr>
          <w:p w14:paraId="296B540D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5843C2F" w14:textId="15F01201" w:rsidR="007D0E78" w:rsidRPr="00946A13" w:rsidRDefault="00504FE9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y policy for obtaining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informe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consent of the patient?</w:t>
            </w:r>
          </w:p>
        </w:tc>
        <w:tc>
          <w:tcPr>
            <w:tcW w:w="906" w:type="dxa"/>
          </w:tcPr>
          <w:p w14:paraId="0D05992A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AD19BAD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32B73199" w14:textId="77777777" w:rsidTr="00946A13">
        <w:tc>
          <w:tcPr>
            <w:tcW w:w="1373" w:type="dxa"/>
          </w:tcPr>
          <w:p w14:paraId="2996C5FB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835E9AE" w14:textId="6E689D00" w:rsidR="007D0E78" w:rsidRPr="00946A13" w:rsidRDefault="00504FE9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able to present few informed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onsent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aken in past few years?</w:t>
            </w:r>
          </w:p>
        </w:tc>
        <w:tc>
          <w:tcPr>
            <w:tcW w:w="906" w:type="dxa"/>
          </w:tcPr>
          <w:p w14:paraId="6752743A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141C1DD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40B229F5" w14:textId="77777777" w:rsidTr="00946A13">
        <w:tc>
          <w:tcPr>
            <w:tcW w:w="1373" w:type="dxa"/>
          </w:tcPr>
          <w:p w14:paraId="37E95414" w14:textId="000F56AD" w:rsidR="007D0E78" w:rsidRPr="00946A13" w:rsidRDefault="00504FE9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2</w:t>
            </w:r>
          </w:p>
        </w:tc>
        <w:tc>
          <w:tcPr>
            <w:tcW w:w="7717" w:type="dxa"/>
          </w:tcPr>
          <w:p w14:paraId="0D4B5311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DBE77D0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F0728BA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03877C04" w14:textId="77777777" w:rsidTr="00946A13">
        <w:tc>
          <w:tcPr>
            <w:tcW w:w="1373" w:type="dxa"/>
          </w:tcPr>
          <w:p w14:paraId="43C1D17F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D8ECB27" w14:textId="6D36CB5E" w:rsidR="007D0E78" w:rsidRPr="00946A13" w:rsidRDefault="00504FE9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dditional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consent form for the purpose of using patient details, photographs taking and any other relevant details for publishing in a journal or for case presentation?</w:t>
            </w:r>
          </w:p>
        </w:tc>
        <w:tc>
          <w:tcPr>
            <w:tcW w:w="906" w:type="dxa"/>
          </w:tcPr>
          <w:p w14:paraId="6A14851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04288D1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504DA8AC" w14:textId="77777777" w:rsidTr="00946A13">
        <w:tc>
          <w:tcPr>
            <w:tcW w:w="1373" w:type="dxa"/>
          </w:tcPr>
          <w:p w14:paraId="3EFAD81E" w14:textId="011DEA93" w:rsidR="007D0E78" w:rsidRPr="00946A13" w:rsidRDefault="00504FE9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1</w:t>
            </w:r>
          </w:p>
        </w:tc>
        <w:tc>
          <w:tcPr>
            <w:tcW w:w="7717" w:type="dxa"/>
          </w:tcPr>
          <w:p w14:paraId="3841C56D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E3FA7DC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B1784C6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4EFA5612" w14:textId="77777777" w:rsidTr="00946A13">
        <w:tc>
          <w:tcPr>
            <w:tcW w:w="1373" w:type="dxa"/>
          </w:tcPr>
          <w:p w14:paraId="741BAF0D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51789F8" w14:textId="45D80DC0" w:rsidR="007D0E78" w:rsidRPr="00946A13" w:rsidRDefault="00504FE9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y policy and process for ensuring patient safety during treatment?</w:t>
            </w:r>
          </w:p>
        </w:tc>
        <w:tc>
          <w:tcPr>
            <w:tcW w:w="906" w:type="dxa"/>
          </w:tcPr>
          <w:p w14:paraId="5314DFD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2DCE2E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087DF1EB" w14:textId="77777777" w:rsidTr="00946A13">
        <w:tc>
          <w:tcPr>
            <w:tcW w:w="1373" w:type="dxa"/>
          </w:tcPr>
          <w:p w14:paraId="7A29865E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614C913" w14:textId="2ED83B99" w:rsidR="007D0E78" w:rsidRPr="00946A13" w:rsidRDefault="00504FE9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Policy checklist </w:t>
            </w:r>
            <w:r w:rsidR="0094383F" w:rsidRPr="00946A13">
              <w:rPr>
                <w:rFonts w:ascii="Times New Roman" w:hAnsi="Times New Roman" w:cs="Times New Roman"/>
                <w:sz w:val="24"/>
                <w:szCs w:val="24"/>
              </w:rPr>
              <w:t>must include:</w:t>
            </w:r>
          </w:p>
        </w:tc>
        <w:tc>
          <w:tcPr>
            <w:tcW w:w="906" w:type="dxa"/>
          </w:tcPr>
          <w:p w14:paraId="06729A60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598F863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24B54D72" w14:textId="77777777" w:rsidTr="00946A13">
        <w:tc>
          <w:tcPr>
            <w:tcW w:w="1373" w:type="dxa"/>
          </w:tcPr>
          <w:p w14:paraId="2BACEF81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46D0527" w14:textId="27996D78" w:rsidR="007D0E78" w:rsidRPr="00946A13" w:rsidRDefault="000675BE" w:rsidP="0094383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Preventing nerve damage</w:t>
            </w:r>
          </w:p>
        </w:tc>
        <w:tc>
          <w:tcPr>
            <w:tcW w:w="906" w:type="dxa"/>
          </w:tcPr>
          <w:p w14:paraId="056B621E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39FCE2D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20DFDCA5" w14:textId="77777777" w:rsidTr="00946A13">
        <w:tc>
          <w:tcPr>
            <w:tcW w:w="1373" w:type="dxa"/>
          </w:tcPr>
          <w:p w14:paraId="144E1855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3083FBC" w14:textId="21BDB395" w:rsidR="007D0E78" w:rsidRPr="00946A13" w:rsidRDefault="0094383F" w:rsidP="0094383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RC instrume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brok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/engulf</w:t>
            </w:r>
          </w:p>
        </w:tc>
        <w:tc>
          <w:tcPr>
            <w:tcW w:w="906" w:type="dxa"/>
          </w:tcPr>
          <w:p w14:paraId="3E81D462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5BD793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1E94B187" w14:textId="77777777" w:rsidTr="00946A13">
        <w:tc>
          <w:tcPr>
            <w:tcW w:w="1373" w:type="dxa"/>
          </w:tcPr>
          <w:p w14:paraId="0613FE95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81A4570" w14:textId="42B1F3A2" w:rsidR="007D0E78" w:rsidRPr="00946A13" w:rsidRDefault="0094383F" w:rsidP="0094383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Lead apron </w:t>
            </w:r>
          </w:p>
        </w:tc>
        <w:tc>
          <w:tcPr>
            <w:tcW w:w="906" w:type="dxa"/>
          </w:tcPr>
          <w:p w14:paraId="32E6B31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770D47D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7A5A2F78" w14:textId="77777777" w:rsidTr="00946A13">
        <w:tc>
          <w:tcPr>
            <w:tcW w:w="1373" w:type="dxa"/>
          </w:tcPr>
          <w:p w14:paraId="586582F1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95D4888" w14:textId="47EF4067" w:rsidR="007D0E78" w:rsidRPr="00946A13" w:rsidRDefault="0094383F" w:rsidP="0094383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Tongue-cheek guard</w:t>
            </w:r>
          </w:p>
        </w:tc>
        <w:tc>
          <w:tcPr>
            <w:tcW w:w="906" w:type="dxa"/>
          </w:tcPr>
          <w:p w14:paraId="1AB47707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847176B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5417845E" w14:textId="77777777" w:rsidTr="00946A13">
        <w:tc>
          <w:tcPr>
            <w:tcW w:w="1373" w:type="dxa"/>
          </w:tcPr>
          <w:p w14:paraId="424D802A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23AA1E0" w14:textId="79CE0D0C" w:rsidR="007D0E78" w:rsidRPr="00946A13" w:rsidRDefault="0094383F" w:rsidP="0094383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Tooth avulsion into pterygoid spaces</w:t>
            </w:r>
          </w:p>
        </w:tc>
        <w:tc>
          <w:tcPr>
            <w:tcW w:w="906" w:type="dxa"/>
          </w:tcPr>
          <w:p w14:paraId="0E60E751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696D935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3C15F84F" w14:textId="77777777" w:rsidTr="00946A13">
        <w:tc>
          <w:tcPr>
            <w:tcW w:w="1373" w:type="dxa"/>
          </w:tcPr>
          <w:p w14:paraId="555017D7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CAF7170" w14:textId="6908B012" w:rsidR="007D0E78" w:rsidRPr="00946A13" w:rsidRDefault="0094383F" w:rsidP="0094383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Mandibular fracture</w:t>
            </w:r>
          </w:p>
        </w:tc>
        <w:tc>
          <w:tcPr>
            <w:tcW w:w="906" w:type="dxa"/>
          </w:tcPr>
          <w:p w14:paraId="719FC9D3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A0E9279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54D1CD79" w14:textId="77777777" w:rsidTr="00946A13">
        <w:tc>
          <w:tcPr>
            <w:tcW w:w="1373" w:type="dxa"/>
          </w:tcPr>
          <w:p w14:paraId="7EC217B3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7143D5D" w14:textId="60D38F67" w:rsidR="007D0E78" w:rsidRPr="00946A13" w:rsidRDefault="0094383F" w:rsidP="0094383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Eye protection</w:t>
            </w:r>
          </w:p>
        </w:tc>
        <w:tc>
          <w:tcPr>
            <w:tcW w:w="906" w:type="dxa"/>
          </w:tcPr>
          <w:p w14:paraId="5E83050E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365D60E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51030470" w14:textId="77777777" w:rsidTr="00946A13">
        <w:tc>
          <w:tcPr>
            <w:tcW w:w="1373" w:type="dxa"/>
          </w:tcPr>
          <w:p w14:paraId="0FB53FA5" w14:textId="2CBCC526" w:rsidR="007D0E78" w:rsidRPr="00946A13" w:rsidRDefault="0094383F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2</w:t>
            </w:r>
          </w:p>
        </w:tc>
        <w:tc>
          <w:tcPr>
            <w:tcW w:w="7717" w:type="dxa"/>
          </w:tcPr>
          <w:p w14:paraId="37574421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9DD7FC1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17AD9D1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17B1B7FC" w14:textId="77777777" w:rsidTr="00946A13">
        <w:tc>
          <w:tcPr>
            <w:tcW w:w="1373" w:type="dxa"/>
          </w:tcPr>
          <w:p w14:paraId="130B3CA8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122C35D" w14:textId="457E19C3" w:rsidR="007D0E78" w:rsidRPr="00946A13" w:rsidRDefault="0094383F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Can an applicant present well defined and documented policy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xist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within the clinic to prevent adverse events during treatment?</w:t>
            </w:r>
          </w:p>
        </w:tc>
        <w:tc>
          <w:tcPr>
            <w:tcW w:w="906" w:type="dxa"/>
          </w:tcPr>
          <w:p w14:paraId="1DAD8175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44C2199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60499E02" w14:textId="77777777" w:rsidTr="00946A13">
        <w:tc>
          <w:tcPr>
            <w:tcW w:w="1373" w:type="dxa"/>
          </w:tcPr>
          <w:p w14:paraId="5446BA98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8713D06" w14:textId="088418E2" w:rsidR="007D0E78" w:rsidRPr="00946A13" w:rsidRDefault="00315B24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e applicant included drug history in the medical history section of case sheet?</w:t>
            </w:r>
          </w:p>
        </w:tc>
        <w:tc>
          <w:tcPr>
            <w:tcW w:w="906" w:type="dxa"/>
          </w:tcPr>
          <w:p w14:paraId="6B3EE6EB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72DBA1B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31E5806B" w14:textId="77777777" w:rsidTr="00946A13">
        <w:tc>
          <w:tcPr>
            <w:tcW w:w="1373" w:type="dxa"/>
          </w:tcPr>
          <w:p w14:paraId="3E09EA1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D65E2F9" w14:textId="4B710057" w:rsidR="007D0E78" w:rsidRPr="00946A13" w:rsidRDefault="0094383F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Can an applicant present few case sheets to observe the drug history of patients with test results if done?</w:t>
            </w:r>
          </w:p>
        </w:tc>
        <w:tc>
          <w:tcPr>
            <w:tcW w:w="906" w:type="dxa"/>
          </w:tcPr>
          <w:p w14:paraId="68C13EE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896F297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0DC3773D" w14:textId="77777777" w:rsidTr="00946A13">
        <w:tc>
          <w:tcPr>
            <w:tcW w:w="1373" w:type="dxa"/>
          </w:tcPr>
          <w:p w14:paraId="4B75992D" w14:textId="6B624DB9" w:rsidR="007D0E78" w:rsidRPr="00946A13" w:rsidRDefault="0094383F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4.1</w:t>
            </w:r>
          </w:p>
        </w:tc>
        <w:tc>
          <w:tcPr>
            <w:tcW w:w="7717" w:type="dxa"/>
          </w:tcPr>
          <w:p w14:paraId="798236C6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37C4B8F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26B69B8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0FCC6B4F" w14:textId="77777777" w:rsidTr="00946A13">
        <w:tc>
          <w:tcPr>
            <w:tcW w:w="1373" w:type="dxa"/>
          </w:tcPr>
          <w:p w14:paraId="5956160B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6987BD0" w14:textId="2FFB8D55" w:rsidR="007D0E78" w:rsidRPr="00946A13" w:rsidRDefault="0094383F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</w:t>
            </w:r>
            <w:r w:rsidR="00E35DE2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pplicant has developed any well-defined policy for recall &amp; </w:t>
            </w:r>
            <w:r w:rsidR="00E35DE2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f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o</w:t>
            </w:r>
            <w:r w:rsidR="00E35DE2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low</w:t>
            </w:r>
            <w:r w:rsidR="00E35DE2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up of patients after completion of their respective treatments?</w:t>
            </w:r>
          </w:p>
        </w:tc>
        <w:tc>
          <w:tcPr>
            <w:tcW w:w="906" w:type="dxa"/>
          </w:tcPr>
          <w:p w14:paraId="32D2AFE8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7B32CD9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0C5CE393" w14:textId="77777777" w:rsidTr="00946A13">
        <w:tc>
          <w:tcPr>
            <w:tcW w:w="1373" w:type="dxa"/>
          </w:tcPr>
          <w:p w14:paraId="25B83B8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7D12534" w14:textId="73C85004" w:rsidR="007D0E78" w:rsidRPr="00946A13" w:rsidRDefault="00E35DE2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able to present the </w:t>
            </w:r>
            <w:r w:rsidR="00AE02B9" w:rsidRPr="00946A13">
              <w:rPr>
                <w:rFonts w:ascii="Times New Roman" w:hAnsi="Times New Roman" w:cs="Times New Roman"/>
                <w:sz w:val="24"/>
                <w:szCs w:val="24"/>
              </w:rPr>
              <w:t>record of patient recall and follow up after completion of their treatments with media by which communication was done?</w:t>
            </w:r>
          </w:p>
        </w:tc>
        <w:tc>
          <w:tcPr>
            <w:tcW w:w="906" w:type="dxa"/>
          </w:tcPr>
          <w:p w14:paraId="1D8D105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7B881EB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0E5A" w:rsidRPr="00946A13" w14:paraId="5C22C977" w14:textId="77777777" w:rsidTr="00946A13">
        <w:tc>
          <w:tcPr>
            <w:tcW w:w="1373" w:type="dxa"/>
          </w:tcPr>
          <w:p w14:paraId="5EDEC160" w14:textId="77777777" w:rsidR="00770E5A" w:rsidRPr="00946A13" w:rsidRDefault="00770E5A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2AD7344" w14:textId="30B01AB2" w:rsidR="00770E5A" w:rsidRPr="00946A13" w:rsidRDefault="00770E5A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have developed 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ystem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o issue a discharge card to patients mentioning existing condition and treatment done?</w:t>
            </w:r>
          </w:p>
        </w:tc>
        <w:tc>
          <w:tcPr>
            <w:tcW w:w="906" w:type="dxa"/>
          </w:tcPr>
          <w:p w14:paraId="732BC70D" w14:textId="77777777" w:rsidR="00770E5A" w:rsidRPr="00946A13" w:rsidRDefault="00770E5A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1802545" w14:textId="77777777" w:rsidR="00770E5A" w:rsidRPr="00946A13" w:rsidRDefault="00770E5A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6BD54988" w14:textId="77777777" w:rsidTr="00946A13">
        <w:tc>
          <w:tcPr>
            <w:tcW w:w="1373" w:type="dxa"/>
          </w:tcPr>
          <w:p w14:paraId="044F0849" w14:textId="21BE1A47" w:rsidR="007D0E78" w:rsidRPr="00946A13" w:rsidRDefault="00AE02B9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4.2</w:t>
            </w:r>
          </w:p>
        </w:tc>
        <w:tc>
          <w:tcPr>
            <w:tcW w:w="7717" w:type="dxa"/>
          </w:tcPr>
          <w:p w14:paraId="66FD9596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96076C2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4B8AD17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2C5E4406" w14:textId="77777777" w:rsidTr="00946A13">
        <w:tc>
          <w:tcPr>
            <w:tcW w:w="1373" w:type="dxa"/>
          </w:tcPr>
          <w:p w14:paraId="4E4BAF03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885F4E9" w14:textId="0195495B" w:rsidR="007D0E78" w:rsidRPr="00946A13" w:rsidRDefault="004075B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 well-defined policy for </w:t>
            </w:r>
            <w:r w:rsidR="00CF0241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patients who miss their follow up appointments? With the method of follow up done for e.g. emails, phone calls, </w:t>
            </w:r>
            <w:r w:rsidR="00315B24">
              <w:rPr>
                <w:rFonts w:ascii="Times New Roman" w:hAnsi="Times New Roman" w:cs="Times New Roman"/>
                <w:sz w:val="24"/>
                <w:szCs w:val="24"/>
              </w:rPr>
              <w:t>SMS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F0241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tc.</w:t>
            </w:r>
          </w:p>
        </w:tc>
        <w:tc>
          <w:tcPr>
            <w:tcW w:w="906" w:type="dxa"/>
          </w:tcPr>
          <w:p w14:paraId="56115AE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2D9E620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09C8A2DA" w14:textId="77777777" w:rsidTr="00946A13">
        <w:tc>
          <w:tcPr>
            <w:tcW w:w="1373" w:type="dxa"/>
          </w:tcPr>
          <w:p w14:paraId="5086C07F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C93A100" w14:textId="50D190B9" w:rsidR="007D0E78" w:rsidRPr="00946A13" w:rsidRDefault="00CF0241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is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patients who habitually missed follow-up appointments?</w:t>
            </w:r>
          </w:p>
        </w:tc>
        <w:tc>
          <w:tcPr>
            <w:tcW w:w="906" w:type="dxa"/>
          </w:tcPr>
          <w:p w14:paraId="2694672D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646EB9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47BD3886" w14:textId="77777777" w:rsidTr="00946A13">
        <w:tc>
          <w:tcPr>
            <w:tcW w:w="1373" w:type="dxa"/>
          </w:tcPr>
          <w:p w14:paraId="7F07512B" w14:textId="01DAF724" w:rsidR="007D0E78" w:rsidRPr="00946A13" w:rsidRDefault="00CF0241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5.1</w:t>
            </w:r>
          </w:p>
        </w:tc>
        <w:tc>
          <w:tcPr>
            <w:tcW w:w="7717" w:type="dxa"/>
          </w:tcPr>
          <w:p w14:paraId="56C1C9C4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3665AD0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8B6CC01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50424FA9" w14:textId="77777777" w:rsidTr="00946A13">
        <w:tc>
          <w:tcPr>
            <w:tcW w:w="1373" w:type="dxa"/>
          </w:tcPr>
          <w:p w14:paraId="6E7C0BC7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7DCC3B6" w14:textId="7A4D8E3F" w:rsidR="007D0E78" w:rsidRPr="00946A13" w:rsidRDefault="00CF0241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well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define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olicy for the medical emergency management?</w:t>
            </w:r>
          </w:p>
        </w:tc>
        <w:tc>
          <w:tcPr>
            <w:tcW w:w="906" w:type="dxa"/>
          </w:tcPr>
          <w:p w14:paraId="5B4CDEAE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F07909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647338C8" w14:textId="77777777" w:rsidTr="00946A13">
        <w:tc>
          <w:tcPr>
            <w:tcW w:w="1373" w:type="dxa"/>
          </w:tcPr>
          <w:p w14:paraId="4F1F2F6B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A6AF602" w14:textId="2275FFF8" w:rsidR="007D0E78" w:rsidRPr="00946A13" w:rsidRDefault="00CF0241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linic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ll the necessary facilities, devices, emergency 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edication, oxygen cylinders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etc.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readily available?</w:t>
            </w:r>
          </w:p>
        </w:tc>
        <w:tc>
          <w:tcPr>
            <w:tcW w:w="906" w:type="dxa"/>
          </w:tcPr>
          <w:p w14:paraId="746C9845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51A7E7D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656C783C" w14:textId="77777777" w:rsidTr="00946A13">
        <w:tc>
          <w:tcPr>
            <w:tcW w:w="1373" w:type="dxa"/>
          </w:tcPr>
          <w:p w14:paraId="40EA364B" w14:textId="3644C2EB" w:rsidR="007D0E78" w:rsidRPr="00946A13" w:rsidRDefault="007F2D8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5.2 &amp; 5.3</w:t>
            </w:r>
          </w:p>
        </w:tc>
        <w:tc>
          <w:tcPr>
            <w:tcW w:w="7717" w:type="dxa"/>
          </w:tcPr>
          <w:p w14:paraId="7431AA71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064B108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1E83CAD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031BC3B4" w14:textId="77777777" w:rsidTr="00946A13">
        <w:tc>
          <w:tcPr>
            <w:tcW w:w="1373" w:type="dxa"/>
          </w:tcPr>
          <w:p w14:paraId="0D399FD8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6B5CECC" w14:textId="76191946" w:rsidR="007D0E78" w:rsidRPr="00946A13" w:rsidRDefault="007F2D8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well-defined protocols for the medical emergency management?</w:t>
            </w:r>
          </w:p>
        </w:tc>
        <w:tc>
          <w:tcPr>
            <w:tcW w:w="906" w:type="dxa"/>
          </w:tcPr>
          <w:p w14:paraId="37CB6431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0CF7DDA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00020DF6" w14:textId="77777777" w:rsidTr="00946A13">
        <w:tc>
          <w:tcPr>
            <w:tcW w:w="1373" w:type="dxa"/>
          </w:tcPr>
          <w:p w14:paraId="48E341A2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159AE1B" w14:textId="54CA3B1A" w:rsidR="007D0E78" w:rsidRPr="00946A13" w:rsidRDefault="00315B24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onduc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actice drills on regular bas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staff with their specific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roles &amp; responsibilities?</w:t>
            </w:r>
          </w:p>
        </w:tc>
        <w:tc>
          <w:tcPr>
            <w:tcW w:w="906" w:type="dxa"/>
          </w:tcPr>
          <w:p w14:paraId="78791BDF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92F209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617A718C" w14:textId="77777777" w:rsidTr="00946A13">
        <w:tc>
          <w:tcPr>
            <w:tcW w:w="1373" w:type="dxa"/>
          </w:tcPr>
          <w:p w14:paraId="5EDF7B78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E909EF5" w14:textId="63A89387" w:rsidR="007D0E78" w:rsidRPr="00946A13" w:rsidRDefault="007F2D8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practice drills?</w:t>
            </w:r>
          </w:p>
        </w:tc>
        <w:tc>
          <w:tcPr>
            <w:tcW w:w="906" w:type="dxa"/>
          </w:tcPr>
          <w:p w14:paraId="4D2EFA37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E41E853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394B93D9" w14:textId="77777777" w:rsidTr="00946A13">
        <w:tc>
          <w:tcPr>
            <w:tcW w:w="1373" w:type="dxa"/>
          </w:tcPr>
          <w:p w14:paraId="62B87AAA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A46A72B" w14:textId="1330F922" w:rsidR="007D0E78" w:rsidRPr="00946A13" w:rsidRDefault="001701D1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Has</w:t>
            </w:r>
            <w:r w:rsidR="007F2D85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e staff 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been </w:t>
            </w:r>
            <w:r w:rsidR="007F2D85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rain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d</w:t>
            </w:r>
            <w:r w:rsidR="007F2D85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BLS and/or ACLS?</w:t>
            </w:r>
          </w:p>
        </w:tc>
        <w:tc>
          <w:tcPr>
            <w:tcW w:w="906" w:type="dxa"/>
          </w:tcPr>
          <w:p w14:paraId="63880D89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57C36B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2F008FEC" w14:textId="77777777" w:rsidTr="00946A13">
        <w:tc>
          <w:tcPr>
            <w:tcW w:w="1373" w:type="dxa"/>
          </w:tcPr>
          <w:p w14:paraId="6FA2B2C5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FB11146" w14:textId="342B4556" w:rsidR="007D0E78" w:rsidRPr="00946A13" w:rsidRDefault="007F2D8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y record of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medical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mergency from past?</w:t>
            </w:r>
          </w:p>
        </w:tc>
        <w:tc>
          <w:tcPr>
            <w:tcW w:w="906" w:type="dxa"/>
          </w:tcPr>
          <w:p w14:paraId="56F07EDF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340260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3973E17B" w14:textId="77777777" w:rsidTr="00946A13">
        <w:tc>
          <w:tcPr>
            <w:tcW w:w="1373" w:type="dxa"/>
          </w:tcPr>
          <w:p w14:paraId="4793AF9A" w14:textId="62004EF1" w:rsidR="007D0E78" w:rsidRPr="00946A13" w:rsidRDefault="007F2D8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5.4</w:t>
            </w:r>
          </w:p>
        </w:tc>
        <w:tc>
          <w:tcPr>
            <w:tcW w:w="7717" w:type="dxa"/>
          </w:tcPr>
          <w:p w14:paraId="07C48A61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9FD6024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85E01B2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62E851B2" w14:textId="77777777" w:rsidTr="00946A13">
        <w:tc>
          <w:tcPr>
            <w:tcW w:w="1373" w:type="dxa"/>
          </w:tcPr>
          <w:p w14:paraId="689D40F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3D1CBAC" w14:textId="358AC777" w:rsidR="007D0E78" w:rsidRPr="00946A13" w:rsidRDefault="007F2D8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olic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ost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v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nalysis to implement corrective and preventive measures and maintain the record of same?</w:t>
            </w:r>
          </w:p>
        </w:tc>
        <w:tc>
          <w:tcPr>
            <w:tcW w:w="906" w:type="dxa"/>
          </w:tcPr>
          <w:p w14:paraId="527F6910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CEE7415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6275D1DF" w14:textId="77777777" w:rsidTr="00946A13">
        <w:tc>
          <w:tcPr>
            <w:tcW w:w="1373" w:type="dxa"/>
          </w:tcPr>
          <w:p w14:paraId="7A5B0C51" w14:textId="232497D4" w:rsidR="007D0E78" w:rsidRPr="00946A13" w:rsidRDefault="007F2D8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6.1</w:t>
            </w:r>
          </w:p>
        </w:tc>
        <w:tc>
          <w:tcPr>
            <w:tcW w:w="7717" w:type="dxa"/>
          </w:tcPr>
          <w:p w14:paraId="11F46807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8479DE5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E8153BA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669D4BCA" w14:textId="77777777" w:rsidTr="00946A13">
        <w:tc>
          <w:tcPr>
            <w:tcW w:w="1373" w:type="dxa"/>
          </w:tcPr>
          <w:p w14:paraId="68291E5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C7EA48A" w14:textId="315AF2F3" w:rsidR="007D0E78" w:rsidRPr="00946A13" w:rsidRDefault="007F2D8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y policy and procedure to follow for the dental emergency?</w:t>
            </w:r>
          </w:p>
        </w:tc>
        <w:tc>
          <w:tcPr>
            <w:tcW w:w="906" w:type="dxa"/>
          </w:tcPr>
          <w:p w14:paraId="717AF1EF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4A059AF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29ACFA59" w14:textId="77777777" w:rsidTr="00946A13">
        <w:tc>
          <w:tcPr>
            <w:tcW w:w="1373" w:type="dxa"/>
          </w:tcPr>
          <w:p w14:paraId="4F37A0F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4267F78" w14:textId="4E76416E" w:rsidR="007D0E78" w:rsidRPr="00946A13" w:rsidRDefault="007F2D8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Policy checklist should include:</w:t>
            </w:r>
          </w:p>
        </w:tc>
        <w:tc>
          <w:tcPr>
            <w:tcW w:w="906" w:type="dxa"/>
          </w:tcPr>
          <w:p w14:paraId="73F4D55D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2AA488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15B8B905" w14:textId="77777777" w:rsidTr="00946A13">
        <w:tc>
          <w:tcPr>
            <w:tcW w:w="1373" w:type="dxa"/>
          </w:tcPr>
          <w:p w14:paraId="3A9D9F3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BF1615C" w14:textId="2971A96E" w:rsidR="007D0E78" w:rsidRPr="00946A13" w:rsidRDefault="007F2D85" w:rsidP="007F2D8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Pain relief</w:t>
            </w:r>
          </w:p>
        </w:tc>
        <w:tc>
          <w:tcPr>
            <w:tcW w:w="906" w:type="dxa"/>
          </w:tcPr>
          <w:p w14:paraId="0630ED9A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E17E4FE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1EB01ACE" w14:textId="77777777" w:rsidTr="00946A13">
        <w:tc>
          <w:tcPr>
            <w:tcW w:w="1373" w:type="dxa"/>
          </w:tcPr>
          <w:p w14:paraId="7E8D7C3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4E31EBA" w14:textId="3662B830" w:rsidR="007D0E78" w:rsidRPr="00946A13" w:rsidRDefault="007F2D85" w:rsidP="007F2D8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IM analgesics</w:t>
            </w:r>
          </w:p>
        </w:tc>
        <w:tc>
          <w:tcPr>
            <w:tcW w:w="906" w:type="dxa"/>
          </w:tcPr>
          <w:p w14:paraId="681E89D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69A760F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6A8E2FBF" w14:textId="77777777" w:rsidTr="00946A13">
        <w:tc>
          <w:tcPr>
            <w:tcW w:w="1373" w:type="dxa"/>
          </w:tcPr>
          <w:p w14:paraId="7225D567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078C47C" w14:textId="0718E973" w:rsidR="007D0E78" w:rsidRPr="00946A13" w:rsidRDefault="007F2D85" w:rsidP="007F2D8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bscess draining </w:t>
            </w:r>
          </w:p>
        </w:tc>
        <w:tc>
          <w:tcPr>
            <w:tcW w:w="906" w:type="dxa"/>
          </w:tcPr>
          <w:p w14:paraId="24168A7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FCA9A4D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75BE" w:rsidRPr="00946A13" w14:paraId="0CB2F791" w14:textId="77777777" w:rsidTr="00946A13">
        <w:tc>
          <w:tcPr>
            <w:tcW w:w="1373" w:type="dxa"/>
          </w:tcPr>
          <w:p w14:paraId="5F696E50" w14:textId="77777777" w:rsidR="000675BE" w:rsidRPr="00946A13" w:rsidRDefault="000675BE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AB9DFDB" w14:textId="3F632399" w:rsidR="000675BE" w:rsidRPr="00946A13" w:rsidRDefault="000675BE" w:rsidP="007F2D8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Emergency opening of 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ulp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chamber</w:t>
            </w:r>
          </w:p>
        </w:tc>
        <w:tc>
          <w:tcPr>
            <w:tcW w:w="906" w:type="dxa"/>
          </w:tcPr>
          <w:p w14:paraId="77CDCADE" w14:textId="77777777" w:rsidR="000675BE" w:rsidRPr="00946A13" w:rsidRDefault="000675BE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CEC9F96" w14:textId="77777777" w:rsidR="000675BE" w:rsidRPr="00946A13" w:rsidRDefault="000675BE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43F98DAA" w14:textId="77777777" w:rsidTr="00946A13">
        <w:tc>
          <w:tcPr>
            <w:tcW w:w="1373" w:type="dxa"/>
          </w:tcPr>
          <w:p w14:paraId="70DFCBFC" w14:textId="5ADAD862" w:rsidR="007D0E78" w:rsidRPr="00946A13" w:rsidRDefault="00DC4A09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6.2</w:t>
            </w:r>
          </w:p>
        </w:tc>
        <w:tc>
          <w:tcPr>
            <w:tcW w:w="7717" w:type="dxa"/>
          </w:tcPr>
          <w:p w14:paraId="54A16B4C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F9E1A0D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F5A3D96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2F9051D2" w14:textId="77777777" w:rsidTr="00946A13">
        <w:tc>
          <w:tcPr>
            <w:tcW w:w="1373" w:type="dxa"/>
          </w:tcPr>
          <w:p w14:paraId="75DE1989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486A42A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dxa"/>
          </w:tcPr>
          <w:p w14:paraId="1C54C1CB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A9B36C0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6C0C7D6F" w14:textId="77777777" w:rsidTr="00946A13">
        <w:tc>
          <w:tcPr>
            <w:tcW w:w="1373" w:type="dxa"/>
          </w:tcPr>
          <w:p w14:paraId="693D45E7" w14:textId="56AED245" w:rsidR="007D0E78" w:rsidRPr="00946A13" w:rsidRDefault="00DC4A09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7.1</w:t>
            </w:r>
          </w:p>
        </w:tc>
        <w:tc>
          <w:tcPr>
            <w:tcW w:w="7717" w:type="dxa"/>
          </w:tcPr>
          <w:p w14:paraId="6EAFA899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3E3F52F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B41F2CD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22672FCB" w14:textId="77777777" w:rsidTr="00946A13">
        <w:tc>
          <w:tcPr>
            <w:tcW w:w="1373" w:type="dxa"/>
          </w:tcPr>
          <w:p w14:paraId="1FE006DE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07445BE" w14:textId="50B385A4" w:rsidR="007D0E78" w:rsidRPr="00946A13" w:rsidRDefault="00315B24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e applicant developed SOP to implement standard policies and processes for treatment of patients with special needs?</w:t>
            </w:r>
            <w:bookmarkStart w:id="0" w:name="_GoBack"/>
            <w:bookmarkEnd w:id="0"/>
          </w:p>
        </w:tc>
        <w:tc>
          <w:tcPr>
            <w:tcW w:w="906" w:type="dxa"/>
          </w:tcPr>
          <w:p w14:paraId="37A474B9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B1EA9D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13CF91AE" w14:textId="77777777" w:rsidTr="00946A13">
        <w:tc>
          <w:tcPr>
            <w:tcW w:w="1373" w:type="dxa"/>
          </w:tcPr>
          <w:p w14:paraId="71848D3B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52B02EE" w14:textId="6DC03AEB" w:rsidR="007D0E78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SOP should include:</w:t>
            </w:r>
          </w:p>
        </w:tc>
        <w:tc>
          <w:tcPr>
            <w:tcW w:w="906" w:type="dxa"/>
          </w:tcPr>
          <w:p w14:paraId="5E1C068D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43441D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22434D3B" w14:textId="77777777" w:rsidTr="00946A13">
        <w:tc>
          <w:tcPr>
            <w:tcW w:w="1373" w:type="dxa"/>
          </w:tcPr>
          <w:p w14:paraId="260D554E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88E542B" w14:textId="3CB2DB35" w:rsidR="007D0E78" w:rsidRPr="00946A13" w:rsidRDefault="00C7667C" w:rsidP="00C7667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Appointment schedule</w:t>
            </w:r>
          </w:p>
        </w:tc>
        <w:tc>
          <w:tcPr>
            <w:tcW w:w="906" w:type="dxa"/>
          </w:tcPr>
          <w:p w14:paraId="373FF6B9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BE8EFC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14B3A3A8" w14:textId="77777777" w:rsidTr="00946A13">
        <w:tc>
          <w:tcPr>
            <w:tcW w:w="1373" w:type="dxa"/>
          </w:tcPr>
          <w:p w14:paraId="58478FCA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C642BB2" w14:textId="4BFDCBC7" w:rsidR="007D0E78" w:rsidRPr="00946A13" w:rsidRDefault="00C7667C" w:rsidP="00C7667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Medical consult</w:t>
            </w:r>
            <w:r w:rsidR="000675BE" w:rsidRPr="00946A13">
              <w:rPr>
                <w:rFonts w:ascii="Times New Roman" w:hAnsi="Times New Roman" w:cs="Times New Roman"/>
                <w:sz w:val="24"/>
                <w:szCs w:val="24"/>
              </w:rPr>
              <w:t>ation</w:t>
            </w:r>
          </w:p>
        </w:tc>
        <w:tc>
          <w:tcPr>
            <w:tcW w:w="906" w:type="dxa"/>
          </w:tcPr>
          <w:p w14:paraId="39ED3A69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CE6937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5A62ADE7" w14:textId="77777777" w:rsidTr="00946A13">
        <w:tc>
          <w:tcPr>
            <w:tcW w:w="1373" w:type="dxa"/>
          </w:tcPr>
          <w:p w14:paraId="008C858A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9EBA439" w14:textId="3DA67C58" w:rsidR="007D0E78" w:rsidRPr="00946A13" w:rsidRDefault="00C7667C" w:rsidP="00C7667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Risk assessment</w:t>
            </w:r>
          </w:p>
        </w:tc>
        <w:tc>
          <w:tcPr>
            <w:tcW w:w="906" w:type="dxa"/>
          </w:tcPr>
          <w:p w14:paraId="5007F52D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C5595DA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4574ED44" w14:textId="77777777" w:rsidTr="00946A13">
        <w:tc>
          <w:tcPr>
            <w:tcW w:w="1373" w:type="dxa"/>
          </w:tcPr>
          <w:p w14:paraId="51ADB883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08C5F6C" w14:textId="3BBF0D16" w:rsidR="007D0E78" w:rsidRPr="00946A13" w:rsidRDefault="00C7667C" w:rsidP="00C7667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Treatment planning with histories</w:t>
            </w:r>
          </w:p>
        </w:tc>
        <w:tc>
          <w:tcPr>
            <w:tcW w:w="906" w:type="dxa"/>
          </w:tcPr>
          <w:p w14:paraId="74355FF0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EAE72BF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5D26BFB3" w14:textId="77777777" w:rsidTr="00946A13">
        <w:tc>
          <w:tcPr>
            <w:tcW w:w="1373" w:type="dxa"/>
          </w:tcPr>
          <w:p w14:paraId="1263EF2B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EDAED9C" w14:textId="49008912" w:rsidR="007D0E78" w:rsidRPr="00946A13" w:rsidRDefault="00C7667C" w:rsidP="00C7667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Informed consent &amp; behavioral modification</w:t>
            </w:r>
          </w:p>
        </w:tc>
        <w:tc>
          <w:tcPr>
            <w:tcW w:w="906" w:type="dxa"/>
          </w:tcPr>
          <w:p w14:paraId="4FDA3ADC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210E4D0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08DDD883" w14:textId="77777777" w:rsidTr="00946A13">
        <w:tc>
          <w:tcPr>
            <w:tcW w:w="1373" w:type="dxa"/>
          </w:tcPr>
          <w:p w14:paraId="007D66B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5D9C49B" w14:textId="6870D0BF" w:rsidR="007D0E78" w:rsidRPr="00946A13" w:rsidRDefault="00C7667C" w:rsidP="00C7667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Prevention program </w:t>
            </w:r>
          </w:p>
        </w:tc>
        <w:tc>
          <w:tcPr>
            <w:tcW w:w="906" w:type="dxa"/>
          </w:tcPr>
          <w:p w14:paraId="6E585782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E21FC6E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77CCEDF8" w14:textId="77777777" w:rsidTr="00946A13">
        <w:tc>
          <w:tcPr>
            <w:tcW w:w="1373" w:type="dxa"/>
          </w:tcPr>
          <w:p w14:paraId="79662376" w14:textId="7E550F63" w:rsidR="007D0E78" w:rsidRPr="00946A13" w:rsidRDefault="00C7667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7.2</w:t>
            </w:r>
          </w:p>
        </w:tc>
        <w:tc>
          <w:tcPr>
            <w:tcW w:w="7717" w:type="dxa"/>
          </w:tcPr>
          <w:p w14:paraId="5E6B71FB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B009DCC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1B27F5D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2206FF1A" w14:textId="77777777" w:rsidTr="00946A13">
        <w:tc>
          <w:tcPr>
            <w:tcW w:w="1373" w:type="dxa"/>
          </w:tcPr>
          <w:p w14:paraId="4FC93972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5ADA6A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dxa"/>
          </w:tcPr>
          <w:p w14:paraId="21DF1F2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7BABD90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69EC8274" w14:textId="77777777" w:rsidTr="00946A13">
        <w:tc>
          <w:tcPr>
            <w:tcW w:w="1373" w:type="dxa"/>
          </w:tcPr>
          <w:p w14:paraId="6FEE5F40" w14:textId="52500B2C" w:rsidR="007D0E78" w:rsidRPr="00946A13" w:rsidRDefault="00C7667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7.3</w:t>
            </w:r>
          </w:p>
        </w:tc>
        <w:tc>
          <w:tcPr>
            <w:tcW w:w="7717" w:type="dxa"/>
          </w:tcPr>
          <w:p w14:paraId="26C917C2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0BA12A8C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0E9F1C2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161C497B" w14:textId="77777777" w:rsidTr="00946A13">
        <w:tc>
          <w:tcPr>
            <w:tcW w:w="1373" w:type="dxa"/>
          </w:tcPr>
          <w:p w14:paraId="1D29A395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1755B00" w14:textId="52922CBA" w:rsidR="007D0E78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d implemented a documented procedure for obtaining informed consent from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egal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representative of patients with special needs?</w:t>
            </w:r>
          </w:p>
        </w:tc>
        <w:tc>
          <w:tcPr>
            <w:tcW w:w="906" w:type="dxa"/>
          </w:tcPr>
          <w:p w14:paraId="6E3100F7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8FEE822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5D75C795" w14:textId="77777777" w:rsidTr="00946A13">
        <w:tc>
          <w:tcPr>
            <w:tcW w:w="1373" w:type="dxa"/>
          </w:tcPr>
          <w:p w14:paraId="40052148" w14:textId="2627B4D6" w:rsidR="007D0E78" w:rsidRPr="00946A13" w:rsidRDefault="00C7667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8.1</w:t>
            </w:r>
          </w:p>
        </w:tc>
        <w:tc>
          <w:tcPr>
            <w:tcW w:w="7717" w:type="dxa"/>
          </w:tcPr>
          <w:p w14:paraId="1FDAA68B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233DEBE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AF4D400" w14:textId="77777777" w:rsidR="007D0E78" w:rsidRPr="00946A13" w:rsidRDefault="007D0E7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D0E78" w:rsidRPr="00946A13" w14:paraId="6DC25BBD" w14:textId="77777777" w:rsidTr="00946A13">
        <w:tc>
          <w:tcPr>
            <w:tcW w:w="1373" w:type="dxa"/>
          </w:tcPr>
          <w:p w14:paraId="52E2B0D6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DA6ECAA" w14:textId="27E8AE49" w:rsidR="007D0E78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sop for pain management?</w:t>
            </w:r>
          </w:p>
        </w:tc>
        <w:tc>
          <w:tcPr>
            <w:tcW w:w="906" w:type="dxa"/>
          </w:tcPr>
          <w:p w14:paraId="67D21750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1D544F0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2659B68A" w14:textId="77777777" w:rsidTr="00946A13">
        <w:tc>
          <w:tcPr>
            <w:tcW w:w="1373" w:type="dxa"/>
          </w:tcPr>
          <w:p w14:paraId="264E6D4A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9C3671B" w14:textId="18ED55C1" w:rsidR="007D0E78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SOP should include:</w:t>
            </w:r>
          </w:p>
        </w:tc>
        <w:tc>
          <w:tcPr>
            <w:tcW w:w="906" w:type="dxa"/>
          </w:tcPr>
          <w:p w14:paraId="48574BA1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7FD2AA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4D48E79B" w14:textId="77777777" w:rsidTr="00946A13">
        <w:tc>
          <w:tcPr>
            <w:tcW w:w="1373" w:type="dxa"/>
          </w:tcPr>
          <w:p w14:paraId="7EE2C352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C6C281C" w14:textId="66D4FBCD" w:rsidR="007D0E78" w:rsidRPr="00946A13" w:rsidRDefault="00C7667C" w:rsidP="00C7667C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Caries risk assessment</w:t>
            </w:r>
          </w:p>
        </w:tc>
        <w:tc>
          <w:tcPr>
            <w:tcW w:w="906" w:type="dxa"/>
          </w:tcPr>
          <w:p w14:paraId="3C4B95CF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ABF05A9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56A06A39" w14:textId="77777777" w:rsidTr="00946A13">
        <w:tc>
          <w:tcPr>
            <w:tcW w:w="1373" w:type="dxa"/>
          </w:tcPr>
          <w:p w14:paraId="2681B0FF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86FDB9C" w14:textId="63FE5F3C" w:rsidR="007D0E78" w:rsidRPr="00946A13" w:rsidRDefault="00C7667C" w:rsidP="00C7667C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Periodontal risk assessment</w:t>
            </w:r>
          </w:p>
        </w:tc>
        <w:tc>
          <w:tcPr>
            <w:tcW w:w="906" w:type="dxa"/>
          </w:tcPr>
          <w:p w14:paraId="5648D99F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3D17C75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1F8A675F" w14:textId="77777777" w:rsidTr="00946A13">
        <w:tc>
          <w:tcPr>
            <w:tcW w:w="1373" w:type="dxa"/>
          </w:tcPr>
          <w:p w14:paraId="2AC25C9F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D680657" w14:textId="6CDF05DF" w:rsidR="007D0E78" w:rsidRPr="00946A13" w:rsidRDefault="00C7667C" w:rsidP="00C7667C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At every stage means pre-treatment, treatment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ost-treatment</w:t>
            </w:r>
          </w:p>
        </w:tc>
        <w:tc>
          <w:tcPr>
            <w:tcW w:w="906" w:type="dxa"/>
          </w:tcPr>
          <w:p w14:paraId="1AC83BDB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EAD0AF7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0E78" w:rsidRPr="00946A13" w14:paraId="3CF05168" w14:textId="77777777" w:rsidTr="00946A13">
        <w:tc>
          <w:tcPr>
            <w:tcW w:w="1373" w:type="dxa"/>
          </w:tcPr>
          <w:p w14:paraId="3478DC64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BABAB9E" w14:textId="76CE9334" w:rsidR="007D0E78" w:rsidRPr="00946A13" w:rsidRDefault="00C7667C" w:rsidP="00C7667C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Verbal and charted out if possible</w:t>
            </w:r>
          </w:p>
        </w:tc>
        <w:tc>
          <w:tcPr>
            <w:tcW w:w="906" w:type="dxa"/>
          </w:tcPr>
          <w:p w14:paraId="23E38439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A543E8B" w14:textId="77777777" w:rsidR="007D0E78" w:rsidRPr="00946A13" w:rsidRDefault="007D0E78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667C" w:rsidRPr="00946A13" w14:paraId="53212EB6" w14:textId="77777777" w:rsidTr="00946A13">
        <w:tc>
          <w:tcPr>
            <w:tcW w:w="1373" w:type="dxa"/>
          </w:tcPr>
          <w:p w14:paraId="7BCE54EF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59D55B4" w14:textId="01E69699" w:rsidR="00C7667C" w:rsidRPr="00946A13" w:rsidRDefault="00C7667C" w:rsidP="00C7667C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Pain control should be in the treatment proforma</w:t>
            </w:r>
          </w:p>
        </w:tc>
        <w:tc>
          <w:tcPr>
            <w:tcW w:w="906" w:type="dxa"/>
          </w:tcPr>
          <w:p w14:paraId="6FED9E0C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9D53364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667C" w:rsidRPr="00946A13" w14:paraId="308023EB" w14:textId="77777777" w:rsidTr="00946A13">
        <w:tc>
          <w:tcPr>
            <w:tcW w:w="1373" w:type="dxa"/>
          </w:tcPr>
          <w:p w14:paraId="3A3ABFD2" w14:textId="7E41ADD4" w:rsidR="00C7667C" w:rsidRPr="00946A13" w:rsidRDefault="00C7667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-8</w:t>
            </w:r>
          </w:p>
        </w:tc>
        <w:tc>
          <w:tcPr>
            <w:tcW w:w="7717" w:type="dxa"/>
          </w:tcPr>
          <w:p w14:paraId="7ADDB1AE" w14:textId="77777777" w:rsidR="00C7667C" w:rsidRPr="00946A13" w:rsidRDefault="00C7667C" w:rsidP="00C766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5F64A9C" w14:textId="77777777" w:rsidR="00C7667C" w:rsidRPr="00946A13" w:rsidRDefault="00C7667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49919D0" w14:textId="77777777" w:rsidR="00C7667C" w:rsidRPr="00946A13" w:rsidRDefault="00C7667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7667C" w:rsidRPr="00946A13" w14:paraId="45C99CF1" w14:textId="77777777" w:rsidTr="00946A13">
        <w:tc>
          <w:tcPr>
            <w:tcW w:w="1373" w:type="dxa"/>
          </w:tcPr>
          <w:p w14:paraId="6856EA37" w14:textId="505DAE09" w:rsidR="00C7667C" w:rsidRPr="00946A13" w:rsidRDefault="00C7667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1</w:t>
            </w:r>
          </w:p>
        </w:tc>
        <w:tc>
          <w:tcPr>
            <w:tcW w:w="7717" w:type="dxa"/>
          </w:tcPr>
          <w:p w14:paraId="696425BB" w14:textId="77777777" w:rsidR="00C7667C" w:rsidRPr="00946A13" w:rsidRDefault="00C7667C" w:rsidP="00C766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2086A66" w14:textId="77777777" w:rsidR="00C7667C" w:rsidRPr="00946A13" w:rsidRDefault="00C7667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7E6A15F" w14:textId="77777777" w:rsidR="00C7667C" w:rsidRPr="00946A13" w:rsidRDefault="00C7667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7667C" w:rsidRPr="00946A13" w14:paraId="47EDCBD8" w14:textId="77777777" w:rsidTr="00946A13">
        <w:tc>
          <w:tcPr>
            <w:tcW w:w="1373" w:type="dxa"/>
          </w:tcPr>
          <w:p w14:paraId="357CEB6D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4607FAE" w14:textId="51AB7127" w:rsidR="00C7667C" w:rsidRPr="00946A13" w:rsidRDefault="00C7667C" w:rsidP="00C76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olicy and documents to inform patients about their rights and responsibilities, in a manner and language they understand?</w:t>
            </w:r>
          </w:p>
        </w:tc>
        <w:tc>
          <w:tcPr>
            <w:tcW w:w="906" w:type="dxa"/>
          </w:tcPr>
          <w:p w14:paraId="550EE9D6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82D965A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667C" w:rsidRPr="00946A13" w14:paraId="4D7ACC6C" w14:textId="77777777" w:rsidTr="00946A13">
        <w:tc>
          <w:tcPr>
            <w:tcW w:w="1373" w:type="dxa"/>
          </w:tcPr>
          <w:p w14:paraId="0C6602B1" w14:textId="5A922537" w:rsidR="00C7667C" w:rsidRPr="00946A13" w:rsidRDefault="00C7667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2</w:t>
            </w:r>
          </w:p>
        </w:tc>
        <w:tc>
          <w:tcPr>
            <w:tcW w:w="7717" w:type="dxa"/>
          </w:tcPr>
          <w:p w14:paraId="408207B5" w14:textId="77777777" w:rsidR="00C7667C" w:rsidRPr="00946A13" w:rsidRDefault="00C7667C" w:rsidP="00C7667C">
            <w:pPr>
              <w:pStyle w:val="ListParagrap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76E8890" w14:textId="77777777" w:rsidR="00C7667C" w:rsidRPr="00946A13" w:rsidRDefault="00C7667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679E609" w14:textId="77777777" w:rsidR="00C7667C" w:rsidRPr="00946A13" w:rsidRDefault="00C7667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7667C" w:rsidRPr="00946A13" w14:paraId="388FBE73" w14:textId="77777777" w:rsidTr="00946A13">
        <w:tc>
          <w:tcPr>
            <w:tcW w:w="1373" w:type="dxa"/>
          </w:tcPr>
          <w:p w14:paraId="4F2DA2AB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4C66558" w14:textId="7799D605" w:rsidR="00C7667C" w:rsidRPr="00946A13" w:rsidRDefault="00D37105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ducated his/her staff regarding the same?</w:t>
            </w:r>
          </w:p>
        </w:tc>
        <w:tc>
          <w:tcPr>
            <w:tcW w:w="906" w:type="dxa"/>
          </w:tcPr>
          <w:p w14:paraId="6A2AB808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3E30DA9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667C" w:rsidRPr="00946A13" w14:paraId="4336101E" w14:textId="77777777" w:rsidTr="00946A13">
        <w:tc>
          <w:tcPr>
            <w:tcW w:w="1373" w:type="dxa"/>
          </w:tcPr>
          <w:p w14:paraId="50E03703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4AB5292" w14:textId="390A4371" w:rsidR="00C7667C" w:rsidRPr="00946A13" w:rsidRDefault="00D37105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Policy document contains:</w:t>
            </w:r>
          </w:p>
        </w:tc>
        <w:tc>
          <w:tcPr>
            <w:tcW w:w="906" w:type="dxa"/>
          </w:tcPr>
          <w:p w14:paraId="7B8B74C4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00B7937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667C" w:rsidRPr="00946A13" w14:paraId="2D6C6C36" w14:textId="77777777" w:rsidTr="00946A13">
        <w:tc>
          <w:tcPr>
            <w:tcW w:w="1373" w:type="dxa"/>
          </w:tcPr>
          <w:p w14:paraId="421F8B4D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F2FEF8D" w14:textId="4FD106E0" w:rsidR="00C7667C" w:rsidRPr="00946A13" w:rsidRDefault="00D37105" w:rsidP="00D3710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Patient right to emergency care</w:t>
            </w:r>
          </w:p>
        </w:tc>
        <w:tc>
          <w:tcPr>
            <w:tcW w:w="906" w:type="dxa"/>
          </w:tcPr>
          <w:p w14:paraId="7D05C13F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0D38399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667C" w:rsidRPr="00946A13" w14:paraId="65B786F5" w14:textId="77777777" w:rsidTr="00946A13">
        <w:tc>
          <w:tcPr>
            <w:tcW w:w="1373" w:type="dxa"/>
          </w:tcPr>
          <w:p w14:paraId="22EEC5C7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D261D37" w14:textId="18BEAC97" w:rsidR="00C7667C" w:rsidRPr="00946A13" w:rsidRDefault="00D37105" w:rsidP="00D3710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Care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is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give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o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serving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dignit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atient</w:t>
            </w:r>
          </w:p>
        </w:tc>
        <w:tc>
          <w:tcPr>
            <w:tcW w:w="906" w:type="dxa"/>
          </w:tcPr>
          <w:p w14:paraId="7A3B8A1D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92E7125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667C" w:rsidRPr="00946A13" w14:paraId="149C550C" w14:textId="77777777" w:rsidTr="00946A13">
        <w:tc>
          <w:tcPr>
            <w:tcW w:w="1373" w:type="dxa"/>
          </w:tcPr>
          <w:p w14:paraId="434DC3D7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95EDBE9" w14:textId="06CE83D7" w:rsidR="00C7667C" w:rsidRPr="00946A13" w:rsidRDefault="00D37105" w:rsidP="00D3710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No discrimination on cast, religion/socio-economic status</w:t>
            </w:r>
          </w:p>
        </w:tc>
        <w:tc>
          <w:tcPr>
            <w:tcW w:w="906" w:type="dxa"/>
          </w:tcPr>
          <w:p w14:paraId="67273416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60623E7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667C" w:rsidRPr="00946A13" w14:paraId="64457F47" w14:textId="77777777" w:rsidTr="00946A13">
        <w:tc>
          <w:tcPr>
            <w:tcW w:w="1373" w:type="dxa"/>
          </w:tcPr>
          <w:p w14:paraId="324543F3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64C87F0" w14:textId="3A83B30A" w:rsidR="00C7667C" w:rsidRPr="00946A13" w:rsidRDefault="00D37105" w:rsidP="00D3710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Right to recall &amp; consultation</w:t>
            </w:r>
          </w:p>
        </w:tc>
        <w:tc>
          <w:tcPr>
            <w:tcW w:w="906" w:type="dxa"/>
          </w:tcPr>
          <w:p w14:paraId="6107C0AD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177996C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667C" w:rsidRPr="00946A13" w14:paraId="5885DDCB" w14:textId="77777777" w:rsidTr="00946A13">
        <w:tc>
          <w:tcPr>
            <w:tcW w:w="1373" w:type="dxa"/>
          </w:tcPr>
          <w:p w14:paraId="523DC512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6BE2014" w14:textId="23C3008A" w:rsidR="00C7667C" w:rsidRPr="00946A13" w:rsidRDefault="00D37105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staff training for the same?</w:t>
            </w:r>
          </w:p>
        </w:tc>
        <w:tc>
          <w:tcPr>
            <w:tcW w:w="906" w:type="dxa"/>
          </w:tcPr>
          <w:p w14:paraId="66E15F41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F101F18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667C" w:rsidRPr="00946A13" w14:paraId="55F61F00" w14:textId="77777777" w:rsidTr="00946A13">
        <w:tc>
          <w:tcPr>
            <w:tcW w:w="1373" w:type="dxa"/>
          </w:tcPr>
          <w:p w14:paraId="172E6727" w14:textId="7B89BC2B" w:rsidR="00C7667C" w:rsidRPr="00946A13" w:rsidRDefault="00D865D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1 &amp; 2.2</w:t>
            </w:r>
          </w:p>
        </w:tc>
        <w:tc>
          <w:tcPr>
            <w:tcW w:w="7717" w:type="dxa"/>
          </w:tcPr>
          <w:p w14:paraId="6A38063A" w14:textId="77777777" w:rsidR="00C7667C" w:rsidRPr="00946A13" w:rsidRDefault="00C7667C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0253CEB8" w14:textId="77777777" w:rsidR="00C7667C" w:rsidRPr="00946A13" w:rsidRDefault="00C7667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42E0EAE" w14:textId="77777777" w:rsidR="00C7667C" w:rsidRPr="00946A13" w:rsidRDefault="00C7667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31B2C3E1" w14:textId="77777777" w:rsidTr="00946A13">
        <w:tc>
          <w:tcPr>
            <w:tcW w:w="1373" w:type="dxa"/>
          </w:tcPr>
          <w:p w14:paraId="15D46C97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1569BA6" w14:textId="6E9F7ABB" w:rsidR="00D37105" w:rsidRPr="00946A13" w:rsidRDefault="002C122A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policy and process for patient grievances?</w:t>
            </w:r>
          </w:p>
        </w:tc>
        <w:tc>
          <w:tcPr>
            <w:tcW w:w="906" w:type="dxa"/>
          </w:tcPr>
          <w:p w14:paraId="429DEB06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F4E161A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40396328" w14:textId="77777777" w:rsidTr="00946A13">
        <w:tc>
          <w:tcPr>
            <w:tcW w:w="1373" w:type="dxa"/>
          </w:tcPr>
          <w:p w14:paraId="369BCD5B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221E1F8" w14:textId="43DAEF14" w:rsidR="00D37105" w:rsidRPr="00946A13" w:rsidRDefault="002C122A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roces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o inform patients about their right to express their grievances and the protocol to do so?</w:t>
            </w:r>
          </w:p>
        </w:tc>
        <w:tc>
          <w:tcPr>
            <w:tcW w:w="906" w:type="dxa"/>
          </w:tcPr>
          <w:p w14:paraId="38E6ACA1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479658C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022B2637" w14:textId="77777777" w:rsidTr="00946A13">
        <w:tc>
          <w:tcPr>
            <w:tcW w:w="1373" w:type="dxa"/>
          </w:tcPr>
          <w:p w14:paraId="034FB3DB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3B37F86" w14:textId="49083B4F" w:rsidR="00D37105" w:rsidRPr="00946A13" w:rsidRDefault="002C122A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patient grievances information easily accessible &amp; available? (In pamphlet)</w:t>
            </w:r>
          </w:p>
        </w:tc>
        <w:tc>
          <w:tcPr>
            <w:tcW w:w="906" w:type="dxa"/>
          </w:tcPr>
          <w:p w14:paraId="382FFC8B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3F82834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653B260A" w14:textId="77777777" w:rsidTr="00946A13">
        <w:tc>
          <w:tcPr>
            <w:tcW w:w="1373" w:type="dxa"/>
          </w:tcPr>
          <w:p w14:paraId="19F7F1B4" w14:textId="1D8818B3" w:rsidR="00D37105" w:rsidRPr="00946A13" w:rsidRDefault="002C122A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3 &amp; 2.4</w:t>
            </w:r>
          </w:p>
        </w:tc>
        <w:tc>
          <w:tcPr>
            <w:tcW w:w="7717" w:type="dxa"/>
          </w:tcPr>
          <w:p w14:paraId="58003751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B570FB8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602D1E5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6ADDF914" w14:textId="77777777" w:rsidTr="00946A13">
        <w:tc>
          <w:tcPr>
            <w:tcW w:w="1373" w:type="dxa"/>
          </w:tcPr>
          <w:p w14:paraId="481BA2A7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73BC3B9" w14:textId="68A11146" w:rsidR="00D37105" w:rsidRPr="00946A13" w:rsidRDefault="002C122A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roces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o take patients’ feedback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form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regularly </w:t>
            </w:r>
            <w:r w:rsidR="000A46B8" w:rsidRPr="00946A13">
              <w:rPr>
                <w:rFonts w:ascii="Times New Roman" w:hAnsi="Times New Roman" w:cs="Times New Roman"/>
                <w:sz w:val="24"/>
                <w:szCs w:val="24"/>
              </w:rPr>
              <w:t>to improve the standard of services?</w:t>
            </w:r>
          </w:p>
        </w:tc>
        <w:tc>
          <w:tcPr>
            <w:tcW w:w="906" w:type="dxa"/>
          </w:tcPr>
          <w:p w14:paraId="7AD06EFD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93ED77F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3C6F1BF2" w14:textId="77777777" w:rsidTr="00946A13">
        <w:tc>
          <w:tcPr>
            <w:tcW w:w="1373" w:type="dxa"/>
          </w:tcPr>
          <w:p w14:paraId="1065C9B9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BF8835E" w14:textId="608B1A6D" w:rsidR="00D37105" w:rsidRPr="00946A13" w:rsidRDefault="000A46B8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Can applicant present the record of patient feedback forms and actions for the corrective measures?</w:t>
            </w:r>
          </w:p>
        </w:tc>
        <w:tc>
          <w:tcPr>
            <w:tcW w:w="906" w:type="dxa"/>
          </w:tcPr>
          <w:p w14:paraId="77D479B9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D4EA079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675BA03C" w14:textId="77777777" w:rsidTr="00946A13">
        <w:tc>
          <w:tcPr>
            <w:tcW w:w="1373" w:type="dxa"/>
          </w:tcPr>
          <w:p w14:paraId="2A1706AE" w14:textId="47C514A6" w:rsidR="00D37105" w:rsidRPr="00946A13" w:rsidRDefault="000A46B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1 &amp; 3.2</w:t>
            </w:r>
          </w:p>
        </w:tc>
        <w:tc>
          <w:tcPr>
            <w:tcW w:w="7717" w:type="dxa"/>
          </w:tcPr>
          <w:p w14:paraId="5067FF7A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0C0C2FD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E052B51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050F5714" w14:textId="77777777" w:rsidTr="00946A13">
        <w:tc>
          <w:tcPr>
            <w:tcW w:w="1373" w:type="dxa"/>
          </w:tcPr>
          <w:p w14:paraId="4B516A00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D5C5313" w14:textId="4ADAAA76" w:rsidR="00D37105" w:rsidRPr="00946A13" w:rsidRDefault="000A46B8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policy and process for patient education?</w:t>
            </w:r>
          </w:p>
        </w:tc>
        <w:tc>
          <w:tcPr>
            <w:tcW w:w="906" w:type="dxa"/>
          </w:tcPr>
          <w:p w14:paraId="29EBC7E9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560FE79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1CD60CB6" w14:textId="77777777" w:rsidTr="00946A13">
        <w:tc>
          <w:tcPr>
            <w:tcW w:w="1373" w:type="dxa"/>
          </w:tcPr>
          <w:p w14:paraId="16E7E84C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9C7612F" w14:textId="2358CCB4" w:rsidR="00D37105" w:rsidRPr="00946A13" w:rsidRDefault="000A46B8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odels/information pamphlets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etc.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patient education? (Information should be in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anguag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asily understood by patients.)</w:t>
            </w:r>
          </w:p>
        </w:tc>
        <w:tc>
          <w:tcPr>
            <w:tcW w:w="906" w:type="dxa"/>
          </w:tcPr>
          <w:p w14:paraId="50E81D0B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3AF0815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026C6655" w14:textId="77777777" w:rsidTr="00946A13">
        <w:tc>
          <w:tcPr>
            <w:tcW w:w="1373" w:type="dxa"/>
          </w:tcPr>
          <w:p w14:paraId="7F774399" w14:textId="1E193A4B" w:rsidR="00D37105" w:rsidRPr="00946A13" w:rsidRDefault="000A46B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-9</w:t>
            </w:r>
          </w:p>
        </w:tc>
        <w:tc>
          <w:tcPr>
            <w:tcW w:w="7717" w:type="dxa"/>
          </w:tcPr>
          <w:p w14:paraId="1D692FBB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758E92E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8F67827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56F402C6" w14:textId="77777777" w:rsidTr="00946A13">
        <w:tc>
          <w:tcPr>
            <w:tcW w:w="1373" w:type="dxa"/>
          </w:tcPr>
          <w:p w14:paraId="16C1B7ED" w14:textId="41D9A91C" w:rsidR="00D37105" w:rsidRPr="00946A13" w:rsidRDefault="000A46B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1</w:t>
            </w:r>
          </w:p>
        </w:tc>
        <w:tc>
          <w:tcPr>
            <w:tcW w:w="7717" w:type="dxa"/>
          </w:tcPr>
          <w:p w14:paraId="20B9CB14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2B078CA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7168B8B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27C7D9A3" w14:textId="77777777" w:rsidTr="00946A13">
        <w:tc>
          <w:tcPr>
            <w:tcW w:w="1373" w:type="dxa"/>
          </w:tcPr>
          <w:p w14:paraId="3244A2C4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E24FDEA" w14:textId="7189DD27" w:rsidR="00D37105" w:rsidRPr="00946A13" w:rsidRDefault="000A46B8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utsourced dental lab work with any </w:t>
            </w:r>
            <w:r w:rsidR="000675BE" w:rsidRPr="00946A13">
              <w:rPr>
                <w:rFonts w:ascii="Times New Roman" w:hAnsi="Times New Roman" w:cs="Times New Roman"/>
                <w:sz w:val="24"/>
                <w:szCs w:val="24"/>
              </w:rPr>
              <w:t>certifie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ntal laboratory?</w:t>
            </w:r>
          </w:p>
        </w:tc>
        <w:tc>
          <w:tcPr>
            <w:tcW w:w="906" w:type="dxa"/>
          </w:tcPr>
          <w:p w14:paraId="3C2DC323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2A3FA58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197666F7" w14:textId="77777777" w:rsidTr="00946A13">
        <w:tc>
          <w:tcPr>
            <w:tcW w:w="1373" w:type="dxa"/>
          </w:tcPr>
          <w:p w14:paraId="38EAE35B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620EAFC" w14:textId="4E2CE9BE" w:rsidR="00D37105" w:rsidRPr="00946A13" w:rsidRDefault="000A46B8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vidence to show tha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well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documente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OU exists between clinic and dental lab?</w:t>
            </w:r>
          </w:p>
        </w:tc>
        <w:tc>
          <w:tcPr>
            <w:tcW w:w="906" w:type="dxa"/>
          </w:tcPr>
          <w:p w14:paraId="57E37F9D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DA3A178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38FF99D0" w14:textId="77777777" w:rsidTr="00946A13">
        <w:tc>
          <w:tcPr>
            <w:tcW w:w="1373" w:type="dxa"/>
          </w:tcPr>
          <w:p w14:paraId="769BD02B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28DFF5A" w14:textId="0D8F75B6" w:rsidR="00D37105" w:rsidRPr="00946A13" w:rsidRDefault="000A46B8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MOU consist of following?</w:t>
            </w:r>
          </w:p>
        </w:tc>
        <w:tc>
          <w:tcPr>
            <w:tcW w:w="906" w:type="dxa"/>
          </w:tcPr>
          <w:p w14:paraId="2C89F1BE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30BDBE4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6A977627" w14:textId="77777777" w:rsidTr="00946A13">
        <w:tc>
          <w:tcPr>
            <w:tcW w:w="1373" w:type="dxa"/>
          </w:tcPr>
          <w:p w14:paraId="4C64ACA4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D3FF09C" w14:textId="6FF373AA" w:rsidR="00D37105" w:rsidRPr="00946A13" w:rsidRDefault="000A46B8" w:rsidP="000A46B8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dental lab in business since last 5 years?</w:t>
            </w:r>
          </w:p>
        </w:tc>
        <w:tc>
          <w:tcPr>
            <w:tcW w:w="906" w:type="dxa"/>
          </w:tcPr>
          <w:p w14:paraId="28FE7321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4938664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601E08C5" w14:textId="77777777" w:rsidTr="00946A13">
        <w:tc>
          <w:tcPr>
            <w:tcW w:w="1373" w:type="dxa"/>
          </w:tcPr>
          <w:p w14:paraId="2E38054F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6308390" w14:textId="1D3CC635" w:rsidR="00D37105" w:rsidRPr="00946A13" w:rsidRDefault="004C01D3" w:rsidP="000A46B8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dental lab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ha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t least 50% qualified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erson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ne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7E33F94F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AF04F46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22821704" w14:textId="77777777" w:rsidTr="00946A13">
        <w:tc>
          <w:tcPr>
            <w:tcW w:w="1373" w:type="dxa"/>
          </w:tcPr>
          <w:p w14:paraId="2EE552A6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EA06619" w14:textId="3FC1CB0E" w:rsidR="00D37105" w:rsidRPr="00946A13" w:rsidRDefault="00A5632D" w:rsidP="004C01D3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hould dental lab</w:t>
            </w:r>
            <w:r w:rsidR="004C01D3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have all the licenses specially GUMASTA?</w:t>
            </w:r>
          </w:p>
        </w:tc>
        <w:tc>
          <w:tcPr>
            <w:tcW w:w="906" w:type="dxa"/>
          </w:tcPr>
          <w:p w14:paraId="5A79A4F9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7BAC0C6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24B0B55E" w14:textId="77777777" w:rsidTr="00946A13">
        <w:tc>
          <w:tcPr>
            <w:tcW w:w="1373" w:type="dxa"/>
          </w:tcPr>
          <w:p w14:paraId="611C8CA7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F4CD84F" w14:textId="330BA9D1" w:rsidR="00D37105" w:rsidRPr="00946A13" w:rsidRDefault="004C01D3" w:rsidP="004C01D3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oof of above three?</w:t>
            </w:r>
          </w:p>
        </w:tc>
        <w:tc>
          <w:tcPr>
            <w:tcW w:w="906" w:type="dxa"/>
          </w:tcPr>
          <w:p w14:paraId="621308EB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F49FE62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74A632BD" w14:textId="77777777" w:rsidTr="00946A13">
        <w:tc>
          <w:tcPr>
            <w:tcW w:w="1373" w:type="dxa"/>
          </w:tcPr>
          <w:p w14:paraId="722E0940" w14:textId="07641D10" w:rsidR="00D37105" w:rsidRPr="00946A13" w:rsidRDefault="004C01D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.2 </w:t>
            </w:r>
          </w:p>
        </w:tc>
        <w:tc>
          <w:tcPr>
            <w:tcW w:w="7717" w:type="dxa"/>
          </w:tcPr>
          <w:p w14:paraId="6B25C479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2EF4946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0DACAE2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2C94C60B" w14:textId="77777777" w:rsidTr="00946A13">
        <w:tc>
          <w:tcPr>
            <w:tcW w:w="1373" w:type="dxa"/>
          </w:tcPr>
          <w:p w14:paraId="4881C75A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5C9AB6D" w14:textId="11AAA83C" w:rsidR="00D37105" w:rsidRPr="00946A13" w:rsidRDefault="004C01D3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well-defined and documented policies and procedural guide for the identification, handling &amp; safe transportation of impressions, models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osthesis</w:t>
            </w:r>
            <w:r w:rsidR="00FF107B"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14C24560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BEC2001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0BA1CA27" w14:textId="77777777" w:rsidTr="00946A13">
        <w:tc>
          <w:tcPr>
            <w:tcW w:w="1373" w:type="dxa"/>
          </w:tcPr>
          <w:p w14:paraId="31AC70E6" w14:textId="6559BE72" w:rsidR="00D37105" w:rsidRPr="00946A13" w:rsidRDefault="00DB19F9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3</w:t>
            </w:r>
          </w:p>
        </w:tc>
        <w:tc>
          <w:tcPr>
            <w:tcW w:w="7717" w:type="dxa"/>
          </w:tcPr>
          <w:p w14:paraId="3F73FB53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F7D7BD6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C04B507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434B1053" w14:textId="77777777" w:rsidTr="00946A13">
        <w:tc>
          <w:tcPr>
            <w:tcW w:w="1373" w:type="dxa"/>
          </w:tcPr>
          <w:p w14:paraId="3F88DE8F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0CEF549" w14:textId="22E49356" w:rsidR="00D37105" w:rsidRPr="00946A13" w:rsidRDefault="00DB19F9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Can the applicant present a record that shows that lab person has informed the 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pplicant 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of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ailure or delays to provide work in time?</w:t>
            </w:r>
          </w:p>
        </w:tc>
        <w:tc>
          <w:tcPr>
            <w:tcW w:w="906" w:type="dxa"/>
          </w:tcPr>
          <w:p w14:paraId="1EA4A320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D12BF8B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42B369B6" w14:textId="77777777" w:rsidTr="00946A13">
        <w:tc>
          <w:tcPr>
            <w:tcW w:w="1373" w:type="dxa"/>
          </w:tcPr>
          <w:p w14:paraId="594BCA7C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BA3E33E" w14:textId="2C63D9F2" w:rsidR="00D37105" w:rsidRPr="00946A13" w:rsidRDefault="00DB19F9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Can the applicant present a copy of blank &amp; filled forms for exchange of information between clinic &amp; dental lab?</w:t>
            </w:r>
          </w:p>
        </w:tc>
        <w:tc>
          <w:tcPr>
            <w:tcW w:w="906" w:type="dxa"/>
          </w:tcPr>
          <w:p w14:paraId="6951A673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C6B7D50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0A37478D" w14:textId="77777777" w:rsidTr="00946A13">
        <w:tc>
          <w:tcPr>
            <w:tcW w:w="1373" w:type="dxa"/>
          </w:tcPr>
          <w:p w14:paraId="2BC46F06" w14:textId="21CD48EC" w:rsidR="00D37105" w:rsidRPr="00946A13" w:rsidRDefault="00DB19F9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4</w:t>
            </w:r>
          </w:p>
        </w:tc>
        <w:tc>
          <w:tcPr>
            <w:tcW w:w="7717" w:type="dxa"/>
          </w:tcPr>
          <w:p w14:paraId="29E40EE6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D1C5F9A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48C6CD0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48A3C252" w14:textId="77777777" w:rsidTr="00946A13">
        <w:tc>
          <w:tcPr>
            <w:tcW w:w="1373" w:type="dxa"/>
          </w:tcPr>
          <w:p w14:paraId="324E93C4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B8787D8" w14:textId="42BBC5E0" w:rsidR="00D37105" w:rsidRPr="00946A13" w:rsidRDefault="00DB19F9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a record of all work tha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is outsource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o lab including repeat or correction work?</w:t>
            </w:r>
          </w:p>
        </w:tc>
        <w:tc>
          <w:tcPr>
            <w:tcW w:w="906" w:type="dxa"/>
          </w:tcPr>
          <w:p w14:paraId="69732170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0D6B9D5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43054099" w14:textId="77777777" w:rsidTr="00946A13">
        <w:tc>
          <w:tcPr>
            <w:tcW w:w="1373" w:type="dxa"/>
          </w:tcPr>
          <w:p w14:paraId="5198B1AB" w14:textId="260FC3F1" w:rsidR="00D37105" w:rsidRPr="00946A13" w:rsidRDefault="00DB19F9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5</w:t>
            </w:r>
          </w:p>
        </w:tc>
        <w:tc>
          <w:tcPr>
            <w:tcW w:w="7717" w:type="dxa"/>
          </w:tcPr>
          <w:p w14:paraId="69E4BBF2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070B100E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E739418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5F80E847" w14:textId="77777777" w:rsidTr="00946A13">
        <w:tc>
          <w:tcPr>
            <w:tcW w:w="1373" w:type="dxa"/>
          </w:tcPr>
          <w:p w14:paraId="06F980DC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CD120E9" w14:textId="4F8601E4" w:rsidR="00D37105" w:rsidRPr="00946A13" w:rsidRDefault="00DB19F9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d implemented corrective &amp; preventive measures after careful analysis to reduce the number of repetitions and alterations?</w:t>
            </w:r>
          </w:p>
        </w:tc>
        <w:tc>
          <w:tcPr>
            <w:tcW w:w="906" w:type="dxa"/>
          </w:tcPr>
          <w:p w14:paraId="6DE84BD4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3B20545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27A79886" w14:textId="77777777" w:rsidTr="00946A13">
        <w:tc>
          <w:tcPr>
            <w:tcW w:w="1373" w:type="dxa"/>
          </w:tcPr>
          <w:p w14:paraId="6E8A20AC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4145348" w14:textId="77777777" w:rsidR="00D37105" w:rsidRPr="00946A13" w:rsidRDefault="00D37105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dxa"/>
          </w:tcPr>
          <w:p w14:paraId="5ACBC11A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5BBFB61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660010B2" w14:textId="77777777" w:rsidTr="00946A13">
        <w:tc>
          <w:tcPr>
            <w:tcW w:w="1373" w:type="dxa"/>
          </w:tcPr>
          <w:p w14:paraId="52B75B8C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F3FF95A" w14:textId="2813B6BD" w:rsidR="00D37105" w:rsidRPr="00946A13" w:rsidRDefault="00DB19F9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In house Lab:</w:t>
            </w:r>
          </w:p>
        </w:tc>
        <w:tc>
          <w:tcPr>
            <w:tcW w:w="906" w:type="dxa"/>
          </w:tcPr>
          <w:p w14:paraId="344DD653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92405D2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4FFF96EA" w14:textId="77777777" w:rsidTr="00946A13">
        <w:tc>
          <w:tcPr>
            <w:tcW w:w="1373" w:type="dxa"/>
          </w:tcPr>
          <w:p w14:paraId="14726B93" w14:textId="48676BF8" w:rsidR="00D37105" w:rsidRPr="00946A13" w:rsidRDefault="00DB19F9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.1 </w:t>
            </w:r>
          </w:p>
        </w:tc>
        <w:tc>
          <w:tcPr>
            <w:tcW w:w="7717" w:type="dxa"/>
          </w:tcPr>
          <w:p w14:paraId="0495A07A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B3A1307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DF8E1E9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452D141B" w14:textId="77777777" w:rsidTr="00946A13">
        <w:tc>
          <w:tcPr>
            <w:tcW w:w="1373" w:type="dxa"/>
          </w:tcPr>
          <w:p w14:paraId="7725926A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76ED4BB" w14:textId="15BC2A3E" w:rsidR="00D37105" w:rsidRPr="00946A13" w:rsidRDefault="00315B24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 the applica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hired qualified personnel to work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in-hous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ntal lab?</w:t>
            </w:r>
          </w:p>
        </w:tc>
        <w:tc>
          <w:tcPr>
            <w:tcW w:w="906" w:type="dxa"/>
          </w:tcPr>
          <w:p w14:paraId="71E3FD3F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27748B4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51EB4CDC" w14:textId="77777777" w:rsidTr="00946A13">
        <w:tc>
          <w:tcPr>
            <w:tcW w:w="1373" w:type="dxa"/>
          </w:tcPr>
          <w:p w14:paraId="0081ED68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37D4E41" w14:textId="7F76F468" w:rsidR="00D37105" w:rsidRPr="00946A13" w:rsidRDefault="00DB19F9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person working in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in-hous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ntal lab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ha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gree/diploma or adequate certification? (proof)</w:t>
            </w:r>
          </w:p>
        </w:tc>
        <w:tc>
          <w:tcPr>
            <w:tcW w:w="906" w:type="dxa"/>
          </w:tcPr>
          <w:p w14:paraId="492FD22E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A9F0763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1D762A0A" w14:textId="77777777" w:rsidTr="00946A13">
        <w:tc>
          <w:tcPr>
            <w:tcW w:w="1373" w:type="dxa"/>
          </w:tcPr>
          <w:p w14:paraId="6199AA2B" w14:textId="29D6BBBE" w:rsidR="00D37105" w:rsidRPr="00946A13" w:rsidRDefault="000014E9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2</w:t>
            </w:r>
          </w:p>
        </w:tc>
        <w:tc>
          <w:tcPr>
            <w:tcW w:w="7717" w:type="dxa"/>
          </w:tcPr>
          <w:p w14:paraId="5F220BA9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8263CA5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DF14F26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2ACA1C60" w14:textId="77777777" w:rsidTr="00946A13">
        <w:tc>
          <w:tcPr>
            <w:tcW w:w="1373" w:type="dxa"/>
          </w:tcPr>
          <w:p w14:paraId="2D21407D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FB3CBE1" w14:textId="3FED689D" w:rsidR="00D37105" w:rsidRPr="00946A13" w:rsidRDefault="005C45DA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well defined and documented procedural guide for the identification, handling, processing &amp; safe transportation of impressions, models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osthesis for internal work?</w:t>
            </w:r>
          </w:p>
        </w:tc>
        <w:tc>
          <w:tcPr>
            <w:tcW w:w="906" w:type="dxa"/>
          </w:tcPr>
          <w:p w14:paraId="5FA17A16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0D587DD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53550783" w14:textId="77777777" w:rsidTr="00946A13">
        <w:tc>
          <w:tcPr>
            <w:tcW w:w="1373" w:type="dxa"/>
          </w:tcPr>
          <w:p w14:paraId="630A6D19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2084A6D" w14:textId="15D95E07" w:rsidR="00D37105" w:rsidRPr="00946A13" w:rsidRDefault="005C45DA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re machines and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in good condition?</w:t>
            </w:r>
          </w:p>
        </w:tc>
        <w:tc>
          <w:tcPr>
            <w:tcW w:w="906" w:type="dxa"/>
          </w:tcPr>
          <w:p w14:paraId="331BF21E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2243D6B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4D8FB2A2" w14:textId="77777777" w:rsidTr="00946A13">
        <w:tc>
          <w:tcPr>
            <w:tcW w:w="1373" w:type="dxa"/>
          </w:tcPr>
          <w:p w14:paraId="4F11FA33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FB84C77" w14:textId="3277015E" w:rsidR="00D37105" w:rsidRPr="00946A13" w:rsidRDefault="005C45DA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re machines and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tanda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quality mark?</w:t>
            </w:r>
          </w:p>
        </w:tc>
        <w:tc>
          <w:tcPr>
            <w:tcW w:w="906" w:type="dxa"/>
          </w:tcPr>
          <w:p w14:paraId="5C5A7E8B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6B58A84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4AEF6DCC" w14:textId="77777777" w:rsidTr="00946A13">
        <w:tc>
          <w:tcPr>
            <w:tcW w:w="1373" w:type="dxa"/>
          </w:tcPr>
          <w:p w14:paraId="1ABD725E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0D933B2" w14:textId="552CAC2E" w:rsidR="00D37105" w:rsidRPr="00946A13" w:rsidRDefault="005C45DA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a record book of servicing of machines and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57A132AB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E219F77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785ADF1A" w14:textId="77777777" w:rsidTr="00946A13">
        <w:tc>
          <w:tcPr>
            <w:tcW w:w="1373" w:type="dxa"/>
          </w:tcPr>
          <w:p w14:paraId="1044E228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DA4C2F1" w14:textId="0F568217" w:rsidR="00D37105" w:rsidRPr="00946A13" w:rsidRDefault="005C45DA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bu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terial from standard dealers and brands?</w:t>
            </w:r>
          </w:p>
        </w:tc>
        <w:tc>
          <w:tcPr>
            <w:tcW w:w="906" w:type="dxa"/>
          </w:tcPr>
          <w:p w14:paraId="74D76A0B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70C27AD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19FE8CE5" w14:textId="77777777" w:rsidTr="00946A13">
        <w:tc>
          <w:tcPr>
            <w:tcW w:w="1373" w:type="dxa"/>
          </w:tcPr>
          <w:p w14:paraId="6C32C49F" w14:textId="41011443" w:rsidR="005C45DA" w:rsidRPr="00946A13" w:rsidRDefault="005C45DA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3</w:t>
            </w:r>
          </w:p>
        </w:tc>
        <w:tc>
          <w:tcPr>
            <w:tcW w:w="7717" w:type="dxa"/>
          </w:tcPr>
          <w:p w14:paraId="72AE0ACF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9E19B91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F19C098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04ACB70D" w14:textId="77777777" w:rsidTr="00946A13">
        <w:tc>
          <w:tcPr>
            <w:tcW w:w="1373" w:type="dxa"/>
          </w:tcPr>
          <w:p w14:paraId="7603B828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7BCCD12" w14:textId="744F690C" w:rsidR="00D37105" w:rsidRPr="00946A13" w:rsidRDefault="005C45DA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pared safety policy for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in-hous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ntal lab? </w:t>
            </w:r>
          </w:p>
        </w:tc>
        <w:tc>
          <w:tcPr>
            <w:tcW w:w="906" w:type="dxa"/>
          </w:tcPr>
          <w:p w14:paraId="7113ECCD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4705655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4118369D" w14:textId="77777777" w:rsidTr="00946A13">
        <w:tc>
          <w:tcPr>
            <w:tcW w:w="1373" w:type="dxa"/>
          </w:tcPr>
          <w:p w14:paraId="5ABAEE4A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0546154" w14:textId="518FF485" w:rsidR="00D37105" w:rsidRPr="00946A13" w:rsidRDefault="005C45DA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Policy should include:</w:t>
            </w:r>
          </w:p>
        </w:tc>
        <w:tc>
          <w:tcPr>
            <w:tcW w:w="906" w:type="dxa"/>
          </w:tcPr>
          <w:p w14:paraId="5026A231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52900FF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23F73203" w14:textId="77777777" w:rsidTr="00946A13">
        <w:tc>
          <w:tcPr>
            <w:tcW w:w="1373" w:type="dxa"/>
          </w:tcPr>
          <w:p w14:paraId="6CFBD553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433D2C8" w14:textId="4ED96C88" w:rsidR="00D37105" w:rsidRPr="00946A13" w:rsidRDefault="005C45DA" w:rsidP="005C45DA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Cross infection prevention</w:t>
            </w:r>
          </w:p>
        </w:tc>
        <w:tc>
          <w:tcPr>
            <w:tcW w:w="906" w:type="dxa"/>
          </w:tcPr>
          <w:p w14:paraId="2329FF6D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D38B7FD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4E30B56B" w14:textId="77777777" w:rsidTr="00946A13">
        <w:tc>
          <w:tcPr>
            <w:tcW w:w="1373" w:type="dxa"/>
          </w:tcPr>
          <w:p w14:paraId="0DF35E68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C796285" w14:textId="09729D9F" w:rsidR="00D37105" w:rsidRPr="00946A13" w:rsidRDefault="005C45DA" w:rsidP="005C45DA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Fire or any danger prevention</w:t>
            </w:r>
          </w:p>
        </w:tc>
        <w:tc>
          <w:tcPr>
            <w:tcW w:w="906" w:type="dxa"/>
          </w:tcPr>
          <w:p w14:paraId="67C55EA2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9CC5049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711F360D" w14:textId="77777777" w:rsidTr="00946A13">
        <w:tc>
          <w:tcPr>
            <w:tcW w:w="1373" w:type="dxa"/>
          </w:tcPr>
          <w:p w14:paraId="7A8AD373" w14:textId="3E6E830A" w:rsidR="00D37105" w:rsidRPr="00946A13" w:rsidRDefault="0056614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-10</w:t>
            </w:r>
          </w:p>
        </w:tc>
        <w:tc>
          <w:tcPr>
            <w:tcW w:w="7717" w:type="dxa"/>
          </w:tcPr>
          <w:p w14:paraId="3ADECEE6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0B42B98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AF9181E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62B1BC57" w14:textId="77777777" w:rsidTr="00946A13">
        <w:tc>
          <w:tcPr>
            <w:tcW w:w="1373" w:type="dxa"/>
          </w:tcPr>
          <w:p w14:paraId="25BA8EF5" w14:textId="5D0D07BB" w:rsidR="00D37105" w:rsidRPr="00946A13" w:rsidRDefault="00566148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.1 </w:t>
            </w:r>
          </w:p>
        </w:tc>
        <w:tc>
          <w:tcPr>
            <w:tcW w:w="7717" w:type="dxa"/>
          </w:tcPr>
          <w:p w14:paraId="010B220D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326066B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4D10B78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3D1882A4" w14:textId="77777777" w:rsidTr="00946A13">
        <w:tc>
          <w:tcPr>
            <w:tcW w:w="1373" w:type="dxa"/>
          </w:tcPr>
          <w:p w14:paraId="3BAA4573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E37111E" w14:textId="1441A5F6" w:rsidR="00D37105" w:rsidRPr="00946A13" w:rsidRDefault="00CA504B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criteria and guidelines for the selection of standard materials and medications</w:t>
            </w:r>
            <w:r w:rsidR="00876F1C"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7198522F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B95CE4E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4248D372" w14:textId="77777777" w:rsidTr="00946A13">
        <w:tc>
          <w:tcPr>
            <w:tcW w:w="1373" w:type="dxa"/>
          </w:tcPr>
          <w:p w14:paraId="1A11EEC8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D022701" w14:textId="0CC73CD0" w:rsidR="00D37105" w:rsidRPr="00946A13" w:rsidRDefault="00876F1C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criteria &amp; guidelines include following:</w:t>
            </w:r>
          </w:p>
        </w:tc>
        <w:tc>
          <w:tcPr>
            <w:tcW w:w="906" w:type="dxa"/>
          </w:tcPr>
          <w:p w14:paraId="169F1B9F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0F35676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087C81AD" w14:textId="77777777" w:rsidTr="00946A13">
        <w:tc>
          <w:tcPr>
            <w:tcW w:w="1373" w:type="dxa"/>
          </w:tcPr>
          <w:p w14:paraId="4B381C09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2985D16" w14:textId="4BCEDBA4" w:rsidR="00D37105" w:rsidRPr="00946A13" w:rsidRDefault="00876F1C" w:rsidP="00876F1C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ate of manufacturing</w:t>
            </w:r>
          </w:p>
        </w:tc>
        <w:tc>
          <w:tcPr>
            <w:tcW w:w="906" w:type="dxa"/>
          </w:tcPr>
          <w:p w14:paraId="6A37EA55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E25BACF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4731FE1A" w14:textId="77777777" w:rsidTr="00946A13">
        <w:tc>
          <w:tcPr>
            <w:tcW w:w="1373" w:type="dxa"/>
          </w:tcPr>
          <w:p w14:paraId="49AECFDC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269177E" w14:textId="2120A4EF" w:rsidR="00D37105" w:rsidRPr="00946A13" w:rsidRDefault="00876F1C" w:rsidP="00876F1C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Expiry date</w:t>
            </w:r>
          </w:p>
        </w:tc>
        <w:tc>
          <w:tcPr>
            <w:tcW w:w="906" w:type="dxa"/>
          </w:tcPr>
          <w:p w14:paraId="24B71E2F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00DA9A6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4F5EDE0D" w14:textId="77777777" w:rsidTr="00946A13">
        <w:tc>
          <w:tcPr>
            <w:tcW w:w="1373" w:type="dxa"/>
          </w:tcPr>
          <w:p w14:paraId="6D9EB484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C801ED1" w14:textId="080E13A4" w:rsidR="00D37105" w:rsidRPr="00946A13" w:rsidRDefault="00876F1C" w:rsidP="00876F1C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Shelf life</w:t>
            </w:r>
          </w:p>
        </w:tc>
        <w:tc>
          <w:tcPr>
            <w:tcW w:w="906" w:type="dxa"/>
          </w:tcPr>
          <w:p w14:paraId="5A2B234C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3F5FFB0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04EEBDCD" w14:textId="77777777" w:rsidTr="00946A13">
        <w:tc>
          <w:tcPr>
            <w:tcW w:w="1373" w:type="dxa"/>
          </w:tcPr>
          <w:p w14:paraId="675CEEA4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33C0A4D" w14:textId="63E60C68" w:rsidR="00D37105" w:rsidRPr="00946A13" w:rsidRDefault="00876F1C" w:rsidP="00876F1C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Storage methods &amp; environment</w:t>
            </w:r>
          </w:p>
        </w:tc>
        <w:tc>
          <w:tcPr>
            <w:tcW w:w="906" w:type="dxa"/>
          </w:tcPr>
          <w:p w14:paraId="61642E6C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B55C837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6DEE1D60" w14:textId="77777777" w:rsidTr="00946A13">
        <w:tc>
          <w:tcPr>
            <w:tcW w:w="1373" w:type="dxa"/>
          </w:tcPr>
          <w:p w14:paraId="5334B3F2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7E81F96" w14:textId="08311A84" w:rsidR="00D37105" w:rsidRPr="00946A13" w:rsidRDefault="00876F1C" w:rsidP="00876F1C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Setting parameters</w:t>
            </w:r>
          </w:p>
        </w:tc>
        <w:tc>
          <w:tcPr>
            <w:tcW w:w="906" w:type="dxa"/>
          </w:tcPr>
          <w:p w14:paraId="0F107AB6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6405AF5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7CB3731C" w14:textId="77777777" w:rsidTr="00946A13">
        <w:tc>
          <w:tcPr>
            <w:tcW w:w="1373" w:type="dxa"/>
          </w:tcPr>
          <w:p w14:paraId="01B46A2A" w14:textId="367E090C" w:rsidR="00D37105" w:rsidRPr="00946A13" w:rsidRDefault="00876F1C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3</w:t>
            </w:r>
          </w:p>
        </w:tc>
        <w:tc>
          <w:tcPr>
            <w:tcW w:w="7717" w:type="dxa"/>
          </w:tcPr>
          <w:p w14:paraId="015970DA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F4B1963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F19D2A8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1FF5F737" w14:textId="77777777" w:rsidTr="00946A13">
        <w:tc>
          <w:tcPr>
            <w:tcW w:w="1373" w:type="dxa"/>
          </w:tcPr>
          <w:p w14:paraId="572D57E6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191FBFC" w14:textId="30683D05" w:rsidR="00D37105" w:rsidRPr="00946A13" w:rsidRDefault="00876F1C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</w:t>
            </w:r>
            <w:r w:rsidR="005A7DCF" w:rsidRPr="00946A13">
              <w:rPr>
                <w:rFonts w:ascii="Times New Roman" w:hAnsi="Times New Roman" w:cs="Times New Roman"/>
                <w:sz w:val="24"/>
                <w:szCs w:val="24"/>
              </w:rPr>
              <w:t>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="005A7DCF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proper inventory record </w:t>
            </w:r>
            <w:r w:rsidR="005F6760" w:rsidRPr="00946A13">
              <w:rPr>
                <w:rFonts w:ascii="Times New Roman" w:hAnsi="Times New Roman" w:cs="Times New Roman"/>
                <w:sz w:val="24"/>
                <w:szCs w:val="24"/>
              </w:rPr>
              <w:t>to maintain appropriate quantity as per the usage?</w:t>
            </w:r>
          </w:p>
        </w:tc>
        <w:tc>
          <w:tcPr>
            <w:tcW w:w="906" w:type="dxa"/>
          </w:tcPr>
          <w:p w14:paraId="587C9576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E7EC26F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56B3A5D7" w14:textId="77777777" w:rsidTr="00946A13">
        <w:tc>
          <w:tcPr>
            <w:tcW w:w="1373" w:type="dxa"/>
          </w:tcPr>
          <w:p w14:paraId="04FB5A95" w14:textId="0B812C99" w:rsidR="00D37105" w:rsidRPr="00946A13" w:rsidRDefault="005F6760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5</w:t>
            </w:r>
          </w:p>
        </w:tc>
        <w:tc>
          <w:tcPr>
            <w:tcW w:w="7717" w:type="dxa"/>
          </w:tcPr>
          <w:p w14:paraId="39CEB483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9EFC9C6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F1C9603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1F859E78" w14:textId="77777777" w:rsidTr="00946A13">
        <w:tc>
          <w:tcPr>
            <w:tcW w:w="1373" w:type="dxa"/>
          </w:tcPr>
          <w:p w14:paraId="08E11C87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F1016EC" w14:textId="12DC96DD" w:rsidR="00D37105" w:rsidRPr="00946A13" w:rsidRDefault="005F6760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olic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re-ordering the material based 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n consumption record?</w:t>
            </w:r>
          </w:p>
        </w:tc>
        <w:tc>
          <w:tcPr>
            <w:tcW w:w="906" w:type="dxa"/>
          </w:tcPr>
          <w:p w14:paraId="674C3832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214B58C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4835C2BD" w14:textId="77777777" w:rsidTr="00946A13">
        <w:tc>
          <w:tcPr>
            <w:tcW w:w="1373" w:type="dxa"/>
          </w:tcPr>
          <w:p w14:paraId="6F5D93C5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3FAE8DF" w14:textId="03733426" w:rsidR="00D37105" w:rsidRPr="00946A13" w:rsidRDefault="005F6760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the record of re-ordering the material?</w:t>
            </w:r>
          </w:p>
        </w:tc>
        <w:tc>
          <w:tcPr>
            <w:tcW w:w="906" w:type="dxa"/>
          </w:tcPr>
          <w:p w14:paraId="7BC49A09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056422E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1F80CA2E" w14:textId="77777777" w:rsidTr="00946A13">
        <w:tc>
          <w:tcPr>
            <w:tcW w:w="1373" w:type="dxa"/>
          </w:tcPr>
          <w:p w14:paraId="5DC8E6D0" w14:textId="1CDB7390" w:rsidR="00D37105" w:rsidRPr="00946A13" w:rsidRDefault="00696CEF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7</w:t>
            </w:r>
          </w:p>
        </w:tc>
        <w:tc>
          <w:tcPr>
            <w:tcW w:w="7717" w:type="dxa"/>
          </w:tcPr>
          <w:p w14:paraId="7F4BB305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61FB184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8E9E19B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105" w:rsidRPr="00946A13" w14:paraId="547BBC04" w14:textId="77777777" w:rsidTr="00946A13">
        <w:tc>
          <w:tcPr>
            <w:tcW w:w="1373" w:type="dxa"/>
          </w:tcPr>
          <w:p w14:paraId="21E32EE3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38A8698" w14:textId="4386C441" w:rsidR="00D37105" w:rsidRPr="00946A13" w:rsidRDefault="00696CEF" w:rsidP="00D37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labeling system to differentiate similar sounding and similar looking medicines and materials and stored separately?</w:t>
            </w:r>
          </w:p>
        </w:tc>
        <w:tc>
          <w:tcPr>
            <w:tcW w:w="906" w:type="dxa"/>
          </w:tcPr>
          <w:p w14:paraId="145A3DAD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4FCE21F" w14:textId="77777777" w:rsidR="00D37105" w:rsidRPr="00946A13" w:rsidRDefault="00D37105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7105" w:rsidRPr="00946A13" w14:paraId="4FB89348" w14:textId="77777777" w:rsidTr="00946A13">
        <w:tc>
          <w:tcPr>
            <w:tcW w:w="1373" w:type="dxa"/>
          </w:tcPr>
          <w:p w14:paraId="4C09948D" w14:textId="0FCD4B90" w:rsidR="00D37105" w:rsidRPr="00946A13" w:rsidRDefault="00686ECA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8</w:t>
            </w:r>
          </w:p>
        </w:tc>
        <w:tc>
          <w:tcPr>
            <w:tcW w:w="7717" w:type="dxa"/>
          </w:tcPr>
          <w:p w14:paraId="2694C3A2" w14:textId="77777777" w:rsidR="00D37105" w:rsidRPr="00946A13" w:rsidRDefault="00D37105" w:rsidP="00D371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421F299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5649BC5" w14:textId="77777777" w:rsidR="00D37105" w:rsidRPr="00946A13" w:rsidRDefault="00D37105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7667C" w:rsidRPr="00946A13" w14:paraId="6E4B752C" w14:textId="77777777" w:rsidTr="00946A13">
        <w:tc>
          <w:tcPr>
            <w:tcW w:w="1373" w:type="dxa"/>
          </w:tcPr>
          <w:p w14:paraId="6C12166C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CF31A69" w14:textId="0F706439" w:rsidR="00C7667C" w:rsidRPr="00946A13" w:rsidRDefault="00686ECA" w:rsidP="00686E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terial safety data sheet provided by supplier/manufacturer and stored hazardous materials securely?</w:t>
            </w:r>
          </w:p>
        </w:tc>
        <w:tc>
          <w:tcPr>
            <w:tcW w:w="906" w:type="dxa"/>
          </w:tcPr>
          <w:p w14:paraId="6548D448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604B974" w14:textId="77777777" w:rsidR="00C7667C" w:rsidRPr="00946A13" w:rsidRDefault="00C7667C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7C28383F" w14:textId="77777777" w:rsidTr="00946A13">
        <w:tc>
          <w:tcPr>
            <w:tcW w:w="1373" w:type="dxa"/>
          </w:tcPr>
          <w:p w14:paraId="633DBE74" w14:textId="4E5AEF6F" w:rsidR="009B1BA3" w:rsidRPr="00946A13" w:rsidRDefault="004B7F67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9</w:t>
            </w:r>
          </w:p>
        </w:tc>
        <w:tc>
          <w:tcPr>
            <w:tcW w:w="7717" w:type="dxa"/>
          </w:tcPr>
          <w:p w14:paraId="52C045F3" w14:textId="77777777" w:rsidR="009B1BA3" w:rsidRPr="00946A13" w:rsidRDefault="009B1BA3" w:rsidP="00686E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5486501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5579627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1BA3" w:rsidRPr="00946A13" w14:paraId="1646D1F3" w14:textId="77777777" w:rsidTr="00946A13">
        <w:tc>
          <w:tcPr>
            <w:tcW w:w="1373" w:type="dxa"/>
          </w:tcPr>
          <w:p w14:paraId="111E9E91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EB5E96E" w14:textId="75CCE94D" w:rsidR="009B1BA3" w:rsidRPr="00946A13" w:rsidRDefault="004B7F67" w:rsidP="00686E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rained </w:t>
            </w:r>
            <w:r w:rsidR="003606E6" w:rsidRPr="00946A13">
              <w:rPr>
                <w:rFonts w:ascii="Times New Roman" w:hAnsi="Times New Roman" w:cs="Times New Roman"/>
                <w:sz w:val="24"/>
                <w:szCs w:val="24"/>
              </w:rPr>
              <w:t>staff to manage mishaps with hazardous materials?</w:t>
            </w:r>
          </w:p>
        </w:tc>
        <w:tc>
          <w:tcPr>
            <w:tcW w:w="906" w:type="dxa"/>
          </w:tcPr>
          <w:p w14:paraId="03C9091E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26F6371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0F5816DC" w14:textId="77777777" w:rsidTr="00946A13">
        <w:tc>
          <w:tcPr>
            <w:tcW w:w="1373" w:type="dxa"/>
          </w:tcPr>
          <w:p w14:paraId="6B06E77A" w14:textId="4E79A44B" w:rsidR="009B1BA3" w:rsidRPr="00946A13" w:rsidRDefault="003606E6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1</w:t>
            </w:r>
          </w:p>
        </w:tc>
        <w:tc>
          <w:tcPr>
            <w:tcW w:w="7717" w:type="dxa"/>
          </w:tcPr>
          <w:p w14:paraId="02EB3480" w14:textId="77777777" w:rsidR="009B1BA3" w:rsidRPr="00946A13" w:rsidRDefault="009B1BA3" w:rsidP="00686E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449CBAC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E174FAA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1BA3" w:rsidRPr="00946A13" w14:paraId="21A7B88D" w14:textId="77777777" w:rsidTr="00946A13">
        <w:tc>
          <w:tcPr>
            <w:tcW w:w="1373" w:type="dxa"/>
          </w:tcPr>
          <w:p w14:paraId="6A5F2358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EDBDEB4" w14:textId="5EA063BB" w:rsidR="009B1BA3" w:rsidRPr="00946A13" w:rsidRDefault="003606E6" w:rsidP="00686E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the details of all dental implant related procedures, materials, medications as well as prognosis in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 record book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long full patient details?</w:t>
            </w:r>
          </w:p>
        </w:tc>
        <w:tc>
          <w:tcPr>
            <w:tcW w:w="906" w:type="dxa"/>
          </w:tcPr>
          <w:p w14:paraId="33FB8345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2E7CCC6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682C41F6" w14:textId="77777777" w:rsidTr="00946A13">
        <w:tc>
          <w:tcPr>
            <w:tcW w:w="1373" w:type="dxa"/>
          </w:tcPr>
          <w:p w14:paraId="12AED805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8A1F362" w14:textId="242576EA" w:rsidR="009B1BA3" w:rsidRPr="00946A13" w:rsidRDefault="003606E6" w:rsidP="00686E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Can the applicant present the records of same &amp; one full case </w:t>
            </w:r>
            <w:r w:rsidR="00315B24" w:rsidRPr="00946A13">
              <w:rPr>
                <w:rFonts w:ascii="Times New Roman" w:hAnsi="Times New Roman" w:cs="Times New Roman"/>
                <w:sz w:val="24"/>
                <w:szCs w:val="24"/>
              </w:rPr>
              <w:t>detail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5802DFF3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15655F5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16B66A5B" w14:textId="77777777" w:rsidTr="00946A13">
        <w:tc>
          <w:tcPr>
            <w:tcW w:w="1373" w:type="dxa"/>
          </w:tcPr>
          <w:p w14:paraId="6C46E7C7" w14:textId="60076E4E" w:rsidR="009B1BA3" w:rsidRPr="00946A13" w:rsidRDefault="003606E6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2</w:t>
            </w:r>
          </w:p>
        </w:tc>
        <w:tc>
          <w:tcPr>
            <w:tcW w:w="7717" w:type="dxa"/>
          </w:tcPr>
          <w:p w14:paraId="7736BB18" w14:textId="77777777" w:rsidR="009B1BA3" w:rsidRPr="00946A13" w:rsidRDefault="009B1BA3" w:rsidP="00686E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09B48707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DACBC08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1BA3" w:rsidRPr="00946A13" w14:paraId="38A2BE5D" w14:textId="77777777" w:rsidTr="00946A13">
        <w:tc>
          <w:tcPr>
            <w:tcW w:w="1373" w:type="dxa"/>
          </w:tcPr>
          <w:p w14:paraId="7DDB2F3B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CAFD74E" w14:textId="58A1C765" w:rsidR="009B1BA3" w:rsidRPr="00946A13" w:rsidRDefault="003606E6" w:rsidP="00686E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records of:</w:t>
            </w:r>
          </w:p>
        </w:tc>
        <w:tc>
          <w:tcPr>
            <w:tcW w:w="906" w:type="dxa"/>
          </w:tcPr>
          <w:p w14:paraId="60E3A253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7D745F0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30504835" w14:textId="77777777" w:rsidTr="00946A13">
        <w:tc>
          <w:tcPr>
            <w:tcW w:w="1373" w:type="dxa"/>
          </w:tcPr>
          <w:p w14:paraId="33C1F205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26E818F" w14:textId="4DD6FC5E" w:rsidR="009B1BA3" w:rsidRPr="00946A13" w:rsidRDefault="003606E6" w:rsidP="003606E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Implant type &amp; size</w:t>
            </w:r>
          </w:p>
        </w:tc>
        <w:tc>
          <w:tcPr>
            <w:tcW w:w="906" w:type="dxa"/>
          </w:tcPr>
          <w:p w14:paraId="546D1953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8715ED7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531DEBFC" w14:textId="77777777" w:rsidTr="00946A13">
        <w:tc>
          <w:tcPr>
            <w:tcW w:w="1373" w:type="dxa"/>
          </w:tcPr>
          <w:p w14:paraId="57E30E9C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CB46A49" w14:textId="2BA92EBA" w:rsidR="009B1BA3" w:rsidRPr="00946A13" w:rsidRDefault="003606E6" w:rsidP="003606E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Make of implant authorization</w:t>
            </w:r>
          </w:p>
        </w:tc>
        <w:tc>
          <w:tcPr>
            <w:tcW w:w="906" w:type="dxa"/>
          </w:tcPr>
          <w:p w14:paraId="705E56C5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E33C51D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407F8A05" w14:textId="77777777" w:rsidTr="00946A13">
        <w:tc>
          <w:tcPr>
            <w:tcW w:w="1373" w:type="dxa"/>
          </w:tcPr>
          <w:p w14:paraId="25C6D38B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7AE333E" w14:textId="39F2CE11" w:rsidR="009B1BA3" w:rsidRPr="00946A13" w:rsidRDefault="00A5632D" w:rsidP="003606E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he p</w:t>
            </w:r>
            <w:r w:rsidR="003606E6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ocedure</w:t>
            </w:r>
            <w:r w:rsidR="003606E6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dopted &amp; its authorization</w:t>
            </w:r>
          </w:p>
        </w:tc>
        <w:tc>
          <w:tcPr>
            <w:tcW w:w="906" w:type="dxa"/>
          </w:tcPr>
          <w:p w14:paraId="50F0B0C2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CB9D725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5F96FC87" w14:textId="77777777" w:rsidTr="00946A13">
        <w:tc>
          <w:tcPr>
            <w:tcW w:w="1373" w:type="dxa"/>
          </w:tcPr>
          <w:p w14:paraId="60BEFB89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9C4B34E" w14:textId="67066B68" w:rsidR="009B1BA3" w:rsidRPr="00946A13" w:rsidRDefault="003606E6" w:rsidP="003606E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Batch number &amp; serial number</w:t>
            </w:r>
          </w:p>
        </w:tc>
        <w:tc>
          <w:tcPr>
            <w:tcW w:w="906" w:type="dxa"/>
          </w:tcPr>
          <w:p w14:paraId="2A1F6678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1AAC6BD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15539E62" w14:textId="77777777" w:rsidTr="00946A13">
        <w:tc>
          <w:tcPr>
            <w:tcW w:w="1373" w:type="dxa"/>
          </w:tcPr>
          <w:p w14:paraId="36ECF301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B3340D6" w14:textId="0C49D0E6" w:rsidR="009B1BA3" w:rsidRPr="00946A13" w:rsidRDefault="003606E6" w:rsidP="003606E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Patient’s full case details with all radiographs, laboratory investigations, signed reports, surgical notes &amp; post-surgical follow-up reports?</w:t>
            </w:r>
          </w:p>
        </w:tc>
        <w:tc>
          <w:tcPr>
            <w:tcW w:w="906" w:type="dxa"/>
          </w:tcPr>
          <w:p w14:paraId="384B128E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313AFFF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066146EC" w14:textId="77777777" w:rsidTr="00946A13">
        <w:tc>
          <w:tcPr>
            <w:tcW w:w="1373" w:type="dxa"/>
          </w:tcPr>
          <w:p w14:paraId="639A1F4F" w14:textId="0FC49E74" w:rsidR="009B1BA3" w:rsidRPr="00946A13" w:rsidRDefault="003606E6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3</w:t>
            </w:r>
          </w:p>
        </w:tc>
        <w:tc>
          <w:tcPr>
            <w:tcW w:w="7717" w:type="dxa"/>
          </w:tcPr>
          <w:p w14:paraId="2AB014A8" w14:textId="77777777" w:rsidR="009B1BA3" w:rsidRPr="00946A13" w:rsidRDefault="009B1BA3" w:rsidP="00686E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0154DA5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C5079E7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1BA3" w:rsidRPr="00946A13" w14:paraId="57834352" w14:textId="77777777" w:rsidTr="00946A13">
        <w:tc>
          <w:tcPr>
            <w:tcW w:w="1373" w:type="dxa"/>
          </w:tcPr>
          <w:p w14:paraId="2D8E20DB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08F3931" w14:textId="5607FBE0" w:rsidR="009B1BA3" w:rsidRPr="00946A13" w:rsidRDefault="003606E6" w:rsidP="00686E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olic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analysis of implant failure which helps in assessing reason of failure and corrective measures?</w:t>
            </w:r>
          </w:p>
        </w:tc>
        <w:tc>
          <w:tcPr>
            <w:tcW w:w="906" w:type="dxa"/>
          </w:tcPr>
          <w:p w14:paraId="5191D927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3448A87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6982E7F1" w14:textId="77777777" w:rsidTr="00946A13">
        <w:tc>
          <w:tcPr>
            <w:tcW w:w="1373" w:type="dxa"/>
          </w:tcPr>
          <w:p w14:paraId="600F1EB3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F199DF5" w14:textId="2A852274" w:rsidR="009B1BA3" w:rsidRPr="00946A13" w:rsidRDefault="003606E6" w:rsidP="00686E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the record of the same?</w:t>
            </w:r>
          </w:p>
        </w:tc>
        <w:tc>
          <w:tcPr>
            <w:tcW w:w="906" w:type="dxa"/>
          </w:tcPr>
          <w:p w14:paraId="54CD8D2E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CADFAFF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63EAA8F3" w14:textId="77777777" w:rsidTr="00946A13">
        <w:tc>
          <w:tcPr>
            <w:tcW w:w="1373" w:type="dxa"/>
          </w:tcPr>
          <w:p w14:paraId="37EE4C1F" w14:textId="1B3AD5F9" w:rsidR="009B1BA3" w:rsidRPr="00946A13" w:rsidRDefault="003606E6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-11</w:t>
            </w:r>
          </w:p>
        </w:tc>
        <w:tc>
          <w:tcPr>
            <w:tcW w:w="7717" w:type="dxa"/>
          </w:tcPr>
          <w:p w14:paraId="4BEB116F" w14:textId="77777777" w:rsidR="009B1BA3" w:rsidRPr="00946A13" w:rsidRDefault="009B1BA3" w:rsidP="00686E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408B6CE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D59AA65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1BA3" w:rsidRPr="00946A13" w14:paraId="5F70142A" w14:textId="77777777" w:rsidTr="00946A13">
        <w:tc>
          <w:tcPr>
            <w:tcW w:w="1373" w:type="dxa"/>
          </w:tcPr>
          <w:p w14:paraId="56FEF3DB" w14:textId="2334DA44" w:rsidR="009B1BA3" w:rsidRPr="00946A13" w:rsidRDefault="003606E6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1</w:t>
            </w:r>
          </w:p>
        </w:tc>
        <w:tc>
          <w:tcPr>
            <w:tcW w:w="7717" w:type="dxa"/>
          </w:tcPr>
          <w:p w14:paraId="0DDDF70C" w14:textId="77777777" w:rsidR="009B1BA3" w:rsidRPr="00946A13" w:rsidRDefault="009B1BA3" w:rsidP="00686E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75B3CB6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234D22F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1BA3" w:rsidRPr="00946A13" w14:paraId="2FCA0737" w14:textId="77777777" w:rsidTr="00946A13">
        <w:tc>
          <w:tcPr>
            <w:tcW w:w="1373" w:type="dxa"/>
          </w:tcPr>
          <w:p w14:paraId="711BEE09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787C5F4" w14:textId="75429CC6" w:rsidR="009B1BA3" w:rsidRPr="00946A13" w:rsidRDefault="003606E6" w:rsidP="00686E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 comprehensive program for the prevention of infection transmission from:</w:t>
            </w:r>
          </w:p>
        </w:tc>
        <w:tc>
          <w:tcPr>
            <w:tcW w:w="906" w:type="dxa"/>
          </w:tcPr>
          <w:p w14:paraId="0EC2170E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6FB3FC3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06F88506" w14:textId="77777777" w:rsidTr="00946A13">
        <w:tc>
          <w:tcPr>
            <w:tcW w:w="1373" w:type="dxa"/>
          </w:tcPr>
          <w:p w14:paraId="31C6A0F6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C19C47A" w14:textId="41B708DD" w:rsidR="009B1BA3" w:rsidRPr="00946A13" w:rsidRDefault="003606E6" w:rsidP="003606E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Patient to staff</w:t>
            </w:r>
          </w:p>
        </w:tc>
        <w:tc>
          <w:tcPr>
            <w:tcW w:w="906" w:type="dxa"/>
          </w:tcPr>
          <w:p w14:paraId="73933E41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2C83DD2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306B6058" w14:textId="77777777" w:rsidTr="00946A13">
        <w:tc>
          <w:tcPr>
            <w:tcW w:w="1373" w:type="dxa"/>
          </w:tcPr>
          <w:p w14:paraId="389B8593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16035C3" w14:textId="6E8F580D" w:rsidR="009B1BA3" w:rsidRPr="00946A13" w:rsidRDefault="003606E6" w:rsidP="003606E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Staff to patient</w:t>
            </w:r>
          </w:p>
        </w:tc>
        <w:tc>
          <w:tcPr>
            <w:tcW w:w="906" w:type="dxa"/>
          </w:tcPr>
          <w:p w14:paraId="22FB601E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0A3366B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3A71302B" w14:textId="77777777" w:rsidTr="00946A13">
        <w:tc>
          <w:tcPr>
            <w:tcW w:w="1373" w:type="dxa"/>
          </w:tcPr>
          <w:p w14:paraId="288ADDEB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270374A" w14:textId="2E2BA92A" w:rsidR="009B1BA3" w:rsidRPr="00946A13" w:rsidRDefault="003606E6" w:rsidP="003606E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Patient to patient</w:t>
            </w:r>
          </w:p>
        </w:tc>
        <w:tc>
          <w:tcPr>
            <w:tcW w:w="906" w:type="dxa"/>
          </w:tcPr>
          <w:p w14:paraId="5606178E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2C27E39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604DD16D" w14:textId="77777777" w:rsidTr="00946A13">
        <w:tc>
          <w:tcPr>
            <w:tcW w:w="1373" w:type="dxa"/>
          </w:tcPr>
          <w:p w14:paraId="407CC2BF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D47FB3F" w14:textId="3E5986E7" w:rsidR="009B1BA3" w:rsidRPr="00946A13" w:rsidRDefault="003606E6" w:rsidP="003606E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Staff to staff</w:t>
            </w:r>
          </w:p>
        </w:tc>
        <w:tc>
          <w:tcPr>
            <w:tcW w:w="906" w:type="dxa"/>
          </w:tcPr>
          <w:p w14:paraId="1D7E5BE8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39899B8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26F8D489" w14:textId="77777777" w:rsidTr="00946A13">
        <w:tc>
          <w:tcPr>
            <w:tcW w:w="1373" w:type="dxa"/>
          </w:tcPr>
          <w:p w14:paraId="4181B858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889DED0" w14:textId="532D23A3" w:rsidR="009B1BA3" w:rsidRPr="00946A13" w:rsidRDefault="003606E6" w:rsidP="003606E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Clinical set up to the community</w:t>
            </w:r>
          </w:p>
        </w:tc>
        <w:tc>
          <w:tcPr>
            <w:tcW w:w="906" w:type="dxa"/>
          </w:tcPr>
          <w:p w14:paraId="4C35990B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F3D1FC6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7BD0BB81" w14:textId="77777777" w:rsidTr="00946A13">
        <w:tc>
          <w:tcPr>
            <w:tcW w:w="1373" w:type="dxa"/>
          </w:tcPr>
          <w:p w14:paraId="06BB87B3" w14:textId="3F070CBE" w:rsidR="009B1BA3" w:rsidRPr="00946A13" w:rsidRDefault="003606E6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3</w:t>
            </w:r>
          </w:p>
        </w:tc>
        <w:tc>
          <w:tcPr>
            <w:tcW w:w="7717" w:type="dxa"/>
          </w:tcPr>
          <w:p w14:paraId="63518BBB" w14:textId="77777777" w:rsidR="009B1BA3" w:rsidRPr="00946A13" w:rsidRDefault="009B1BA3" w:rsidP="00686E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A6A7D7E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25D2E93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1BA3" w:rsidRPr="00946A13" w14:paraId="71D74E56" w14:textId="77777777" w:rsidTr="00946A13">
        <w:tc>
          <w:tcPr>
            <w:tcW w:w="1373" w:type="dxa"/>
          </w:tcPr>
          <w:p w14:paraId="21F127C5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B8F7247" w14:textId="20EBEDB4" w:rsidR="009B1BA3" w:rsidRPr="00946A13" w:rsidRDefault="003606E6" w:rsidP="00686E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olic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o implement barrier </w:t>
            </w:r>
            <w:r w:rsidR="000B3FB1" w:rsidRPr="00946A13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echniques using gloves, masks, </w:t>
            </w:r>
            <w:r w:rsidR="00B64757" w:rsidRPr="00946A13">
              <w:rPr>
                <w:rFonts w:ascii="Times New Roman" w:hAnsi="Times New Roman" w:cs="Times New Roman"/>
                <w:sz w:val="24"/>
                <w:szCs w:val="24"/>
              </w:rPr>
              <w:t>wraps/linen covers</w:t>
            </w:r>
            <w:r w:rsidR="000B3FB1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round dental chair &amp; other </w:t>
            </w:r>
            <w:r w:rsidR="000B3FB1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  <w:r w:rsidR="000B3FB1"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091FF31A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9BDCFBD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1574F2AF" w14:textId="77777777" w:rsidTr="00946A13">
        <w:tc>
          <w:tcPr>
            <w:tcW w:w="1373" w:type="dxa"/>
          </w:tcPr>
          <w:p w14:paraId="02FA3F07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5509FF2" w14:textId="14607C88" w:rsidR="009B1BA3" w:rsidRPr="00946A13" w:rsidRDefault="000B3FB1" w:rsidP="00686E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mplemented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us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disposables where ever essential and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vidence</w:t>
            </w:r>
            <w:r w:rsidR="001701D1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base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SOP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for sterilization as per standard guidelines?</w:t>
            </w:r>
          </w:p>
        </w:tc>
        <w:tc>
          <w:tcPr>
            <w:tcW w:w="906" w:type="dxa"/>
          </w:tcPr>
          <w:p w14:paraId="1114EDCC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AF35E48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7CA022D6" w14:textId="77777777" w:rsidTr="00946A13">
        <w:tc>
          <w:tcPr>
            <w:tcW w:w="1373" w:type="dxa"/>
          </w:tcPr>
          <w:p w14:paraId="2750B2E3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DEB75B8" w14:textId="3DA4C9C5" w:rsidR="009B1BA3" w:rsidRPr="00946A13" w:rsidRDefault="003636D0" w:rsidP="00686E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follow standard sterilization protocols for autoclaving and hand washing? Sterilization &amp; disinfection of materials and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2D100A15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B5F933B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7DF5E22D" w14:textId="77777777" w:rsidTr="00946A13">
        <w:tc>
          <w:tcPr>
            <w:tcW w:w="1373" w:type="dxa"/>
          </w:tcPr>
          <w:p w14:paraId="7898FFE4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09DD41A" w14:textId="3A120AD6" w:rsidR="009B1BA3" w:rsidRPr="00946A13" w:rsidRDefault="003636D0" w:rsidP="00686E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record book for sterilization and autoclaving of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06" w:type="dxa"/>
          </w:tcPr>
          <w:p w14:paraId="61DEB01A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716BA4D" w14:textId="77777777" w:rsidR="009B1BA3" w:rsidRPr="00946A13" w:rsidRDefault="009B1BA3" w:rsidP="007D0E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BA3" w:rsidRPr="00946A13" w14:paraId="5994F3DD" w14:textId="77777777" w:rsidTr="00946A13">
        <w:tc>
          <w:tcPr>
            <w:tcW w:w="1373" w:type="dxa"/>
          </w:tcPr>
          <w:p w14:paraId="65528CE5" w14:textId="36A1C2BD" w:rsidR="009B1BA3" w:rsidRPr="00946A13" w:rsidRDefault="003636D0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4</w:t>
            </w:r>
          </w:p>
        </w:tc>
        <w:tc>
          <w:tcPr>
            <w:tcW w:w="7717" w:type="dxa"/>
          </w:tcPr>
          <w:p w14:paraId="2AF414BE" w14:textId="29CB61E8" w:rsidR="009B1BA3" w:rsidRPr="00946A13" w:rsidRDefault="009B1BA3" w:rsidP="00686E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0CC97E9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3ECAC25" w14:textId="77777777" w:rsidR="009B1BA3" w:rsidRPr="00946A13" w:rsidRDefault="009B1BA3" w:rsidP="007D0E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36D0" w:rsidRPr="00946A13" w14:paraId="52F61088" w14:textId="77777777" w:rsidTr="00946A13">
        <w:tc>
          <w:tcPr>
            <w:tcW w:w="1373" w:type="dxa"/>
          </w:tcPr>
          <w:p w14:paraId="32430CD4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14FF17D" w14:textId="764B2EC5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and implemented immunization policy for the staff?</w:t>
            </w:r>
          </w:p>
        </w:tc>
        <w:tc>
          <w:tcPr>
            <w:tcW w:w="906" w:type="dxa"/>
          </w:tcPr>
          <w:p w14:paraId="02F02566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1D77D7D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3F48EE4B" w14:textId="77777777" w:rsidTr="00946A13">
        <w:tc>
          <w:tcPr>
            <w:tcW w:w="1373" w:type="dxa"/>
          </w:tcPr>
          <w:p w14:paraId="55A961B5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E163E76" w14:textId="1F20DF32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</w:t>
            </w:r>
            <w:r w:rsidR="00203A1F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pplicant </w:t>
            </w:r>
            <w:r w:rsidR="00203A1F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="00203A1F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record book of the same?</w:t>
            </w:r>
          </w:p>
        </w:tc>
        <w:tc>
          <w:tcPr>
            <w:tcW w:w="906" w:type="dxa"/>
          </w:tcPr>
          <w:p w14:paraId="16672051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D4F890A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02404896" w14:textId="77777777" w:rsidTr="00946A13">
        <w:tc>
          <w:tcPr>
            <w:tcW w:w="1373" w:type="dxa"/>
          </w:tcPr>
          <w:p w14:paraId="195ECDF7" w14:textId="07BD9AF2" w:rsidR="003636D0" w:rsidRPr="00946A13" w:rsidRDefault="00203A1F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5</w:t>
            </w:r>
          </w:p>
        </w:tc>
        <w:tc>
          <w:tcPr>
            <w:tcW w:w="7717" w:type="dxa"/>
          </w:tcPr>
          <w:p w14:paraId="65104F39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DBC3D63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98BC638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36D0" w:rsidRPr="00946A13" w14:paraId="1A9A56C2" w14:textId="77777777" w:rsidTr="00946A13">
        <w:tc>
          <w:tcPr>
            <w:tcW w:w="1373" w:type="dxa"/>
          </w:tcPr>
          <w:p w14:paraId="7387831E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0BE07A4" w14:textId="0E103A72" w:rsidR="003636D0" w:rsidRPr="00946A13" w:rsidRDefault="00203A1F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practices disinfection of dental unit waterline on regular basis?</w:t>
            </w:r>
          </w:p>
        </w:tc>
        <w:tc>
          <w:tcPr>
            <w:tcW w:w="906" w:type="dxa"/>
          </w:tcPr>
          <w:p w14:paraId="0537EE3B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DBB0421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6F2BC8AA" w14:textId="77777777" w:rsidTr="00946A13">
        <w:tc>
          <w:tcPr>
            <w:tcW w:w="1373" w:type="dxa"/>
          </w:tcPr>
          <w:p w14:paraId="055CB5A5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0B13336" w14:textId="06E70485" w:rsidR="003636D0" w:rsidRPr="00946A13" w:rsidRDefault="00203A1F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the same?</w:t>
            </w:r>
          </w:p>
        </w:tc>
        <w:tc>
          <w:tcPr>
            <w:tcW w:w="906" w:type="dxa"/>
          </w:tcPr>
          <w:p w14:paraId="39068844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AA676E3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433EBC8D" w14:textId="77777777" w:rsidTr="00946A13">
        <w:tc>
          <w:tcPr>
            <w:tcW w:w="1373" w:type="dxa"/>
          </w:tcPr>
          <w:p w14:paraId="4DA2765F" w14:textId="55AEE40A" w:rsidR="003636D0" w:rsidRPr="00946A13" w:rsidRDefault="00203A1F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1</w:t>
            </w:r>
          </w:p>
        </w:tc>
        <w:tc>
          <w:tcPr>
            <w:tcW w:w="7717" w:type="dxa"/>
          </w:tcPr>
          <w:p w14:paraId="6CA40911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BFCBE92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A27C85F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36D0" w:rsidRPr="00946A13" w14:paraId="6A2A6294" w14:textId="77777777" w:rsidTr="00946A13">
        <w:tc>
          <w:tcPr>
            <w:tcW w:w="1373" w:type="dxa"/>
          </w:tcPr>
          <w:p w14:paraId="23D200A6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A6F9B33" w14:textId="301E5895" w:rsidR="003636D0" w:rsidRPr="00946A13" w:rsidRDefault="00203A1F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practices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vidence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base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nfection control surveillance activities targeting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igh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isk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reas within the premises and record of the same?</w:t>
            </w:r>
          </w:p>
        </w:tc>
        <w:tc>
          <w:tcPr>
            <w:tcW w:w="906" w:type="dxa"/>
          </w:tcPr>
          <w:p w14:paraId="36A1C487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6FD3014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126D4984" w14:textId="77777777" w:rsidTr="00946A13">
        <w:tc>
          <w:tcPr>
            <w:tcW w:w="1373" w:type="dxa"/>
          </w:tcPr>
          <w:p w14:paraId="4A8CDE36" w14:textId="21BCBF45" w:rsidR="003636D0" w:rsidRPr="00946A13" w:rsidRDefault="00203A1F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2</w:t>
            </w:r>
          </w:p>
        </w:tc>
        <w:tc>
          <w:tcPr>
            <w:tcW w:w="7717" w:type="dxa"/>
          </w:tcPr>
          <w:p w14:paraId="19359D9A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8EBEA92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D92C3C5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36D0" w:rsidRPr="00946A13" w14:paraId="0D74A2E5" w14:textId="77777777" w:rsidTr="00946A13">
        <w:tc>
          <w:tcPr>
            <w:tcW w:w="1373" w:type="dxa"/>
          </w:tcPr>
          <w:p w14:paraId="20F8586E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2653FDC" w14:textId="00016776" w:rsidR="003636D0" w:rsidRPr="00946A13" w:rsidRDefault="00203A1F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olic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o conduct regular infection control audits?</w:t>
            </w:r>
          </w:p>
        </w:tc>
        <w:tc>
          <w:tcPr>
            <w:tcW w:w="906" w:type="dxa"/>
          </w:tcPr>
          <w:p w14:paraId="314FDB33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F990C2A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0B5B5A64" w14:textId="77777777" w:rsidTr="00946A13">
        <w:tc>
          <w:tcPr>
            <w:tcW w:w="1373" w:type="dxa"/>
          </w:tcPr>
          <w:p w14:paraId="052E93D4" w14:textId="6E15615E" w:rsidR="003636D0" w:rsidRPr="00946A13" w:rsidRDefault="00203A1F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3</w:t>
            </w:r>
          </w:p>
        </w:tc>
        <w:tc>
          <w:tcPr>
            <w:tcW w:w="7717" w:type="dxa"/>
          </w:tcPr>
          <w:p w14:paraId="66E9EEBD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778AC21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B703985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36D0" w:rsidRPr="00946A13" w14:paraId="346F94B1" w14:textId="77777777" w:rsidTr="00946A13">
        <w:tc>
          <w:tcPr>
            <w:tcW w:w="1373" w:type="dxa"/>
          </w:tcPr>
          <w:p w14:paraId="10CEEE73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D9E797B" w14:textId="61DEA932" w:rsidR="003636D0" w:rsidRPr="00946A13" w:rsidRDefault="00203A1F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ncluded monitoring of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ousekeep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ervices in surveillance of infection control activities?</w:t>
            </w:r>
          </w:p>
        </w:tc>
        <w:tc>
          <w:tcPr>
            <w:tcW w:w="906" w:type="dxa"/>
          </w:tcPr>
          <w:p w14:paraId="73A75D5D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6B5B863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42E68C08" w14:textId="77777777" w:rsidTr="00946A13">
        <w:tc>
          <w:tcPr>
            <w:tcW w:w="1373" w:type="dxa"/>
          </w:tcPr>
          <w:p w14:paraId="17B1C1FF" w14:textId="08239F51" w:rsidR="003636D0" w:rsidRPr="00946A13" w:rsidRDefault="00203A1F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3</w:t>
            </w:r>
          </w:p>
        </w:tc>
        <w:tc>
          <w:tcPr>
            <w:tcW w:w="7717" w:type="dxa"/>
          </w:tcPr>
          <w:p w14:paraId="196C08EA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09EB21A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3237905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36D0" w:rsidRPr="00946A13" w14:paraId="1C01C494" w14:textId="77777777" w:rsidTr="00946A13">
        <w:tc>
          <w:tcPr>
            <w:tcW w:w="1373" w:type="dxa"/>
          </w:tcPr>
          <w:p w14:paraId="55C640CF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1B13140" w14:textId="4FA64263" w:rsidR="003636D0" w:rsidRPr="00946A13" w:rsidRDefault="00203A1F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or follow policy for segregation, storage, collection &amp; disposal of bio-medical waste?</w:t>
            </w:r>
          </w:p>
        </w:tc>
        <w:tc>
          <w:tcPr>
            <w:tcW w:w="906" w:type="dxa"/>
          </w:tcPr>
          <w:p w14:paraId="75BB2BE1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88F4975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08CDEE22" w14:textId="77777777" w:rsidTr="00946A13">
        <w:tc>
          <w:tcPr>
            <w:tcW w:w="1373" w:type="dxa"/>
          </w:tcPr>
          <w:p w14:paraId="0D7A7CE3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F15D82C" w14:textId="505C0BA5" w:rsidR="003636D0" w:rsidRPr="00946A13" w:rsidRDefault="00203A1F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cor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BMW collection &amp; disposal?</w:t>
            </w:r>
          </w:p>
        </w:tc>
        <w:tc>
          <w:tcPr>
            <w:tcW w:w="906" w:type="dxa"/>
          </w:tcPr>
          <w:p w14:paraId="7412E34D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3A70094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3A3981B8" w14:textId="77777777" w:rsidTr="00946A13">
        <w:tc>
          <w:tcPr>
            <w:tcW w:w="1373" w:type="dxa"/>
          </w:tcPr>
          <w:p w14:paraId="3037F750" w14:textId="47B0831C" w:rsidR="003636D0" w:rsidRPr="00946A13" w:rsidRDefault="00203A1F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4</w:t>
            </w:r>
          </w:p>
        </w:tc>
        <w:tc>
          <w:tcPr>
            <w:tcW w:w="7717" w:type="dxa"/>
          </w:tcPr>
          <w:p w14:paraId="6E1781DD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6DDF845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C8A21A4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36D0" w:rsidRPr="00946A13" w14:paraId="79353AC5" w14:textId="77777777" w:rsidTr="00946A13">
        <w:tc>
          <w:tcPr>
            <w:tcW w:w="1373" w:type="dxa"/>
          </w:tcPr>
          <w:p w14:paraId="629F55F7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5B1CCBC" w14:textId="6C65C58B" w:rsidR="003636D0" w:rsidRPr="00946A13" w:rsidRDefault="00203A1F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Can applicant present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op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gree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with BMW collecting agency which should be recognized?</w:t>
            </w:r>
          </w:p>
        </w:tc>
        <w:tc>
          <w:tcPr>
            <w:tcW w:w="906" w:type="dxa"/>
          </w:tcPr>
          <w:p w14:paraId="61080044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AFF24D8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5BD06F5F" w14:textId="77777777" w:rsidTr="00946A13">
        <w:tc>
          <w:tcPr>
            <w:tcW w:w="1373" w:type="dxa"/>
          </w:tcPr>
          <w:p w14:paraId="76F6761B" w14:textId="7E87C2E5" w:rsidR="003636D0" w:rsidRPr="00946A13" w:rsidRDefault="00203A1F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5</w:t>
            </w:r>
          </w:p>
        </w:tc>
        <w:tc>
          <w:tcPr>
            <w:tcW w:w="7717" w:type="dxa"/>
          </w:tcPr>
          <w:p w14:paraId="681DE7B0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E4E2AC5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7CBAD9E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36D0" w:rsidRPr="00946A13" w14:paraId="052FA82B" w14:textId="77777777" w:rsidTr="00946A13">
        <w:tc>
          <w:tcPr>
            <w:tcW w:w="1373" w:type="dxa"/>
          </w:tcPr>
          <w:p w14:paraId="71B97BF2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3D4E04E" w14:textId="37DFA148" w:rsidR="003636D0" w:rsidRPr="00946A13" w:rsidRDefault="00203A1F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Can applicant present policy to ensure that all the rules and regulation regarding the BMW </w:t>
            </w:r>
            <w:r w:rsidR="005A18AC" w:rsidRPr="00946A13">
              <w:rPr>
                <w:rFonts w:ascii="Times New Roman" w:hAnsi="Times New Roman" w:cs="Times New Roman"/>
                <w:sz w:val="24"/>
                <w:szCs w:val="24"/>
              </w:rPr>
              <w:t>management followed as per state/national guidelines?</w:t>
            </w:r>
          </w:p>
        </w:tc>
        <w:tc>
          <w:tcPr>
            <w:tcW w:w="906" w:type="dxa"/>
          </w:tcPr>
          <w:p w14:paraId="48AE1808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9DCC2F2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7488F22D" w14:textId="77777777" w:rsidTr="00946A13">
        <w:tc>
          <w:tcPr>
            <w:tcW w:w="1373" w:type="dxa"/>
          </w:tcPr>
          <w:p w14:paraId="33866B31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6CB0BEB" w14:textId="415617ED" w:rsidR="003636D0" w:rsidRPr="00946A13" w:rsidRDefault="00A5632D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hould its conformity</w:t>
            </w:r>
            <w:r w:rsidR="005A18AC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be checked with state/national laws?</w:t>
            </w:r>
          </w:p>
        </w:tc>
        <w:tc>
          <w:tcPr>
            <w:tcW w:w="906" w:type="dxa"/>
          </w:tcPr>
          <w:p w14:paraId="76951D65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195A287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61EDA7CA" w14:textId="77777777" w:rsidTr="00946A13">
        <w:tc>
          <w:tcPr>
            <w:tcW w:w="1373" w:type="dxa"/>
          </w:tcPr>
          <w:p w14:paraId="07573486" w14:textId="6F453137" w:rsidR="003636D0" w:rsidRPr="00946A13" w:rsidRDefault="005A18AC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6</w:t>
            </w:r>
          </w:p>
        </w:tc>
        <w:tc>
          <w:tcPr>
            <w:tcW w:w="7717" w:type="dxa"/>
          </w:tcPr>
          <w:p w14:paraId="3786B1DA" w14:textId="26C9961F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561C260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26AAFF8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36D0" w:rsidRPr="00946A13" w14:paraId="719C26CC" w14:textId="77777777" w:rsidTr="00946A13">
        <w:tc>
          <w:tcPr>
            <w:tcW w:w="1373" w:type="dxa"/>
          </w:tcPr>
          <w:p w14:paraId="4507D5FF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8A978BE" w14:textId="5310F02E" w:rsidR="003636D0" w:rsidRPr="00946A13" w:rsidRDefault="005A18AC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1701D1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rained staff to collect, store and transport of BMW safely until the outsourced agency collects BMW?</w:t>
            </w:r>
          </w:p>
        </w:tc>
        <w:tc>
          <w:tcPr>
            <w:tcW w:w="906" w:type="dxa"/>
          </w:tcPr>
          <w:p w14:paraId="7889FA72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059D70E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36B16115" w14:textId="77777777" w:rsidTr="00946A13">
        <w:tc>
          <w:tcPr>
            <w:tcW w:w="1373" w:type="dxa"/>
          </w:tcPr>
          <w:p w14:paraId="345C4AC2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3ACD668" w14:textId="7D6193B0" w:rsidR="003636D0" w:rsidRPr="00946A13" w:rsidRDefault="005A18AC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Record of training staff?</w:t>
            </w:r>
          </w:p>
        </w:tc>
        <w:tc>
          <w:tcPr>
            <w:tcW w:w="906" w:type="dxa"/>
          </w:tcPr>
          <w:p w14:paraId="28AA3D22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5F803AA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0852C902" w14:textId="77777777" w:rsidTr="00946A13">
        <w:tc>
          <w:tcPr>
            <w:tcW w:w="1373" w:type="dxa"/>
          </w:tcPr>
          <w:p w14:paraId="2C26CF88" w14:textId="4FC128C4" w:rsidR="003636D0" w:rsidRPr="00946A13" w:rsidRDefault="005A18AC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7</w:t>
            </w:r>
          </w:p>
        </w:tc>
        <w:tc>
          <w:tcPr>
            <w:tcW w:w="7717" w:type="dxa"/>
          </w:tcPr>
          <w:p w14:paraId="67F46D92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71C59B9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5AAE654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36D0" w:rsidRPr="00946A13" w14:paraId="02FDDFAF" w14:textId="77777777" w:rsidTr="00946A13">
        <w:tc>
          <w:tcPr>
            <w:tcW w:w="1373" w:type="dxa"/>
          </w:tcPr>
          <w:p w14:paraId="13B577A1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3BB1B41" w14:textId="4B7B45AA" w:rsidR="003636D0" w:rsidRPr="00946A13" w:rsidRDefault="005A18AC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up to date financial transactions, paperwork and documentation of outsourced agency?</w:t>
            </w:r>
          </w:p>
        </w:tc>
        <w:tc>
          <w:tcPr>
            <w:tcW w:w="906" w:type="dxa"/>
          </w:tcPr>
          <w:p w14:paraId="2C115632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0247DE1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6F84E017" w14:textId="77777777" w:rsidTr="00946A13">
        <w:tc>
          <w:tcPr>
            <w:tcW w:w="1373" w:type="dxa"/>
          </w:tcPr>
          <w:p w14:paraId="4222C90B" w14:textId="2DAC74CF" w:rsidR="003636D0" w:rsidRPr="00946A13" w:rsidRDefault="005A18AC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8</w:t>
            </w:r>
          </w:p>
        </w:tc>
        <w:tc>
          <w:tcPr>
            <w:tcW w:w="7717" w:type="dxa"/>
          </w:tcPr>
          <w:p w14:paraId="4B8777A6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705EE2D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98F0A24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36D0" w:rsidRPr="00946A13" w14:paraId="7582931D" w14:textId="77777777" w:rsidTr="00946A13">
        <w:tc>
          <w:tcPr>
            <w:tcW w:w="1373" w:type="dxa"/>
          </w:tcPr>
          <w:p w14:paraId="222E32CC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15F84DD" w14:textId="49D3C2B3" w:rsidR="003636D0" w:rsidRPr="00946A13" w:rsidRDefault="005A18AC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dequate provisions for storage and safety of the staff handling BMW?</w:t>
            </w:r>
          </w:p>
        </w:tc>
        <w:tc>
          <w:tcPr>
            <w:tcW w:w="906" w:type="dxa"/>
          </w:tcPr>
          <w:p w14:paraId="2878FA70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42C6098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46586C7F" w14:textId="77777777" w:rsidTr="00946A13">
        <w:tc>
          <w:tcPr>
            <w:tcW w:w="1373" w:type="dxa"/>
          </w:tcPr>
          <w:p w14:paraId="30B7C08C" w14:textId="7D655672" w:rsidR="003636D0" w:rsidRPr="00946A13" w:rsidRDefault="005A18AC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9</w:t>
            </w:r>
          </w:p>
        </w:tc>
        <w:tc>
          <w:tcPr>
            <w:tcW w:w="7717" w:type="dxa"/>
          </w:tcPr>
          <w:p w14:paraId="14628F4E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4207203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BC2AC4B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36D0" w:rsidRPr="00946A13" w14:paraId="6085B15C" w14:textId="77777777" w:rsidTr="00946A13">
        <w:tc>
          <w:tcPr>
            <w:tcW w:w="1373" w:type="dxa"/>
          </w:tcPr>
          <w:p w14:paraId="729BAF8D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9AAB5D9" w14:textId="4574E788" w:rsidR="003636D0" w:rsidRPr="00946A13" w:rsidRDefault="005A18AC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eparat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olicy for safe</w:t>
            </w:r>
            <w:r w:rsidR="00A17456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storage, handling, segregation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isposal</w:t>
            </w:r>
            <w:r w:rsidR="00A17456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mercury and other potentially dangerous </w:t>
            </w:r>
            <w:r w:rsidR="00A17456" w:rsidRPr="00946A1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aterials?</w:t>
            </w:r>
          </w:p>
        </w:tc>
        <w:tc>
          <w:tcPr>
            <w:tcW w:w="906" w:type="dxa"/>
          </w:tcPr>
          <w:p w14:paraId="050F28F7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1A34B1F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08612BBD" w14:textId="77777777" w:rsidTr="00946A13">
        <w:tc>
          <w:tcPr>
            <w:tcW w:w="1373" w:type="dxa"/>
          </w:tcPr>
          <w:p w14:paraId="2C915CCC" w14:textId="291525F0" w:rsidR="003636D0" w:rsidRPr="00946A13" w:rsidRDefault="005A18AC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.10</w:t>
            </w:r>
          </w:p>
        </w:tc>
        <w:tc>
          <w:tcPr>
            <w:tcW w:w="7717" w:type="dxa"/>
          </w:tcPr>
          <w:p w14:paraId="5FA1D22D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E0900E8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A74A817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36D0" w:rsidRPr="00946A13" w14:paraId="583D70C6" w14:textId="77777777" w:rsidTr="00946A13">
        <w:tc>
          <w:tcPr>
            <w:tcW w:w="1373" w:type="dxa"/>
          </w:tcPr>
          <w:p w14:paraId="4D927DD1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7F18DE0" w14:textId="7154B25B" w:rsidR="003636D0" w:rsidRPr="00946A13" w:rsidRDefault="005A18AC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olic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o follow for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ost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xposur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otocols as per national guidelines?</w:t>
            </w:r>
          </w:p>
        </w:tc>
        <w:tc>
          <w:tcPr>
            <w:tcW w:w="906" w:type="dxa"/>
          </w:tcPr>
          <w:p w14:paraId="58DC80C6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E4500D3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3F2ECF82" w14:textId="77777777" w:rsidTr="00946A13">
        <w:tc>
          <w:tcPr>
            <w:tcW w:w="1373" w:type="dxa"/>
          </w:tcPr>
          <w:p w14:paraId="7542FE3B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6202668" w14:textId="7E53447A" w:rsidR="003636D0" w:rsidRPr="00946A13" w:rsidRDefault="005A18AC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Records of any exposure and handling of same?</w:t>
            </w:r>
          </w:p>
        </w:tc>
        <w:tc>
          <w:tcPr>
            <w:tcW w:w="906" w:type="dxa"/>
          </w:tcPr>
          <w:p w14:paraId="3A6E18C2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CB88E10" w14:textId="77777777" w:rsidR="003636D0" w:rsidRPr="00946A13" w:rsidRDefault="003636D0" w:rsidP="003636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6D0" w:rsidRPr="00946A13" w14:paraId="477F8C83" w14:textId="77777777" w:rsidTr="00946A13">
        <w:tc>
          <w:tcPr>
            <w:tcW w:w="1373" w:type="dxa"/>
          </w:tcPr>
          <w:p w14:paraId="31D16E95" w14:textId="3A80175F" w:rsidR="003636D0" w:rsidRPr="00946A13" w:rsidRDefault="005A18AC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-12</w:t>
            </w:r>
          </w:p>
        </w:tc>
        <w:tc>
          <w:tcPr>
            <w:tcW w:w="7717" w:type="dxa"/>
          </w:tcPr>
          <w:p w14:paraId="4A8C0552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8B507A8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3F3B54F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36D0" w:rsidRPr="00946A13" w14:paraId="09F5220B" w14:textId="77777777" w:rsidTr="00946A13">
        <w:tc>
          <w:tcPr>
            <w:tcW w:w="1373" w:type="dxa"/>
          </w:tcPr>
          <w:p w14:paraId="2EC59C84" w14:textId="39CD07AE" w:rsidR="003636D0" w:rsidRPr="00946A13" w:rsidRDefault="00BC16E7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1</w:t>
            </w:r>
          </w:p>
        </w:tc>
        <w:tc>
          <w:tcPr>
            <w:tcW w:w="7717" w:type="dxa"/>
          </w:tcPr>
          <w:p w14:paraId="6E125163" w14:textId="3308CF52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FC93036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44B5B29" w14:textId="77777777" w:rsidR="003636D0" w:rsidRPr="00946A13" w:rsidRDefault="003636D0" w:rsidP="00363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16E7" w:rsidRPr="00946A13" w14:paraId="7168E9E7" w14:textId="77777777" w:rsidTr="00946A13">
        <w:tc>
          <w:tcPr>
            <w:tcW w:w="1373" w:type="dxa"/>
          </w:tcPr>
          <w:p w14:paraId="4E9A3E6F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E5A0F47" w14:textId="15C8C90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well defined and documented policies and procedures under the quality assurance program?</w:t>
            </w:r>
          </w:p>
        </w:tc>
        <w:tc>
          <w:tcPr>
            <w:tcW w:w="906" w:type="dxa"/>
          </w:tcPr>
          <w:p w14:paraId="3008E04D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F91A4B7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16E7" w:rsidRPr="00946A13" w14:paraId="704DF2D0" w14:textId="77777777" w:rsidTr="00946A13">
        <w:tc>
          <w:tcPr>
            <w:tcW w:w="1373" w:type="dxa"/>
          </w:tcPr>
          <w:p w14:paraId="6B2D47F0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32DA8FD" w14:textId="3BA1FBDE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pared quality assurance manuals?</w:t>
            </w:r>
          </w:p>
        </w:tc>
        <w:tc>
          <w:tcPr>
            <w:tcW w:w="906" w:type="dxa"/>
          </w:tcPr>
          <w:p w14:paraId="49B8D3D7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2A3C874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16E7" w:rsidRPr="00946A13" w14:paraId="25A19486" w14:textId="77777777" w:rsidTr="00946A13">
        <w:tc>
          <w:tcPr>
            <w:tcW w:w="1373" w:type="dxa"/>
          </w:tcPr>
          <w:p w14:paraId="25DC81BE" w14:textId="747E467E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2</w:t>
            </w:r>
          </w:p>
        </w:tc>
        <w:tc>
          <w:tcPr>
            <w:tcW w:w="7717" w:type="dxa"/>
          </w:tcPr>
          <w:p w14:paraId="176A2A8C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EEEEC23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EE5EC29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16E7" w:rsidRPr="00946A13" w14:paraId="1428C804" w14:textId="77777777" w:rsidTr="00946A13">
        <w:tc>
          <w:tcPr>
            <w:tcW w:w="1373" w:type="dxa"/>
          </w:tcPr>
          <w:p w14:paraId="65469AC4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0AC35D5" w14:textId="479BD133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fined a designated person for monitoring the quality assurance program?</w:t>
            </w:r>
          </w:p>
        </w:tc>
        <w:tc>
          <w:tcPr>
            <w:tcW w:w="906" w:type="dxa"/>
          </w:tcPr>
          <w:p w14:paraId="499A040B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49A07C4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16E7" w:rsidRPr="00946A13" w14:paraId="04D06BB5" w14:textId="77777777" w:rsidTr="00946A13">
        <w:tc>
          <w:tcPr>
            <w:tcW w:w="1373" w:type="dxa"/>
          </w:tcPr>
          <w:p w14:paraId="5B443502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2B285E9" w14:textId="7B8307D3" w:rsidR="00BC16E7" w:rsidRPr="00946A13" w:rsidRDefault="00A5632D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hould an applicant</w:t>
            </w:r>
            <w:r w:rsidR="00BC16E7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have mentioned details of qualification of the QA officer and role in QA manual?</w:t>
            </w:r>
          </w:p>
        </w:tc>
        <w:tc>
          <w:tcPr>
            <w:tcW w:w="906" w:type="dxa"/>
          </w:tcPr>
          <w:p w14:paraId="75C822F8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9F27071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16E7" w:rsidRPr="00946A13" w14:paraId="49602868" w14:textId="77777777" w:rsidTr="00946A13">
        <w:tc>
          <w:tcPr>
            <w:tcW w:w="1373" w:type="dxa"/>
          </w:tcPr>
          <w:p w14:paraId="33CD508D" w14:textId="167C6288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3</w:t>
            </w:r>
          </w:p>
        </w:tc>
        <w:tc>
          <w:tcPr>
            <w:tcW w:w="7717" w:type="dxa"/>
          </w:tcPr>
          <w:p w14:paraId="6697FB53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F9191A4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E8D2F66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16E7" w:rsidRPr="00946A13" w14:paraId="2523D7EC" w14:textId="77777777" w:rsidTr="00946A13">
        <w:tc>
          <w:tcPr>
            <w:tcW w:w="1373" w:type="dxa"/>
          </w:tcPr>
          <w:p w14:paraId="51C0FAD9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3643FCE" w14:textId="4AB26CFD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indicators to monitor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vailability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materials &amp; medications, patient satisfaction, employee satisfaction, human resource and infrastructure provisions?</w:t>
            </w:r>
          </w:p>
        </w:tc>
        <w:tc>
          <w:tcPr>
            <w:tcW w:w="906" w:type="dxa"/>
          </w:tcPr>
          <w:p w14:paraId="67F0AE08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7514DD6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16E7" w:rsidRPr="00946A13" w14:paraId="66DCE561" w14:textId="77777777" w:rsidTr="00946A13">
        <w:tc>
          <w:tcPr>
            <w:tcW w:w="1373" w:type="dxa"/>
          </w:tcPr>
          <w:p w14:paraId="0237D3C3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2C390B2" w14:textId="23D30352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stablished a process of getting feedback from all stakeholders?</w:t>
            </w:r>
          </w:p>
        </w:tc>
        <w:tc>
          <w:tcPr>
            <w:tcW w:w="906" w:type="dxa"/>
          </w:tcPr>
          <w:p w14:paraId="1392C0A1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FF4A14C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16E7" w:rsidRPr="00946A13" w14:paraId="2DC3533D" w14:textId="77777777" w:rsidTr="00946A13">
        <w:tc>
          <w:tcPr>
            <w:tcW w:w="1373" w:type="dxa"/>
          </w:tcPr>
          <w:p w14:paraId="2AAEC6DD" w14:textId="73BDFDB8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4</w:t>
            </w:r>
          </w:p>
        </w:tc>
        <w:tc>
          <w:tcPr>
            <w:tcW w:w="7717" w:type="dxa"/>
          </w:tcPr>
          <w:p w14:paraId="0E0FC5FC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0E2B02C8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31668E8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16E7" w:rsidRPr="00946A13" w14:paraId="20615D83" w14:textId="77777777" w:rsidTr="00946A13">
        <w:tc>
          <w:tcPr>
            <w:tcW w:w="1373" w:type="dxa"/>
          </w:tcPr>
          <w:p w14:paraId="3DA86748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08F0A5B" w14:textId="040BD0C3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ncorporated risk mitigation program and solutions for it within </w:t>
            </w:r>
            <w:r w:rsidR="006B4021" w:rsidRPr="00946A13">
              <w:rPr>
                <w:rFonts w:ascii="Times New Roman" w:hAnsi="Times New Roman" w:cs="Times New Roman"/>
                <w:sz w:val="24"/>
                <w:szCs w:val="24"/>
              </w:rPr>
              <w:t>the QA program?</w:t>
            </w:r>
          </w:p>
        </w:tc>
        <w:tc>
          <w:tcPr>
            <w:tcW w:w="906" w:type="dxa"/>
          </w:tcPr>
          <w:p w14:paraId="0A8CE655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A6CF0DE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16E7" w:rsidRPr="00946A13" w14:paraId="3737385A" w14:textId="77777777" w:rsidTr="00946A13">
        <w:tc>
          <w:tcPr>
            <w:tcW w:w="1373" w:type="dxa"/>
          </w:tcPr>
          <w:p w14:paraId="13D82587" w14:textId="1ECF87F0" w:rsidR="00BC16E7" w:rsidRPr="00946A13" w:rsidRDefault="006B4021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5</w:t>
            </w:r>
          </w:p>
        </w:tc>
        <w:tc>
          <w:tcPr>
            <w:tcW w:w="7717" w:type="dxa"/>
          </w:tcPr>
          <w:p w14:paraId="662473E6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F7F1FD0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AF43F8F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16E7" w:rsidRPr="00946A13" w14:paraId="280BBB5C" w14:textId="77777777" w:rsidTr="00946A13">
        <w:tc>
          <w:tcPr>
            <w:tcW w:w="1373" w:type="dxa"/>
          </w:tcPr>
          <w:p w14:paraId="0E743815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B9831EE" w14:textId="3C3E6851" w:rsidR="00BC16E7" w:rsidRPr="00946A13" w:rsidRDefault="006B4021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rained staff for QAP using training manuals and maintained records of the same?</w:t>
            </w:r>
          </w:p>
        </w:tc>
        <w:tc>
          <w:tcPr>
            <w:tcW w:w="906" w:type="dxa"/>
          </w:tcPr>
          <w:p w14:paraId="38C0490F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3BF96DF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16E7" w:rsidRPr="00946A13" w14:paraId="42902095" w14:textId="77777777" w:rsidTr="00946A13">
        <w:tc>
          <w:tcPr>
            <w:tcW w:w="1373" w:type="dxa"/>
          </w:tcPr>
          <w:p w14:paraId="15914E2F" w14:textId="116171BF" w:rsidR="00BC16E7" w:rsidRPr="00946A13" w:rsidRDefault="006B4021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1</w:t>
            </w:r>
          </w:p>
        </w:tc>
        <w:tc>
          <w:tcPr>
            <w:tcW w:w="7717" w:type="dxa"/>
          </w:tcPr>
          <w:p w14:paraId="02712018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8E8E2FA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9587BBF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16E7" w:rsidRPr="00946A13" w14:paraId="4CCEF081" w14:textId="77777777" w:rsidTr="00946A13">
        <w:tc>
          <w:tcPr>
            <w:tcW w:w="1373" w:type="dxa"/>
          </w:tcPr>
          <w:p w14:paraId="1309223F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0738627" w14:textId="0F8CBD36" w:rsidR="00BC16E7" w:rsidRPr="00946A13" w:rsidRDefault="006B4021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stablished indicators that focus on clinical evaluation, diagnosis, procedures, patient records, infection control activities and adverse events?</w:t>
            </w:r>
          </w:p>
        </w:tc>
        <w:tc>
          <w:tcPr>
            <w:tcW w:w="906" w:type="dxa"/>
          </w:tcPr>
          <w:p w14:paraId="4AEE7A02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9CB7186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16E7" w:rsidRPr="00946A13" w14:paraId="10130303" w14:textId="77777777" w:rsidTr="00946A13">
        <w:tc>
          <w:tcPr>
            <w:tcW w:w="1373" w:type="dxa"/>
          </w:tcPr>
          <w:p w14:paraId="205E0FE4" w14:textId="0BA20BD8" w:rsidR="00BC16E7" w:rsidRPr="00946A13" w:rsidRDefault="006B4021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2</w:t>
            </w:r>
          </w:p>
        </w:tc>
        <w:tc>
          <w:tcPr>
            <w:tcW w:w="7717" w:type="dxa"/>
          </w:tcPr>
          <w:p w14:paraId="5394519A" w14:textId="716799EE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C0B6E7D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D9AA0AD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16E7" w:rsidRPr="00946A13" w14:paraId="53E2BC7C" w14:textId="77777777" w:rsidTr="00946A13">
        <w:tc>
          <w:tcPr>
            <w:tcW w:w="1373" w:type="dxa"/>
          </w:tcPr>
          <w:p w14:paraId="02E39095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F2E49D1" w14:textId="3E09ABFF" w:rsidR="00BC16E7" w:rsidRPr="00946A13" w:rsidRDefault="006B4021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Do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e QAP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inc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ude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e collection and analysis of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dat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o support patient treatment, care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corresponding outcomes?</w:t>
            </w:r>
          </w:p>
        </w:tc>
        <w:tc>
          <w:tcPr>
            <w:tcW w:w="906" w:type="dxa"/>
          </w:tcPr>
          <w:p w14:paraId="5DD2BEC7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8EDBFC4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16E7" w:rsidRPr="00946A13" w14:paraId="06EBC7C6" w14:textId="77777777" w:rsidTr="00946A13">
        <w:tc>
          <w:tcPr>
            <w:tcW w:w="1373" w:type="dxa"/>
          </w:tcPr>
          <w:p w14:paraId="402FA9AD" w14:textId="6513023A" w:rsidR="00BC16E7" w:rsidRPr="00946A13" w:rsidRDefault="006B4021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1</w:t>
            </w:r>
          </w:p>
        </w:tc>
        <w:tc>
          <w:tcPr>
            <w:tcW w:w="7717" w:type="dxa"/>
          </w:tcPr>
          <w:p w14:paraId="7F8D3832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7B1DB03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D2BDDE1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16E7" w:rsidRPr="00946A13" w14:paraId="37EA739D" w14:textId="77777777" w:rsidTr="00946A13">
        <w:tc>
          <w:tcPr>
            <w:tcW w:w="1373" w:type="dxa"/>
          </w:tcPr>
          <w:p w14:paraId="228E6681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BFF39EE" w14:textId="619D6484" w:rsidR="00BC16E7" w:rsidRPr="00946A13" w:rsidRDefault="006B4021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carries ou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e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g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ular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ata analysis for outcomes of the treatments done and utilizes the same for further improvements?</w:t>
            </w:r>
          </w:p>
        </w:tc>
        <w:tc>
          <w:tcPr>
            <w:tcW w:w="906" w:type="dxa"/>
          </w:tcPr>
          <w:p w14:paraId="195E3BDA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F2ACC3F" w14:textId="77777777" w:rsidR="00BC16E7" w:rsidRPr="00946A13" w:rsidRDefault="00BC16E7" w:rsidP="00BC16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16E7" w:rsidRPr="00946A13" w14:paraId="0E02B929" w14:textId="77777777" w:rsidTr="00946A13">
        <w:tc>
          <w:tcPr>
            <w:tcW w:w="1373" w:type="dxa"/>
          </w:tcPr>
          <w:p w14:paraId="75EE9B1B" w14:textId="5E1435FB" w:rsidR="00BC16E7" w:rsidRPr="00946A13" w:rsidRDefault="006B4021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-13</w:t>
            </w:r>
          </w:p>
        </w:tc>
        <w:tc>
          <w:tcPr>
            <w:tcW w:w="7717" w:type="dxa"/>
          </w:tcPr>
          <w:p w14:paraId="5DC14AFA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B662F83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A39947F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16E7" w:rsidRPr="00946A13" w14:paraId="44EFF4CE" w14:textId="77777777" w:rsidTr="00946A13">
        <w:tc>
          <w:tcPr>
            <w:tcW w:w="1373" w:type="dxa"/>
          </w:tcPr>
          <w:p w14:paraId="7E82F4DD" w14:textId="434CE116" w:rsidR="00BC16E7" w:rsidRPr="00946A13" w:rsidRDefault="006B4021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1</w:t>
            </w:r>
          </w:p>
        </w:tc>
        <w:tc>
          <w:tcPr>
            <w:tcW w:w="7717" w:type="dxa"/>
          </w:tcPr>
          <w:p w14:paraId="00F8C830" w14:textId="1021E5C3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3247D54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9E8D996" w14:textId="77777777" w:rsidR="00BC16E7" w:rsidRPr="00946A13" w:rsidRDefault="00BC16E7" w:rsidP="00BC16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4021" w:rsidRPr="00946A13" w14:paraId="727511EA" w14:textId="77777777" w:rsidTr="00946A13">
        <w:tc>
          <w:tcPr>
            <w:tcW w:w="1373" w:type="dxa"/>
          </w:tcPr>
          <w:p w14:paraId="7ACD6F47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632F546" w14:textId="112E55AE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pares a policy for governance and management of a clinic as a whole?</w:t>
            </w:r>
          </w:p>
        </w:tc>
        <w:tc>
          <w:tcPr>
            <w:tcW w:w="906" w:type="dxa"/>
          </w:tcPr>
          <w:p w14:paraId="5BF84948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F203A9A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0448DCE0" w14:textId="77777777" w:rsidTr="00946A13">
        <w:tc>
          <w:tcPr>
            <w:tcW w:w="1373" w:type="dxa"/>
          </w:tcPr>
          <w:p w14:paraId="13CD9D73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21DF841" w14:textId="3FC6B6A5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policy include following”</w:t>
            </w:r>
          </w:p>
        </w:tc>
        <w:tc>
          <w:tcPr>
            <w:tcW w:w="906" w:type="dxa"/>
          </w:tcPr>
          <w:p w14:paraId="62C9A749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D2374E8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462D0BB7" w14:textId="77777777" w:rsidTr="00946A13">
        <w:tc>
          <w:tcPr>
            <w:tcW w:w="1373" w:type="dxa"/>
          </w:tcPr>
          <w:p w14:paraId="66809115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D4AC4D1" w14:textId="2DF0D26A" w:rsidR="006B4021" w:rsidRPr="00946A13" w:rsidRDefault="006B4021" w:rsidP="006B4021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Budget</w:t>
            </w:r>
          </w:p>
        </w:tc>
        <w:tc>
          <w:tcPr>
            <w:tcW w:w="906" w:type="dxa"/>
          </w:tcPr>
          <w:p w14:paraId="686D7F3C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BB6FDA2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6275A7AE" w14:textId="77777777" w:rsidTr="00946A13">
        <w:tc>
          <w:tcPr>
            <w:tcW w:w="1373" w:type="dxa"/>
          </w:tcPr>
          <w:p w14:paraId="124303D7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FF71CE2" w14:textId="3FFF6D5D" w:rsidR="006B4021" w:rsidRPr="00946A13" w:rsidRDefault="006B4021" w:rsidP="006B4021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Stock of material</w:t>
            </w:r>
          </w:p>
        </w:tc>
        <w:tc>
          <w:tcPr>
            <w:tcW w:w="906" w:type="dxa"/>
          </w:tcPr>
          <w:p w14:paraId="361BD269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463C47C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4639C3F1" w14:textId="77777777" w:rsidTr="00946A13">
        <w:tc>
          <w:tcPr>
            <w:tcW w:w="1373" w:type="dxa"/>
          </w:tcPr>
          <w:p w14:paraId="5ABD2F2B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6C76A4D" w14:textId="144E497F" w:rsidR="006B4021" w:rsidRPr="00946A13" w:rsidRDefault="006B4021" w:rsidP="006B4021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Quality assurance </w:t>
            </w:r>
          </w:p>
        </w:tc>
        <w:tc>
          <w:tcPr>
            <w:tcW w:w="906" w:type="dxa"/>
          </w:tcPr>
          <w:p w14:paraId="4B45D21B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09A303F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33B72C68" w14:textId="77777777" w:rsidTr="00946A13">
        <w:tc>
          <w:tcPr>
            <w:tcW w:w="1373" w:type="dxa"/>
          </w:tcPr>
          <w:p w14:paraId="337C90B1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CC7B769" w14:textId="5638411E" w:rsidR="006B4021" w:rsidRPr="00946A13" w:rsidRDefault="006B4021" w:rsidP="006B4021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Infection control management </w:t>
            </w:r>
          </w:p>
        </w:tc>
        <w:tc>
          <w:tcPr>
            <w:tcW w:w="906" w:type="dxa"/>
          </w:tcPr>
          <w:p w14:paraId="24D41136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6A504D4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1C24EFBA" w14:textId="77777777" w:rsidTr="00946A13">
        <w:tc>
          <w:tcPr>
            <w:tcW w:w="1373" w:type="dxa"/>
          </w:tcPr>
          <w:p w14:paraId="0BC25CDA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A70C44E" w14:textId="33BA6B6B" w:rsidR="006B4021" w:rsidRPr="00946A13" w:rsidRDefault="006B4021" w:rsidP="006B4021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Annual maintenance</w:t>
            </w:r>
          </w:p>
        </w:tc>
        <w:tc>
          <w:tcPr>
            <w:tcW w:w="906" w:type="dxa"/>
          </w:tcPr>
          <w:p w14:paraId="1327A527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2F78136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575374E3" w14:textId="77777777" w:rsidTr="00946A13">
        <w:tc>
          <w:tcPr>
            <w:tcW w:w="1373" w:type="dxa"/>
          </w:tcPr>
          <w:p w14:paraId="138FE527" w14:textId="40B21BB9" w:rsidR="006B4021" w:rsidRPr="00946A13" w:rsidRDefault="00705263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2</w:t>
            </w:r>
          </w:p>
        </w:tc>
        <w:tc>
          <w:tcPr>
            <w:tcW w:w="7717" w:type="dxa"/>
          </w:tcPr>
          <w:p w14:paraId="1256C93C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672C1E3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B84F90F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4021" w:rsidRPr="00946A13" w14:paraId="4107D984" w14:textId="77777777" w:rsidTr="00946A13">
        <w:tc>
          <w:tcPr>
            <w:tcW w:w="1373" w:type="dxa"/>
          </w:tcPr>
          <w:p w14:paraId="33166E3B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E8F991C" w14:textId="6D1D958C" w:rsidR="006B4021" w:rsidRPr="00946A13" w:rsidRDefault="00705263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Are the governance responsibilities and management accountabilities well-defined in policy?</w:t>
            </w:r>
          </w:p>
        </w:tc>
        <w:tc>
          <w:tcPr>
            <w:tcW w:w="906" w:type="dxa"/>
          </w:tcPr>
          <w:p w14:paraId="65F1B28B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45B6394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401A4F08" w14:textId="77777777" w:rsidTr="00946A13">
        <w:tc>
          <w:tcPr>
            <w:tcW w:w="1373" w:type="dxa"/>
          </w:tcPr>
          <w:p w14:paraId="5B5B1FD0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1E048ED" w14:textId="69620246" w:rsidR="006B4021" w:rsidRPr="00946A13" w:rsidRDefault="00705263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Are the plans, policies in accordance with the clearly stated vision?</w:t>
            </w:r>
          </w:p>
        </w:tc>
        <w:tc>
          <w:tcPr>
            <w:tcW w:w="906" w:type="dxa"/>
          </w:tcPr>
          <w:p w14:paraId="245A8830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02755FB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5626B1DB" w14:textId="77777777" w:rsidTr="00946A13">
        <w:tc>
          <w:tcPr>
            <w:tcW w:w="1373" w:type="dxa"/>
          </w:tcPr>
          <w:p w14:paraId="78887DDC" w14:textId="68E6C036" w:rsidR="006B4021" w:rsidRPr="00946A13" w:rsidRDefault="00705263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3</w:t>
            </w:r>
          </w:p>
        </w:tc>
        <w:tc>
          <w:tcPr>
            <w:tcW w:w="7717" w:type="dxa"/>
          </w:tcPr>
          <w:p w14:paraId="27514E2B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5309B2A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4BD8867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4021" w:rsidRPr="00946A13" w14:paraId="187675B5" w14:textId="77777777" w:rsidTr="00946A13">
        <w:tc>
          <w:tcPr>
            <w:tcW w:w="1373" w:type="dxa"/>
          </w:tcPr>
          <w:p w14:paraId="09689E5D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D8FF8EE" w14:textId="69CE9C7E" w:rsidR="006B4021" w:rsidRPr="00946A13" w:rsidRDefault="00705263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dentified the types of services required to meet its vision?</w:t>
            </w:r>
          </w:p>
        </w:tc>
        <w:tc>
          <w:tcPr>
            <w:tcW w:w="906" w:type="dxa"/>
          </w:tcPr>
          <w:p w14:paraId="674D7D34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2C91D51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26E2BED1" w14:textId="77777777" w:rsidTr="00946A13">
        <w:tc>
          <w:tcPr>
            <w:tcW w:w="1373" w:type="dxa"/>
          </w:tcPr>
          <w:p w14:paraId="13A06FA3" w14:textId="76982E50" w:rsidR="006B4021" w:rsidRPr="00946A13" w:rsidRDefault="00705263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4</w:t>
            </w:r>
          </w:p>
        </w:tc>
        <w:tc>
          <w:tcPr>
            <w:tcW w:w="7717" w:type="dxa"/>
          </w:tcPr>
          <w:p w14:paraId="0CE782C1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88FE4FB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35033DF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4021" w:rsidRPr="00946A13" w14:paraId="245E5367" w14:textId="77777777" w:rsidTr="00946A13">
        <w:tc>
          <w:tcPr>
            <w:tcW w:w="1373" w:type="dxa"/>
          </w:tcPr>
          <w:p w14:paraId="1DB14C1B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5C175A9" w14:textId="7FAEC967" w:rsidR="006B4021" w:rsidRPr="00946A13" w:rsidRDefault="00705263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follow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uniform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ogram for the recruitment, retention, development and continuing education of all staff?</w:t>
            </w:r>
          </w:p>
        </w:tc>
        <w:tc>
          <w:tcPr>
            <w:tcW w:w="906" w:type="dxa"/>
          </w:tcPr>
          <w:p w14:paraId="59CBA3AB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452B7B3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36376662" w14:textId="77777777" w:rsidTr="00946A13">
        <w:tc>
          <w:tcPr>
            <w:tcW w:w="1373" w:type="dxa"/>
          </w:tcPr>
          <w:p w14:paraId="74C7BE2B" w14:textId="6BD55B75" w:rsidR="006B4021" w:rsidRPr="00946A13" w:rsidRDefault="00705263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1</w:t>
            </w:r>
          </w:p>
        </w:tc>
        <w:tc>
          <w:tcPr>
            <w:tcW w:w="7717" w:type="dxa"/>
          </w:tcPr>
          <w:p w14:paraId="2DD766BE" w14:textId="14AE3DB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B8D48E3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631F958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4021" w:rsidRPr="00946A13" w14:paraId="15C0C4C5" w14:textId="77777777" w:rsidTr="00946A13">
        <w:tc>
          <w:tcPr>
            <w:tcW w:w="1373" w:type="dxa"/>
          </w:tcPr>
          <w:p w14:paraId="5D552B24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764E81C" w14:textId="6C596A90" w:rsidR="006B4021" w:rsidRPr="00946A13" w:rsidRDefault="00705263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follows and promotes a culture of ethical &amp; rational practice and decision making to ensure that patient care is provided within the financial, ethical and legal norms and protects patients and their rights?</w:t>
            </w:r>
          </w:p>
        </w:tc>
        <w:tc>
          <w:tcPr>
            <w:tcW w:w="906" w:type="dxa"/>
          </w:tcPr>
          <w:p w14:paraId="65294074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A9A8A83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08A0D8FB" w14:textId="77777777" w:rsidTr="00946A13">
        <w:tc>
          <w:tcPr>
            <w:tcW w:w="1373" w:type="dxa"/>
          </w:tcPr>
          <w:p w14:paraId="5CC5B1B8" w14:textId="2A68B167" w:rsidR="006B4021" w:rsidRPr="00946A13" w:rsidRDefault="00705263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2</w:t>
            </w:r>
          </w:p>
        </w:tc>
        <w:tc>
          <w:tcPr>
            <w:tcW w:w="7717" w:type="dxa"/>
          </w:tcPr>
          <w:p w14:paraId="273FD914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777AA0F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4C3DA77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4021" w:rsidRPr="00946A13" w14:paraId="4D2C83C9" w14:textId="77777777" w:rsidTr="00946A13">
        <w:tc>
          <w:tcPr>
            <w:tcW w:w="1373" w:type="dxa"/>
          </w:tcPr>
          <w:p w14:paraId="00AD50C7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400927A" w14:textId="631F3580" w:rsidR="006B4021" w:rsidRPr="00946A13" w:rsidRDefault="00705263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’s ethical management policy addresses following:</w:t>
            </w:r>
          </w:p>
        </w:tc>
        <w:tc>
          <w:tcPr>
            <w:tcW w:w="906" w:type="dxa"/>
          </w:tcPr>
          <w:p w14:paraId="74FFFDED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BBD6DDD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1F38DC0D" w14:textId="77777777" w:rsidTr="00946A13">
        <w:tc>
          <w:tcPr>
            <w:tcW w:w="1373" w:type="dxa"/>
          </w:tcPr>
          <w:p w14:paraId="76D74A5B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C4C78C0" w14:textId="7EC445EB" w:rsidR="006B4021" w:rsidRPr="00946A13" w:rsidRDefault="00705263" w:rsidP="00705263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Operational activities</w:t>
            </w:r>
          </w:p>
        </w:tc>
        <w:tc>
          <w:tcPr>
            <w:tcW w:w="906" w:type="dxa"/>
          </w:tcPr>
          <w:p w14:paraId="5CC1229C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85991BC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6BE118A8" w14:textId="77777777" w:rsidTr="00946A13">
        <w:tc>
          <w:tcPr>
            <w:tcW w:w="1373" w:type="dxa"/>
          </w:tcPr>
          <w:p w14:paraId="7DED0AD7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9C5CDA6" w14:textId="09BB4314" w:rsidR="006B4021" w:rsidRPr="00946A13" w:rsidRDefault="00705263" w:rsidP="00705263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Treatment procedures</w:t>
            </w:r>
          </w:p>
        </w:tc>
        <w:tc>
          <w:tcPr>
            <w:tcW w:w="906" w:type="dxa"/>
          </w:tcPr>
          <w:p w14:paraId="046F1062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3D4201F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5B8FAD60" w14:textId="77777777" w:rsidTr="00946A13">
        <w:tc>
          <w:tcPr>
            <w:tcW w:w="1373" w:type="dxa"/>
          </w:tcPr>
          <w:p w14:paraId="7AEE5E1E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59DA481" w14:textId="7C9127B2" w:rsidR="006B4021" w:rsidRPr="00946A13" w:rsidRDefault="00705263" w:rsidP="00705263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Marketing </w:t>
            </w:r>
          </w:p>
        </w:tc>
        <w:tc>
          <w:tcPr>
            <w:tcW w:w="906" w:type="dxa"/>
          </w:tcPr>
          <w:p w14:paraId="2BBCA93A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FB4F108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66974992" w14:textId="77777777" w:rsidTr="00946A13">
        <w:tc>
          <w:tcPr>
            <w:tcW w:w="1373" w:type="dxa"/>
          </w:tcPr>
          <w:p w14:paraId="3450DFB0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DA22759" w14:textId="45D50DF7" w:rsidR="006B4021" w:rsidRPr="00946A13" w:rsidRDefault="00705263" w:rsidP="00705263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Referral and disclosure of ownership </w:t>
            </w:r>
            <w:r w:rsidR="008209F9" w:rsidRPr="00946A13">
              <w:rPr>
                <w:rFonts w:ascii="Times New Roman" w:hAnsi="Times New Roman" w:cs="Times New Roman"/>
                <w:sz w:val="24"/>
                <w:szCs w:val="24"/>
              </w:rPr>
              <w:t>and any business and/or professional conflicts.</w:t>
            </w:r>
          </w:p>
        </w:tc>
        <w:tc>
          <w:tcPr>
            <w:tcW w:w="906" w:type="dxa"/>
          </w:tcPr>
          <w:p w14:paraId="70CC54F3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9E3E363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021" w:rsidRPr="00946A13" w14:paraId="26B333DB" w14:textId="77777777" w:rsidTr="00946A13">
        <w:tc>
          <w:tcPr>
            <w:tcW w:w="1373" w:type="dxa"/>
          </w:tcPr>
          <w:p w14:paraId="3F276E4E" w14:textId="44EC7E1C" w:rsidR="006B4021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1</w:t>
            </w:r>
          </w:p>
        </w:tc>
        <w:tc>
          <w:tcPr>
            <w:tcW w:w="7717" w:type="dxa"/>
          </w:tcPr>
          <w:p w14:paraId="66BF7A07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AB95A9F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13D67E2D" w14:textId="77777777" w:rsidR="006B4021" w:rsidRPr="00946A13" w:rsidRDefault="006B4021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4021" w:rsidRPr="00946A13" w14:paraId="17FBCC6B" w14:textId="77777777" w:rsidTr="00946A13">
        <w:tc>
          <w:tcPr>
            <w:tcW w:w="1373" w:type="dxa"/>
          </w:tcPr>
          <w:p w14:paraId="55869D2C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8488D8F" w14:textId="7D8B6675" w:rsidR="006B4021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lanned and implemented a program to provide a safe and secure environment for patients, families, staff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visitors?</w:t>
            </w:r>
          </w:p>
        </w:tc>
        <w:tc>
          <w:tcPr>
            <w:tcW w:w="906" w:type="dxa"/>
          </w:tcPr>
          <w:p w14:paraId="026B61FF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C9B2C35" w14:textId="77777777" w:rsidR="006B4021" w:rsidRPr="00946A13" w:rsidRDefault="006B4021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6B5ED10B" w14:textId="77777777" w:rsidTr="00946A13">
        <w:tc>
          <w:tcPr>
            <w:tcW w:w="1373" w:type="dxa"/>
          </w:tcPr>
          <w:p w14:paraId="44D4B83B" w14:textId="57EDDFAE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4.1</w:t>
            </w:r>
          </w:p>
        </w:tc>
        <w:tc>
          <w:tcPr>
            <w:tcW w:w="7717" w:type="dxa"/>
          </w:tcPr>
          <w:p w14:paraId="2FAC85FA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089C99CC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AC4CFA4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0C5515C2" w14:textId="77777777" w:rsidTr="00946A13">
        <w:tc>
          <w:tcPr>
            <w:tcW w:w="1373" w:type="dxa"/>
          </w:tcPr>
          <w:p w14:paraId="040AFAA0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43D7E2E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dxa"/>
          </w:tcPr>
          <w:p w14:paraId="361E6B13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7FE92D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6DA79F4A" w14:textId="77777777" w:rsidTr="00946A13">
        <w:tc>
          <w:tcPr>
            <w:tcW w:w="1373" w:type="dxa"/>
          </w:tcPr>
          <w:p w14:paraId="6006E61E" w14:textId="5724DA4D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4.2</w:t>
            </w:r>
          </w:p>
        </w:tc>
        <w:tc>
          <w:tcPr>
            <w:tcW w:w="7717" w:type="dxa"/>
          </w:tcPr>
          <w:p w14:paraId="03B6E5D8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A9C4AE4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8F1C1E0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0D149A7F" w14:textId="77777777" w:rsidTr="00946A13">
        <w:tc>
          <w:tcPr>
            <w:tcW w:w="1373" w:type="dxa"/>
          </w:tcPr>
          <w:p w14:paraId="1ADADA6C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8FA233F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dxa"/>
          </w:tcPr>
          <w:p w14:paraId="0F2702B4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69F6C8F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2BB7A25C" w14:textId="77777777" w:rsidTr="00946A13">
        <w:tc>
          <w:tcPr>
            <w:tcW w:w="1373" w:type="dxa"/>
          </w:tcPr>
          <w:p w14:paraId="18777FA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B6975C6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dxa"/>
          </w:tcPr>
          <w:p w14:paraId="57D7FEA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4521335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2D8F389A" w14:textId="77777777" w:rsidTr="00946A13">
        <w:tc>
          <w:tcPr>
            <w:tcW w:w="1373" w:type="dxa"/>
          </w:tcPr>
          <w:p w14:paraId="7DA292DE" w14:textId="4A66948E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-14</w:t>
            </w:r>
          </w:p>
        </w:tc>
        <w:tc>
          <w:tcPr>
            <w:tcW w:w="7717" w:type="dxa"/>
          </w:tcPr>
          <w:p w14:paraId="60E94C27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11B5798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0FC63D8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5881CB17" w14:textId="77777777" w:rsidTr="00946A13">
        <w:tc>
          <w:tcPr>
            <w:tcW w:w="1373" w:type="dxa"/>
          </w:tcPr>
          <w:p w14:paraId="79E32D89" w14:textId="345BD005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1</w:t>
            </w:r>
          </w:p>
        </w:tc>
        <w:tc>
          <w:tcPr>
            <w:tcW w:w="7717" w:type="dxa"/>
          </w:tcPr>
          <w:p w14:paraId="1B56EA1E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060326C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57B5BE9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1A3EC30E" w14:textId="77777777" w:rsidTr="00946A13">
        <w:tc>
          <w:tcPr>
            <w:tcW w:w="1373" w:type="dxa"/>
          </w:tcPr>
          <w:p w14:paraId="32668948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2AD5E0F" w14:textId="64892C61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pared well-defined policies for human resource employment for every post clinical /non-clinical?</w:t>
            </w:r>
          </w:p>
        </w:tc>
        <w:tc>
          <w:tcPr>
            <w:tcW w:w="906" w:type="dxa"/>
          </w:tcPr>
          <w:p w14:paraId="6FFE2330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398DC0E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3DCC85B3" w14:textId="77777777" w:rsidTr="00946A13">
        <w:tc>
          <w:tcPr>
            <w:tcW w:w="1373" w:type="dxa"/>
          </w:tcPr>
          <w:p w14:paraId="4109931C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75D7423" w14:textId="5837302A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policy include job specifications and job description?</w:t>
            </w:r>
          </w:p>
        </w:tc>
        <w:tc>
          <w:tcPr>
            <w:tcW w:w="906" w:type="dxa"/>
          </w:tcPr>
          <w:p w14:paraId="473D29D2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07A4598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016654A3" w14:textId="77777777" w:rsidTr="00946A13">
        <w:tc>
          <w:tcPr>
            <w:tcW w:w="1373" w:type="dxa"/>
          </w:tcPr>
          <w:p w14:paraId="4F571847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B4B4045" w14:textId="718D32C0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dentified the adequate number and types of staff require as per its vision, scope</w:t>
            </w:r>
            <w:r w:rsidR="00A5632D" w:rsidRPr="00946A1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ervices?</w:t>
            </w:r>
          </w:p>
        </w:tc>
        <w:tc>
          <w:tcPr>
            <w:tcW w:w="906" w:type="dxa"/>
          </w:tcPr>
          <w:p w14:paraId="70ED8728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366FF8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7F0B686B" w14:textId="77777777" w:rsidTr="00946A13">
        <w:tc>
          <w:tcPr>
            <w:tcW w:w="1373" w:type="dxa"/>
          </w:tcPr>
          <w:p w14:paraId="44ED32C7" w14:textId="09B934A3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2</w:t>
            </w:r>
          </w:p>
        </w:tc>
        <w:tc>
          <w:tcPr>
            <w:tcW w:w="7717" w:type="dxa"/>
          </w:tcPr>
          <w:p w14:paraId="5AC1CF89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843B367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8466131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6651DC5F" w14:textId="77777777" w:rsidTr="00946A13">
        <w:tc>
          <w:tcPr>
            <w:tcW w:w="1373" w:type="dxa"/>
          </w:tcPr>
          <w:p w14:paraId="3014DBB1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B3CF104" w14:textId="05CAF4C0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pared recruitment policy for recruitment of clinical/non-clinical staff?</w:t>
            </w:r>
          </w:p>
        </w:tc>
        <w:tc>
          <w:tcPr>
            <w:tcW w:w="906" w:type="dxa"/>
          </w:tcPr>
          <w:p w14:paraId="5BF6E684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9F63B68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76AE3A34" w14:textId="77777777" w:rsidTr="00946A13">
        <w:tc>
          <w:tcPr>
            <w:tcW w:w="1373" w:type="dxa"/>
          </w:tcPr>
          <w:p w14:paraId="580064E6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22BC158" w14:textId="1EA8F125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Can applicant present the screening and interviewing policy for candidates </w:t>
            </w:r>
            <w:r w:rsidR="006B3FE0" w:rsidRPr="00946A13">
              <w:rPr>
                <w:rFonts w:ascii="Times New Roman" w:hAnsi="Times New Roman" w:cs="Times New Roman"/>
                <w:sz w:val="24"/>
                <w:szCs w:val="24"/>
              </w:rPr>
              <w:t>and format of appointment letter?</w:t>
            </w:r>
          </w:p>
        </w:tc>
        <w:tc>
          <w:tcPr>
            <w:tcW w:w="906" w:type="dxa"/>
          </w:tcPr>
          <w:p w14:paraId="03A51521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F284364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32E6781E" w14:textId="77777777" w:rsidTr="00946A13">
        <w:tc>
          <w:tcPr>
            <w:tcW w:w="1373" w:type="dxa"/>
          </w:tcPr>
          <w:p w14:paraId="036FFB1C" w14:textId="4DE394AE" w:rsidR="008209F9" w:rsidRPr="00946A13" w:rsidRDefault="006B3FE0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3</w:t>
            </w:r>
          </w:p>
        </w:tc>
        <w:tc>
          <w:tcPr>
            <w:tcW w:w="7717" w:type="dxa"/>
          </w:tcPr>
          <w:p w14:paraId="7A011698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6CCB29E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5ED125E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7E7FD40F" w14:textId="77777777" w:rsidTr="00946A13">
        <w:tc>
          <w:tcPr>
            <w:tcW w:w="1373" w:type="dxa"/>
          </w:tcPr>
          <w:p w14:paraId="534A27B7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EE27DD5" w14:textId="23699336" w:rsidR="008209F9" w:rsidRPr="00946A13" w:rsidRDefault="006B3FE0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pared and followed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privileg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olicy to authorize clinical and non-clinical staff members to provide relevant services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onsist</w:t>
            </w:r>
            <w:r w:rsidR="00A5632D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with their qualifications and experience?</w:t>
            </w:r>
          </w:p>
        </w:tc>
        <w:tc>
          <w:tcPr>
            <w:tcW w:w="906" w:type="dxa"/>
          </w:tcPr>
          <w:p w14:paraId="320232D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9662400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4DAF8C54" w14:textId="77777777" w:rsidTr="00946A13">
        <w:tc>
          <w:tcPr>
            <w:tcW w:w="1373" w:type="dxa"/>
          </w:tcPr>
          <w:p w14:paraId="68C5C1B6" w14:textId="56D375D4" w:rsidR="008209F9" w:rsidRPr="00946A13" w:rsidRDefault="006B3FE0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4</w:t>
            </w:r>
          </w:p>
        </w:tc>
        <w:tc>
          <w:tcPr>
            <w:tcW w:w="7717" w:type="dxa"/>
          </w:tcPr>
          <w:p w14:paraId="05A54BB9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1569B33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28CC6B2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73BBEB28" w14:textId="77777777" w:rsidTr="00946A13">
        <w:tc>
          <w:tcPr>
            <w:tcW w:w="1373" w:type="dxa"/>
          </w:tcPr>
          <w:p w14:paraId="020EA8AF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769E9F7" w14:textId="4A5F9AD5" w:rsidR="008209F9" w:rsidRPr="00946A13" w:rsidRDefault="006B3FE0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pared a performance appraisal policy for all staff members? (applicable to large organizations ) </w:t>
            </w:r>
            <w:r w:rsidR="00783768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Based on 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783768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ppraisal</w:t>
            </w:r>
            <w:r w:rsidR="00783768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s the staff given any benefits?</w:t>
            </w:r>
          </w:p>
        </w:tc>
        <w:tc>
          <w:tcPr>
            <w:tcW w:w="906" w:type="dxa"/>
          </w:tcPr>
          <w:p w14:paraId="0541588A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6EE6C42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463B90DF" w14:textId="77777777" w:rsidTr="00946A13">
        <w:tc>
          <w:tcPr>
            <w:tcW w:w="1373" w:type="dxa"/>
          </w:tcPr>
          <w:p w14:paraId="5BE1420B" w14:textId="6A8ECBB8" w:rsidR="008209F9" w:rsidRPr="00946A13" w:rsidRDefault="006B3FE0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5</w:t>
            </w:r>
          </w:p>
        </w:tc>
        <w:tc>
          <w:tcPr>
            <w:tcW w:w="7717" w:type="dxa"/>
          </w:tcPr>
          <w:p w14:paraId="6BAF872C" w14:textId="6133CCE8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7E18165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312DD470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0509F734" w14:textId="77777777" w:rsidTr="00946A13">
        <w:tc>
          <w:tcPr>
            <w:tcW w:w="1373" w:type="dxa"/>
          </w:tcPr>
          <w:p w14:paraId="6C30BC05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4AA0ECB" w14:textId="1D0BD5E9" w:rsidR="008209F9" w:rsidRPr="00946A13" w:rsidRDefault="006B3FE0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pared a policy for those clinical and non-clinical staff members who are permitted to do their duties without supervision?</w:t>
            </w:r>
          </w:p>
        </w:tc>
        <w:tc>
          <w:tcPr>
            <w:tcW w:w="906" w:type="dxa"/>
          </w:tcPr>
          <w:p w14:paraId="2B0648B4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B1FFBC1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5C96EDA6" w14:textId="77777777" w:rsidTr="00946A13">
        <w:tc>
          <w:tcPr>
            <w:tcW w:w="1373" w:type="dxa"/>
          </w:tcPr>
          <w:p w14:paraId="454AC22A" w14:textId="5CF1AD44" w:rsidR="008209F9" w:rsidRPr="00946A13" w:rsidRDefault="006B3FE0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6</w:t>
            </w:r>
          </w:p>
        </w:tc>
        <w:tc>
          <w:tcPr>
            <w:tcW w:w="7717" w:type="dxa"/>
          </w:tcPr>
          <w:p w14:paraId="600798A7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E781EE1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14559E9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5E1454B6" w14:textId="77777777" w:rsidTr="00946A13">
        <w:tc>
          <w:tcPr>
            <w:tcW w:w="1373" w:type="dxa"/>
          </w:tcPr>
          <w:p w14:paraId="612AA7A1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C6DC253" w14:textId="29135B20" w:rsidR="008209F9" w:rsidRPr="00946A13" w:rsidRDefault="006B3FE0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maintained a file containing all details of all staff members?</w:t>
            </w:r>
          </w:p>
        </w:tc>
        <w:tc>
          <w:tcPr>
            <w:tcW w:w="906" w:type="dxa"/>
          </w:tcPr>
          <w:p w14:paraId="59C4C723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D187383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6590F875" w14:textId="77777777" w:rsidTr="00946A13">
        <w:tc>
          <w:tcPr>
            <w:tcW w:w="1373" w:type="dxa"/>
          </w:tcPr>
          <w:p w14:paraId="73C5B953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3639759" w14:textId="550926C5" w:rsidR="008209F9" w:rsidRPr="00946A13" w:rsidRDefault="006B3FE0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file includes:</w:t>
            </w:r>
          </w:p>
        </w:tc>
        <w:tc>
          <w:tcPr>
            <w:tcW w:w="906" w:type="dxa"/>
          </w:tcPr>
          <w:p w14:paraId="1EB1DDE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89B36C5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3DCDF073" w14:textId="77777777" w:rsidTr="00946A13">
        <w:tc>
          <w:tcPr>
            <w:tcW w:w="1373" w:type="dxa"/>
          </w:tcPr>
          <w:p w14:paraId="5901AE89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0919D14" w14:textId="19CA9F7E" w:rsidR="008209F9" w:rsidRPr="00946A13" w:rsidRDefault="006B3FE0" w:rsidP="006B3FE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Appointment letter</w:t>
            </w:r>
          </w:p>
        </w:tc>
        <w:tc>
          <w:tcPr>
            <w:tcW w:w="906" w:type="dxa"/>
          </w:tcPr>
          <w:p w14:paraId="5D43E3E7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08AF461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737C71DD" w14:textId="77777777" w:rsidTr="00946A13">
        <w:tc>
          <w:tcPr>
            <w:tcW w:w="1373" w:type="dxa"/>
          </w:tcPr>
          <w:p w14:paraId="5D4044C6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59B4A8E" w14:textId="2AE192F6" w:rsidR="008209F9" w:rsidRPr="00946A13" w:rsidRDefault="006B3FE0" w:rsidP="006B3FE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Appraisal letter</w:t>
            </w:r>
          </w:p>
        </w:tc>
        <w:tc>
          <w:tcPr>
            <w:tcW w:w="906" w:type="dxa"/>
          </w:tcPr>
          <w:p w14:paraId="3187EF45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6F3010F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463593AF" w14:textId="77777777" w:rsidTr="00946A13">
        <w:tc>
          <w:tcPr>
            <w:tcW w:w="1373" w:type="dxa"/>
          </w:tcPr>
          <w:p w14:paraId="327AB43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86143BB" w14:textId="0C4814C3" w:rsidR="008209F9" w:rsidRPr="00946A13" w:rsidRDefault="006B3FE0" w:rsidP="006B3FE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Vaccination</w:t>
            </w:r>
          </w:p>
        </w:tc>
        <w:tc>
          <w:tcPr>
            <w:tcW w:w="906" w:type="dxa"/>
          </w:tcPr>
          <w:p w14:paraId="36701FEC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685630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0408EE34" w14:textId="77777777" w:rsidTr="00946A13">
        <w:tc>
          <w:tcPr>
            <w:tcW w:w="1373" w:type="dxa"/>
          </w:tcPr>
          <w:p w14:paraId="1D5EC01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6FC7E9C" w14:textId="106D4B0D" w:rsidR="008209F9" w:rsidRPr="00946A13" w:rsidRDefault="006B3FE0" w:rsidP="006B3FE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Amount of leaves</w:t>
            </w:r>
          </w:p>
        </w:tc>
        <w:tc>
          <w:tcPr>
            <w:tcW w:w="906" w:type="dxa"/>
          </w:tcPr>
          <w:p w14:paraId="2F92065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00AA92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6E2EC465" w14:textId="77777777" w:rsidTr="00946A13">
        <w:tc>
          <w:tcPr>
            <w:tcW w:w="1373" w:type="dxa"/>
          </w:tcPr>
          <w:p w14:paraId="6A595527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024A30C" w14:textId="29D31930" w:rsidR="008209F9" w:rsidRPr="00946A13" w:rsidRDefault="006B3FE0" w:rsidP="006B3FE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Counseling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ession</w:t>
            </w:r>
          </w:p>
        </w:tc>
        <w:tc>
          <w:tcPr>
            <w:tcW w:w="906" w:type="dxa"/>
          </w:tcPr>
          <w:p w14:paraId="188FA9BA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A6EF80C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7CD36736" w14:textId="77777777" w:rsidTr="00946A13">
        <w:tc>
          <w:tcPr>
            <w:tcW w:w="1373" w:type="dxa"/>
          </w:tcPr>
          <w:p w14:paraId="5B4874F9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5BC677A" w14:textId="41775E00" w:rsidR="008209F9" w:rsidRPr="00946A13" w:rsidRDefault="006B3FE0" w:rsidP="006B3FE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isciplinary action </w:t>
            </w:r>
            <w:r w:rsidR="006538AE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is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taken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etc.</w:t>
            </w:r>
          </w:p>
        </w:tc>
        <w:tc>
          <w:tcPr>
            <w:tcW w:w="906" w:type="dxa"/>
          </w:tcPr>
          <w:p w14:paraId="27DA5FD4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F9B1DCE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78D83433" w14:textId="77777777" w:rsidTr="00946A13">
        <w:tc>
          <w:tcPr>
            <w:tcW w:w="1373" w:type="dxa"/>
          </w:tcPr>
          <w:p w14:paraId="552E1C26" w14:textId="36DFE51D" w:rsidR="008209F9" w:rsidRPr="00946A13" w:rsidRDefault="006B3FE0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1</w:t>
            </w:r>
          </w:p>
        </w:tc>
        <w:tc>
          <w:tcPr>
            <w:tcW w:w="7717" w:type="dxa"/>
          </w:tcPr>
          <w:p w14:paraId="64FAC74D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03BCCB97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CDB0192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62CBB45E" w14:textId="77777777" w:rsidTr="00946A13">
        <w:tc>
          <w:tcPr>
            <w:tcW w:w="1373" w:type="dxa"/>
          </w:tcPr>
          <w:p w14:paraId="3BCD3E83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BE40207" w14:textId="3931AA36" w:rsidR="008209F9" w:rsidRPr="00946A13" w:rsidRDefault="006B3FE0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pared policy which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upport</w:t>
            </w:r>
            <w:r w:rsidR="006538AE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continuing education and training of all staff members?</w:t>
            </w:r>
          </w:p>
        </w:tc>
        <w:tc>
          <w:tcPr>
            <w:tcW w:w="906" w:type="dxa"/>
          </w:tcPr>
          <w:p w14:paraId="052EA99A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A2D315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79B1F989" w14:textId="77777777" w:rsidTr="00946A13">
        <w:tc>
          <w:tcPr>
            <w:tcW w:w="1373" w:type="dxa"/>
          </w:tcPr>
          <w:p w14:paraId="1DC9A8F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C64BB30" w14:textId="7A9D336A" w:rsidR="008209F9" w:rsidRPr="00946A13" w:rsidRDefault="006B3FE0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Can the applicant present the record of following:</w:t>
            </w:r>
          </w:p>
        </w:tc>
        <w:tc>
          <w:tcPr>
            <w:tcW w:w="906" w:type="dxa"/>
          </w:tcPr>
          <w:p w14:paraId="1F6E1301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CDBDCC9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6F698128" w14:textId="77777777" w:rsidTr="00946A13">
        <w:tc>
          <w:tcPr>
            <w:tcW w:w="1373" w:type="dxa"/>
          </w:tcPr>
          <w:p w14:paraId="297F2743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E11FB1A" w14:textId="63F9D072" w:rsidR="008209F9" w:rsidRPr="00946A13" w:rsidRDefault="006B3FE0" w:rsidP="006B3FE0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How many doctors went for CDE?</w:t>
            </w:r>
          </w:p>
        </w:tc>
        <w:tc>
          <w:tcPr>
            <w:tcW w:w="906" w:type="dxa"/>
          </w:tcPr>
          <w:p w14:paraId="62DACC0A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ED2934A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223361D6" w14:textId="77777777" w:rsidTr="00946A13">
        <w:tc>
          <w:tcPr>
            <w:tcW w:w="1373" w:type="dxa"/>
          </w:tcPr>
          <w:p w14:paraId="5F3EDEB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9F3D619" w14:textId="77E9A6CC" w:rsidR="008209F9" w:rsidRPr="00946A13" w:rsidRDefault="006B3FE0" w:rsidP="006B3FE0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Evidence of leave</w:t>
            </w:r>
          </w:p>
        </w:tc>
        <w:tc>
          <w:tcPr>
            <w:tcW w:w="906" w:type="dxa"/>
          </w:tcPr>
          <w:p w14:paraId="6A6943F6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3612E20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4DDB6A10" w14:textId="77777777" w:rsidTr="00946A13">
        <w:tc>
          <w:tcPr>
            <w:tcW w:w="1373" w:type="dxa"/>
          </w:tcPr>
          <w:p w14:paraId="29E93D39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73DE73FE" w14:textId="062496C0" w:rsidR="008209F9" w:rsidRPr="00946A13" w:rsidRDefault="006B3FE0" w:rsidP="006B3FE0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Certificate of attendance</w:t>
            </w:r>
          </w:p>
        </w:tc>
        <w:tc>
          <w:tcPr>
            <w:tcW w:w="906" w:type="dxa"/>
          </w:tcPr>
          <w:p w14:paraId="3814D1A2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1BAFF28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26F4A74B" w14:textId="77777777" w:rsidTr="00946A13">
        <w:tc>
          <w:tcPr>
            <w:tcW w:w="1373" w:type="dxa"/>
          </w:tcPr>
          <w:p w14:paraId="21FF6480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DBF40FD" w14:textId="7140059C" w:rsidR="008209F9" w:rsidRPr="00946A13" w:rsidRDefault="006B3FE0" w:rsidP="006B3FE0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CDE points</w:t>
            </w:r>
          </w:p>
        </w:tc>
        <w:tc>
          <w:tcPr>
            <w:tcW w:w="906" w:type="dxa"/>
          </w:tcPr>
          <w:p w14:paraId="0D2D167C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5C44E18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39E7876B" w14:textId="77777777" w:rsidTr="00946A13">
        <w:tc>
          <w:tcPr>
            <w:tcW w:w="1373" w:type="dxa"/>
          </w:tcPr>
          <w:p w14:paraId="40189AEF" w14:textId="25085908" w:rsidR="008209F9" w:rsidRPr="00946A13" w:rsidRDefault="006B3FE0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2</w:t>
            </w:r>
          </w:p>
        </w:tc>
        <w:tc>
          <w:tcPr>
            <w:tcW w:w="7717" w:type="dxa"/>
          </w:tcPr>
          <w:p w14:paraId="0AFC89A3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538D848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0CE001F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5A2CB96B" w14:textId="77777777" w:rsidTr="00946A13">
        <w:tc>
          <w:tcPr>
            <w:tcW w:w="1373" w:type="dxa"/>
          </w:tcPr>
          <w:p w14:paraId="5F7932FC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7A5DF5D" w14:textId="0506B39D" w:rsidR="008209F9" w:rsidRPr="00946A13" w:rsidRDefault="006B3FE0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veloped </w:t>
            </w:r>
            <w:r w:rsidR="00605EB5" w:rsidRPr="00946A13">
              <w:rPr>
                <w:rFonts w:ascii="Times New Roman" w:hAnsi="Times New Roman" w:cs="Times New Roman"/>
                <w:sz w:val="24"/>
                <w:szCs w:val="24"/>
              </w:rPr>
              <w:t>an orientation program which includes orientation of all staff members to their specific job responsibilities upon joining?</w:t>
            </w:r>
          </w:p>
        </w:tc>
        <w:tc>
          <w:tcPr>
            <w:tcW w:w="906" w:type="dxa"/>
          </w:tcPr>
          <w:p w14:paraId="4176C941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5138D9F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39510197" w14:textId="77777777" w:rsidTr="00946A13">
        <w:tc>
          <w:tcPr>
            <w:tcW w:w="1373" w:type="dxa"/>
          </w:tcPr>
          <w:p w14:paraId="21CC2D24" w14:textId="3040F992" w:rsidR="008209F9" w:rsidRPr="00946A13" w:rsidRDefault="00605EB5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3</w:t>
            </w:r>
          </w:p>
        </w:tc>
        <w:tc>
          <w:tcPr>
            <w:tcW w:w="7717" w:type="dxa"/>
          </w:tcPr>
          <w:p w14:paraId="30EC8E67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E1FD477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626CB46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2B349598" w14:textId="77777777" w:rsidTr="00946A13">
        <w:tc>
          <w:tcPr>
            <w:tcW w:w="1373" w:type="dxa"/>
          </w:tcPr>
          <w:p w14:paraId="01B4869A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59C6A8F" w14:textId="79DC9093" w:rsidR="008209F9" w:rsidRPr="00946A13" w:rsidRDefault="00605EB5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train staff member periodically on the use of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equipmen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as per the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manufacture</w:t>
            </w:r>
            <w:r w:rsidR="006538AE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r'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guidelines?</w:t>
            </w:r>
          </w:p>
        </w:tc>
        <w:tc>
          <w:tcPr>
            <w:tcW w:w="906" w:type="dxa"/>
          </w:tcPr>
          <w:p w14:paraId="5CB0B4A9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20F9786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79CE8C8C" w14:textId="77777777" w:rsidTr="00946A13">
        <w:tc>
          <w:tcPr>
            <w:tcW w:w="1373" w:type="dxa"/>
          </w:tcPr>
          <w:p w14:paraId="564F4138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985E17A" w14:textId="61649E78" w:rsidR="008209F9" w:rsidRPr="00946A13" w:rsidRDefault="00605EB5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Record of same?</w:t>
            </w:r>
          </w:p>
        </w:tc>
        <w:tc>
          <w:tcPr>
            <w:tcW w:w="906" w:type="dxa"/>
          </w:tcPr>
          <w:p w14:paraId="6027E0E2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4EB1697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6E9BB463" w14:textId="77777777" w:rsidTr="00946A13">
        <w:tc>
          <w:tcPr>
            <w:tcW w:w="1373" w:type="dxa"/>
          </w:tcPr>
          <w:p w14:paraId="7247FC33" w14:textId="63A14E12" w:rsidR="008209F9" w:rsidRPr="00946A13" w:rsidRDefault="00605EB5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4</w:t>
            </w:r>
          </w:p>
        </w:tc>
        <w:tc>
          <w:tcPr>
            <w:tcW w:w="7717" w:type="dxa"/>
          </w:tcPr>
          <w:p w14:paraId="4EA331EE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5BF459C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5DE5CD1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74077FC7" w14:textId="77777777" w:rsidTr="00946A13">
        <w:tc>
          <w:tcPr>
            <w:tcW w:w="1373" w:type="dxa"/>
          </w:tcPr>
          <w:p w14:paraId="0498634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525EFAA" w14:textId="597724AC" w:rsidR="008209F9" w:rsidRPr="00946A13" w:rsidRDefault="00605EB5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staff training schedule and content is revised and updated periodically as per change in needs of the OHCP, based on audit results?</w:t>
            </w:r>
          </w:p>
        </w:tc>
        <w:tc>
          <w:tcPr>
            <w:tcW w:w="906" w:type="dxa"/>
          </w:tcPr>
          <w:p w14:paraId="7B68282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5D9EA89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32864473" w14:textId="77777777" w:rsidTr="00946A13">
        <w:tc>
          <w:tcPr>
            <w:tcW w:w="1373" w:type="dxa"/>
          </w:tcPr>
          <w:p w14:paraId="622CA1A7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5426B4B" w14:textId="562E9C28" w:rsidR="008209F9" w:rsidRPr="00946A13" w:rsidRDefault="00605EB5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Record of same?</w:t>
            </w:r>
          </w:p>
        </w:tc>
        <w:tc>
          <w:tcPr>
            <w:tcW w:w="906" w:type="dxa"/>
          </w:tcPr>
          <w:p w14:paraId="401AFE1A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6930DD3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0C90A663" w14:textId="77777777" w:rsidTr="00946A13">
        <w:tc>
          <w:tcPr>
            <w:tcW w:w="1373" w:type="dxa"/>
          </w:tcPr>
          <w:p w14:paraId="5EA74DDA" w14:textId="11DA3942" w:rsidR="008209F9" w:rsidRPr="00946A13" w:rsidRDefault="00605EB5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3.1</w:t>
            </w:r>
          </w:p>
        </w:tc>
        <w:tc>
          <w:tcPr>
            <w:tcW w:w="7717" w:type="dxa"/>
          </w:tcPr>
          <w:p w14:paraId="53628E85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0702547E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7F7026E2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2616AD35" w14:textId="77777777" w:rsidTr="00946A13">
        <w:tc>
          <w:tcPr>
            <w:tcW w:w="1373" w:type="dxa"/>
          </w:tcPr>
          <w:p w14:paraId="514A1B9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311EFAA" w14:textId="69BA5901" w:rsidR="008209F9" w:rsidRPr="00946A13" w:rsidRDefault="00605EB5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pared all HR policies in accordance with the prevailing laws and regulations of land mainly include education, training, discipline &amp; grievances?</w:t>
            </w:r>
          </w:p>
        </w:tc>
        <w:tc>
          <w:tcPr>
            <w:tcW w:w="906" w:type="dxa"/>
          </w:tcPr>
          <w:p w14:paraId="022404E2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ADC0773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6B46D825" w14:textId="77777777" w:rsidTr="00946A13">
        <w:tc>
          <w:tcPr>
            <w:tcW w:w="1373" w:type="dxa"/>
          </w:tcPr>
          <w:p w14:paraId="7DA4DDF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8E52DA5" w14:textId="3609404D" w:rsidR="008209F9" w:rsidRPr="00946A13" w:rsidRDefault="00605EB5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OHCP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dentified a specific committee/person to provide a neutral hearing to the staff in case of any adverse decision against the staff 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mbers?</w:t>
            </w:r>
          </w:p>
        </w:tc>
        <w:tc>
          <w:tcPr>
            <w:tcW w:w="906" w:type="dxa"/>
          </w:tcPr>
          <w:p w14:paraId="4B14DACC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A1AA55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45A45B3D" w14:textId="77777777" w:rsidTr="00946A13">
        <w:tc>
          <w:tcPr>
            <w:tcW w:w="1373" w:type="dxa"/>
          </w:tcPr>
          <w:p w14:paraId="0EF45BD8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4F741927" w14:textId="7347BD44" w:rsidR="008209F9" w:rsidRPr="00946A13" w:rsidRDefault="00605EB5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Record of same?</w:t>
            </w:r>
          </w:p>
        </w:tc>
        <w:tc>
          <w:tcPr>
            <w:tcW w:w="906" w:type="dxa"/>
          </w:tcPr>
          <w:p w14:paraId="33F5C309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6481040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5826D707" w14:textId="77777777" w:rsidTr="00946A13">
        <w:tc>
          <w:tcPr>
            <w:tcW w:w="1373" w:type="dxa"/>
          </w:tcPr>
          <w:p w14:paraId="3E4451A5" w14:textId="30798C40" w:rsidR="008209F9" w:rsidRPr="00946A13" w:rsidRDefault="00605EB5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Chapter-15</w:t>
            </w:r>
          </w:p>
        </w:tc>
        <w:tc>
          <w:tcPr>
            <w:tcW w:w="7717" w:type="dxa"/>
          </w:tcPr>
          <w:p w14:paraId="5DFD0978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F613B53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02DCD38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76F524AC" w14:textId="77777777" w:rsidTr="00946A13">
        <w:tc>
          <w:tcPr>
            <w:tcW w:w="1373" w:type="dxa"/>
          </w:tcPr>
          <w:p w14:paraId="0A7122C2" w14:textId="60616D2B" w:rsidR="008209F9" w:rsidRPr="00946A13" w:rsidRDefault="00605EB5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1</w:t>
            </w:r>
          </w:p>
        </w:tc>
        <w:tc>
          <w:tcPr>
            <w:tcW w:w="7717" w:type="dxa"/>
          </w:tcPr>
          <w:p w14:paraId="314F1D7B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32AC995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5B84210F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021A391F" w14:textId="77777777" w:rsidTr="00946A13">
        <w:tc>
          <w:tcPr>
            <w:tcW w:w="1373" w:type="dxa"/>
          </w:tcPr>
          <w:p w14:paraId="3E3C7DC5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1B1D585" w14:textId="043BE1EE" w:rsidR="008209F9" w:rsidRPr="00946A13" w:rsidRDefault="00605EB5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OHCP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us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tandardized codes, symbols, abbreviations</w:t>
            </w:r>
            <w:r w:rsidR="006538AE" w:rsidRPr="00946A1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definitions?</w:t>
            </w:r>
          </w:p>
        </w:tc>
        <w:tc>
          <w:tcPr>
            <w:tcW w:w="906" w:type="dxa"/>
          </w:tcPr>
          <w:p w14:paraId="0E5918D3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B1A1166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342A3E97" w14:textId="77777777" w:rsidTr="00946A13">
        <w:tc>
          <w:tcPr>
            <w:tcW w:w="1373" w:type="dxa"/>
          </w:tcPr>
          <w:p w14:paraId="5A0BA0E2" w14:textId="5FA83A57" w:rsidR="008209F9" w:rsidRPr="00946A13" w:rsidRDefault="00605EB5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2</w:t>
            </w:r>
          </w:p>
        </w:tc>
        <w:tc>
          <w:tcPr>
            <w:tcW w:w="7717" w:type="dxa"/>
          </w:tcPr>
          <w:p w14:paraId="0B27E4FB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48833B9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834FF12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4D0F338C" w14:textId="77777777" w:rsidTr="00946A13">
        <w:tc>
          <w:tcPr>
            <w:tcW w:w="1373" w:type="dxa"/>
          </w:tcPr>
          <w:p w14:paraId="613A1BD0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D49D814" w14:textId="7C78F820" w:rsidR="008209F9" w:rsidRPr="00946A13" w:rsidRDefault="00605EB5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OHCP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ED2315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tandardized forms and formats for clinical and non-clinical data management?</w:t>
            </w:r>
          </w:p>
        </w:tc>
        <w:tc>
          <w:tcPr>
            <w:tcW w:w="906" w:type="dxa"/>
          </w:tcPr>
          <w:p w14:paraId="64F31EC0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DEFA163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58623F6B" w14:textId="77777777" w:rsidTr="00946A13">
        <w:tc>
          <w:tcPr>
            <w:tcW w:w="1373" w:type="dxa"/>
          </w:tcPr>
          <w:p w14:paraId="0F473D60" w14:textId="1418719B" w:rsidR="008209F9" w:rsidRPr="00946A13" w:rsidRDefault="00991374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3</w:t>
            </w:r>
          </w:p>
        </w:tc>
        <w:tc>
          <w:tcPr>
            <w:tcW w:w="7717" w:type="dxa"/>
          </w:tcPr>
          <w:p w14:paraId="3B0A3623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1CBA147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BF6DBFC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604513CF" w14:textId="77777777" w:rsidTr="00946A13">
        <w:tc>
          <w:tcPr>
            <w:tcW w:w="1373" w:type="dxa"/>
          </w:tcPr>
          <w:p w14:paraId="6C9822E4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37F7526" w14:textId="67AE143E" w:rsidR="008209F9" w:rsidRPr="00946A13" w:rsidRDefault="00991374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all the forms and formats are filled in a legible manner and signed by the authorized signatory?</w:t>
            </w:r>
          </w:p>
        </w:tc>
        <w:tc>
          <w:tcPr>
            <w:tcW w:w="906" w:type="dxa"/>
          </w:tcPr>
          <w:p w14:paraId="6BBDF111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0D61734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36663031" w14:textId="77777777" w:rsidTr="00946A13">
        <w:tc>
          <w:tcPr>
            <w:tcW w:w="1373" w:type="dxa"/>
          </w:tcPr>
          <w:p w14:paraId="46D2EB6C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49E5DCF" w14:textId="2CB6D142" w:rsidR="008209F9" w:rsidRPr="00946A13" w:rsidRDefault="00991374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Proof of the same?</w:t>
            </w:r>
          </w:p>
        </w:tc>
        <w:tc>
          <w:tcPr>
            <w:tcW w:w="906" w:type="dxa"/>
          </w:tcPr>
          <w:p w14:paraId="6A81A44A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A889FC6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18DDD8EF" w14:textId="77777777" w:rsidTr="00946A13">
        <w:tc>
          <w:tcPr>
            <w:tcW w:w="1373" w:type="dxa"/>
          </w:tcPr>
          <w:p w14:paraId="0F5E4613" w14:textId="113D8AAE" w:rsidR="008209F9" w:rsidRPr="00946A13" w:rsidRDefault="00991374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4</w:t>
            </w:r>
          </w:p>
        </w:tc>
        <w:tc>
          <w:tcPr>
            <w:tcW w:w="7717" w:type="dxa"/>
          </w:tcPr>
          <w:p w14:paraId="2EB300D3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43361CA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23B52A1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66B4984C" w14:textId="77777777" w:rsidTr="00946A13">
        <w:tc>
          <w:tcPr>
            <w:tcW w:w="1373" w:type="dxa"/>
          </w:tcPr>
          <w:p w14:paraId="49CA460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FEDDEEC" w14:textId="394C6FFE" w:rsidR="008209F9" w:rsidRPr="00946A13" w:rsidRDefault="00991374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OHCP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follow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the retention time of records, data</w:t>
            </w:r>
            <w:r w:rsidR="00ED2315" w:rsidRPr="00946A1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nformation as per the national/state laws?</w:t>
            </w:r>
          </w:p>
        </w:tc>
        <w:tc>
          <w:tcPr>
            <w:tcW w:w="906" w:type="dxa"/>
          </w:tcPr>
          <w:p w14:paraId="138DF627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828F7B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0A465EA7" w14:textId="77777777" w:rsidTr="00946A13">
        <w:tc>
          <w:tcPr>
            <w:tcW w:w="1373" w:type="dxa"/>
          </w:tcPr>
          <w:p w14:paraId="37A0E645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2AEAA60" w14:textId="5ED237E9" w:rsidR="008209F9" w:rsidRPr="00946A13" w:rsidRDefault="00991374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Record or proof of retention policy?</w:t>
            </w:r>
          </w:p>
        </w:tc>
        <w:tc>
          <w:tcPr>
            <w:tcW w:w="906" w:type="dxa"/>
          </w:tcPr>
          <w:p w14:paraId="71CAFF63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3B462FE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46528880" w14:textId="77777777" w:rsidTr="00946A13">
        <w:tc>
          <w:tcPr>
            <w:tcW w:w="1373" w:type="dxa"/>
          </w:tcPr>
          <w:p w14:paraId="6AA4E2B4" w14:textId="3107E6AC" w:rsidR="008209F9" w:rsidRPr="00946A13" w:rsidRDefault="00991374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5</w:t>
            </w:r>
          </w:p>
        </w:tc>
        <w:tc>
          <w:tcPr>
            <w:tcW w:w="7717" w:type="dxa"/>
          </w:tcPr>
          <w:p w14:paraId="529A11B8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BA6A31F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42CCCFF3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23B03D1A" w14:textId="77777777" w:rsidTr="00946A13">
        <w:tc>
          <w:tcPr>
            <w:tcW w:w="1373" w:type="dxa"/>
          </w:tcPr>
          <w:p w14:paraId="383EE613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00D2E28" w14:textId="23F82428" w:rsidR="008209F9" w:rsidRPr="00946A13" w:rsidRDefault="00991374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OHCP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identified </w:t>
            </w:r>
            <w:r w:rsidR="00ED2315"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list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of people who are authorized to have access to clinical &amp; non-clinical data records and can modify if needed?</w:t>
            </w:r>
          </w:p>
        </w:tc>
        <w:tc>
          <w:tcPr>
            <w:tcW w:w="906" w:type="dxa"/>
          </w:tcPr>
          <w:p w14:paraId="74B0AAC4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894132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669A73CD" w14:textId="77777777" w:rsidTr="00946A13">
        <w:tc>
          <w:tcPr>
            <w:tcW w:w="1373" w:type="dxa"/>
          </w:tcPr>
          <w:p w14:paraId="377670F6" w14:textId="7B4660DB" w:rsidR="008209F9" w:rsidRPr="00946A13" w:rsidRDefault="00991374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6</w:t>
            </w:r>
          </w:p>
        </w:tc>
        <w:tc>
          <w:tcPr>
            <w:tcW w:w="7717" w:type="dxa"/>
          </w:tcPr>
          <w:p w14:paraId="55D86BB3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AA8A62A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2FB87ED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6BA0E2CC" w14:textId="77777777" w:rsidTr="00946A13">
        <w:tc>
          <w:tcPr>
            <w:tcW w:w="1373" w:type="dxa"/>
          </w:tcPr>
          <w:p w14:paraId="046B40A1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19B1E15" w14:textId="700C72D1" w:rsidR="008209F9" w:rsidRPr="00946A13" w:rsidRDefault="00991374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ha</w:t>
            </w:r>
            <w:r w:rsidR="00F909AD" w:rsidRPr="00946A1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pared and followed a policy to maintain confidentiality, accuracy</w:t>
            </w:r>
            <w:r w:rsidR="00ED2315" w:rsidRPr="00946A1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ecurity of all data and information?</w:t>
            </w:r>
          </w:p>
        </w:tc>
        <w:tc>
          <w:tcPr>
            <w:tcW w:w="906" w:type="dxa"/>
          </w:tcPr>
          <w:p w14:paraId="56DDCAF1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5BF6C0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306F8CF9" w14:textId="77777777" w:rsidTr="00946A13">
        <w:tc>
          <w:tcPr>
            <w:tcW w:w="1373" w:type="dxa"/>
          </w:tcPr>
          <w:p w14:paraId="22DF89E1" w14:textId="2B54C8A4" w:rsidR="008209F9" w:rsidRPr="00946A13" w:rsidRDefault="00991374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7</w:t>
            </w:r>
          </w:p>
        </w:tc>
        <w:tc>
          <w:tcPr>
            <w:tcW w:w="7717" w:type="dxa"/>
          </w:tcPr>
          <w:p w14:paraId="74B93F32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01BA65CB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66DFBD56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71102D7D" w14:textId="77777777" w:rsidTr="00946A13">
        <w:tc>
          <w:tcPr>
            <w:tcW w:w="1373" w:type="dxa"/>
          </w:tcPr>
          <w:p w14:paraId="74EECD2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841DCBE" w14:textId="0FC3CF51" w:rsidR="008209F9" w:rsidRPr="00946A13" w:rsidRDefault="00991374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applicant follow any schedule for data entry and maintaining data up to date and accurate?</w:t>
            </w:r>
          </w:p>
        </w:tc>
        <w:tc>
          <w:tcPr>
            <w:tcW w:w="906" w:type="dxa"/>
          </w:tcPr>
          <w:p w14:paraId="61BE0AB6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2ADCFF8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3B6291C4" w14:textId="77777777" w:rsidTr="00946A13">
        <w:tc>
          <w:tcPr>
            <w:tcW w:w="1373" w:type="dxa"/>
          </w:tcPr>
          <w:p w14:paraId="54D925CC" w14:textId="2CF511D7" w:rsidR="008209F9" w:rsidRPr="00946A13" w:rsidRDefault="00991374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1.8</w:t>
            </w:r>
          </w:p>
        </w:tc>
        <w:tc>
          <w:tcPr>
            <w:tcW w:w="7717" w:type="dxa"/>
          </w:tcPr>
          <w:p w14:paraId="298BD60F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49FB3D8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DC360BA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76091C73" w14:textId="77777777" w:rsidTr="00946A13">
        <w:tc>
          <w:tcPr>
            <w:tcW w:w="1373" w:type="dxa"/>
          </w:tcPr>
          <w:p w14:paraId="55EC6EC1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A61C3BE" w14:textId="00ACD7CC" w:rsidR="008209F9" w:rsidRPr="00946A13" w:rsidRDefault="00991374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Does the data easily retrievable?</w:t>
            </w:r>
          </w:p>
        </w:tc>
        <w:tc>
          <w:tcPr>
            <w:tcW w:w="906" w:type="dxa"/>
          </w:tcPr>
          <w:p w14:paraId="439F43D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FFB4815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78071D61" w14:textId="77777777" w:rsidTr="00946A13">
        <w:tc>
          <w:tcPr>
            <w:tcW w:w="1373" w:type="dxa"/>
          </w:tcPr>
          <w:p w14:paraId="18F5840F" w14:textId="5B529409" w:rsidR="008209F9" w:rsidRPr="00946A13" w:rsidRDefault="00991374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1</w:t>
            </w:r>
          </w:p>
        </w:tc>
        <w:tc>
          <w:tcPr>
            <w:tcW w:w="7717" w:type="dxa"/>
          </w:tcPr>
          <w:p w14:paraId="1DD7E3A1" w14:textId="3590F1DA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7E446975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18EA2C5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4C5CCC8B" w14:textId="77777777" w:rsidTr="00946A13">
        <w:tc>
          <w:tcPr>
            <w:tcW w:w="1373" w:type="dxa"/>
          </w:tcPr>
          <w:p w14:paraId="717EBB46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5E369A3" w14:textId="1B322964" w:rsidR="008209F9" w:rsidRPr="00946A13" w:rsidRDefault="00991374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ED2315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prepares a policy to periodically audit all records to monitor their accuracy based on which the improvement policies can be implemented?</w:t>
            </w:r>
          </w:p>
        </w:tc>
        <w:tc>
          <w:tcPr>
            <w:tcW w:w="906" w:type="dxa"/>
          </w:tcPr>
          <w:p w14:paraId="205859C6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878C64F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0070FFC3" w14:textId="77777777" w:rsidTr="00946A13">
        <w:tc>
          <w:tcPr>
            <w:tcW w:w="1373" w:type="dxa"/>
          </w:tcPr>
          <w:p w14:paraId="0B3962B1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338BC577" w14:textId="68CA4D07" w:rsidR="008209F9" w:rsidRPr="00946A13" w:rsidRDefault="00991374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>Record &amp; schedule for audit?</w:t>
            </w:r>
          </w:p>
        </w:tc>
        <w:tc>
          <w:tcPr>
            <w:tcW w:w="906" w:type="dxa"/>
          </w:tcPr>
          <w:p w14:paraId="142343A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7E7BE01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0EB35B89" w14:textId="77777777" w:rsidTr="00946A13">
        <w:tc>
          <w:tcPr>
            <w:tcW w:w="1373" w:type="dxa"/>
          </w:tcPr>
          <w:p w14:paraId="7EC17778" w14:textId="4FD3E1FE" w:rsidR="008209F9" w:rsidRPr="00946A13" w:rsidRDefault="00991374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b/>
                <w:sz w:val="24"/>
                <w:szCs w:val="24"/>
              </w:rPr>
              <w:t>2.2</w:t>
            </w:r>
          </w:p>
        </w:tc>
        <w:tc>
          <w:tcPr>
            <w:tcW w:w="7717" w:type="dxa"/>
          </w:tcPr>
          <w:p w14:paraId="5F11384B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2A97F45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2B8454BB" w14:textId="77777777" w:rsidR="008209F9" w:rsidRPr="00946A13" w:rsidRDefault="008209F9" w:rsidP="006B40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9F9" w:rsidRPr="00946A13" w14:paraId="2A83C010" w14:textId="77777777" w:rsidTr="00946A13">
        <w:tc>
          <w:tcPr>
            <w:tcW w:w="1373" w:type="dxa"/>
          </w:tcPr>
          <w:p w14:paraId="3157FB9A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75C1598" w14:textId="0B0F06AC" w:rsidR="008209F9" w:rsidRPr="00946A13" w:rsidRDefault="00991374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Does the applicant </w:t>
            </w:r>
            <w:r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ha</w:t>
            </w:r>
            <w:r w:rsidR="00ED2315" w:rsidRPr="00946A13">
              <w:rPr>
                <w:rFonts w:ascii="Times New Roman" w:hAnsi="Times New Roman" w:cs="Times New Roman"/>
                <w:noProof/>
                <w:sz w:val="24"/>
                <w:szCs w:val="24"/>
              </w:rPr>
              <w:t>ve</w:t>
            </w:r>
            <w:r w:rsidRPr="00946A13">
              <w:rPr>
                <w:rFonts w:ascii="Times New Roman" w:hAnsi="Times New Roman" w:cs="Times New Roman"/>
                <w:sz w:val="24"/>
                <w:szCs w:val="24"/>
              </w:rPr>
              <w:t xml:space="preserve"> separate storage of all records relating to the medico-legal cases as per the laws?</w:t>
            </w:r>
          </w:p>
        </w:tc>
        <w:tc>
          <w:tcPr>
            <w:tcW w:w="906" w:type="dxa"/>
          </w:tcPr>
          <w:p w14:paraId="42B5291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AF6D630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5FAB85DE" w14:textId="77777777" w:rsidTr="00946A13">
        <w:tc>
          <w:tcPr>
            <w:tcW w:w="1373" w:type="dxa"/>
          </w:tcPr>
          <w:p w14:paraId="0D4D4A3F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69260D2E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dxa"/>
          </w:tcPr>
          <w:p w14:paraId="73D483AF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ACCD8F2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4612DE0F" w14:textId="77777777" w:rsidTr="00946A13">
        <w:tc>
          <w:tcPr>
            <w:tcW w:w="1373" w:type="dxa"/>
          </w:tcPr>
          <w:p w14:paraId="46ADEC84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195765B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dxa"/>
          </w:tcPr>
          <w:p w14:paraId="48E6B8B6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648E8A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237BA013" w14:textId="77777777" w:rsidTr="00946A13">
        <w:tc>
          <w:tcPr>
            <w:tcW w:w="1373" w:type="dxa"/>
          </w:tcPr>
          <w:p w14:paraId="5C2A2FA9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59735330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dxa"/>
          </w:tcPr>
          <w:p w14:paraId="384B4EC0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C18EE52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1C31A12D" w14:textId="77777777" w:rsidTr="00946A13">
        <w:tc>
          <w:tcPr>
            <w:tcW w:w="1373" w:type="dxa"/>
          </w:tcPr>
          <w:p w14:paraId="1A63E503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05556641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dxa"/>
          </w:tcPr>
          <w:p w14:paraId="38408E00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F946D4B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9F9" w:rsidRPr="00946A13" w14:paraId="77114097" w14:textId="77777777" w:rsidTr="00946A13">
        <w:tc>
          <w:tcPr>
            <w:tcW w:w="1373" w:type="dxa"/>
          </w:tcPr>
          <w:p w14:paraId="72221EF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17" w:type="dxa"/>
          </w:tcPr>
          <w:p w14:paraId="220BBBA9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dxa"/>
          </w:tcPr>
          <w:p w14:paraId="372AFDAA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752303D" w14:textId="77777777" w:rsidR="008209F9" w:rsidRPr="00946A13" w:rsidRDefault="008209F9" w:rsidP="006B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5CBC4D" w14:textId="77777777" w:rsidR="00F43687" w:rsidRDefault="00F43687"/>
    <w:p w14:paraId="264A5CC2" w14:textId="0BE02FFF" w:rsidR="007B5547" w:rsidRDefault="00203120">
      <w:r w:rsidRPr="00417FB7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058F82A" wp14:editId="1DDF62EC">
                <wp:simplePos x="0" y="0"/>
                <wp:positionH relativeFrom="column">
                  <wp:posOffset>-516678</wp:posOffset>
                </wp:positionH>
                <wp:positionV relativeFrom="paragraph">
                  <wp:posOffset>5047615</wp:posOffset>
                </wp:positionV>
                <wp:extent cx="2751455" cy="337820"/>
                <wp:effectExtent l="0" t="0" r="0" b="3175"/>
                <wp:wrapNone/>
                <wp:docPr id="9220" name="Text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1455" cy="337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EA292F" w14:textId="77777777" w:rsidR="00946A13" w:rsidRDefault="00946A13" w:rsidP="00E0777F">
                            <w:pPr>
                              <w:pStyle w:val="ListParagraph"/>
                              <w:jc w:val="center"/>
                              <w:textAlignment w:val="baseline"/>
                            </w:pPr>
                            <w:r>
                              <w:rPr>
                                <w:rFonts w:ascii="Aharoni" w:cs="Aharoni" w:hint="cs"/>
                                <w:b/>
                                <w:b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PROJECT INITIATION COMMITTEE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Box 3" o:spid="_x0000_s1028" type="#_x0000_t202" style="position:absolute;margin-left:-40.7pt;margin-top:397.45pt;width:216.65pt;height:26.6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" filled="f" stroked="f" strokeweight="1pt">
                <v:textbox style="mso-fit-shape-to-text:t">
                  <w:txbxContent>
                    <w:p w14:paraId="3DEA292F" w14:textId="77777777" w:rsidR="00E0777F" w:rsidRDefault="00E0777F" w:rsidP="00E0777F">
                      <w:pPr>
                        <w:pStyle w:val="ListParagraph"/>
                        <w:jc w:val="center"/>
                        <w:textAlignment w:val="baseline"/>
                      </w:pPr>
                      <w:r>
                        <w:rPr>
                          <w:rFonts w:ascii="Aharoni" w:cs="Aharoni" w:hint="cs"/>
                          <w:b/>
                          <w:bCs/>
                          <w:color w:val="000000" w:themeColor="text1"/>
                          <w:kern w:val="24"/>
                          <w:sz w:val="32"/>
                          <w:szCs w:val="32"/>
                        </w:rPr>
                        <w:t>PROJECT INITIATION COMMITTEE</w:t>
                      </w:r>
                    </w:p>
                  </w:txbxContent>
                </v:textbox>
              </v:shape>
            </w:pict>
          </mc:Fallback>
        </mc:AlternateContent>
      </w:r>
      <w:r w:rsidRPr="00417FB7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299BC51" wp14:editId="425297CF">
                <wp:simplePos x="0" y="0"/>
                <wp:positionH relativeFrom="column">
                  <wp:posOffset>-248920</wp:posOffset>
                </wp:positionH>
                <wp:positionV relativeFrom="paragraph">
                  <wp:posOffset>5689600</wp:posOffset>
                </wp:positionV>
                <wp:extent cx="3581400" cy="1569720"/>
                <wp:effectExtent l="0" t="0" r="0" b="5715"/>
                <wp:wrapNone/>
                <wp:docPr id="9221" name="Text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1400" cy="156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DD5FB0" w14:textId="6190BC8E" w:rsidR="00946A13" w:rsidRPr="00E0777F" w:rsidRDefault="00315B24" w:rsidP="00E0777F">
                            <w:pPr>
                              <w:pStyle w:val="ListParagraph"/>
                              <w:textAlignment w:val="baseline"/>
                              <w:rPr>
                                <w:rFonts w:ascii="Aharoni" w:cs="Aharoni"/>
                                <w:b/>
                                <w:bCs/>
                                <w:color w:val="C45911" w:themeColor="accent2" w:themeShade="BF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E0777F">
                              <w:rPr>
                                <w:rFonts w:ascii="Aharoni" w:cs="Aharoni" w:hint="cs"/>
                                <w:b/>
                                <w:bCs/>
                                <w:color w:val="C45911" w:themeColor="accent2" w:themeShade="BF"/>
                                <w:kern w:val="24"/>
                                <w:sz w:val="32"/>
                                <w:szCs w:val="32"/>
                              </w:rPr>
                              <w:t>Dr</w:t>
                            </w:r>
                            <w:r>
                              <w:rPr>
                                <w:rFonts w:ascii="Aharoni" w:cs="Aharoni"/>
                                <w:b/>
                                <w:bCs/>
                                <w:color w:val="C45911" w:themeColor="accent2" w:themeShade="BF"/>
                                <w:kern w:val="24"/>
                                <w:sz w:val="32"/>
                                <w:szCs w:val="32"/>
                              </w:rPr>
                              <w:t>.</w:t>
                            </w:r>
                            <w:r w:rsidR="00946A13" w:rsidRPr="00E0777F">
                              <w:rPr>
                                <w:rFonts w:ascii="Aharoni" w:cs="Aharoni" w:hint="cs"/>
                                <w:b/>
                                <w:bCs/>
                                <w:color w:val="C45911" w:themeColor="accent2" w:themeShade="BF"/>
                                <w:kern w:val="24"/>
                                <w:sz w:val="32"/>
                                <w:szCs w:val="32"/>
                              </w:rPr>
                              <w:t xml:space="preserve"> Bharat M Mody</w:t>
                            </w:r>
                          </w:p>
                          <w:p w14:paraId="34ACBEE0" w14:textId="77777777" w:rsidR="00946A13" w:rsidRPr="00E0777F" w:rsidRDefault="00946A13" w:rsidP="00E0777F">
                            <w:pPr>
                              <w:pStyle w:val="ListParagraph"/>
                              <w:textAlignment w:val="baseline"/>
                              <w:rPr>
                                <w:rFonts w:ascii="Aharoni" w:cs="Aharoni"/>
                                <w:b/>
                                <w:bCs/>
                                <w:color w:val="C45911" w:themeColor="accent2" w:themeShade="BF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E0777F">
                              <w:rPr>
                                <w:rFonts w:ascii="Aharoni" w:cs="Aharoni" w:hint="cs"/>
                                <w:b/>
                                <w:bCs/>
                                <w:color w:val="C45911" w:themeColor="accent2" w:themeShade="BF"/>
                                <w:kern w:val="24"/>
                                <w:sz w:val="32"/>
                                <w:szCs w:val="32"/>
                              </w:rPr>
                              <w:t>Dr. Sejal Doshi</w:t>
                            </w:r>
                          </w:p>
                          <w:p w14:paraId="62236C58" w14:textId="77777777" w:rsidR="00946A13" w:rsidRPr="00E0777F" w:rsidRDefault="00946A13" w:rsidP="00E0777F">
                            <w:pPr>
                              <w:pStyle w:val="ListParagraph"/>
                              <w:textAlignment w:val="baseline"/>
                              <w:rPr>
                                <w:color w:val="C45911" w:themeColor="accent2" w:themeShade="BF"/>
                              </w:rPr>
                            </w:pPr>
                            <w:r w:rsidRPr="00E0777F">
                              <w:rPr>
                                <w:rFonts w:ascii="Aharoni" w:cs="Aharoni" w:hint="cs"/>
                                <w:b/>
                                <w:bCs/>
                                <w:color w:val="C45911" w:themeColor="accent2" w:themeShade="BF"/>
                                <w:kern w:val="24"/>
                                <w:sz w:val="32"/>
                                <w:szCs w:val="32"/>
                              </w:rPr>
                              <w:t>Dr. Sayali Tungare</w:t>
                            </w:r>
                          </w:p>
                          <w:p w14:paraId="04004510" w14:textId="77777777" w:rsidR="00946A13" w:rsidRPr="00E0777F" w:rsidRDefault="00946A13" w:rsidP="00E0777F">
                            <w:pPr>
                              <w:pStyle w:val="ListParagraph"/>
                              <w:textAlignment w:val="baseline"/>
                              <w:rPr>
                                <w:color w:val="C45911" w:themeColor="accent2" w:themeShade="BF"/>
                              </w:rPr>
                            </w:pPr>
                            <w:r w:rsidRPr="00E0777F">
                              <w:rPr>
                                <w:rFonts w:ascii="Aharoni" w:cs="Aharoni" w:hint="cs"/>
                                <w:b/>
                                <w:bCs/>
                                <w:color w:val="C45911" w:themeColor="accent2" w:themeShade="BF"/>
                                <w:kern w:val="24"/>
                                <w:sz w:val="32"/>
                                <w:szCs w:val="32"/>
                              </w:rPr>
                              <w:t>Dr. Tushar Chawla</w:t>
                            </w:r>
                          </w:p>
                          <w:p w14:paraId="1966292B" w14:textId="77777777" w:rsidR="00946A13" w:rsidRPr="00E0777F" w:rsidRDefault="00946A13" w:rsidP="00E0777F">
                            <w:pPr>
                              <w:pStyle w:val="ListParagraph"/>
                              <w:textAlignment w:val="baseline"/>
                              <w:rPr>
                                <w:color w:val="C45911" w:themeColor="accent2" w:themeShade="BF"/>
                              </w:rPr>
                            </w:pPr>
                            <w:r w:rsidRPr="00E0777F">
                              <w:rPr>
                                <w:rFonts w:ascii="Aharoni" w:cs="Aharoni" w:hint="cs"/>
                                <w:b/>
                                <w:bCs/>
                                <w:color w:val="C45911" w:themeColor="accent2" w:themeShade="BF"/>
                                <w:kern w:val="24"/>
                                <w:sz w:val="32"/>
                                <w:szCs w:val="32"/>
                              </w:rPr>
                              <w:t>Dr. Arvind Joglekar &amp; Associates</w:t>
                            </w:r>
                          </w:p>
                          <w:p w14:paraId="7F460C7E" w14:textId="14E50A00" w:rsidR="00946A13" w:rsidRPr="00E0777F" w:rsidRDefault="00315B24" w:rsidP="00E0777F">
                            <w:pPr>
                              <w:pStyle w:val="ListParagraph"/>
                              <w:textAlignment w:val="baseline"/>
                              <w:rPr>
                                <w:color w:val="C45911" w:themeColor="accent2" w:themeShade="BF"/>
                              </w:rPr>
                            </w:pPr>
                            <w:r w:rsidRPr="00E0777F">
                              <w:rPr>
                                <w:rFonts w:ascii="Aharoni" w:cs="Aharoni"/>
                                <w:b/>
                                <w:bCs/>
                                <w:color w:val="C45911" w:themeColor="accent2" w:themeShade="BF"/>
                                <w:kern w:val="24"/>
                                <w:sz w:val="32"/>
                                <w:szCs w:val="32"/>
                              </w:rPr>
                              <w:t>Dr.</w:t>
                            </w:r>
                            <w:r w:rsidR="00946A13" w:rsidRPr="00E0777F">
                              <w:rPr>
                                <w:rFonts w:ascii="Aharoni" w:cs="Aharoni" w:hint="cs"/>
                                <w:b/>
                                <w:bCs/>
                                <w:color w:val="C45911" w:themeColor="accent2" w:themeShade="BF"/>
                                <w:kern w:val="24"/>
                                <w:sz w:val="32"/>
                                <w:szCs w:val="32"/>
                              </w:rPr>
                              <w:t xml:space="preserve"> Chintan Gala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4" o:spid="_x0000_s1029" type="#_x0000_t202" style="position:absolute;margin-left:-19.6pt;margin-top:448pt;width:282pt;height:123.6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" filled="f" stroked="f">
                <v:textbox style="mso-fit-shape-to-text:t">
                  <w:txbxContent>
                    <w:p w14:paraId="51DD5FB0" w14:textId="6190BC8E" w:rsidR="00946A13" w:rsidRPr="00E0777F" w:rsidRDefault="00315B24" w:rsidP="00E0777F">
                      <w:pPr>
                        <w:pStyle w:val="ListParagraph"/>
                        <w:textAlignment w:val="baseline"/>
                        <w:rPr>
                          <w:rFonts w:ascii="Aharoni" w:cs="Aharoni"/>
                          <w:b/>
                          <w:bCs/>
                          <w:color w:val="C45911" w:themeColor="accent2" w:themeShade="BF"/>
                          <w:kern w:val="24"/>
                          <w:sz w:val="32"/>
                          <w:szCs w:val="32"/>
                        </w:rPr>
                      </w:pPr>
                      <w:r w:rsidRPr="00E0777F">
                        <w:rPr>
                          <w:rFonts w:ascii="Aharoni" w:cs="Aharoni" w:hint="cs"/>
                          <w:b/>
                          <w:bCs/>
                          <w:color w:val="C45911" w:themeColor="accent2" w:themeShade="BF"/>
                          <w:kern w:val="24"/>
                          <w:sz w:val="32"/>
                          <w:szCs w:val="32"/>
                        </w:rPr>
                        <w:t>Dr</w:t>
                      </w:r>
                      <w:r>
                        <w:rPr>
                          <w:rFonts w:ascii="Aharoni" w:cs="Aharoni"/>
                          <w:b/>
                          <w:bCs/>
                          <w:color w:val="C45911" w:themeColor="accent2" w:themeShade="BF"/>
                          <w:kern w:val="24"/>
                          <w:sz w:val="32"/>
                          <w:szCs w:val="32"/>
                        </w:rPr>
                        <w:t>.</w:t>
                      </w:r>
                      <w:r w:rsidR="00946A13" w:rsidRPr="00E0777F">
                        <w:rPr>
                          <w:rFonts w:ascii="Aharoni" w:cs="Aharoni" w:hint="cs"/>
                          <w:b/>
                          <w:bCs/>
                          <w:color w:val="C45911" w:themeColor="accent2" w:themeShade="BF"/>
                          <w:kern w:val="24"/>
                          <w:sz w:val="32"/>
                          <w:szCs w:val="32"/>
                        </w:rPr>
                        <w:t xml:space="preserve"> Bharat M Mody</w:t>
                      </w:r>
                    </w:p>
                    <w:p w14:paraId="34ACBEE0" w14:textId="77777777" w:rsidR="00946A13" w:rsidRPr="00E0777F" w:rsidRDefault="00946A13" w:rsidP="00E0777F">
                      <w:pPr>
                        <w:pStyle w:val="ListParagraph"/>
                        <w:textAlignment w:val="baseline"/>
                        <w:rPr>
                          <w:rFonts w:ascii="Aharoni" w:cs="Aharoni"/>
                          <w:b/>
                          <w:bCs/>
                          <w:color w:val="C45911" w:themeColor="accent2" w:themeShade="BF"/>
                          <w:kern w:val="24"/>
                          <w:sz w:val="32"/>
                          <w:szCs w:val="32"/>
                        </w:rPr>
                      </w:pPr>
                      <w:r w:rsidRPr="00E0777F">
                        <w:rPr>
                          <w:rFonts w:ascii="Aharoni" w:cs="Aharoni" w:hint="cs"/>
                          <w:b/>
                          <w:bCs/>
                          <w:color w:val="C45911" w:themeColor="accent2" w:themeShade="BF"/>
                          <w:kern w:val="24"/>
                          <w:sz w:val="32"/>
                          <w:szCs w:val="32"/>
                        </w:rPr>
                        <w:t>Dr. Sejal Doshi</w:t>
                      </w:r>
                    </w:p>
                    <w:p w14:paraId="62236C58" w14:textId="77777777" w:rsidR="00946A13" w:rsidRPr="00E0777F" w:rsidRDefault="00946A13" w:rsidP="00E0777F">
                      <w:pPr>
                        <w:pStyle w:val="ListParagraph"/>
                        <w:textAlignment w:val="baseline"/>
                        <w:rPr>
                          <w:color w:val="C45911" w:themeColor="accent2" w:themeShade="BF"/>
                        </w:rPr>
                      </w:pPr>
                      <w:r w:rsidRPr="00E0777F">
                        <w:rPr>
                          <w:rFonts w:ascii="Aharoni" w:cs="Aharoni" w:hint="cs"/>
                          <w:b/>
                          <w:bCs/>
                          <w:color w:val="C45911" w:themeColor="accent2" w:themeShade="BF"/>
                          <w:kern w:val="24"/>
                          <w:sz w:val="32"/>
                          <w:szCs w:val="32"/>
                        </w:rPr>
                        <w:t>Dr. Sayali Tungare</w:t>
                      </w:r>
                    </w:p>
                    <w:p w14:paraId="04004510" w14:textId="77777777" w:rsidR="00946A13" w:rsidRPr="00E0777F" w:rsidRDefault="00946A13" w:rsidP="00E0777F">
                      <w:pPr>
                        <w:pStyle w:val="ListParagraph"/>
                        <w:textAlignment w:val="baseline"/>
                        <w:rPr>
                          <w:color w:val="C45911" w:themeColor="accent2" w:themeShade="BF"/>
                        </w:rPr>
                      </w:pPr>
                      <w:r w:rsidRPr="00E0777F">
                        <w:rPr>
                          <w:rFonts w:ascii="Aharoni" w:cs="Aharoni" w:hint="cs"/>
                          <w:b/>
                          <w:bCs/>
                          <w:color w:val="C45911" w:themeColor="accent2" w:themeShade="BF"/>
                          <w:kern w:val="24"/>
                          <w:sz w:val="32"/>
                          <w:szCs w:val="32"/>
                        </w:rPr>
                        <w:t>Dr. Tushar Chawla</w:t>
                      </w:r>
                    </w:p>
                    <w:p w14:paraId="1966292B" w14:textId="77777777" w:rsidR="00946A13" w:rsidRPr="00E0777F" w:rsidRDefault="00946A13" w:rsidP="00E0777F">
                      <w:pPr>
                        <w:pStyle w:val="ListParagraph"/>
                        <w:textAlignment w:val="baseline"/>
                        <w:rPr>
                          <w:color w:val="C45911" w:themeColor="accent2" w:themeShade="BF"/>
                        </w:rPr>
                      </w:pPr>
                      <w:r w:rsidRPr="00E0777F">
                        <w:rPr>
                          <w:rFonts w:ascii="Aharoni" w:cs="Aharoni" w:hint="cs"/>
                          <w:b/>
                          <w:bCs/>
                          <w:color w:val="C45911" w:themeColor="accent2" w:themeShade="BF"/>
                          <w:kern w:val="24"/>
                          <w:sz w:val="32"/>
                          <w:szCs w:val="32"/>
                        </w:rPr>
                        <w:t>Dr. Arvind Joglekar &amp; Associates</w:t>
                      </w:r>
                    </w:p>
                    <w:p w14:paraId="7F460C7E" w14:textId="14E50A00" w:rsidR="00946A13" w:rsidRPr="00E0777F" w:rsidRDefault="00315B24" w:rsidP="00E0777F">
                      <w:pPr>
                        <w:pStyle w:val="ListParagraph"/>
                        <w:textAlignment w:val="baseline"/>
                        <w:rPr>
                          <w:color w:val="C45911" w:themeColor="accent2" w:themeShade="BF"/>
                        </w:rPr>
                      </w:pPr>
                      <w:r w:rsidRPr="00E0777F">
                        <w:rPr>
                          <w:rFonts w:ascii="Aharoni" w:cs="Aharoni"/>
                          <w:b/>
                          <w:bCs/>
                          <w:color w:val="C45911" w:themeColor="accent2" w:themeShade="BF"/>
                          <w:kern w:val="24"/>
                          <w:sz w:val="32"/>
                          <w:szCs w:val="32"/>
                        </w:rPr>
                        <w:t>Dr.</w:t>
                      </w:r>
                      <w:r w:rsidR="00946A13" w:rsidRPr="00E0777F">
                        <w:rPr>
                          <w:rFonts w:ascii="Aharoni" w:cs="Aharoni" w:hint="cs"/>
                          <w:b/>
                          <w:bCs/>
                          <w:color w:val="C45911" w:themeColor="accent2" w:themeShade="BF"/>
                          <w:kern w:val="24"/>
                          <w:sz w:val="32"/>
                          <w:szCs w:val="32"/>
                        </w:rPr>
                        <w:t xml:space="preserve"> Chintan Gala</w:t>
                      </w:r>
                    </w:p>
                  </w:txbxContent>
                </v:textbox>
              </v:shape>
            </w:pict>
          </mc:Fallback>
        </mc:AlternateContent>
      </w:r>
      <w:r w:rsidR="00395D91" w:rsidRPr="00417FB7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640F3C4" wp14:editId="2080BCB7">
                <wp:simplePos x="0" y="0"/>
                <wp:positionH relativeFrom="column">
                  <wp:posOffset>1035050</wp:posOffset>
                </wp:positionH>
                <wp:positionV relativeFrom="paragraph">
                  <wp:posOffset>-430530</wp:posOffset>
                </wp:positionV>
                <wp:extent cx="2156460" cy="434340"/>
                <wp:effectExtent l="0" t="0" r="0" b="381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6460" cy="434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242C8B9" w14:textId="77777777" w:rsidR="00946A13" w:rsidRPr="00346210" w:rsidRDefault="00946A13" w:rsidP="00E0777F">
                            <w:pPr>
                              <w:shd w:val="clear" w:color="auto" w:fill="8EAADB" w:themeFill="accent1" w:themeFillTint="99"/>
                              <w:jc w:val="center"/>
                              <w:rPr>
                                <w:b/>
                                <w:noProof/>
                                <w:color w:val="F8FAFD" w:themeColor="accent1" w:themeTint="08"/>
                                <w:spacing w:val="10"/>
                                <w:sz w:val="44"/>
                                <w:szCs w:val="72"/>
                                <w14:shadow w14:blurRad="50901" w14:dist="38493" w14:dir="13500000" w14:sx="0" w14:sy="0" w14:kx="0" w14:ky="0" w14:algn="none">
                                  <w14:srgbClr w14:val="000000">
                                    <w14:alpha w14:val="40000"/>
                                  </w14:srgbClr>
                                </w14:shadow>
                                <w14:textOutline w14:w="13500" w14:cap="flat" w14:cmpd="sng" w14:algn="ctr">
                                  <w14:solidFill>
                                    <w14:schemeClr w14:val="accent1">
                                      <w14:alpha w14:val="93500"/>
                                      <w14:shade w14:val="25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accent1">
                                      <w14:alpha w14:val="5000"/>
                                      <w14:lumMod w14:val="3000"/>
                                      <w14:lumOff w14:val="97000"/>
                                    </w14:schemeClr>
                                  </w14:solidFill>
                                </w14:textFill>
                              </w:rPr>
                            </w:pPr>
                            <w:r w:rsidRPr="00346210">
                              <w:rPr>
                                <w:b/>
                                <w:noProof/>
                                <w:color w:val="F8FAFD" w:themeColor="accent1" w:themeTint="08"/>
                                <w:spacing w:val="10"/>
                                <w:sz w:val="44"/>
                                <w:szCs w:val="72"/>
                                <w14:shadow w14:blurRad="50901" w14:dist="38493" w14:dir="13500000" w14:sx="0" w14:sy="0" w14:kx="0" w14:ky="0" w14:algn="none">
                                  <w14:srgbClr w14:val="000000">
                                    <w14:alpha w14:val="40000"/>
                                  </w14:srgbClr>
                                </w14:shadow>
                                <w14:textOutline w14:w="13500" w14:cap="flat" w14:cmpd="sng" w14:algn="ctr">
                                  <w14:solidFill>
                                    <w14:schemeClr w14:val="accent1">
                                      <w14:alpha w14:val="93500"/>
                                      <w14:shade w14:val="25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accent1">
                                      <w14:alpha w14:val="5000"/>
                                      <w14:lumMod w14:val="3000"/>
                                      <w14:lumOff w14:val="97000"/>
                                    </w14:schemeClr>
                                  </w14:solidFill>
                                </w14:textFill>
                              </w:rPr>
                              <w:t>COMMITTEE</w:t>
                            </w:r>
                          </w:p>
                          <w:p w14:paraId="371B5EA3" w14:textId="77777777" w:rsidR="00946A13" w:rsidRPr="00346210" w:rsidRDefault="00946A13" w:rsidP="00E0777F">
                            <w:pPr>
                              <w:shd w:val="clear" w:color="auto" w:fill="8EAADB" w:themeFill="accent1" w:themeFillTint="99"/>
                              <w:jc w:val="center"/>
                              <w:rPr>
                                <w:b/>
                                <w:noProof/>
                                <w:color w:val="F8FAFD" w:themeColor="accent1" w:themeTint="08"/>
                                <w:spacing w:val="10"/>
                                <w:sz w:val="44"/>
                                <w:szCs w:val="72"/>
                                <w14:shadow w14:blurRad="50901" w14:dist="38493" w14:dir="13500000" w14:sx="0" w14:sy="0" w14:kx="0" w14:ky="0" w14:algn="none">
                                  <w14:srgbClr w14:val="000000">
                                    <w14:alpha w14:val="40000"/>
                                  </w14:srgbClr>
                                </w14:shadow>
                                <w14:textOutline w14:w="13500" w14:cap="flat" w14:cmpd="sng" w14:algn="ctr">
                                  <w14:solidFill>
                                    <w14:schemeClr w14:val="accent1">
                                      <w14:alpha w14:val="93500"/>
                                      <w14:shade w14:val="25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accent1">
                                      <w14:alpha w14:val="5000"/>
                                      <w14:lumMod w14:val="3000"/>
                                      <w14:lumOff w14:val="97000"/>
                                    </w14:schemeClr>
                                  </w14:solidFill>
                                </w14:textFill>
                              </w:rPr>
                            </w:pPr>
                          </w:p>
                          <w:p w14:paraId="300A6F9A" w14:textId="77777777" w:rsidR="00946A13" w:rsidRPr="00346210" w:rsidRDefault="00946A13" w:rsidP="00E0777F">
                            <w:pPr>
                              <w:shd w:val="clear" w:color="auto" w:fill="8EAADB" w:themeFill="accent1" w:themeFillTint="99"/>
                              <w:jc w:val="center"/>
                              <w:rPr>
                                <w:b/>
                                <w:noProof/>
                                <w:color w:val="F8FAFD" w:themeColor="accent1" w:themeTint="08"/>
                                <w:spacing w:val="10"/>
                                <w:sz w:val="44"/>
                                <w:szCs w:val="72"/>
                                <w14:shadow w14:blurRad="50901" w14:dist="38493" w14:dir="13500000" w14:sx="0" w14:sy="0" w14:kx="0" w14:ky="0" w14:algn="none">
                                  <w14:srgbClr w14:val="000000">
                                    <w14:alpha w14:val="40000"/>
                                  </w14:srgbClr>
                                </w14:shadow>
                                <w14:textOutline w14:w="13500" w14:cap="flat" w14:cmpd="sng" w14:algn="ctr">
                                  <w14:solidFill>
                                    <w14:schemeClr w14:val="accent1">
                                      <w14:alpha w14:val="93500"/>
                                      <w14:shade w14:val="25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accent1">
                                      <w14:alpha w14:val="5000"/>
                                      <w14:lumMod w14:val="3000"/>
                                      <w14:lumOff w14:val="97000"/>
                                    </w14:schemeClr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2" o:spid="_x0000_s1030" type="#_x0000_t202" style="position:absolute;margin-left:81.5pt;margin-top:-33.9pt;width:169.8pt;height:34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" filled="f" stroked="f">
                <v:textbox>
                  <w:txbxContent>
                    <w:p w14:paraId="6242C8B9" w14:textId="77777777" w:rsidR="00E0777F" w:rsidRPr="00346210" w:rsidRDefault="00E0777F" w:rsidP="00E0777F">
                      <w:pPr>
                        <w:shd w:val="clear" w:color="auto" w:fill="8EAADB" w:themeFill="accent1" w:themeFillTint="99"/>
                        <w:jc w:val="center"/>
                        <w:rPr>
                          <w:b/>
                          <w:noProof/>
                          <w:color w:val="F8FAFD" w:themeColor="accent1" w:themeTint="08"/>
                          <w:spacing w:val="10"/>
                          <w:sz w:val="44"/>
                          <w:szCs w:val="72"/>
                          <w14:shadow w14:blurRad="50901" w14:dist="38493" w14:dir="13500000" w14:sx="0" w14:sy="0" w14:kx="0" w14:ky="0" w14:algn="none">
                            <w14:srgbClr w14:val="000000">
                              <w14:alpha w14:val="40000"/>
                            </w14:srgbClr>
                          </w14:shadow>
                          <w14:textOutline w14:w="13500" w14:cap="flat" w14:cmpd="sng" w14:algn="ctr">
                            <w14:solidFill>
                              <w14:schemeClr w14:val="accent1">
                                <w14:alpha w14:val="93500"/>
                                <w14:shade w14:val="25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accent1">
                                <w14:alpha w14:val="5000"/>
                                <w14:lumMod w14:val="3000"/>
                                <w14:lumOff w14:val="97000"/>
                              </w14:schemeClr>
                            </w14:solidFill>
                          </w14:textFill>
                        </w:rPr>
                      </w:pPr>
                      <w:r w:rsidRPr="00346210">
                        <w:rPr>
                          <w:b/>
                          <w:noProof/>
                          <w:color w:val="F8FAFD" w:themeColor="accent1" w:themeTint="08"/>
                          <w:spacing w:val="10"/>
                          <w:sz w:val="44"/>
                          <w:szCs w:val="72"/>
                          <w14:shadow w14:blurRad="50901" w14:dist="38493" w14:dir="13500000" w14:sx="0" w14:sy="0" w14:kx="0" w14:ky="0" w14:algn="none">
                            <w14:srgbClr w14:val="000000">
                              <w14:alpha w14:val="40000"/>
                            </w14:srgbClr>
                          </w14:shadow>
                          <w14:textOutline w14:w="13500" w14:cap="flat" w14:cmpd="sng" w14:algn="ctr">
                            <w14:solidFill>
                              <w14:schemeClr w14:val="accent1">
                                <w14:alpha w14:val="93500"/>
                                <w14:shade w14:val="25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accent1">
                                <w14:alpha w14:val="5000"/>
                                <w14:lumMod w14:val="3000"/>
                                <w14:lumOff w14:val="97000"/>
                              </w14:schemeClr>
                            </w14:solidFill>
                          </w14:textFill>
                        </w:rPr>
                        <w:t>COMMITTEE</w:t>
                      </w:r>
                    </w:p>
                    <w:p w14:paraId="371B5EA3" w14:textId="77777777" w:rsidR="00E0777F" w:rsidRPr="00346210" w:rsidRDefault="00E0777F" w:rsidP="00E0777F">
                      <w:pPr>
                        <w:shd w:val="clear" w:color="auto" w:fill="8EAADB" w:themeFill="accent1" w:themeFillTint="99"/>
                        <w:jc w:val="center"/>
                        <w:rPr>
                          <w:b/>
                          <w:noProof/>
                          <w:color w:val="F8FAFD" w:themeColor="accent1" w:themeTint="08"/>
                          <w:spacing w:val="10"/>
                          <w:sz w:val="44"/>
                          <w:szCs w:val="72"/>
                          <w14:shadow w14:blurRad="50901" w14:dist="38493" w14:dir="13500000" w14:sx="0" w14:sy="0" w14:kx="0" w14:ky="0" w14:algn="none">
                            <w14:srgbClr w14:val="000000">
                              <w14:alpha w14:val="40000"/>
                            </w14:srgbClr>
                          </w14:shadow>
                          <w14:textOutline w14:w="13500" w14:cap="flat" w14:cmpd="sng" w14:algn="ctr">
                            <w14:solidFill>
                              <w14:schemeClr w14:val="accent1">
                                <w14:alpha w14:val="93500"/>
                                <w14:shade w14:val="25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accent1">
                                <w14:alpha w14:val="5000"/>
                                <w14:lumMod w14:val="3000"/>
                                <w14:lumOff w14:val="97000"/>
                              </w14:schemeClr>
                            </w14:solidFill>
                          </w14:textFill>
                        </w:rPr>
                      </w:pPr>
                    </w:p>
                    <w:p w14:paraId="300A6F9A" w14:textId="77777777" w:rsidR="00E0777F" w:rsidRPr="00346210" w:rsidRDefault="00E0777F" w:rsidP="00E0777F">
                      <w:pPr>
                        <w:shd w:val="clear" w:color="auto" w:fill="8EAADB" w:themeFill="accent1" w:themeFillTint="99"/>
                        <w:jc w:val="center"/>
                        <w:rPr>
                          <w:b/>
                          <w:noProof/>
                          <w:color w:val="F8FAFD" w:themeColor="accent1" w:themeTint="08"/>
                          <w:spacing w:val="10"/>
                          <w:sz w:val="44"/>
                          <w:szCs w:val="72"/>
                          <w14:shadow w14:blurRad="50901" w14:dist="38493" w14:dir="13500000" w14:sx="0" w14:sy="0" w14:kx="0" w14:ky="0" w14:algn="none">
                            <w14:srgbClr w14:val="000000">
                              <w14:alpha w14:val="40000"/>
                            </w14:srgbClr>
                          </w14:shadow>
                          <w14:textOutline w14:w="13500" w14:cap="flat" w14:cmpd="sng" w14:algn="ctr">
                            <w14:solidFill>
                              <w14:schemeClr w14:val="accent1">
                                <w14:alpha w14:val="93500"/>
                                <w14:shade w14:val="25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accent1">
                                <w14:alpha w14:val="5000"/>
                                <w14:lumMod w14:val="3000"/>
                                <w14:lumOff w14:val="97000"/>
                              </w14:schemeClr>
                            </w14:solidFill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95D91" w:rsidRPr="00417FB7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0B9E0E5" wp14:editId="78F89652">
                <wp:simplePos x="0" y="0"/>
                <wp:positionH relativeFrom="column">
                  <wp:posOffset>360045</wp:posOffset>
                </wp:positionH>
                <wp:positionV relativeFrom="paragraph">
                  <wp:posOffset>3470910</wp:posOffset>
                </wp:positionV>
                <wp:extent cx="3810000" cy="2428240"/>
                <wp:effectExtent l="0" t="0" r="0" b="635"/>
                <wp:wrapNone/>
                <wp:docPr id="9216" name="Text Box 9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0" cy="242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FBBDECB" w14:textId="77777777" w:rsidR="00946A13" w:rsidRPr="0039529D" w:rsidRDefault="00946A13" w:rsidP="00395D91">
                            <w:pPr>
                              <w:spacing w:after="0"/>
                              <w:jc w:val="center"/>
                              <w:rPr>
                                <w:b/>
                                <w:noProof/>
                                <w:spacing w:val="10"/>
                                <w:sz w:val="44"/>
                                <w:szCs w:val="72"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39529D">
                              <w:rPr>
                                <w:b/>
                                <w:noProof/>
                                <w:spacing w:val="10"/>
                                <w:sz w:val="44"/>
                                <w:szCs w:val="72"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  <w:t>CHAIRMAN</w:t>
                            </w:r>
                          </w:p>
                          <w:p w14:paraId="655EFDDE" w14:textId="77777777" w:rsidR="00946A13" w:rsidRPr="0039529D" w:rsidRDefault="00946A13" w:rsidP="00395D91">
                            <w:pPr>
                              <w:spacing w:after="0"/>
                              <w:jc w:val="center"/>
                              <w:rPr>
                                <w:b/>
                                <w:noProof/>
                                <w:spacing w:val="10"/>
                                <w:sz w:val="44"/>
                                <w:szCs w:val="72"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39529D">
                              <w:rPr>
                                <w:b/>
                                <w:noProof/>
                                <w:spacing w:val="10"/>
                                <w:sz w:val="44"/>
                                <w:szCs w:val="72"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  <w:t>DR. BHARAT M. MO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soft" dir="tl">
                            <a:rot lat="0" lon="0" rev="0"/>
                          </a:lightRig>
                        </a:scene3d>
                        <a:sp3d contourW="25400" prstMaterial="matte">
                          <a:bevelT w="25400" h="55880" prst="artDeco"/>
                          <a:contourClr>
                            <a:schemeClr val="accent2">
                              <a:tint val="20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9216" o:spid="_x0000_s1031" type="#_x0000_t202" style="position:absolute;margin-left:28.35pt;margin-top:273.3pt;width:300pt;height:191.2pt;z-index:2516736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" filled="f" stroked="f">
                <v:textbox style="mso-fit-shape-to-text:t">
                  <w:txbxContent>
                    <w:p w14:paraId="7FBBDECB" w14:textId="77777777" w:rsidR="00E0777F" w:rsidRPr="0039529D" w:rsidRDefault="00E0777F" w:rsidP="00395D91">
                      <w:pPr>
                        <w:spacing w:after="0"/>
                        <w:jc w:val="center"/>
                        <w:rPr>
                          <w:b/>
                          <w:noProof/>
                          <w:spacing w:val="10"/>
                          <w:sz w:val="44"/>
                          <w:szCs w:val="72"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</w:pPr>
                      <w:r w:rsidRPr="0039529D">
                        <w:rPr>
                          <w:b/>
                          <w:noProof/>
                          <w:spacing w:val="10"/>
                          <w:sz w:val="44"/>
                          <w:szCs w:val="72"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  <w:t>CHAIRMAN</w:t>
                      </w:r>
                    </w:p>
                    <w:p w14:paraId="655EFDDE" w14:textId="77777777" w:rsidR="00E0777F" w:rsidRPr="0039529D" w:rsidRDefault="00E0777F" w:rsidP="00395D91">
                      <w:pPr>
                        <w:spacing w:after="0"/>
                        <w:jc w:val="center"/>
                        <w:rPr>
                          <w:b/>
                          <w:noProof/>
                          <w:spacing w:val="10"/>
                          <w:sz w:val="44"/>
                          <w:szCs w:val="72"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</w:pPr>
                      <w:r w:rsidRPr="0039529D">
                        <w:rPr>
                          <w:b/>
                          <w:noProof/>
                          <w:spacing w:val="10"/>
                          <w:sz w:val="44"/>
                          <w:szCs w:val="72"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  <w:t>DR. BHARAT M. MODY</w:t>
                      </w:r>
                    </w:p>
                  </w:txbxContent>
                </v:textbox>
              </v:shape>
            </w:pict>
          </mc:Fallback>
        </mc:AlternateContent>
      </w:r>
      <w:r w:rsidR="00395D91" w:rsidRPr="00E0777F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E9E0E4" wp14:editId="015312A3">
                <wp:simplePos x="0" y="0"/>
                <wp:positionH relativeFrom="column">
                  <wp:posOffset>136525</wp:posOffset>
                </wp:positionH>
                <wp:positionV relativeFrom="paragraph">
                  <wp:posOffset>1581150</wp:posOffset>
                </wp:positionV>
                <wp:extent cx="4937760" cy="9525000"/>
                <wp:effectExtent l="0" t="0" r="0" b="0"/>
                <wp:wrapNone/>
                <wp:docPr id="9225" name="Text Box 9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37760" cy="952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F7D89E8" w14:textId="77777777" w:rsidR="00946A13" w:rsidRPr="00203120" w:rsidRDefault="00946A13" w:rsidP="00E0777F">
                            <w:pPr>
                              <w:spacing w:after="0"/>
                              <w:jc w:val="center"/>
                              <w:rPr>
                                <w:b/>
                                <w:color w:val="A8D08D" w:themeColor="accent6" w:themeTint="99"/>
                                <w:sz w:val="28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203120">
                              <w:rPr>
                                <w:b/>
                                <w:color w:val="A8D08D" w:themeColor="accent6" w:themeTint="99"/>
                                <w:sz w:val="28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HONORARY </w:t>
                            </w:r>
                          </w:p>
                          <w:p w14:paraId="6E206105" w14:textId="77777777" w:rsidR="00946A13" w:rsidRPr="00203120" w:rsidRDefault="00946A13" w:rsidP="00E0777F">
                            <w:pPr>
                              <w:spacing w:after="0"/>
                              <w:jc w:val="center"/>
                              <w:rPr>
                                <w:b/>
                                <w:color w:val="A8D08D" w:themeColor="accent6" w:themeTint="99"/>
                                <w:sz w:val="28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203120">
                              <w:rPr>
                                <w:b/>
                                <w:color w:val="A8D08D" w:themeColor="accent6" w:themeTint="99"/>
                                <w:sz w:val="28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PRESIDENT </w:t>
                            </w:r>
                          </w:p>
                          <w:p w14:paraId="6B36F18D" w14:textId="77777777" w:rsidR="00946A13" w:rsidRPr="00203120" w:rsidRDefault="00946A13" w:rsidP="00E0777F">
                            <w:pPr>
                              <w:spacing w:after="0"/>
                              <w:jc w:val="center"/>
                              <w:rPr>
                                <w:b/>
                                <w:color w:val="A8D08D" w:themeColor="accent6" w:themeTint="99"/>
                                <w:sz w:val="28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203120">
                              <w:rPr>
                                <w:b/>
                                <w:color w:val="A8D08D" w:themeColor="accent6" w:themeTint="99"/>
                                <w:sz w:val="28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I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9225" o:spid="_x0000_s1032" type="#_x0000_t202" style="position:absolute;margin-left:10.75pt;margin-top:124.5pt;width:388.8pt;height:750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" filled="f" stroked="f">
                <v:textbox style="mso-fit-shape-to-text:t">
                  <w:txbxContent>
                    <w:p w14:paraId="5F7D89E8" w14:textId="77777777" w:rsidR="00E0777F" w:rsidRPr="00203120" w:rsidRDefault="00E0777F" w:rsidP="00E0777F">
                      <w:pPr>
                        <w:spacing w:after="0"/>
                        <w:jc w:val="center"/>
                        <w:rPr>
                          <w:b/>
                          <w:color w:val="A8D08D" w:themeColor="accent6" w:themeTint="99"/>
                          <w:sz w:val="28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 w:rsidRPr="00203120">
                        <w:rPr>
                          <w:b/>
                          <w:color w:val="A8D08D" w:themeColor="accent6" w:themeTint="99"/>
                          <w:sz w:val="28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HONORARY </w:t>
                      </w:r>
                    </w:p>
                    <w:p w14:paraId="6E206105" w14:textId="77777777" w:rsidR="00E0777F" w:rsidRPr="00203120" w:rsidRDefault="00E0777F" w:rsidP="00E0777F">
                      <w:pPr>
                        <w:spacing w:after="0"/>
                        <w:jc w:val="center"/>
                        <w:rPr>
                          <w:b/>
                          <w:color w:val="A8D08D" w:themeColor="accent6" w:themeTint="99"/>
                          <w:sz w:val="28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 w:rsidRPr="00203120">
                        <w:rPr>
                          <w:b/>
                          <w:color w:val="A8D08D" w:themeColor="accent6" w:themeTint="99"/>
                          <w:sz w:val="28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PRESIDENT </w:t>
                      </w:r>
                    </w:p>
                    <w:p w14:paraId="6B36F18D" w14:textId="77777777" w:rsidR="00E0777F" w:rsidRPr="00203120" w:rsidRDefault="00E0777F" w:rsidP="00E0777F">
                      <w:pPr>
                        <w:spacing w:after="0"/>
                        <w:jc w:val="center"/>
                        <w:rPr>
                          <w:b/>
                          <w:color w:val="A8D08D" w:themeColor="accent6" w:themeTint="99"/>
                          <w:sz w:val="28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 w:rsidRPr="00203120">
                        <w:rPr>
                          <w:b/>
                          <w:color w:val="A8D08D" w:themeColor="accent6" w:themeTint="99"/>
                          <w:sz w:val="28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IDA</w:t>
                      </w:r>
                    </w:p>
                  </w:txbxContent>
                </v:textbox>
              </v:shape>
            </w:pict>
          </mc:Fallback>
        </mc:AlternateContent>
      </w:r>
      <w:r w:rsidR="00E0777F">
        <w:rPr>
          <w:noProof/>
        </w:rPr>
        <w:drawing>
          <wp:anchor distT="0" distB="0" distL="114300" distR="114300" simplePos="0" relativeHeight="251684864" behindDoc="0" locked="0" layoutInCell="1" allowOverlap="1" wp14:anchorId="57EEFDCB" wp14:editId="0148E892">
            <wp:simplePos x="0" y="0"/>
            <wp:positionH relativeFrom="margin">
              <wp:posOffset>2352040</wp:posOffset>
            </wp:positionH>
            <wp:positionV relativeFrom="margin">
              <wp:posOffset>140970</wp:posOffset>
            </wp:positionV>
            <wp:extent cx="1106805" cy="1311910"/>
            <wp:effectExtent l="190500" t="190500" r="188595" b="19304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DA gen secretary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6805" cy="13119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777F">
        <w:rPr>
          <w:noProof/>
        </w:rPr>
        <w:drawing>
          <wp:anchor distT="0" distB="0" distL="114300" distR="114300" simplePos="0" relativeHeight="251685888" behindDoc="0" locked="0" layoutInCell="1" allowOverlap="1" wp14:anchorId="0B673833" wp14:editId="15FAAB65">
            <wp:simplePos x="0" y="0"/>
            <wp:positionH relativeFrom="margin">
              <wp:posOffset>1168400</wp:posOffset>
            </wp:positionH>
            <wp:positionV relativeFrom="margin">
              <wp:posOffset>2298350</wp:posOffset>
            </wp:positionV>
            <wp:extent cx="1015365" cy="1175385"/>
            <wp:effectExtent l="190500" t="190500" r="184785" b="19621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161125-WA0025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365" cy="11753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777F">
        <w:rPr>
          <w:noProof/>
        </w:rPr>
        <w:drawing>
          <wp:inline distT="0" distB="0" distL="0" distR="0" wp14:anchorId="6CA2531F" wp14:editId="72C5920C">
            <wp:extent cx="1038225" cy="1370289"/>
            <wp:effectExtent l="190500" t="190500" r="180975" b="1924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DA presiden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0404" cy="13731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0777F" w:rsidRPr="00417FB7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FFFB02C" wp14:editId="1B570E65">
                <wp:simplePos x="0" y="0"/>
                <wp:positionH relativeFrom="column">
                  <wp:posOffset>3457575</wp:posOffset>
                </wp:positionH>
                <wp:positionV relativeFrom="paragraph">
                  <wp:posOffset>5048250</wp:posOffset>
                </wp:positionV>
                <wp:extent cx="3276600" cy="3169920"/>
                <wp:effectExtent l="0" t="0" r="0" b="0"/>
                <wp:wrapNone/>
                <wp:docPr id="9223" name="Text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0" cy="3169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66F2D1" w14:textId="77777777" w:rsidR="00946A13" w:rsidRDefault="00946A13" w:rsidP="00E0777F">
                            <w:pPr>
                              <w:pStyle w:val="ListParagraph"/>
                              <w:jc w:val="center"/>
                              <w:textAlignment w:val="baseline"/>
                            </w:pPr>
                            <w:r>
                              <w:rPr>
                                <w:rFonts w:ascii="Aharoni" w:cs="Aharoni" w:hint="cs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Research Committee</w:t>
                            </w:r>
                          </w:p>
                          <w:p w14:paraId="5A7E4771" w14:textId="2E248E46" w:rsidR="00946A13" w:rsidRPr="00E0777F" w:rsidRDefault="00315B24" w:rsidP="00E0777F">
                            <w:pPr>
                              <w:pStyle w:val="ListParagraph"/>
                              <w:jc w:val="center"/>
                              <w:textAlignment w:val="baseline"/>
                              <w:rPr>
                                <w:color w:val="BF8F00" w:themeColor="accent4" w:themeShade="BF"/>
                              </w:rPr>
                            </w:pPr>
                            <w:r w:rsidRPr="00E0777F">
                              <w:rPr>
                                <w:rFonts w:ascii="Aharoni" w:cs="Aharoni"/>
                                <w:color w:val="BF8F00" w:themeColor="accent4" w:themeShade="BF"/>
                                <w:kern w:val="24"/>
                                <w:sz w:val="32"/>
                                <w:szCs w:val="32"/>
                              </w:rPr>
                              <w:t>Dr.</w:t>
                            </w:r>
                            <w:r w:rsidR="00946A13" w:rsidRPr="00E0777F">
                              <w:rPr>
                                <w:rFonts w:ascii="Aharoni" w:cs="Aharoni" w:hint="cs"/>
                                <w:color w:val="BF8F00" w:themeColor="accent4" w:themeShade="BF"/>
                                <w:kern w:val="24"/>
                                <w:sz w:val="32"/>
                                <w:szCs w:val="32"/>
                              </w:rPr>
                              <w:t xml:space="preserve"> Manan Shah</w:t>
                            </w:r>
                          </w:p>
                          <w:p w14:paraId="39879C48" w14:textId="77777777" w:rsidR="00946A13" w:rsidRPr="00E0777F" w:rsidRDefault="00946A13" w:rsidP="00E0777F">
                            <w:pPr>
                              <w:pStyle w:val="ListParagraph"/>
                              <w:jc w:val="center"/>
                              <w:textAlignment w:val="baseline"/>
                              <w:rPr>
                                <w:color w:val="BF8F00" w:themeColor="accent4" w:themeShade="BF"/>
                              </w:rPr>
                            </w:pPr>
                            <w:r w:rsidRPr="00E0777F">
                              <w:rPr>
                                <w:rFonts w:ascii="Aharoni" w:cs="Aharoni" w:hint="cs"/>
                                <w:color w:val="BF8F00" w:themeColor="accent4" w:themeShade="BF"/>
                                <w:kern w:val="24"/>
                                <w:sz w:val="32"/>
                                <w:szCs w:val="32"/>
                              </w:rPr>
                              <w:t>Dr. Anand Shah</w:t>
                            </w:r>
                          </w:p>
                          <w:p w14:paraId="22835505" w14:textId="77777777" w:rsidR="00946A13" w:rsidRPr="00E0777F" w:rsidRDefault="00946A13" w:rsidP="00E0777F">
                            <w:pPr>
                              <w:pStyle w:val="ListParagraph"/>
                              <w:jc w:val="center"/>
                              <w:textAlignment w:val="baseline"/>
                              <w:rPr>
                                <w:color w:val="BF8F00" w:themeColor="accent4" w:themeShade="BF"/>
                              </w:rPr>
                            </w:pPr>
                            <w:r w:rsidRPr="00E0777F">
                              <w:rPr>
                                <w:rFonts w:ascii="Aharoni" w:cs="Aharoni" w:hint="cs"/>
                                <w:color w:val="BF8F00" w:themeColor="accent4" w:themeShade="BF"/>
                                <w:kern w:val="24"/>
                                <w:sz w:val="32"/>
                                <w:szCs w:val="32"/>
                              </w:rPr>
                              <w:t>Prerna Ghatalia</w:t>
                            </w:r>
                          </w:p>
                          <w:p w14:paraId="236152A5" w14:textId="77777777" w:rsidR="00946A13" w:rsidRDefault="00946A13" w:rsidP="00E0777F">
                            <w:pPr>
                              <w:pStyle w:val="ListParagraph"/>
                              <w:jc w:val="center"/>
                              <w:textAlignment w:val="baseline"/>
                              <w:rPr>
                                <w:rFonts w:ascii="Aharoni" w:cs="Aharon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</w:p>
                          <w:p w14:paraId="67AC55C3" w14:textId="77777777" w:rsidR="00946A13" w:rsidRDefault="00946A13" w:rsidP="00E0777F">
                            <w:pPr>
                              <w:pStyle w:val="ListParagraph"/>
                              <w:jc w:val="center"/>
                              <w:textAlignment w:val="baseline"/>
                            </w:pPr>
                            <w:r>
                              <w:rPr>
                                <w:rFonts w:ascii="Aharoni" w:cs="Aharoni" w:hint="cs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Information Technology</w:t>
                            </w:r>
                          </w:p>
                          <w:p w14:paraId="5963012A" w14:textId="77777777" w:rsidR="00946A13" w:rsidRPr="00E0777F" w:rsidRDefault="00946A13" w:rsidP="00E0777F">
                            <w:pPr>
                              <w:pStyle w:val="ListParagraph"/>
                              <w:jc w:val="center"/>
                              <w:textAlignment w:val="baseline"/>
                              <w:rPr>
                                <w:color w:val="BF8F00" w:themeColor="accent4" w:themeShade="BF"/>
                              </w:rPr>
                            </w:pPr>
                            <w:r w:rsidRPr="00E0777F">
                              <w:rPr>
                                <w:rFonts w:ascii="Aharoni" w:cs="Aharoni" w:hint="cs"/>
                                <w:color w:val="BF8F00" w:themeColor="accent4" w:themeShade="BF"/>
                                <w:kern w:val="24"/>
                                <w:sz w:val="32"/>
                                <w:szCs w:val="32"/>
                              </w:rPr>
                              <w:t>Mr. Jeevan Nikam</w:t>
                            </w:r>
                          </w:p>
                          <w:p w14:paraId="4630949B" w14:textId="77777777" w:rsidR="00946A13" w:rsidRPr="00E0777F" w:rsidRDefault="00946A13" w:rsidP="00E0777F">
                            <w:pPr>
                              <w:pStyle w:val="ListParagraph"/>
                              <w:jc w:val="center"/>
                              <w:textAlignment w:val="baseline"/>
                              <w:rPr>
                                <w:color w:val="BF8F00" w:themeColor="accent4" w:themeShade="BF"/>
                              </w:rPr>
                            </w:pPr>
                            <w:r w:rsidRPr="00E0777F">
                              <w:rPr>
                                <w:rFonts w:ascii="Aharoni" w:cs="Aharoni" w:hint="cs"/>
                                <w:color w:val="BF8F00" w:themeColor="accent4" w:themeShade="BF"/>
                                <w:kern w:val="24"/>
                                <w:sz w:val="32"/>
                                <w:szCs w:val="32"/>
                              </w:rPr>
                              <w:t>Mr. Arvind Chopde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Box 6" o:spid="_x0000_s1033" type="#_x0000_t202" style="position:absolute;margin-left:272.25pt;margin-top:397.5pt;width:258pt;height:249.6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" filled="f" stroked="f">
                <v:textbox style="mso-fit-shape-to-text:t">
                  <w:txbxContent>
                    <w:p w14:paraId="7A66F2D1" w14:textId="77777777" w:rsidR="00946A13" w:rsidRDefault="00946A13" w:rsidP="00E0777F">
                      <w:pPr>
                        <w:pStyle w:val="ListParagraph"/>
                        <w:jc w:val="center"/>
                        <w:textAlignment w:val="baseline"/>
                      </w:pPr>
                      <w:r>
                        <w:rPr>
                          <w:rFonts w:ascii="Aharoni" w:cs="Aharoni" w:hint="cs"/>
                          <w:color w:val="000000" w:themeColor="text1"/>
                          <w:kern w:val="24"/>
                          <w:sz w:val="32"/>
                          <w:szCs w:val="32"/>
                        </w:rPr>
                        <w:t>Research Committee</w:t>
                      </w:r>
                    </w:p>
                    <w:p w14:paraId="5A7E4771" w14:textId="2E248E46" w:rsidR="00946A13" w:rsidRPr="00E0777F" w:rsidRDefault="00315B24" w:rsidP="00E0777F">
                      <w:pPr>
                        <w:pStyle w:val="ListParagraph"/>
                        <w:jc w:val="center"/>
                        <w:textAlignment w:val="baseline"/>
                        <w:rPr>
                          <w:color w:val="BF8F00" w:themeColor="accent4" w:themeShade="BF"/>
                        </w:rPr>
                      </w:pPr>
                      <w:r w:rsidRPr="00E0777F">
                        <w:rPr>
                          <w:rFonts w:ascii="Aharoni" w:cs="Aharoni"/>
                          <w:color w:val="BF8F00" w:themeColor="accent4" w:themeShade="BF"/>
                          <w:kern w:val="24"/>
                          <w:sz w:val="32"/>
                          <w:szCs w:val="32"/>
                        </w:rPr>
                        <w:t>Dr.</w:t>
                      </w:r>
                      <w:r w:rsidR="00946A13" w:rsidRPr="00E0777F">
                        <w:rPr>
                          <w:rFonts w:ascii="Aharoni" w:cs="Aharoni" w:hint="cs"/>
                          <w:color w:val="BF8F00" w:themeColor="accent4" w:themeShade="BF"/>
                          <w:kern w:val="24"/>
                          <w:sz w:val="32"/>
                          <w:szCs w:val="32"/>
                        </w:rPr>
                        <w:t xml:space="preserve"> Manan Shah</w:t>
                      </w:r>
                    </w:p>
                    <w:p w14:paraId="39879C48" w14:textId="77777777" w:rsidR="00946A13" w:rsidRPr="00E0777F" w:rsidRDefault="00946A13" w:rsidP="00E0777F">
                      <w:pPr>
                        <w:pStyle w:val="ListParagraph"/>
                        <w:jc w:val="center"/>
                        <w:textAlignment w:val="baseline"/>
                        <w:rPr>
                          <w:color w:val="BF8F00" w:themeColor="accent4" w:themeShade="BF"/>
                        </w:rPr>
                      </w:pPr>
                      <w:r w:rsidRPr="00E0777F">
                        <w:rPr>
                          <w:rFonts w:ascii="Aharoni" w:cs="Aharoni" w:hint="cs"/>
                          <w:color w:val="BF8F00" w:themeColor="accent4" w:themeShade="BF"/>
                          <w:kern w:val="24"/>
                          <w:sz w:val="32"/>
                          <w:szCs w:val="32"/>
                        </w:rPr>
                        <w:t>Dr. Anand Shah</w:t>
                      </w:r>
                    </w:p>
                    <w:p w14:paraId="22835505" w14:textId="77777777" w:rsidR="00946A13" w:rsidRPr="00E0777F" w:rsidRDefault="00946A13" w:rsidP="00E0777F">
                      <w:pPr>
                        <w:pStyle w:val="ListParagraph"/>
                        <w:jc w:val="center"/>
                        <w:textAlignment w:val="baseline"/>
                        <w:rPr>
                          <w:color w:val="BF8F00" w:themeColor="accent4" w:themeShade="BF"/>
                        </w:rPr>
                      </w:pPr>
                      <w:r w:rsidRPr="00E0777F">
                        <w:rPr>
                          <w:rFonts w:ascii="Aharoni" w:cs="Aharoni" w:hint="cs"/>
                          <w:color w:val="BF8F00" w:themeColor="accent4" w:themeShade="BF"/>
                          <w:kern w:val="24"/>
                          <w:sz w:val="32"/>
                          <w:szCs w:val="32"/>
                        </w:rPr>
                        <w:t>Prerna Ghatalia</w:t>
                      </w:r>
                    </w:p>
                    <w:p w14:paraId="236152A5" w14:textId="77777777" w:rsidR="00946A13" w:rsidRDefault="00946A13" w:rsidP="00E0777F">
                      <w:pPr>
                        <w:pStyle w:val="ListParagraph"/>
                        <w:jc w:val="center"/>
                        <w:textAlignment w:val="baseline"/>
                        <w:rPr>
                          <w:rFonts w:ascii="Aharoni" w:cs="Aharoni"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</w:p>
                    <w:p w14:paraId="67AC55C3" w14:textId="77777777" w:rsidR="00946A13" w:rsidRDefault="00946A13" w:rsidP="00E0777F">
                      <w:pPr>
                        <w:pStyle w:val="ListParagraph"/>
                        <w:jc w:val="center"/>
                        <w:textAlignment w:val="baseline"/>
                      </w:pPr>
                      <w:r>
                        <w:rPr>
                          <w:rFonts w:ascii="Aharoni" w:cs="Aharoni" w:hint="cs"/>
                          <w:color w:val="000000" w:themeColor="text1"/>
                          <w:kern w:val="24"/>
                          <w:sz w:val="32"/>
                          <w:szCs w:val="32"/>
                        </w:rPr>
                        <w:t>Information Technology</w:t>
                      </w:r>
                    </w:p>
                    <w:p w14:paraId="5963012A" w14:textId="77777777" w:rsidR="00946A13" w:rsidRPr="00E0777F" w:rsidRDefault="00946A13" w:rsidP="00E0777F">
                      <w:pPr>
                        <w:pStyle w:val="ListParagraph"/>
                        <w:jc w:val="center"/>
                        <w:textAlignment w:val="baseline"/>
                        <w:rPr>
                          <w:color w:val="BF8F00" w:themeColor="accent4" w:themeShade="BF"/>
                        </w:rPr>
                      </w:pPr>
                      <w:r w:rsidRPr="00E0777F">
                        <w:rPr>
                          <w:rFonts w:ascii="Aharoni" w:cs="Aharoni" w:hint="cs"/>
                          <w:color w:val="BF8F00" w:themeColor="accent4" w:themeShade="BF"/>
                          <w:kern w:val="24"/>
                          <w:sz w:val="32"/>
                          <w:szCs w:val="32"/>
                        </w:rPr>
                        <w:t>Mr. Jeevan Nikam</w:t>
                      </w:r>
                    </w:p>
                    <w:p w14:paraId="4630949B" w14:textId="77777777" w:rsidR="00946A13" w:rsidRPr="00E0777F" w:rsidRDefault="00946A13" w:rsidP="00E0777F">
                      <w:pPr>
                        <w:pStyle w:val="ListParagraph"/>
                        <w:jc w:val="center"/>
                        <w:textAlignment w:val="baseline"/>
                        <w:rPr>
                          <w:color w:val="BF8F00" w:themeColor="accent4" w:themeShade="BF"/>
                        </w:rPr>
                      </w:pPr>
                      <w:r w:rsidRPr="00E0777F">
                        <w:rPr>
                          <w:rFonts w:ascii="Aharoni" w:cs="Aharoni" w:hint="cs"/>
                          <w:color w:val="BF8F00" w:themeColor="accent4" w:themeShade="BF"/>
                          <w:kern w:val="24"/>
                          <w:sz w:val="32"/>
                          <w:szCs w:val="32"/>
                        </w:rPr>
                        <w:t>Mr. Arvind Chopde</w:t>
                      </w:r>
                    </w:p>
                  </w:txbxContent>
                </v:textbox>
              </v:shape>
            </w:pict>
          </mc:Fallback>
        </mc:AlternateContent>
      </w:r>
      <w:r w:rsidR="00E0777F" w:rsidRPr="00417FB7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148333C" wp14:editId="3AB3C8E2">
                <wp:simplePos x="0" y="0"/>
                <wp:positionH relativeFrom="column">
                  <wp:posOffset>3457575</wp:posOffset>
                </wp:positionH>
                <wp:positionV relativeFrom="paragraph">
                  <wp:posOffset>4400550</wp:posOffset>
                </wp:positionV>
                <wp:extent cx="2918460" cy="584200"/>
                <wp:effectExtent l="0" t="0" r="0" b="5715"/>
                <wp:wrapNone/>
                <wp:docPr id="23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584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1CB761" w14:textId="77777777" w:rsidR="00946A13" w:rsidRPr="00E0777F" w:rsidRDefault="00946A13" w:rsidP="00E0777F">
                            <w:pPr>
                              <w:pStyle w:val="ListParagraph"/>
                              <w:jc w:val="center"/>
                              <w:rPr>
                                <w:sz w:val="14"/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E0777F">
                              <w:rPr>
                                <w:rFonts w:hAnsi="Garamond"/>
                                <w:b/>
                                <w:bCs/>
                                <w:color w:val="FF7D4E"/>
                                <w:kern w:val="24"/>
                                <w:sz w:val="40"/>
                                <w:szCs w:val="64"/>
                                <w14:shadow w14:blurRad="50800" w14:dist="38989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Working Committee</w:t>
                            </w:r>
                          </w:p>
                        </w:txbxContent>
                      </wps:txbx>
                      <wps:bodyPr wrap="square">
                        <a:sp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o:spid="_x0000_s1034" style="position:absolute;margin-left:272.25pt;margin-top:346.5pt;width:229.8pt;height:4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" filled="f" stroked="f" strokeweight="1pt">
                <v:textbox style="mso-fit-shape-to-text:t">
                  <w:txbxContent>
                    <w:p w14:paraId="5C1CB761" w14:textId="77777777" w:rsidR="00E0777F" w:rsidRPr="00E0777F" w:rsidRDefault="00E0777F" w:rsidP="00E0777F">
                      <w:pPr>
                        <w:pStyle w:val="ListParagraph"/>
                        <w:jc w:val="center"/>
                        <w:rPr>
                          <w:sz w:val="14"/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 w:rsidRPr="00E0777F">
                        <w:rPr>
                          <w:rFonts w:hAnsi="Garamond"/>
                          <w:b/>
                          <w:bCs/>
                          <w:color w:val="FF7D4E"/>
                          <w:kern w:val="24"/>
                          <w:sz w:val="40"/>
                          <w:szCs w:val="64"/>
                          <w14:shadow w14:blurRad="50800" w14:dist="38989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Working Committee</w:t>
                      </w:r>
                    </w:p>
                  </w:txbxContent>
                </v:textbox>
              </v:rect>
            </w:pict>
          </mc:Fallback>
        </mc:AlternateContent>
      </w:r>
      <w:r w:rsidR="00E0777F" w:rsidRPr="00417FB7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79B35B9" wp14:editId="66A5C6A5">
                <wp:simplePos x="0" y="0"/>
                <wp:positionH relativeFrom="column">
                  <wp:posOffset>4076700</wp:posOffset>
                </wp:positionH>
                <wp:positionV relativeFrom="paragraph">
                  <wp:posOffset>-428625</wp:posOffset>
                </wp:positionV>
                <wp:extent cx="2624667" cy="4829175"/>
                <wp:effectExtent l="0" t="0" r="0" b="0"/>
                <wp:wrapNone/>
                <wp:docPr id="9224" name="Text Box 9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4667" cy="4829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610C9A" w14:textId="77777777" w:rsidR="00946A13" w:rsidRPr="00C0657C" w:rsidRDefault="00946A13" w:rsidP="00E0777F">
                            <w:pPr>
                              <w:rPr>
                                <w:b/>
                                <w:color w:val="D5DCE4" w:themeColor="text2" w:themeTint="33"/>
                                <w14:textOutline w14:w="9525" w14:cap="rnd" w14:cmpd="sng" w14:algn="ctr">
                                  <w14:solidFill>
                                    <w14:schemeClr w14:val="accent5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0657C">
                              <w:rPr>
                                <w:b/>
                                <w:color w:val="D5DCE4" w:themeColor="text2" w:themeTint="33"/>
                                <w:sz w:val="32"/>
                                <w14:textOutline w14:w="9525" w14:cap="rnd" w14:cmpd="sng" w14:algn="ctr">
                                  <w14:solidFill>
                                    <w14:schemeClr w14:val="accent5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EDUCATIONAL PROGRAMS BY IDA</w:t>
                            </w:r>
                          </w:p>
                          <w:p w14:paraId="162D43A5" w14:textId="77777777" w:rsidR="00946A13" w:rsidRPr="00876DC1" w:rsidRDefault="00946A13" w:rsidP="00E0777F">
                            <w:pPr>
                              <w:rPr>
                                <w:color w:val="FFFF00"/>
                                <w14:textOutline w14:w="9525" w14:cap="rnd" w14:cmpd="sng" w14:algn="ctr">
                                  <w14:solidFill>
                                    <w14:srgbClr w14:val="FFFF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188C04B" w14:textId="77777777" w:rsidR="00946A13" w:rsidRPr="00D16ECD" w:rsidRDefault="00946A13" w:rsidP="00E0777F">
                            <w:pPr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16ECD"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DENTAL SPECIALTY COURSES</w:t>
                            </w:r>
                          </w:p>
                          <w:p w14:paraId="5645F5A8" w14:textId="77777777" w:rsidR="00946A13" w:rsidRPr="00D16ECD" w:rsidRDefault="00946A13" w:rsidP="00E0777F">
                            <w:pPr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4EE03E6" w14:textId="77777777" w:rsidR="00946A13" w:rsidRPr="00D16ECD" w:rsidRDefault="00946A13" w:rsidP="00E0777F">
                            <w:pPr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16ECD"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LINICAL RESIDENCY      PROGRAMS</w:t>
                            </w:r>
                          </w:p>
                          <w:p w14:paraId="4A186E8A" w14:textId="77777777" w:rsidR="00946A13" w:rsidRPr="00D16ECD" w:rsidRDefault="00946A13" w:rsidP="00E0777F">
                            <w:pPr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65571C3" w14:textId="77777777" w:rsidR="00946A13" w:rsidRPr="00D16ECD" w:rsidRDefault="00946A13" w:rsidP="00E0777F">
                            <w:pPr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16ECD"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UHS AFFILIATED FELLOWSHIP</w:t>
                            </w:r>
                          </w:p>
                          <w:p w14:paraId="36FA0036" w14:textId="77777777" w:rsidR="00946A13" w:rsidRPr="00D16ECD" w:rsidRDefault="00946A13" w:rsidP="00E0777F">
                            <w:pPr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FE6DE33" w14:textId="77777777" w:rsidR="00946A13" w:rsidRPr="00D16ECD" w:rsidRDefault="00946A13" w:rsidP="00E0777F">
                            <w:pPr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16ECD"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NTERNATIONAL UNIVERSITY COURSES</w:t>
                            </w:r>
                          </w:p>
                          <w:p w14:paraId="46E7286A" w14:textId="77777777" w:rsidR="00946A13" w:rsidRPr="00D16ECD" w:rsidRDefault="00946A13" w:rsidP="00E0777F">
                            <w:pPr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D0634D7" w14:textId="77777777" w:rsidR="00946A13" w:rsidRPr="00D16ECD" w:rsidRDefault="00946A13" w:rsidP="00E0777F">
                            <w:pPr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16ECD"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  AHMED PROGRAMS</w:t>
                            </w:r>
                          </w:p>
                          <w:p w14:paraId="6225D6C6" w14:textId="77777777" w:rsidR="00946A13" w:rsidRPr="00D16ECD" w:rsidRDefault="00946A13" w:rsidP="00E0777F">
                            <w:pPr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0AD4C62" w14:textId="77777777" w:rsidR="00946A13" w:rsidRPr="00D16ECD" w:rsidRDefault="00946A13" w:rsidP="00E0777F">
                            <w:pPr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16ECD"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ONLINE EDUCATION</w:t>
                            </w:r>
                          </w:p>
                          <w:p w14:paraId="73583F5D" w14:textId="77777777" w:rsidR="00946A13" w:rsidRPr="00D16ECD" w:rsidRDefault="00946A13" w:rsidP="00E0777F">
                            <w:pPr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B83C4FA" w14:textId="77777777" w:rsidR="00946A13" w:rsidRPr="00D16ECD" w:rsidRDefault="00946A13" w:rsidP="00E0777F">
                            <w:pPr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16ECD"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DA FELLOWSHIP PROGRAM</w:t>
                            </w:r>
                          </w:p>
                          <w:p w14:paraId="29287DC5" w14:textId="77777777" w:rsidR="00946A13" w:rsidRPr="00D16ECD" w:rsidRDefault="00946A13" w:rsidP="00E0777F">
                            <w:pPr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16DA4F8" w14:textId="77777777" w:rsidR="00946A13" w:rsidRPr="00C0657C" w:rsidRDefault="00946A13" w:rsidP="00E0777F">
                            <w:pPr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16ECD">
                              <w:rPr>
                                <w:color w:val="385623" w:themeColor="accent6" w:themeShade="80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KNOWLEDGE CENT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224" o:spid="_x0000_s1035" type="#_x0000_t202" style="position:absolute;margin-left:321pt;margin-top:-33.75pt;width:206.65pt;height:380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" filled="f" stroked="f" strokeweight=".5pt">
                <v:textbox>
                  <w:txbxContent>
                    <w:p w14:paraId="30610C9A" w14:textId="77777777" w:rsidR="00E0777F" w:rsidRPr="00C0657C" w:rsidRDefault="00E0777F" w:rsidP="00E0777F">
                      <w:pPr>
                        <w:rPr>
                          <w:b/>
                          <w:color w:val="D5DCE4" w:themeColor="text2" w:themeTint="33"/>
                          <w14:textOutline w14:w="9525" w14:cap="rnd" w14:cmpd="sng" w14:algn="ctr">
                            <w14:solidFill>
                              <w14:schemeClr w14:val="accent5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0657C">
                        <w:rPr>
                          <w:b/>
                          <w:color w:val="D5DCE4" w:themeColor="text2" w:themeTint="33"/>
                          <w:sz w:val="32"/>
                          <w14:textOutline w14:w="9525" w14:cap="rnd" w14:cmpd="sng" w14:algn="ctr">
                            <w14:solidFill>
                              <w14:schemeClr w14:val="accent5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EDUCATIONAL PROGRAMS BY IDA</w:t>
                      </w:r>
                    </w:p>
                    <w:p w14:paraId="162D43A5" w14:textId="77777777" w:rsidR="00E0777F" w:rsidRPr="00876DC1" w:rsidRDefault="00E0777F" w:rsidP="00E0777F">
                      <w:pPr>
                        <w:rPr>
                          <w:color w:val="FFFF00"/>
                          <w14:textOutline w14:w="9525" w14:cap="rnd" w14:cmpd="sng" w14:algn="ctr">
                            <w14:solidFill>
                              <w14:srgbClr w14:val="FFFF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6188C04B" w14:textId="77777777" w:rsidR="00E0777F" w:rsidRPr="00D16ECD" w:rsidRDefault="00E0777F" w:rsidP="00E0777F">
                      <w:pPr>
                        <w:numPr>
                          <w:ilvl w:val="0"/>
                          <w:numId w:val="22"/>
                        </w:numPr>
                        <w:spacing w:after="0" w:line="240" w:lineRule="auto"/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D16ECD"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DENTAL SPECIALTY COURSES</w:t>
                      </w:r>
                    </w:p>
                    <w:p w14:paraId="5645F5A8" w14:textId="77777777" w:rsidR="00E0777F" w:rsidRPr="00D16ECD" w:rsidRDefault="00E0777F" w:rsidP="00E0777F">
                      <w:pPr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54EE03E6" w14:textId="77777777" w:rsidR="00E0777F" w:rsidRPr="00D16ECD" w:rsidRDefault="00E0777F" w:rsidP="00E0777F">
                      <w:pPr>
                        <w:numPr>
                          <w:ilvl w:val="0"/>
                          <w:numId w:val="22"/>
                        </w:numPr>
                        <w:spacing w:after="0" w:line="240" w:lineRule="auto"/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D16ECD"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LINICAL RESIDENCY      PROGRAMS</w:t>
                      </w:r>
                    </w:p>
                    <w:p w14:paraId="4A186E8A" w14:textId="77777777" w:rsidR="00E0777F" w:rsidRPr="00D16ECD" w:rsidRDefault="00E0777F" w:rsidP="00E0777F">
                      <w:pPr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265571C3" w14:textId="77777777" w:rsidR="00E0777F" w:rsidRPr="00D16ECD" w:rsidRDefault="00E0777F" w:rsidP="00E0777F">
                      <w:pPr>
                        <w:numPr>
                          <w:ilvl w:val="0"/>
                          <w:numId w:val="22"/>
                        </w:numPr>
                        <w:spacing w:after="0" w:line="240" w:lineRule="auto"/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D16ECD"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MUHS AFFILIATED FELLOWSHIP</w:t>
                      </w:r>
                    </w:p>
                    <w:p w14:paraId="36FA0036" w14:textId="77777777" w:rsidR="00E0777F" w:rsidRPr="00D16ECD" w:rsidRDefault="00E0777F" w:rsidP="00E0777F">
                      <w:pPr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2FE6DE33" w14:textId="77777777" w:rsidR="00E0777F" w:rsidRPr="00D16ECD" w:rsidRDefault="00E0777F" w:rsidP="00E0777F">
                      <w:pPr>
                        <w:numPr>
                          <w:ilvl w:val="0"/>
                          <w:numId w:val="22"/>
                        </w:numPr>
                        <w:spacing w:after="0" w:line="240" w:lineRule="auto"/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D16ECD"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INTERNATIONAL UNIVERSITY COURSES</w:t>
                      </w:r>
                    </w:p>
                    <w:p w14:paraId="46E7286A" w14:textId="77777777" w:rsidR="00E0777F" w:rsidRPr="00D16ECD" w:rsidRDefault="00E0777F" w:rsidP="00E0777F">
                      <w:pPr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2D0634D7" w14:textId="77777777" w:rsidR="00E0777F" w:rsidRPr="00D16ECD" w:rsidRDefault="00E0777F" w:rsidP="00E0777F">
                      <w:pPr>
                        <w:numPr>
                          <w:ilvl w:val="0"/>
                          <w:numId w:val="22"/>
                        </w:numPr>
                        <w:spacing w:after="0" w:line="240" w:lineRule="auto"/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D16ECD"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R  AHMED PROGRAMS</w:t>
                      </w:r>
                    </w:p>
                    <w:p w14:paraId="6225D6C6" w14:textId="77777777" w:rsidR="00E0777F" w:rsidRPr="00D16ECD" w:rsidRDefault="00E0777F" w:rsidP="00E0777F">
                      <w:pPr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60AD4C62" w14:textId="77777777" w:rsidR="00E0777F" w:rsidRPr="00D16ECD" w:rsidRDefault="00E0777F" w:rsidP="00E0777F">
                      <w:pPr>
                        <w:numPr>
                          <w:ilvl w:val="0"/>
                          <w:numId w:val="22"/>
                        </w:numPr>
                        <w:spacing w:after="0" w:line="240" w:lineRule="auto"/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D16ECD"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ONLINE EDUCATION</w:t>
                      </w:r>
                    </w:p>
                    <w:p w14:paraId="73583F5D" w14:textId="77777777" w:rsidR="00E0777F" w:rsidRPr="00D16ECD" w:rsidRDefault="00E0777F" w:rsidP="00E0777F">
                      <w:pPr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1B83C4FA" w14:textId="77777777" w:rsidR="00E0777F" w:rsidRPr="00D16ECD" w:rsidRDefault="00E0777F" w:rsidP="00E0777F">
                      <w:pPr>
                        <w:numPr>
                          <w:ilvl w:val="0"/>
                          <w:numId w:val="22"/>
                        </w:numPr>
                        <w:spacing w:after="0" w:line="240" w:lineRule="auto"/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D16ECD"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IDA FELLOWSHIP PROGRAM</w:t>
                      </w:r>
                    </w:p>
                    <w:p w14:paraId="29287DC5" w14:textId="77777777" w:rsidR="00E0777F" w:rsidRPr="00D16ECD" w:rsidRDefault="00E0777F" w:rsidP="00E0777F">
                      <w:pPr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116DA4F8" w14:textId="77777777" w:rsidR="00E0777F" w:rsidRPr="00C0657C" w:rsidRDefault="00E0777F" w:rsidP="00E0777F">
                      <w:pPr>
                        <w:numPr>
                          <w:ilvl w:val="0"/>
                          <w:numId w:val="22"/>
                        </w:numPr>
                        <w:spacing w:after="0" w:line="240" w:lineRule="auto"/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D16ECD">
                        <w:rPr>
                          <w:color w:val="385623" w:themeColor="accent6" w:themeShade="80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KNOWLEDGE CENTRE</w:t>
                      </w:r>
                    </w:p>
                  </w:txbxContent>
                </v:textbox>
              </v:shape>
            </w:pict>
          </mc:Fallback>
        </mc:AlternateContent>
      </w:r>
      <w:r w:rsidR="00E0777F"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3C6ACB3" wp14:editId="329E0F52">
                <wp:simplePos x="0" y="0"/>
                <wp:positionH relativeFrom="column">
                  <wp:posOffset>-866775</wp:posOffset>
                </wp:positionH>
                <wp:positionV relativeFrom="paragraph">
                  <wp:posOffset>7486650</wp:posOffset>
                </wp:positionV>
                <wp:extent cx="7665720" cy="1838325"/>
                <wp:effectExtent l="38100" t="57150" r="49530" b="47625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65720" cy="1838325"/>
                          <a:chOff x="-6" y="3399"/>
                          <a:chExt cx="12197" cy="4253"/>
                        </a:xfrm>
                      </wpg:grpSpPr>
                      <wpg:grpSp>
                        <wpg:cNvPr id="5" name="Group 5"/>
                        <wpg:cNvGrpSpPr>
                          <a:grpSpLocks/>
                        </wpg:cNvGrpSpPr>
                        <wpg:grpSpPr bwMode="auto">
                          <a:xfrm>
                            <a:off x="-6" y="3717"/>
                            <a:ext cx="12189" cy="3550"/>
                            <a:chOff x="18" y="7468"/>
                            <a:chExt cx="12189" cy="3550"/>
                          </a:xfrm>
                        </wpg:grpSpPr>
                        <wps:wsp>
                          <wps:cNvPr id="6" name="Freeform 6"/>
                          <wps:cNvSpPr>
                            <a:spLocks/>
                          </wps:cNvSpPr>
                          <wps:spPr bwMode="auto">
                            <a:xfrm>
                              <a:off x="18" y="7837"/>
                              <a:ext cx="7132" cy="2863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17" y="2863"/>
                                </a:cxn>
                                <a:cxn ang="0">
                                  <a:pos x="7132" y="2578"/>
                                </a:cxn>
                                <a:cxn ang="0">
                                  <a:pos x="7132" y="20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 w="7132" h="2863">
                                  <a:moveTo>
                                    <a:pt x="0" y="0"/>
                                  </a:moveTo>
                                  <a:lnTo>
                                    <a:pt x="17" y="2863"/>
                                  </a:lnTo>
                                  <a:lnTo>
                                    <a:pt x="7132" y="2578"/>
                                  </a:lnTo>
                                  <a:lnTo>
                                    <a:pt x="7132" y="2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7BFDE">
                                <a:alpha val="50000"/>
                              </a:srgbClr>
                            </a:solidFill>
                            <a:scene3d>
                              <a:camera prst="orthographicFront"/>
                              <a:lightRig rig="balanced" dir="t"/>
                            </a:scene3d>
                            <a:sp3d prstMaterial="matte">
                              <a:bevelT w="57150" h="57150"/>
                            </a:sp3d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Freeform 7"/>
                          <wps:cNvSpPr>
                            <a:spLocks/>
                          </wps:cNvSpPr>
                          <wps:spPr bwMode="auto">
                            <a:xfrm>
                              <a:off x="7150" y="7468"/>
                              <a:ext cx="3466" cy="355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569"/>
                                </a:cxn>
                                <a:cxn ang="0">
                                  <a:pos x="0" y="2930"/>
                                </a:cxn>
                                <a:cxn ang="0">
                                  <a:pos x="3466" y="3550"/>
                                </a:cxn>
                                <a:cxn ang="0">
                                  <a:pos x="3466" y="0"/>
                                </a:cxn>
                                <a:cxn ang="0">
                                  <a:pos x="0" y="569"/>
                                </a:cxn>
                              </a:cxnLst>
                              <a:rect l="0" t="0" r="r" b="b"/>
                              <a:pathLst>
                                <a:path w="3466" h="3550">
                                  <a:moveTo>
                                    <a:pt x="0" y="569"/>
                                  </a:moveTo>
                                  <a:lnTo>
                                    <a:pt x="0" y="2930"/>
                                  </a:lnTo>
                                  <a:lnTo>
                                    <a:pt x="3466" y="3550"/>
                                  </a:lnTo>
                                  <a:lnTo>
                                    <a:pt x="3466" y="0"/>
                                  </a:lnTo>
                                  <a:lnTo>
                                    <a:pt x="0" y="5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3DFEE">
                                <a:alpha val="50000"/>
                              </a:srgbClr>
                            </a:solidFill>
                            <a:scene3d>
                              <a:camera prst="orthographicFront"/>
                              <a:lightRig rig="balanced" dir="t"/>
                            </a:scene3d>
                            <a:sp3d prstMaterial="matte">
                              <a:bevelT w="57150" h="57150"/>
                            </a:sp3d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Freeform 8"/>
                          <wps:cNvSpPr>
                            <a:spLocks/>
                          </wps:cNvSpPr>
                          <wps:spPr bwMode="auto">
                            <a:xfrm>
                              <a:off x="10616" y="7468"/>
                              <a:ext cx="1591" cy="355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3550"/>
                                </a:cxn>
                                <a:cxn ang="0">
                                  <a:pos x="1591" y="2746"/>
                                </a:cxn>
                                <a:cxn ang="0">
                                  <a:pos x="1591" y="737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 w="1591" h="3550">
                                  <a:moveTo>
                                    <a:pt x="0" y="0"/>
                                  </a:moveTo>
                                  <a:lnTo>
                                    <a:pt x="0" y="3550"/>
                                  </a:lnTo>
                                  <a:lnTo>
                                    <a:pt x="1591" y="2746"/>
                                  </a:lnTo>
                                  <a:lnTo>
                                    <a:pt x="1591" y="73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7BFDE">
                                <a:alpha val="50000"/>
                              </a:srgbClr>
                            </a:solidFill>
                            <a:scene3d>
                              <a:camera prst="orthographicFront"/>
                              <a:lightRig rig="balanced" dir="t"/>
                            </a:scene3d>
                            <a:sp3d prstMaterial="matte">
                              <a:bevelT w="57150" h="57150"/>
                            </a:sp3d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8071" y="4069"/>
                            <a:ext cx="4120" cy="291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1" y="251"/>
                              </a:cxn>
                              <a:cxn ang="0">
                                <a:pos x="0" y="2662"/>
                              </a:cxn>
                              <a:cxn ang="0">
                                <a:pos x="4120" y="2913"/>
                              </a:cxn>
                              <a:cxn ang="0">
                                <a:pos x="4120" y="0"/>
                              </a:cxn>
                              <a:cxn ang="0">
                                <a:pos x="1" y="251"/>
                              </a:cxn>
                            </a:cxnLst>
                            <a:rect l="0" t="0" r="r" b="b"/>
                            <a:pathLst>
                              <a:path w="4120" h="2913">
                                <a:moveTo>
                                  <a:pt x="1" y="251"/>
                                </a:moveTo>
                                <a:lnTo>
                                  <a:pt x="0" y="2662"/>
                                </a:lnTo>
                                <a:lnTo>
                                  <a:pt x="4120" y="2913"/>
                                </a:lnTo>
                                <a:lnTo>
                                  <a:pt x="4120" y="0"/>
                                </a:lnTo>
                                <a:lnTo>
                                  <a:pt x="1" y="2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8D8D8"/>
                          </a:solidFill>
                          <a:scene3d>
                            <a:camera prst="orthographicFront"/>
                            <a:lightRig rig="balanced" dir="t"/>
                          </a:scene3d>
                          <a:sp3d prstMaterial="matte">
                            <a:bevelT w="57150" h="57150"/>
                          </a:sp3d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53640926-AAD7-44D8-BBD7-CCE9431645EC}">
                              <a14:shadowObscured xmlns:a14="http://schemas.microsoft.com/office/drawing/2010/main" val="1"/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4104" y="3399"/>
                            <a:ext cx="3985" cy="4236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4236"/>
                              </a:cxn>
                              <a:cxn ang="0">
                                <a:pos x="3985" y="3349"/>
                              </a:cxn>
                              <a:cxn ang="0">
                                <a:pos x="3985" y="921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 w="3985" h="4236">
                                <a:moveTo>
                                  <a:pt x="0" y="0"/>
                                </a:moveTo>
                                <a:lnTo>
                                  <a:pt x="0" y="4236"/>
                                </a:lnTo>
                                <a:lnTo>
                                  <a:pt x="3985" y="3349"/>
                                </a:lnTo>
                                <a:lnTo>
                                  <a:pt x="3985" y="92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scene3d>
                            <a:camera prst="orthographicFront"/>
                            <a:lightRig rig="balanced" dir="t"/>
                          </a:scene3d>
                          <a:sp3d prstMaterial="matte">
                            <a:bevelT w="57150" h="57150"/>
                          </a:sp3d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53640926-AAD7-44D8-BBD7-CCE9431645EC}">
                              <a14:shadowObscured xmlns:a14="http://schemas.microsoft.com/office/drawing/2010/main" val="1"/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18" y="3399"/>
                            <a:ext cx="4086" cy="425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4086" y="0"/>
                              </a:cxn>
                              <a:cxn ang="0">
                                <a:pos x="4084" y="4253"/>
                              </a:cxn>
                              <a:cxn ang="0">
                                <a:pos x="0" y="3198"/>
                              </a:cxn>
                              <a:cxn ang="0">
                                <a:pos x="0" y="1072"/>
                              </a:cxn>
                              <a:cxn ang="0">
                                <a:pos x="4086" y="0"/>
                              </a:cxn>
                            </a:cxnLst>
                            <a:rect l="0" t="0" r="r" b="b"/>
                            <a:pathLst>
                              <a:path w="4086" h="4253">
                                <a:moveTo>
                                  <a:pt x="4086" y="0"/>
                                </a:moveTo>
                                <a:lnTo>
                                  <a:pt x="4084" y="4253"/>
                                </a:lnTo>
                                <a:lnTo>
                                  <a:pt x="0" y="3198"/>
                                </a:lnTo>
                                <a:lnTo>
                                  <a:pt x="0" y="1072"/>
                                </a:lnTo>
                                <a:lnTo>
                                  <a:pt x="40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8D8D8"/>
                          </a:solidFill>
                          <a:scene3d>
                            <a:camera prst="orthographicFront"/>
                            <a:lightRig rig="balanced" dir="t"/>
                          </a:scene3d>
                          <a:sp3d prstMaterial="matte">
                            <a:bevelT w="57150" h="57150"/>
                          </a:sp3d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53640926-AAD7-44D8-BBD7-CCE9431645EC}">
                              <a14:shadowObscured xmlns:a14="http://schemas.microsoft.com/office/drawing/2010/main" val="1"/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17" y="3617"/>
                            <a:ext cx="2076" cy="385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921"/>
                              </a:cxn>
                              <a:cxn ang="0">
                                <a:pos x="2060" y="0"/>
                              </a:cxn>
                              <a:cxn ang="0">
                                <a:pos x="2076" y="3851"/>
                              </a:cxn>
                              <a:cxn ang="0">
                                <a:pos x="0" y="2981"/>
                              </a:cxn>
                              <a:cxn ang="0">
                                <a:pos x="0" y="921"/>
                              </a:cxn>
                            </a:cxnLst>
                            <a:rect l="0" t="0" r="r" b="b"/>
                            <a:pathLst>
                              <a:path w="2076" h="3851">
                                <a:moveTo>
                                  <a:pt x="0" y="921"/>
                                </a:moveTo>
                                <a:lnTo>
                                  <a:pt x="2060" y="0"/>
                                </a:lnTo>
                                <a:lnTo>
                                  <a:pt x="2076" y="3851"/>
                                </a:lnTo>
                                <a:lnTo>
                                  <a:pt x="0" y="2981"/>
                                </a:lnTo>
                                <a:lnTo>
                                  <a:pt x="0" y="9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FEE">
                              <a:alpha val="70000"/>
                            </a:srgbClr>
                          </a:solidFill>
                          <a:scene3d>
                            <a:camera prst="orthographicFront"/>
                            <a:lightRig rig="balanced" dir="t"/>
                          </a:scene3d>
                          <a:sp3d prstMaterial="matte">
                            <a:bevelT w="57150" h="57150"/>
                          </a:sp3d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53640926-AAD7-44D8-BBD7-CCE9431645EC}">
                              <a14:shadowObscured xmlns:a14="http://schemas.microsoft.com/office/drawing/2010/main" val="1"/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2077" y="3617"/>
                            <a:ext cx="6011" cy="383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17" y="3835"/>
                              </a:cxn>
                              <a:cxn ang="0">
                                <a:pos x="6011" y="2629"/>
                              </a:cxn>
                              <a:cxn ang="0">
                                <a:pos x="6011" y="1239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 w="6011" h="3835">
                                <a:moveTo>
                                  <a:pt x="0" y="0"/>
                                </a:moveTo>
                                <a:lnTo>
                                  <a:pt x="17" y="3835"/>
                                </a:lnTo>
                                <a:lnTo>
                                  <a:pt x="6011" y="2629"/>
                                </a:lnTo>
                                <a:lnTo>
                                  <a:pt x="6011" y="12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7BFDE">
                              <a:alpha val="70000"/>
                            </a:srgbClr>
                          </a:solidFill>
                          <a:scene3d>
                            <a:camera prst="orthographicFront"/>
                            <a:lightRig rig="balanced" dir="t"/>
                          </a:scene3d>
                          <a:sp3d prstMaterial="matte">
                            <a:bevelT w="57150" h="57150"/>
                          </a:sp3d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53640926-AAD7-44D8-BBD7-CCE9431645EC}">
                              <a14:shadowObscured xmlns:a14="http://schemas.microsoft.com/office/drawing/2010/main" val="1"/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8088" y="3835"/>
                            <a:ext cx="4102" cy="343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038"/>
                              </a:cxn>
                              <a:cxn ang="0">
                                <a:pos x="0" y="2411"/>
                              </a:cxn>
                              <a:cxn ang="0">
                                <a:pos x="4102" y="3432"/>
                              </a:cxn>
                              <a:cxn ang="0">
                                <a:pos x="4102" y="0"/>
                              </a:cxn>
                              <a:cxn ang="0">
                                <a:pos x="0" y="1038"/>
                              </a:cxn>
                            </a:cxnLst>
                            <a:rect l="0" t="0" r="r" b="b"/>
                            <a:pathLst>
                              <a:path w="4102" h="3432">
                                <a:moveTo>
                                  <a:pt x="0" y="1038"/>
                                </a:moveTo>
                                <a:lnTo>
                                  <a:pt x="0" y="2411"/>
                                </a:lnTo>
                                <a:lnTo>
                                  <a:pt x="4102" y="3432"/>
                                </a:lnTo>
                                <a:lnTo>
                                  <a:pt x="4102" y="0"/>
                                </a:lnTo>
                                <a:lnTo>
                                  <a:pt x="0" y="10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FEE">
                              <a:alpha val="70000"/>
                            </a:srgbClr>
                          </a:solidFill>
                          <a:scene3d>
                            <a:camera prst="orthographicFront"/>
                            <a:lightRig rig="balanced" dir="t"/>
                          </a:scene3d>
                          <a:sp3d prstMaterial="matte">
                            <a:bevelT w="57150" h="57150"/>
                          </a:sp3d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53640926-AAD7-44D8-BBD7-CCE9431645EC}">
                              <a14:shadowObscured xmlns:a14="http://schemas.microsoft.com/office/drawing/2010/main" val="1"/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" o:spid="_x0000_s1026" style="position:absolute;margin-left:-68.25pt;margin-top:589.5pt;width:603.6pt;height:144.75pt;z-index:251666432;mso-width-relative:margin;mso-height-relative:margin" coordorigin="-6,3399" coordsize="12197,42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">
                <v:group id="Group 5" o:spid="_x0000_s1027" style="position:absolute;left:-6;top:3717;width:12189;height:3550" coordorigin="18,7468" coordsize="12189,35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6" o:spid="_x0000_s1028" style="position:absolute;left:18;top:7837;width:7132;height:2863;visibility:visible;mso-wrap-style:square;v-text-anchor:top" coordsize="7132,28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5RbsEA&#10;AADaAAAADwAAAGRycy9kb3ducmV2LnhtbESP3WoCMRSE74W+QzhC7zRroYusRhGhULEX/j3AYXO6&#10;uzQ5WZKjrm/fFApeDjPzDbNcD96pG8XUBTYwmxagiOtgO24MXM4fkzmoJMgWXWAy8KAE69XLaImV&#10;DXc+0u0kjcoQThUaaEX6SutUt+QxTUNPnL3vED1KlrHRNuI9w73Tb0VRao8d54UWe9q2VP+crt6A&#10;uD0f6/nufX8tZu7rEG1XbsWY1/GwWYASGuQZ/m9/WgMl/F3JN0Cv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5eUW7BAAAA2gAAAA8AAAAAAAAAAAAAAAAAmAIAAGRycy9kb3du&#10;cmV2LnhtbFBLBQYAAAAABAAEAPUAAACGAwAAAAA=&#10;" path="m,l17,2863,7132,2578r,-2378l,xe" fillcolor="#a7bfde" stroked="f">
                    <v:fill opacity="32896f"/>
                    <v:path arrowok="t" o:connecttype="custom" o:connectlocs="0,0;17,2863;7132,2578;7132,200;0,0" o:connectangles="0,0,0,0,0"/>
                  </v:shape>
                  <v:shape id="Freeform 7" o:spid="_x0000_s1029" style="position:absolute;left:7150;top:7468;width:3466;height:3550;visibility:visible;mso-wrap-style:square;v-text-anchor:top" coordsize="3466,3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OnEcUA&#10;AADaAAAADwAAAGRycy9kb3ducmV2LnhtbESPT0sDMRTE74LfITzBi7TZVnHL2rSUUlFP/QteH5vX&#10;zbabl20S27Wf3giCx2FmfsOMp51txJl8qB0rGPQzEMSl0zVXCnbb194IRIjIGhvHpOCbAkwntzdj&#10;LLS78JrOm1iJBOFQoAITY1tIGUpDFkPftcTJ2ztvMSbpK6k9XhLcNnKYZc/SYs1pwWBLc0PlcfNl&#10;Fayuaz97bE/+iuapWh4+Ph/yxZtS93fd7AVEpC7+h//a71pBDr9X0g2Qk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U6cRxQAAANoAAAAPAAAAAAAAAAAAAAAAAJgCAABkcnMv&#10;ZG93bnJldi54bWxQSwUGAAAAAAQABAD1AAAAigMAAAAA&#10;" path="m,569l,2930r3466,620l3466,,,569xe" fillcolor="#d3dfee" stroked="f">
                    <v:fill opacity="32896f"/>
                    <v:path arrowok="t" o:connecttype="custom" o:connectlocs="0,569;0,2930;3466,3550;3466,0;0,569" o:connectangles="0,0,0,0,0"/>
                  </v:shape>
                  <v:shape id="Freeform 8" o:spid="_x0000_s1030" style="position:absolute;left:10616;top:7468;width:1591;height:3550;visibility:visible;mso-wrap-style:square;v-text-anchor:top" coordsize="1591,3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+kNlMAA&#10;AADaAAAADwAAAGRycy9kb3ducmV2LnhtbERPz2vCMBS+D/wfwhO8remCOOmMohaZjF20en80b21d&#10;81KaWLv/fjkMdvz4fq82o23FQL1vHGt4SVIQxKUzDVcaLsXheQnCB2SDrWPS8EMeNuvJ0woz4x58&#10;ouEcKhFD2GeooQ6hy6T0ZU0WfeI64sh9ud5iiLCvpOnxEcNtK1WaLqTFhmNDjR3tayq/z3er4bXI&#10;5/nWfKjdO4ebKq/qdv1UWs+m4/YNRKAx/Iv/3EejIW6NV+INkOt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+kNlMAAAADaAAAADwAAAAAAAAAAAAAAAACYAgAAZHJzL2Rvd25y&#10;ZXYueG1sUEsFBgAAAAAEAAQA9QAAAIUDAAAAAA==&#10;" path="m,l,3550,1591,2746r,-2009l,xe" fillcolor="#a7bfde" stroked="f">
                    <v:fill opacity="32896f"/>
                    <v:path arrowok="t" o:connecttype="custom" o:connectlocs="0,0;0,3550;1591,2746;1591,737;0,0" o:connectangles="0,0,0,0,0"/>
                  </v:shape>
                </v:group>
                <v:shape id="Freeform 9" o:spid="_x0000_s1031" style="position:absolute;left:8071;top:4069;width:4120;height:2913;visibility:visible;mso-wrap-style:square;v-text-anchor:top" coordsize="4120,2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f59sIA&#10;AADaAAAADwAAAGRycy9kb3ducmV2LnhtbESPQWvCQBSE7wX/w/KE3uquLVSNriIBbQ9eTPT+yD6T&#10;YPZtyG5j9Nd3hUKPw8x8w6w2g21ET52vHWuYThQI4sKZmksNp3z3NgfhA7LBxjFpuJOHzXr0ssLE&#10;uBsfqc9CKSKEfYIaqhDaREpfVGTRT1xLHL2L6yyGKLtSmg5vEW4b+a7Up7RYc1yosKW0ouKa/VgN&#10;xz79OO9zRffczJqv2SFTj0eq9et42C5BBBrCf/iv/W00LOB5Jd4Auf4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5Z/n2wgAAANoAAAAPAAAAAAAAAAAAAAAAAJgCAABkcnMvZG93&#10;bnJldi54bWxQSwUGAAAAAAQABAD1AAAAhwMAAAAA&#10;" path="m1,251l,2662r4120,251l4120,,1,251xe" fillcolor="#d8d8d8" stroked="f">
                  <v:path arrowok="t" o:connecttype="custom" o:connectlocs="1,251;0,2662;4120,2913;4120,0;1,251" o:connectangles="0,0,0,0,0"/>
                </v:shape>
                <v:shape id="Freeform 10" o:spid="_x0000_s1032" style="position:absolute;left:4104;top:3399;width:3985;height:4236;visibility:visible;mso-wrap-style:square;v-text-anchor:top" coordsize="3985,42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ymOsUA&#10;AADbAAAADwAAAGRycy9kb3ducmV2LnhtbESPQUsDMRCF70L/Q5iCN5ttwSJr0yLSihfBbqXobXYz&#10;Zhc3kyWJ7dpf7xwEbzO8N+99s9qMvlcniqkLbGA+K0ARN8F27Ay8HXY3d6BSRrbYByYDP5Rgs55c&#10;rbC04cx7OlXZKQnhVKKBNueh1Do1LXlMszAQi/YZoscsa3TaRjxLuO/1oiiW2mPH0tDiQI8tNV/V&#10;tzdw1K+31fvevYT6oy7quD327vJkzPV0fLgHlWnM/+a/62cr+EIvv8gAev0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2PKY6xQAAANsAAAAPAAAAAAAAAAAAAAAAAJgCAABkcnMv&#10;ZG93bnJldi54bWxQSwUGAAAAAAQABAD1AAAAigMAAAAA&#10;" path="m,l,4236,3985,3349r,-2428l,xe" fillcolor="#bfbfbf" stroked="f">
                  <v:path arrowok="t" o:connecttype="custom" o:connectlocs="0,0;0,4236;3985,3349;3985,921;0,0" o:connectangles="0,0,0,0,0"/>
                </v:shape>
                <v:shape id="Freeform 11" o:spid="_x0000_s1033" style="position:absolute;left:18;top:3399;width:4086;height:4253;visibility:visible;mso-wrap-style:square;v-text-anchor:top" coordsize="4086,4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pQD68IA&#10;AADbAAAADwAAAGRycy9kb3ducmV2LnhtbERPTWvCQBC9F/wPywheSt3ooYTUVcSgeBBqo+B1mp0m&#10;wexs2F1N/PduodDbPN7nLFaDacWdnG8sK5hNExDEpdUNVwrOp+1bCsIHZI2tZVLwIA+r5ehlgZm2&#10;PX/RvQiViCHsM1RQh9BlUvqyJoN+ajviyP1YZzBE6CqpHfYx3LRyniTv0mDDsaHGjjY1ldfiZhQU&#10;+aV4ffjjZ56nx2737Q4b06dKTcbD+gNEoCH8i//cex3nz+D3l3iAXD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lAPrwgAAANsAAAAPAAAAAAAAAAAAAAAAAJgCAABkcnMvZG93&#10;bnJldi54bWxQSwUGAAAAAAQABAD1AAAAhwMAAAAA&#10;" path="m4086,r-2,4253l,3198,,1072,4086,xe" fillcolor="#d8d8d8" stroked="f">
                  <v:path arrowok="t" o:connecttype="custom" o:connectlocs="4086,0;4084,4253;0,3198;0,1072;4086,0" o:connectangles="0,0,0,0,0"/>
                </v:shape>
                <v:shape id="Freeform 12" o:spid="_x0000_s1034" style="position:absolute;left:17;top:3617;width:2076;height:3851;visibility:visible;mso-wrap-style:square;v-text-anchor:top" coordsize="2076,3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Cx078A&#10;AADbAAAADwAAAGRycy9kb3ducmV2LnhtbERPTYvCMBC9L/gfwgje1tQKy1KNooKoR7vqeWjGpthM&#10;ahNt/fdmYWFv83ifM1/2thZPan3lWMFknIAgLpyuuFRw+tl+foPwAVlj7ZgUvMjDcjH4mGOmXcdH&#10;euahFDGEfYYKTAhNJqUvDFn0Y9cQR+7qWoshwraUusUuhttapknyJS1WHBsMNrQxVNzyh1Vw7o5S&#10;h/p+uOzySTqtLuu0uBulRsN+NQMRqA//4j/3Xsf5Kfz+Eg+Qi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hQLHTvwAAANsAAAAPAAAAAAAAAAAAAAAAAJgCAABkcnMvZG93bnJl&#10;di54bWxQSwUGAAAAAAQABAD1AAAAhAMAAAAA&#10;" path="m,921l2060,r16,3851l,2981,,921xe" fillcolor="#d3dfee" stroked="f">
                  <v:fill opacity="46003f"/>
                  <v:path arrowok="t" o:connecttype="custom" o:connectlocs="0,921;2060,0;2076,3851;0,2981;0,921" o:connectangles="0,0,0,0,0"/>
                </v:shape>
                <v:shape id="Freeform 13" o:spid="_x0000_s1035" style="position:absolute;left:2077;top:3617;width:6011;height:3835;visibility:visible;mso-wrap-style:square;v-text-anchor:top" coordsize="6011,38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CI3cAA&#10;AADbAAAADwAAAGRycy9kb3ducmV2LnhtbERPS4vCMBC+C/sfwizsTVMfiFSjuOKCN/EBy96GZmyL&#10;zaSbxNr+eyMI3ubje85i1ZpKNOR8aVnBcJCAIM6sLjlXcD799GcgfEDWWFkmBR15WC0/egtMtb3z&#10;gZpjyEUMYZ+igiKEOpXSZwUZ9ANbE0fuYp3BEKHLpXZ4j+GmkqMkmUqDJceGAmvaFJRdjzejYOz2&#10;o+3h99+jvcw25++mm/zVnVJfn+16DiJQG97il3un4/wxPH+JB8jl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eCI3cAAAADbAAAADwAAAAAAAAAAAAAAAACYAgAAZHJzL2Rvd25y&#10;ZXYueG1sUEsFBgAAAAAEAAQA9QAAAIUDAAAAAA==&#10;" path="m,l17,3835,6011,2629r,-1390l,xe" fillcolor="#a7bfde" stroked="f">
                  <v:fill opacity="46003f"/>
                  <v:path arrowok="t" o:connecttype="custom" o:connectlocs="0,0;17,3835;6011,2629;6011,1239;0,0" o:connectangles="0,0,0,0,0"/>
                </v:shape>
                <v:shape id="Freeform 14" o:spid="_x0000_s1036" style="position:absolute;left:8088;top:3835;width:4102;height:3432;visibility:visible;mso-wrap-style:square;v-text-anchor:top" coordsize="4102,3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WlTN8MA&#10;AADbAAAADwAAAGRycy9kb3ducmV2LnhtbERPS0sDMRC+C/6HMII3m1VrW7ZNiywqhXqwL3qdbqbJ&#10;4maybOJ2++8bQfA2H99zZove1aKjNlSeFTwOMhDEpdcVGwW77fvDBESIyBprz6TgQgEW89ubGeba&#10;n3lN3SYakUI45KjAxtjkUobSksMw8A1x4k6+dRgTbI3ULZ5TuKvlU5aNpMOKU4PFhgpL5ffmxyn4&#10;+Hopnk13WDYrX9n953hnjsWbUvd3/esURKQ+/ov/3Eud5g/h95d0gJxf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WlTN8MAAADbAAAADwAAAAAAAAAAAAAAAACYAgAAZHJzL2Rv&#10;d25yZXYueG1sUEsFBgAAAAAEAAQA9QAAAIgDAAAAAA==&#10;" path="m,1038l,2411,4102,3432,4102,,,1038xe" fillcolor="#d3dfee" stroked="f">
                  <v:fill opacity="46003f"/>
                  <v:path arrowok="t" o:connecttype="custom" o:connectlocs="0,1038;0,2411;4102,3432;4102,0;0,1038" o:connectangles="0,0,0,0,0"/>
                </v:shape>
              </v:group>
            </w:pict>
          </mc:Fallback>
        </mc:AlternateContent>
      </w:r>
      <w:r w:rsidR="00E0777F" w:rsidRPr="00E0777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EFED954" wp14:editId="715DEBAE">
                <wp:simplePos x="0" y="0"/>
                <wp:positionH relativeFrom="column">
                  <wp:posOffset>2091055</wp:posOffset>
                </wp:positionH>
                <wp:positionV relativeFrom="paragraph">
                  <wp:posOffset>1449705</wp:posOffset>
                </wp:positionV>
                <wp:extent cx="1616710" cy="1295400"/>
                <wp:effectExtent l="0" t="0" r="0" b="0"/>
                <wp:wrapNone/>
                <wp:docPr id="9219" name="Text Box 9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6710" cy="1295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DD11B63" w14:textId="77777777" w:rsidR="00946A13" w:rsidRPr="00203120" w:rsidRDefault="00946A13" w:rsidP="00E0777F">
                            <w:pPr>
                              <w:spacing w:after="0"/>
                              <w:jc w:val="center"/>
                              <w:rPr>
                                <w:b/>
                                <w:color w:val="A8D08D" w:themeColor="accent6" w:themeTint="99"/>
                                <w:sz w:val="28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203120">
                              <w:rPr>
                                <w:b/>
                                <w:color w:val="A8D08D" w:themeColor="accent6" w:themeTint="99"/>
                                <w:sz w:val="28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HONORARY</w:t>
                            </w:r>
                          </w:p>
                          <w:p w14:paraId="0FE4F9F7" w14:textId="3A148420" w:rsidR="00946A13" w:rsidRPr="00203120" w:rsidRDefault="00946A13" w:rsidP="00E0777F">
                            <w:pPr>
                              <w:spacing w:after="0"/>
                              <w:jc w:val="center"/>
                              <w:rPr>
                                <w:b/>
                                <w:color w:val="A8D08D" w:themeColor="accent6" w:themeTint="99"/>
                                <w:sz w:val="28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203120">
                              <w:rPr>
                                <w:b/>
                                <w:color w:val="A8D08D" w:themeColor="accent6" w:themeTint="99"/>
                                <w:sz w:val="28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GENERAL SECRETARY </w:t>
                            </w:r>
                          </w:p>
                          <w:p w14:paraId="5E56266F" w14:textId="77777777" w:rsidR="00946A13" w:rsidRPr="00203120" w:rsidRDefault="00946A13" w:rsidP="00E0777F">
                            <w:pPr>
                              <w:spacing w:after="0"/>
                              <w:jc w:val="center"/>
                              <w:rPr>
                                <w:b/>
                                <w:color w:val="A8D08D" w:themeColor="accent6" w:themeTint="99"/>
                                <w:sz w:val="24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203120">
                              <w:rPr>
                                <w:b/>
                                <w:color w:val="A8D08D" w:themeColor="accent6" w:themeTint="99"/>
                                <w:sz w:val="28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IDA</w:t>
                            </w:r>
                          </w:p>
                          <w:p w14:paraId="2A0D68E3" w14:textId="77777777" w:rsidR="00946A13" w:rsidRPr="006F5B73" w:rsidRDefault="00946A13" w:rsidP="00E0777F">
                            <w:pPr>
                              <w:jc w:val="center"/>
                              <w:rPr>
                                <w:b/>
                                <w:noProof/>
                                <w:color w:val="A8D08D" w:themeColor="accent6" w:themeTint="99"/>
                                <w:sz w:val="24"/>
                                <w:szCs w:val="3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solidFill>
                                    <w14:srgbClr w14:val="FFFF00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219" o:spid="_x0000_s1036" type="#_x0000_t202" style="position:absolute;margin-left:164.65pt;margin-top:114.15pt;width:127.3pt;height:10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" filled="f" stroked="f">
                <v:textbox>
                  <w:txbxContent>
                    <w:p w14:paraId="5DD11B63" w14:textId="77777777" w:rsidR="00E0777F" w:rsidRPr="00203120" w:rsidRDefault="00E0777F" w:rsidP="00E0777F">
                      <w:pPr>
                        <w:spacing w:after="0"/>
                        <w:jc w:val="center"/>
                        <w:rPr>
                          <w:b/>
                          <w:color w:val="A8D08D" w:themeColor="accent6" w:themeTint="99"/>
                          <w:sz w:val="28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 w:rsidRPr="00203120">
                        <w:rPr>
                          <w:b/>
                          <w:color w:val="A8D08D" w:themeColor="accent6" w:themeTint="99"/>
                          <w:sz w:val="28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HONORARY</w:t>
                      </w:r>
                    </w:p>
                    <w:p w14:paraId="0FE4F9F7" w14:textId="3A148420" w:rsidR="00E0777F" w:rsidRPr="00203120" w:rsidRDefault="00E0777F" w:rsidP="00E0777F">
                      <w:pPr>
                        <w:spacing w:after="0"/>
                        <w:jc w:val="center"/>
                        <w:rPr>
                          <w:b/>
                          <w:color w:val="A8D08D" w:themeColor="accent6" w:themeTint="99"/>
                          <w:sz w:val="28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 w:rsidRPr="00203120">
                        <w:rPr>
                          <w:b/>
                          <w:color w:val="A8D08D" w:themeColor="accent6" w:themeTint="99"/>
                          <w:sz w:val="28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GENERAL SECRETARY </w:t>
                      </w:r>
                    </w:p>
                    <w:p w14:paraId="5E56266F" w14:textId="77777777" w:rsidR="00E0777F" w:rsidRPr="00203120" w:rsidRDefault="00E0777F" w:rsidP="00E0777F">
                      <w:pPr>
                        <w:spacing w:after="0"/>
                        <w:jc w:val="center"/>
                        <w:rPr>
                          <w:b/>
                          <w:color w:val="A8D08D" w:themeColor="accent6" w:themeTint="99"/>
                          <w:sz w:val="24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 w:rsidRPr="00203120">
                        <w:rPr>
                          <w:b/>
                          <w:color w:val="A8D08D" w:themeColor="accent6" w:themeTint="99"/>
                          <w:sz w:val="28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IDA</w:t>
                      </w:r>
                    </w:p>
                    <w:p w14:paraId="2A0D68E3" w14:textId="77777777" w:rsidR="00E0777F" w:rsidRPr="006F5B73" w:rsidRDefault="00E0777F" w:rsidP="00E0777F">
                      <w:pPr>
                        <w:jc w:val="center"/>
                        <w:rPr>
                          <w:b/>
                          <w:noProof/>
                          <w:color w:val="A8D08D" w:themeColor="accent6" w:themeTint="99"/>
                          <w:sz w:val="24"/>
                          <w:szCs w:val="3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solidFill>
                              <w14:srgbClr w14:val="FFFF00"/>
                            </w14:solidFill>
                            <w14:prstDash w14:val="solid"/>
                            <w14:round/>
                          </w14:textOutline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7B5547" w:rsidSect="00D93BEE">
      <w:pgSz w:w="12240" w:h="15840"/>
      <w:pgMar w:top="117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AE08FC"/>
    <w:multiLevelType w:val="hybridMultilevel"/>
    <w:tmpl w:val="A8CE92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D67A1"/>
    <w:multiLevelType w:val="hybridMultilevel"/>
    <w:tmpl w:val="6622AB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185B31"/>
    <w:multiLevelType w:val="hybridMultilevel"/>
    <w:tmpl w:val="BEAC82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4115E2"/>
    <w:multiLevelType w:val="hybridMultilevel"/>
    <w:tmpl w:val="D4C8971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102EB9"/>
    <w:multiLevelType w:val="hybridMultilevel"/>
    <w:tmpl w:val="609EFD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9105B1"/>
    <w:multiLevelType w:val="multilevel"/>
    <w:tmpl w:val="26A03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1950356F"/>
    <w:multiLevelType w:val="hybridMultilevel"/>
    <w:tmpl w:val="FB802A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097468"/>
    <w:multiLevelType w:val="hybridMultilevel"/>
    <w:tmpl w:val="BC4AEE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217F47"/>
    <w:multiLevelType w:val="hybridMultilevel"/>
    <w:tmpl w:val="3E7A17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BC5816"/>
    <w:multiLevelType w:val="hybridMultilevel"/>
    <w:tmpl w:val="0B9842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8B57B5"/>
    <w:multiLevelType w:val="hybridMultilevel"/>
    <w:tmpl w:val="AB88F1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9D6E68"/>
    <w:multiLevelType w:val="hybridMultilevel"/>
    <w:tmpl w:val="CB8064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300394"/>
    <w:multiLevelType w:val="hybridMultilevel"/>
    <w:tmpl w:val="07048B1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7622DB9"/>
    <w:multiLevelType w:val="hybridMultilevel"/>
    <w:tmpl w:val="DBFE19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5B6768"/>
    <w:multiLevelType w:val="hybridMultilevel"/>
    <w:tmpl w:val="7A4C11B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D85B8D"/>
    <w:multiLevelType w:val="hybridMultilevel"/>
    <w:tmpl w:val="DB468D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592DA4"/>
    <w:multiLevelType w:val="hybridMultilevel"/>
    <w:tmpl w:val="3B2E9C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AA45F4"/>
    <w:multiLevelType w:val="hybridMultilevel"/>
    <w:tmpl w:val="3048AD2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FF7527E"/>
    <w:multiLevelType w:val="hybridMultilevel"/>
    <w:tmpl w:val="859ADE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63A02C0"/>
    <w:multiLevelType w:val="hybridMultilevel"/>
    <w:tmpl w:val="F19461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6E21D77"/>
    <w:multiLevelType w:val="hybridMultilevel"/>
    <w:tmpl w:val="2B7EE9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680595"/>
    <w:multiLevelType w:val="hybridMultilevel"/>
    <w:tmpl w:val="DCD8CD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2"/>
  </w:num>
  <w:num w:numId="4">
    <w:abstractNumId w:val="8"/>
  </w:num>
  <w:num w:numId="5">
    <w:abstractNumId w:val="20"/>
  </w:num>
  <w:num w:numId="6">
    <w:abstractNumId w:val="14"/>
  </w:num>
  <w:num w:numId="7">
    <w:abstractNumId w:val="3"/>
  </w:num>
  <w:num w:numId="8">
    <w:abstractNumId w:val="21"/>
  </w:num>
  <w:num w:numId="9">
    <w:abstractNumId w:val="9"/>
  </w:num>
  <w:num w:numId="10">
    <w:abstractNumId w:val="15"/>
  </w:num>
  <w:num w:numId="11">
    <w:abstractNumId w:val="6"/>
  </w:num>
  <w:num w:numId="12">
    <w:abstractNumId w:val="1"/>
  </w:num>
  <w:num w:numId="13">
    <w:abstractNumId w:val="0"/>
  </w:num>
  <w:num w:numId="14">
    <w:abstractNumId w:val="18"/>
  </w:num>
  <w:num w:numId="15">
    <w:abstractNumId w:val="12"/>
  </w:num>
  <w:num w:numId="16">
    <w:abstractNumId w:val="19"/>
  </w:num>
  <w:num w:numId="17">
    <w:abstractNumId w:val="17"/>
  </w:num>
  <w:num w:numId="18">
    <w:abstractNumId w:val="4"/>
  </w:num>
  <w:num w:numId="19">
    <w:abstractNumId w:val="13"/>
  </w:num>
  <w:num w:numId="20">
    <w:abstractNumId w:val="16"/>
  </w:num>
  <w:num w:numId="21">
    <w:abstractNumId w:val="11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TMyNzcxsDA2MzRW0lEKTi0uzszPAykwqwUAswLElCwAAAA="/>
  </w:docVars>
  <w:rsids>
    <w:rsidRoot w:val="009358DE"/>
    <w:rsid w:val="000014E9"/>
    <w:rsid w:val="00052757"/>
    <w:rsid w:val="00053EAF"/>
    <w:rsid w:val="000675BE"/>
    <w:rsid w:val="00097759"/>
    <w:rsid w:val="000A46B8"/>
    <w:rsid w:val="000B3FB1"/>
    <w:rsid w:val="00167011"/>
    <w:rsid w:val="001701D1"/>
    <w:rsid w:val="001861FD"/>
    <w:rsid w:val="0019259E"/>
    <w:rsid w:val="00196514"/>
    <w:rsid w:val="00203120"/>
    <w:rsid w:val="00203A1F"/>
    <w:rsid w:val="00236818"/>
    <w:rsid w:val="002541C6"/>
    <w:rsid w:val="002967DC"/>
    <w:rsid w:val="002A025A"/>
    <w:rsid w:val="002C122A"/>
    <w:rsid w:val="00315B24"/>
    <w:rsid w:val="00321C70"/>
    <w:rsid w:val="003263F2"/>
    <w:rsid w:val="00333BAC"/>
    <w:rsid w:val="003606E6"/>
    <w:rsid w:val="003636D0"/>
    <w:rsid w:val="00395D91"/>
    <w:rsid w:val="003A4426"/>
    <w:rsid w:val="004075B5"/>
    <w:rsid w:val="004B7F67"/>
    <w:rsid w:val="004C01D3"/>
    <w:rsid w:val="004C5703"/>
    <w:rsid w:val="00504FE9"/>
    <w:rsid w:val="00566148"/>
    <w:rsid w:val="005A18AC"/>
    <w:rsid w:val="005A2FF9"/>
    <w:rsid w:val="005A7DCF"/>
    <w:rsid w:val="005C45DA"/>
    <w:rsid w:val="005E4F88"/>
    <w:rsid w:val="005F6760"/>
    <w:rsid w:val="00604765"/>
    <w:rsid w:val="00605EB5"/>
    <w:rsid w:val="0062405E"/>
    <w:rsid w:val="00627BEA"/>
    <w:rsid w:val="006538AE"/>
    <w:rsid w:val="00672472"/>
    <w:rsid w:val="00686ECA"/>
    <w:rsid w:val="00696CEF"/>
    <w:rsid w:val="00697F30"/>
    <w:rsid w:val="006B3FE0"/>
    <w:rsid w:val="006B4021"/>
    <w:rsid w:val="006B6667"/>
    <w:rsid w:val="006E5D89"/>
    <w:rsid w:val="00705263"/>
    <w:rsid w:val="00713046"/>
    <w:rsid w:val="00770E5A"/>
    <w:rsid w:val="00783768"/>
    <w:rsid w:val="007B54FD"/>
    <w:rsid w:val="007B5547"/>
    <w:rsid w:val="007C1BB6"/>
    <w:rsid w:val="007D0E78"/>
    <w:rsid w:val="007F2D85"/>
    <w:rsid w:val="008209F9"/>
    <w:rsid w:val="00876F1C"/>
    <w:rsid w:val="008A365E"/>
    <w:rsid w:val="0090507E"/>
    <w:rsid w:val="009358DE"/>
    <w:rsid w:val="0094383F"/>
    <w:rsid w:val="00946A13"/>
    <w:rsid w:val="00964B85"/>
    <w:rsid w:val="00976668"/>
    <w:rsid w:val="00991374"/>
    <w:rsid w:val="00995EC1"/>
    <w:rsid w:val="009B1BA3"/>
    <w:rsid w:val="009B57D5"/>
    <w:rsid w:val="00A10C9E"/>
    <w:rsid w:val="00A17456"/>
    <w:rsid w:val="00A34B7D"/>
    <w:rsid w:val="00A5180E"/>
    <w:rsid w:val="00A5632D"/>
    <w:rsid w:val="00A91C31"/>
    <w:rsid w:val="00AE02B9"/>
    <w:rsid w:val="00B33FD6"/>
    <w:rsid w:val="00B64757"/>
    <w:rsid w:val="00B80671"/>
    <w:rsid w:val="00BC16E7"/>
    <w:rsid w:val="00C7667C"/>
    <w:rsid w:val="00CA504B"/>
    <w:rsid w:val="00CF0241"/>
    <w:rsid w:val="00D35AD7"/>
    <w:rsid w:val="00D37105"/>
    <w:rsid w:val="00D379D5"/>
    <w:rsid w:val="00D62F34"/>
    <w:rsid w:val="00D85460"/>
    <w:rsid w:val="00D865D8"/>
    <w:rsid w:val="00D93BEE"/>
    <w:rsid w:val="00D950D9"/>
    <w:rsid w:val="00DB19F9"/>
    <w:rsid w:val="00DC4A09"/>
    <w:rsid w:val="00DF5D26"/>
    <w:rsid w:val="00E06E64"/>
    <w:rsid w:val="00E0777F"/>
    <w:rsid w:val="00E35DE2"/>
    <w:rsid w:val="00E77CAA"/>
    <w:rsid w:val="00E91187"/>
    <w:rsid w:val="00EB4E68"/>
    <w:rsid w:val="00ED2315"/>
    <w:rsid w:val="00EF6BEE"/>
    <w:rsid w:val="00F43687"/>
    <w:rsid w:val="00F534CA"/>
    <w:rsid w:val="00F909AD"/>
    <w:rsid w:val="00FB4C85"/>
    <w:rsid w:val="00FF1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275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8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97F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B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BE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8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97F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B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BE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microsoft.com/office/2007/relationships/stylesWithEffects" Target="stylesWithEffect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0</Pages>
  <Words>5365</Words>
  <Characters>30586</Characters>
  <Application>Microsoft Office Word</Application>
  <DocSecurity>0</DocSecurity>
  <Lines>25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ERATI</dc:creator>
  <cp:lastModifiedBy>HP</cp:lastModifiedBy>
  <cp:revision>6</cp:revision>
  <dcterms:created xsi:type="dcterms:W3CDTF">2019-06-18T13:12:00Z</dcterms:created>
  <dcterms:modified xsi:type="dcterms:W3CDTF">2019-06-21T09:01:00Z</dcterms:modified>
</cp:coreProperties>
</file>